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322076" w14:textId="77777777" w:rsidR="00FB2CEF" w:rsidRPr="00302BBA" w:rsidRDefault="002462DA">
      <w:pPr>
        <w:pStyle w:val="BodyText"/>
        <w:rPr>
          <w:rFonts w:asciiTheme="majorHAnsi" w:hAnsiTheme="majorHAnsi"/>
          <w:sz w:val="20"/>
        </w:rPr>
      </w:pPr>
      <w:r w:rsidRPr="00302BBA">
        <w:rPr>
          <w:rFonts w:asciiTheme="majorHAnsi" w:hAnsiTheme="majorHAnsi"/>
          <w:noProof/>
        </w:rPr>
        <mc:AlternateContent>
          <mc:Choice Requires="wpg">
            <w:drawing>
              <wp:anchor distT="0" distB="0" distL="0" distR="0" simplePos="0" relativeHeight="15730176" behindDoc="0" locked="0" layoutInCell="1" allowOverlap="1" wp14:anchorId="283222C2" wp14:editId="26798511">
                <wp:simplePos x="0" y="0"/>
                <wp:positionH relativeFrom="page">
                  <wp:posOffset>5532754</wp:posOffset>
                </wp:positionH>
                <wp:positionV relativeFrom="page">
                  <wp:posOffset>1269</wp:posOffset>
                </wp:positionV>
                <wp:extent cx="2016125" cy="1689100"/>
                <wp:effectExtent l="0" t="0" r="0" b="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016125" cy="1689100"/>
                          <a:chOff x="0" y="0"/>
                          <a:chExt cx="2016125" cy="1689100"/>
                        </a:xfrm>
                      </wpg:grpSpPr>
                      <wps:wsp>
                        <wps:cNvPr id="2" name="Graphic 2"/>
                        <wps:cNvSpPr/>
                        <wps:spPr>
                          <a:xfrm>
                            <a:off x="0" y="0"/>
                            <a:ext cx="2016125" cy="16891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16125" h="1689100">
                                <a:moveTo>
                                  <a:pt x="175259" y="1003299"/>
                                </a:moveTo>
                                <a:lnTo>
                                  <a:pt x="147954" y="1003299"/>
                                </a:lnTo>
                                <a:lnTo>
                                  <a:pt x="162559" y="1028699"/>
                                </a:lnTo>
                                <a:lnTo>
                                  <a:pt x="187324" y="1066799"/>
                                </a:lnTo>
                                <a:lnTo>
                                  <a:pt x="213994" y="1104899"/>
                                </a:lnTo>
                                <a:lnTo>
                                  <a:pt x="241934" y="1155699"/>
                                </a:lnTo>
                                <a:lnTo>
                                  <a:pt x="271779" y="1193799"/>
                                </a:lnTo>
                                <a:lnTo>
                                  <a:pt x="302894" y="1231899"/>
                                </a:lnTo>
                                <a:lnTo>
                                  <a:pt x="335279" y="1269999"/>
                                </a:lnTo>
                                <a:lnTo>
                                  <a:pt x="369569" y="1308099"/>
                                </a:lnTo>
                                <a:lnTo>
                                  <a:pt x="405129" y="1333499"/>
                                </a:lnTo>
                                <a:lnTo>
                                  <a:pt x="441324" y="1371599"/>
                                </a:lnTo>
                                <a:lnTo>
                                  <a:pt x="479424" y="1396999"/>
                                </a:lnTo>
                                <a:lnTo>
                                  <a:pt x="518794" y="1435099"/>
                                </a:lnTo>
                                <a:lnTo>
                                  <a:pt x="559434" y="1460499"/>
                                </a:lnTo>
                                <a:lnTo>
                                  <a:pt x="601344" y="1485899"/>
                                </a:lnTo>
                                <a:lnTo>
                                  <a:pt x="687069" y="1536699"/>
                                </a:lnTo>
                                <a:lnTo>
                                  <a:pt x="730884" y="1562099"/>
                                </a:lnTo>
                                <a:lnTo>
                                  <a:pt x="775969" y="1587499"/>
                                </a:lnTo>
                                <a:lnTo>
                                  <a:pt x="821054" y="1600199"/>
                                </a:lnTo>
                                <a:lnTo>
                                  <a:pt x="866774" y="1625599"/>
                                </a:lnTo>
                                <a:lnTo>
                                  <a:pt x="1055370" y="1676399"/>
                                </a:lnTo>
                                <a:lnTo>
                                  <a:pt x="1103630" y="1676399"/>
                                </a:lnTo>
                                <a:lnTo>
                                  <a:pt x="1151889" y="1689099"/>
                                </a:lnTo>
                                <a:lnTo>
                                  <a:pt x="1311909" y="1689099"/>
                                </a:lnTo>
                                <a:lnTo>
                                  <a:pt x="1327149" y="1676399"/>
                                </a:lnTo>
                                <a:lnTo>
                                  <a:pt x="1351914" y="1663699"/>
                                </a:lnTo>
                                <a:lnTo>
                                  <a:pt x="1383664" y="1638299"/>
                                </a:lnTo>
                                <a:lnTo>
                                  <a:pt x="1421130" y="1600199"/>
                                </a:lnTo>
                                <a:lnTo>
                                  <a:pt x="1461134" y="1562099"/>
                                </a:lnTo>
                                <a:lnTo>
                                  <a:pt x="1503045" y="1511299"/>
                                </a:lnTo>
                                <a:lnTo>
                                  <a:pt x="1543684" y="1447799"/>
                                </a:lnTo>
                                <a:lnTo>
                                  <a:pt x="1568449" y="1409699"/>
                                </a:lnTo>
                                <a:lnTo>
                                  <a:pt x="1590674" y="1371599"/>
                                </a:lnTo>
                                <a:lnTo>
                                  <a:pt x="1609724" y="1320799"/>
                                </a:lnTo>
                                <a:lnTo>
                                  <a:pt x="1625599" y="1282699"/>
                                </a:lnTo>
                                <a:lnTo>
                                  <a:pt x="1639570" y="1231899"/>
                                </a:lnTo>
                                <a:lnTo>
                                  <a:pt x="1649729" y="1193799"/>
                                </a:lnTo>
                                <a:lnTo>
                                  <a:pt x="1657984" y="1142999"/>
                                </a:lnTo>
                                <a:lnTo>
                                  <a:pt x="1662429" y="1092199"/>
                                </a:lnTo>
                                <a:lnTo>
                                  <a:pt x="1662429" y="1079499"/>
                                </a:lnTo>
                                <a:lnTo>
                                  <a:pt x="427354" y="1079499"/>
                                </a:lnTo>
                                <a:lnTo>
                                  <a:pt x="225424" y="1028699"/>
                                </a:lnTo>
                                <a:lnTo>
                                  <a:pt x="175259" y="1003299"/>
                                </a:lnTo>
                                <a:close/>
                              </a:path>
                              <a:path w="2016125" h="1689100">
                                <a:moveTo>
                                  <a:pt x="1874520" y="215899"/>
                                </a:moveTo>
                                <a:lnTo>
                                  <a:pt x="1806575" y="215899"/>
                                </a:lnTo>
                                <a:lnTo>
                                  <a:pt x="1811020" y="228599"/>
                                </a:lnTo>
                                <a:lnTo>
                                  <a:pt x="1823720" y="266699"/>
                                </a:lnTo>
                                <a:lnTo>
                                  <a:pt x="1832609" y="304799"/>
                                </a:lnTo>
                                <a:lnTo>
                                  <a:pt x="1837689" y="355599"/>
                                </a:lnTo>
                                <a:lnTo>
                                  <a:pt x="1839595" y="393699"/>
                                </a:lnTo>
                                <a:lnTo>
                                  <a:pt x="1836420" y="444499"/>
                                </a:lnTo>
                                <a:lnTo>
                                  <a:pt x="1828800" y="507999"/>
                                </a:lnTo>
                                <a:lnTo>
                                  <a:pt x="1816100" y="558799"/>
                                </a:lnTo>
                                <a:lnTo>
                                  <a:pt x="1798320" y="609599"/>
                                </a:lnTo>
                                <a:lnTo>
                                  <a:pt x="1775459" y="647699"/>
                                </a:lnTo>
                                <a:lnTo>
                                  <a:pt x="1748154" y="698499"/>
                                </a:lnTo>
                                <a:lnTo>
                                  <a:pt x="1715770" y="736599"/>
                                </a:lnTo>
                                <a:lnTo>
                                  <a:pt x="1712595" y="749299"/>
                                </a:lnTo>
                                <a:lnTo>
                                  <a:pt x="1713864" y="749299"/>
                                </a:lnTo>
                                <a:lnTo>
                                  <a:pt x="1727200" y="800099"/>
                                </a:lnTo>
                                <a:lnTo>
                                  <a:pt x="1737995" y="850899"/>
                                </a:lnTo>
                                <a:lnTo>
                                  <a:pt x="1746884" y="901699"/>
                                </a:lnTo>
                                <a:lnTo>
                                  <a:pt x="1752600" y="952499"/>
                                </a:lnTo>
                                <a:lnTo>
                                  <a:pt x="1756409" y="1003299"/>
                                </a:lnTo>
                                <a:lnTo>
                                  <a:pt x="1758314" y="1054099"/>
                                </a:lnTo>
                                <a:lnTo>
                                  <a:pt x="1757679" y="1104899"/>
                                </a:lnTo>
                                <a:lnTo>
                                  <a:pt x="1754504" y="1142999"/>
                                </a:lnTo>
                                <a:lnTo>
                                  <a:pt x="1748789" y="1193799"/>
                                </a:lnTo>
                                <a:lnTo>
                                  <a:pt x="1739900" y="1244599"/>
                                </a:lnTo>
                                <a:lnTo>
                                  <a:pt x="1728470" y="1295399"/>
                                </a:lnTo>
                                <a:lnTo>
                                  <a:pt x="1713864" y="1346199"/>
                                </a:lnTo>
                                <a:lnTo>
                                  <a:pt x="1696084" y="1396999"/>
                                </a:lnTo>
                                <a:lnTo>
                                  <a:pt x="1675764" y="1435099"/>
                                </a:lnTo>
                                <a:lnTo>
                                  <a:pt x="1652270" y="1485899"/>
                                </a:lnTo>
                                <a:lnTo>
                                  <a:pt x="1626234" y="1523999"/>
                                </a:lnTo>
                                <a:lnTo>
                                  <a:pt x="1597024" y="1574799"/>
                                </a:lnTo>
                                <a:lnTo>
                                  <a:pt x="1565274" y="1612899"/>
                                </a:lnTo>
                                <a:lnTo>
                                  <a:pt x="1530984" y="1650999"/>
                                </a:lnTo>
                                <a:lnTo>
                                  <a:pt x="1511299" y="1676399"/>
                                </a:lnTo>
                                <a:lnTo>
                                  <a:pt x="1539874" y="1676399"/>
                                </a:lnTo>
                                <a:lnTo>
                                  <a:pt x="1732914" y="1625599"/>
                                </a:lnTo>
                                <a:lnTo>
                                  <a:pt x="1779270" y="1600199"/>
                                </a:lnTo>
                                <a:lnTo>
                                  <a:pt x="1824989" y="1587499"/>
                                </a:lnTo>
                                <a:lnTo>
                                  <a:pt x="1914525" y="1536699"/>
                                </a:lnTo>
                                <a:lnTo>
                                  <a:pt x="2000250" y="1485899"/>
                                </a:lnTo>
                                <a:lnTo>
                                  <a:pt x="2016125" y="1473199"/>
                                </a:lnTo>
                                <a:lnTo>
                                  <a:pt x="2016125" y="253999"/>
                                </a:lnTo>
                                <a:lnTo>
                                  <a:pt x="1976120" y="241299"/>
                                </a:lnTo>
                                <a:lnTo>
                                  <a:pt x="1874520" y="215899"/>
                                </a:lnTo>
                                <a:close/>
                              </a:path>
                              <a:path w="2016125" h="1689100">
                                <a:moveTo>
                                  <a:pt x="1101724" y="901699"/>
                                </a:moveTo>
                                <a:lnTo>
                                  <a:pt x="1092834" y="901699"/>
                                </a:lnTo>
                                <a:lnTo>
                                  <a:pt x="911224" y="1003299"/>
                                </a:lnTo>
                                <a:lnTo>
                                  <a:pt x="865504" y="1015999"/>
                                </a:lnTo>
                                <a:lnTo>
                                  <a:pt x="819784" y="1041399"/>
                                </a:lnTo>
                                <a:lnTo>
                                  <a:pt x="728344" y="1066799"/>
                                </a:lnTo>
                                <a:lnTo>
                                  <a:pt x="682624" y="1066799"/>
                                </a:lnTo>
                                <a:lnTo>
                                  <a:pt x="631189" y="1079499"/>
                                </a:lnTo>
                                <a:lnTo>
                                  <a:pt x="1662429" y="1079499"/>
                                </a:lnTo>
                                <a:lnTo>
                                  <a:pt x="1663700" y="1041399"/>
                                </a:lnTo>
                                <a:lnTo>
                                  <a:pt x="1661795" y="990599"/>
                                </a:lnTo>
                                <a:lnTo>
                                  <a:pt x="1657350" y="939799"/>
                                </a:lnTo>
                                <a:lnTo>
                                  <a:pt x="1256664" y="939799"/>
                                </a:lnTo>
                                <a:lnTo>
                                  <a:pt x="1101724" y="901699"/>
                                </a:lnTo>
                                <a:close/>
                              </a:path>
                              <a:path w="2016125" h="1689100">
                                <a:moveTo>
                                  <a:pt x="655954" y="977899"/>
                                </a:moveTo>
                                <a:lnTo>
                                  <a:pt x="468629" y="977899"/>
                                </a:lnTo>
                                <a:lnTo>
                                  <a:pt x="516254" y="990599"/>
                                </a:lnTo>
                                <a:lnTo>
                                  <a:pt x="633094" y="990599"/>
                                </a:lnTo>
                                <a:lnTo>
                                  <a:pt x="655954" y="977899"/>
                                </a:lnTo>
                                <a:close/>
                              </a:path>
                              <a:path w="2016125" h="1689100">
                                <a:moveTo>
                                  <a:pt x="449860" y="0"/>
                                </a:moveTo>
                                <a:lnTo>
                                  <a:pt x="61865" y="0"/>
                                </a:lnTo>
                                <a:lnTo>
                                  <a:pt x="52069" y="38099"/>
                                </a:lnTo>
                                <a:lnTo>
                                  <a:pt x="38734" y="88899"/>
                                </a:lnTo>
                                <a:lnTo>
                                  <a:pt x="27939" y="126999"/>
                                </a:lnTo>
                                <a:lnTo>
                                  <a:pt x="18414" y="177799"/>
                                </a:lnTo>
                                <a:lnTo>
                                  <a:pt x="10794" y="228599"/>
                                </a:lnTo>
                                <a:lnTo>
                                  <a:pt x="5714" y="279399"/>
                                </a:lnTo>
                                <a:lnTo>
                                  <a:pt x="1904" y="330199"/>
                                </a:lnTo>
                                <a:lnTo>
                                  <a:pt x="0" y="380999"/>
                                </a:lnTo>
                                <a:lnTo>
                                  <a:pt x="0" y="431799"/>
                                </a:lnTo>
                                <a:lnTo>
                                  <a:pt x="1904" y="482599"/>
                                </a:lnTo>
                                <a:lnTo>
                                  <a:pt x="5714" y="533399"/>
                                </a:lnTo>
                                <a:lnTo>
                                  <a:pt x="19049" y="622299"/>
                                </a:lnTo>
                                <a:lnTo>
                                  <a:pt x="28574" y="673099"/>
                                </a:lnTo>
                                <a:lnTo>
                                  <a:pt x="40004" y="723899"/>
                                </a:lnTo>
                                <a:lnTo>
                                  <a:pt x="53339" y="774699"/>
                                </a:lnTo>
                                <a:lnTo>
                                  <a:pt x="68579" y="812799"/>
                                </a:lnTo>
                                <a:lnTo>
                                  <a:pt x="69214" y="825499"/>
                                </a:lnTo>
                                <a:lnTo>
                                  <a:pt x="71754" y="825499"/>
                                </a:lnTo>
                                <a:lnTo>
                                  <a:pt x="86359" y="838199"/>
                                </a:lnTo>
                                <a:lnTo>
                                  <a:pt x="111759" y="850899"/>
                                </a:lnTo>
                                <a:lnTo>
                                  <a:pt x="147319" y="876299"/>
                                </a:lnTo>
                                <a:lnTo>
                                  <a:pt x="191769" y="901699"/>
                                </a:lnTo>
                                <a:lnTo>
                                  <a:pt x="245109" y="927099"/>
                                </a:lnTo>
                                <a:lnTo>
                                  <a:pt x="306069" y="939799"/>
                                </a:lnTo>
                                <a:lnTo>
                                  <a:pt x="374014" y="965199"/>
                                </a:lnTo>
                                <a:lnTo>
                                  <a:pt x="421639" y="977899"/>
                                </a:lnTo>
                                <a:lnTo>
                                  <a:pt x="704214" y="977899"/>
                                </a:lnTo>
                                <a:lnTo>
                                  <a:pt x="800734" y="952499"/>
                                </a:lnTo>
                                <a:lnTo>
                                  <a:pt x="848359" y="927099"/>
                                </a:lnTo>
                                <a:lnTo>
                                  <a:pt x="894714" y="914399"/>
                                </a:lnTo>
                                <a:lnTo>
                                  <a:pt x="987424" y="863599"/>
                                </a:lnTo>
                                <a:lnTo>
                                  <a:pt x="1000124" y="850899"/>
                                </a:lnTo>
                                <a:lnTo>
                                  <a:pt x="987424" y="838199"/>
                                </a:lnTo>
                                <a:lnTo>
                                  <a:pt x="952499" y="812799"/>
                                </a:lnTo>
                                <a:lnTo>
                                  <a:pt x="920114" y="787399"/>
                                </a:lnTo>
                                <a:lnTo>
                                  <a:pt x="890269" y="761999"/>
                                </a:lnTo>
                                <a:lnTo>
                                  <a:pt x="862329" y="723899"/>
                                </a:lnTo>
                                <a:lnTo>
                                  <a:pt x="833119" y="673099"/>
                                </a:lnTo>
                                <a:lnTo>
                                  <a:pt x="807719" y="634999"/>
                                </a:lnTo>
                                <a:lnTo>
                                  <a:pt x="788034" y="584199"/>
                                </a:lnTo>
                                <a:lnTo>
                                  <a:pt x="772159" y="533399"/>
                                </a:lnTo>
                                <a:lnTo>
                                  <a:pt x="761999" y="482599"/>
                                </a:lnTo>
                                <a:lnTo>
                                  <a:pt x="756919" y="431799"/>
                                </a:lnTo>
                                <a:lnTo>
                                  <a:pt x="756919" y="368299"/>
                                </a:lnTo>
                                <a:lnTo>
                                  <a:pt x="753109" y="368299"/>
                                </a:lnTo>
                                <a:lnTo>
                                  <a:pt x="711834" y="330199"/>
                                </a:lnTo>
                                <a:lnTo>
                                  <a:pt x="673099" y="292099"/>
                                </a:lnTo>
                                <a:lnTo>
                                  <a:pt x="635634" y="266699"/>
                                </a:lnTo>
                                <a:lnTo>
                                  <a:pt x="601344" y="228599"/>
                                </a:lnTo>
                                <a:lnTo>
                                  <a:pt x="568959" y="190499"/>
                                </a:lnTo>
                                <a:lnTo>
                                  <a:pt x="538479" y="152399"/>
                                </a:lnTo>
                                <a:lnTo>
                                  <a:pt x="510539" y="114299"/>
                                </a:lnTo>
                                <a:lnTo>
                                  <a:pt x="485139" y="63499"/>
                                </a:lnTo>
                                <a:lnTo>
                                  <a:pt x="461644" y="25399"/>
                                </a:lnTo>
                                <a:lnTo>
                                  <a:pt x="449860" y="0"/>
                                </a:lnTo>
                                <a:close/>
                              </a:path>
                              <a:path w="2016125" h="1689100">
                                <a:moveTo>
                                  <a:pt x="1633854" y="825499"/>
                                </a:moveTo>
                                <a:lnTo>
                                  <a:pt x="1621789" y="825499"/>
                                </a:lnTo>
                                <a:lnTo>
                                  <a:pt x="1585595" y="850899"/>
                                </a:lnTo>
                                <a:lnTo>
                                  <a:pt x="1547495" y="876299"/>
                                </a:lnTo>
                                <a:lnTo>
                                  <a:pt x="1508124" y="901699"/>
                                </a:lnTo>
                                <a:lnTo>
                                  <a:pt x="1466849" y="914399"/>
                                </a:lnTo>
                                <a:lnTo>
                                  <a:pt x="1362709" y="939799"/>
                                </a:lnTo>
                                <a:lnTo>
                                  <a:pt x="1656714" y="939799"/>
                                </a:lnTo>
                                <a:lnTo>
                                  <a:pt x="1649095" y="888999"/>
                                </a:lnTo>
                                <a:lnTo>
                                  <a:pt x="1637664" y="838199"/>
                                </a:lnTo>
                                <a:lnTo>
                                  <a:pt x="1633854" y="825499"/>
                                </a:lnTo>
                                <a:close/>
                              </a:path>
                              <a:path w="2016125" h="1689100">
                                <a:moveTo>
                                  <a:pt x="1503521" y="0"/>
                                </a:moveTo>
                                <a:lnTo>
                                  <a:pt x="1091247" y="0"/>
                                </a:lnTo>
                                <a:lnTo>
                                  <a:pt x="1073149" y="12699"/>
                                </a:lnTo>
                                <a:lnTo>
                                  <a:pt x="1034414" y="38099"/>
                                </a:lnTo>
                                <a:lnTo>
                                  <a:pt x="999489" y="63499"/>
                                </a:lnTo>
                                <a:lnTo>
                                  <a:pt x="967104" y="101599"/>
                                </a:lnTo>
                                <a:lnTo>
                                  <a:pt x="938529" y="139699"/>
                                </a:lnTo>
                                <a:lnTo>
                                  <a:pt x="913129" y="177799"/>
                                </a:lnTo>
                                <a:lnTo>
                                  <a:pt x="892174" y="215899"/>
                                </a:lnTo>
                                <a:lnTo>
                                  <a:pt x="875029" y="253999"/>
                                </a:lnTo>
                                <a:lnTo>
                                  <a:pt x="862329" y="304799"/>
                                </a:lnTo>
                                <a:lnTo>
                                  <a:pt x="854709" y="355599"/>
                                </a:lnTo>
                                <a:lnTo>
                                  <a:pt x="852169" y="393699"/>
                                </a:lnTo>
                                <a:lnTo>
                                  <a:pt x="854709" y="444499"/>
                                </a:lnTo>
                                <a:lnTo>
                                  <a:pt x="862329" y="495299"/>
                                </a:lnTo>
                                <a:lnTo>
                                  <a:pt x="875029" y="533399"/>
                                </a:lnTo>
                                <a:lnTo>
                                  <a:pt x="892174" y="584199"/>
                                </a:lnTo>
                                <a:lnTo>
                                  <a:pt x="913129" y="622299"/>
                                </a:lnTo>
                                <a:lnTo>
                                  <a:pt x="938529" y="660399"/>
                                </a:lnTo>
                                <a:lnTo>
                                  <a:pt x="967104" y="698499"/>
                                </a:lnTo>
                                <a:lnTo>
                                  <a:pt x="999489" y="723899"/>
                                </a:lnTo>
                                <a:lnTo>
                                  <a:pt x="1034414" y="761999"/>
                                </a:lnTo>
                                <a:lnTo>
                                  <a:pt x="1073149" y="787399"/>
                                </a:lnTo>
                                <a:lnTo>
                                  <a:pt x="1113789" y="800099"/>
                                </a:lnTo>
                                <a:lnTo>
                                  <a:pt x="1156970" y="825499"/>
                                </a:lnTo>
                                <a:lnTo>
                                  <a:pt x="1202055" y="838199"/>
                                </a:lnTo>
                                <a:lnTo>
                                  <a:pt x="1392555" y="838199"/>
                                </a:lnTo>
                                <a:lnTo>
                                  <a:pt x="1437639" y="825499"/>
                                </a:lnTo>
                                <a:lnTo>
                                  <a:pt x="1480820" y="800099"/>
                                </a:lnTo>
                                <a:lnTo>
                                  <a:pt x="1522095" y="787399"/>
                                </a:lnTo>
                                <a:lnTo>
                                  <a:pt x="1560195" y="761999"/>
                                </a:lnTo>
                                <a:lnTo>
                                  <a:pt x="1595755" y="723899"/>
                                </a:lnTo>
                                <a:lnTo>
                                  <a:pt x="1627504" y="698499"/>
                                </a:lnTo>
                                <a:lnTo>
                                  <a:pt x="1656714" y="660399"/>
                                </a:lnTo>
                                <a:lnTo>
                                  <a:pt x="1681479" y="622299"/>
                                </a:lnTo>
                                <a:lnTo>
                                  <a:pt x="1703070" y="584199"/>
                                </a:lnTo>
                                <a:lnTo>
                                  <a:pt x="1719579" y="533399"/>
                                </a:lnTo>
                                <a:lnTo>
                                  <a:pt x="1732279" y="495299"/>
                                </a:lnTo>
                                <a:lnTo>
                                  <a:pt x="1739900" y="444499"/>
                                </a:lnTo>
                                <a:lnTo>
                                  <a:pt x="1742439" y="393699"/>
                                </a:lnTo>
                                <a:lnTo>
                                  <a:pt x="1739900" y="355599"/>
                                </a:lnTo>
                                <a:lnTo>
                                  <a:pt x="1732279" y="304799"/>
                                </a:lnTo>
                                <a:lnTo>
                                  <a:pt x="1719579" y="253999"/>
                                </a:lnTo>
                                <a:lnTo>
                                  <a:pt x="1703070" y="215899"/>
                                </a:lnTo>
                                <a:lnTo>
                                  <a:pt x="1681479" y="177799"/>
                                </a:lnTo>
                                <a:lnTo>
                                  <a:pt x="1656714" y="139699"/>
                                </a:lnTo>
                                <a:lnTo>
                                  <a:pt x="1627504" y="101599"/>
                                </a:lnTo>
                                <a:lnTo>
                                  <a:pt x="1595755" y="63499"/>
                                </a:lnTo>
                                <a:lnTo>
                                  <a:pt x="1560195" y="38099"/>
                                </a:lnTo>
                                <a:lnTo>
                                  <a:pt x="1522095" y="12699"/>
                                </a:lnTo>
                                <a:lnTo>
                                  <a:pt x="1503521" y="0"/>
                                </a:lnTo>
                                <a:close/>
                              </a:path>
                              <a:path w="2016125" h="1689100">
                                <a:moveTo>
                                  <a:pt x="929682" y="0"/>
                                </a:moveTo>
                                <a:lnTo>
                                  <a:pt x="570547" y="0"/>
                                </a:lnTo>
                                <a:lnTo>
                                  <a:pt x="572134" y="12699"/>
                                </a:lnTo>
                                <a:lnTo>
                                  <a:pt x="596899" y="50799"/>
                                </a:lnTo>
                                <a:lnTo>
                                  <a:pt x="625474" y="88899"/>
                                </a:lnTo>
                                <a:lnTo>
                                  <a:pt x="656589" y="126999"/>
                                </a:lnTo>
                                <a:lnTo>
                                  <a:pt x="690244" y="165099"/>
                                </a:lnTo>
                                <a:lnTo>
                                  <a:pt x="727709" y="203199"/>
                                </a:lnTo>
                                <a:lnTo>
                                  <a:pt x="767079" y="241299"/>
                                </a:lnTo>
                                <a:lnTo>
                                  <a:pt x="779144" y="253999"/>
                                </a:lnTo>
                                <a:lnTo>
                                  <a:pt x="783589" y="241299"/>
                                </a:lnTo>
                                <a:lnTo>
                                  <a:pt x="798194" y="190499"/>
                                </a:lnTo>
                                <a:lnTo>
                                  <a:pt x="815974" y="152399"/>
                                </a:lnTo>
                                <a:lnTo>
                                  <a:pt x="836929" y="114299"/>
                                </a:lnTo>
                                <a:lnTo>
                                  <a:pt x="861694" y="76199"/>
                                </a:lnTo>
                                <a:lnTo>
                                  <a:pt x="894714" y="38099"/>
                                </a:lnTo>
                                <a:lnTo>
                                  <a:pt x="929682" y="0"/>
                                </a:lnTo>
                                <a:close/>
                              </a:path>
                              <a:path w="2016125" h="1689100">
                                <a:moveTo>
                                  <a:pt x="2016125" y="0"/>
                                </a:moveTo>
                                <a:lnTo>
                                  <a:pt x="1666426" y="0"/>
                                </a:lnTo>
                                <a:lnTo>
                                  <a:pt x="1685925" y="25399"/>
                                </a:lnTo>
                                <a:lnTo>
                                  <a:pt x="1720850" y="63499"/>
                                </a:lnTo>
                                <a:lnTo>
                                  <a:pt x="1751329" y="101599"/>
                                </a:lnTo>
                                <a:lnTo>
                                  <a:pt x="1754504" y="114299"/>
                                </a:lnTo>
                                <a:lnTo>
                                  <a:pt x="1864995" y="114299"/>
                                </a:lnTo>
                                <a:lnTo>
                                  <a:pt x="1915795" y="126999"/>
                                </a:lnTo>
                                <a:lnTo>
                                  <a:pt x="2012950" y="152399"/>
                                </a:lnTo>
                                <a:lnTo>
                                  <a:pt x="2016125" y="152399"/>
                                </a:lnTo>
                                <a:lnTo>
                                  <a:pt x="20161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3B1B1">
                              <a:alpha val="39999"/>
                            </a:srgbClr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Textbox 3"/>
                        <wps:cNvSpPr txBox="1"/>
                        <wps:spPr>
                          <a:xfrm>
                            <a:off x="1059814" y="359243"/>
                            <a:ext cx="451484" cy="104139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8322300" w14:textId="484E8E2B" w:rsidR="00FB2CEF" w:rsidRDefault="002462DA">
                              <w:pPr>
                                <w:spacing w:before="12"/>
                                <w:rPr>
                                  <w:sz w:val="12"/>
                                </w:rPr>
                              </w:pPr>
                              <w:r>
                                <w:rPr>
                                  <w:color w:val="808080"/>
                                  <w:spacing w:val="-2"/>
                                  <w:sz w:val="12"/>
                                </w:rPr>
                                <w:t>PAGE</w:t>
                              </w:r>
                              <w:r>
                                <w:rPr>
                                  <w:color w:val="808080"/>
                                  <w:spacing w:val="-7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808080"/>
                                  <w:spacing w:val="-2"/>
                                  <w:sz w:val="12"/>
                                </w:rPr>
                                <w:t>1</w:t>
                              </w:r>
                              <w:r>
                                <w:rPr>
                                  <w:color w:val="808080"/>
                                  <w:spacing w:val="-6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808080"/>
                                  <w:spacing w:val="-2"/>
                                  <w:sz w:val="12"/>
                                </w:rPr>
                                <w:t>OF</w:t>
                              </w:r>
                              <w:r>
                                <w:rPr>
                                  <w:color w:val="808080"/>
                                  <w:spacing w:val="-6"/>
                                  <w:sz w:val="12"/>
                                </w:rPr>
                                <w:t xml:space="preserve"> </w:t>
                              </w:r>
                              <w:r w:rsidR="00697214">
                                <w:rPr>
                                  <w:color w:val="808080"/>
                                  <w:spacing w:val="-6"/>
                                  <w:sz w:val="12"/>
                                </w:rPr>
                                <w:t>8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83222C2" id="Group 1" o:spid="_x0000_s1026" style="position:absolute;margin-left:435.65pt;margin-top:.1pt;width:158.75pt;height:133pt;z-index:15730176;mso-wrap-distance-left:0;mso-wrap-distance-right:0;mso-position-horizontal-relative:page;mso-position-vertical-relative:page" coordsize="20161,168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">
                <v:shape id="Graphic 2" o:spid="_x0000_s1027" style="position:absolute;width:20161;height:16891;visibility:visible;mso-wrap-style:square;v-text-anchor:top" coordsize="2016125,1689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" path="m175259,1003299r-27305,l162559,1028699r24765,38100l213994,1104899r27940,50800l271779,1193799r31115,38100l335279,1269999r34290,38100l405129,1333499r36195,38100l479424,1396999r39370,38100l559434,1460499r41910,25400l687069,1536699r43815,25400l775969,1587499r45085,12700l866774,1625599r188596,50800l1103630,1676399r48259,12700l1311909,1689099r15240,-12700l1351914,1663699r31750,-25400l1421130,1600199r40004,-38100l1503045,1511299r40639,-63500l1568449,1409699r22225,-38100l1609724,1320799r15875,-38100l1639570,1231899r10159,-38100l1657984,1142999r4445,-50800l1662429,1079499r-1235075,l225424,1028699r-50165,-25400xem1874520,215899r-67945,l1811020,228599r12700,38100l1832609,304799r5080,50800l1839595,393699r-3175,50800l1828800,507999r-12700,50800l1798320,609599r-22861,38100l1748154,698499r-32384,38100l1712595,749299r1269,l1727200,800099r10795,50800l1746884,901699r5716,50800l1756409,1003299r1905,50800l1757679,1104899r-3175,38100l1748789,1193799r-8889,50800l1728470,1295399r-14606,50800l1696084,1396999r-20320,38100l1652270,1485899r-26036,38100l1597024,1574799r-31750,38100l1530984,1650999r-19685,25400l1539874,1676399r193040,-50800l1779270,1600199r45719,-12700l1914525,1536699r85725,-50800l2016125,1473199r,-1219200l1976120,241299,1874520,215899xem1101724,901699r-8890,l911224,1003299r-45720,12700l819784,1041399r-91440,25400l682624,1066799r-51435,12700l1662429,1079499r1271,-38100l1661795,990599r-4445,-50800l1256664,939799,1101724,901699xem655954,977899r-187325,l516254,990599r116840,l655954,977899xem449860,l61865,,52069,38099,38734,88899,27939,126999r-9525,50800l10794,228599,5714,279399,1904,330199,,380999r,50800l1904,482599r3810,50800l19049,622299r9525,50800l40004,723899r13335,50800l68579,812799r635,12700l71754,825499r14605,12700l111759,850899r35560,25400l191769,901699r53340,25400l306069,939799r67945,25400l421639,977899r282575,l800734,952499r47625,-25400l894714,914399r92710,-50800l1000124,850899,987424,838199,952499,812799,920114,787399,890269,761999,862329,723899,833119,673099,807719,634999,788034,584199,772159,533399,761999,482599r-5080,-50800l756919,368299r-3810,l711834,330199,673099,292099,635634,266699,601344,228599,568959,190499,538479,152399,510539,114299,485139,63499,461644,25399,449860,xem1633854,825499r-12065,l1585595,850899r-38100,25400l1508124,901699r-41275,12700l1362709,939799r294005,l1649095,888999r-11431,-50800l1633854,825499xem1503521,l1091247,r-18098,12699l1034414,38099,999489,63499r-32385,38100l938529,139699r-25400,38100l892174,215899r-17145,38100l862329,304799r-7620,50800l852169,393699r2540,50800l862329,495299r12700,38100l892174,584199r20955,38100l938529,660399r28575,38100l999489,723899r34925,38100l1073149,787399r40640,12700l1156970,825499r45085,12700l1392555,838199r45084,-12700l1480820,800099r41275,-12700l1560195,761999r35560,-38100l1627504,698499r29210,-38100l1681479,622299r21591,-38100l1719579,533399r12700,-38100l1739900,444499r2539,-50800l1739900,355599r-7621,-50800l1719579,253999r-16509,-38100l1681479,177799r-24765,-38100l1627504,101599,1595755,63499,1560195,38099,1522095,12699,1503521,xem929682,l570547,r1587,12699l596899,50799r28575,38100l656589,126999r33655,38100l727709,203199r39370,38100l779144,253999r4445,-12700l798194,190499r17780,-38100l836929,114299,861694,76199,894714,38099,929682,xem2016125,l1666426,r19499,25399l1720850,63499r30479,38100l1754504,114299r110491,l1915795,126999r97155,25400l2016125,152399,2016125,xe" fillcolor="#b3b1b1" stroked="f">
                  <v:fill opacity="26214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3" o:spid="_x0000_s1028" type="#_x0000_t202" style="position:absolute;left:10598;top:3592;width:4514;height:10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jLAwwAAANoAAAAPAAAAZHJzL2Rvd25yZXYueG1sRI9Ba8JA&#10;FITvBf/D8gRvdWMF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t8IywMMAAADaAAAADwAA&#10;AAAAAAAAAAAAAAAHAgAAZHJzL2Rvd25yZXYueG1sUEsFBgAAAAADAAMAtwAAAPcCAAAAAA==&#10;" filled="f" stroked="f">
                  <v:textbox inset="0,0,0,0">
                    <w:txbxContent>
                      <w:p w14:paraId="28322300" w14:textId="484E8E2B" w:rsidR="00FB2CEF" w:rsidRDefault="002462DA">
                        <w:pPr>
                          <w:spacing w:before="12"/>
                          <w:rPr>
                            <w:sz w:val="12"/>
                          </w:rPr>
                        </w:pPr>
                        <w:r>
                          <w:rPr>
                            <w:color w:val="808080"/>
                            <w:spacing w:val="-2"/>
                            <w:sz w:val="12"/>
                          </w:rPr>
                          <w:t>PAGE</w:t>
                        </w:r>
                        <w:r>
                          <w:rPr>
                            <w:color w:val="808080"/>
                            <w:spacing w:val="-7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808080"/>
                            <w:spacing w:val="-2"/>
                            <w:sz w:val="12"/>
                          </w:rPr>
                          <w:t>1</w:t>
                        </w:r>
                        <w:r>
                          <w:rPr>
                            <w:color w:val="808080"/>
                            <w:spacing w:val="-6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808080"/>
                            <w:spacing w:val="-2"/>
                            <w:sz w:val="12"/>
                          </w:rPr>
                          <w:t>OF</w:t>
                        </w:r>
                        <w:r>
                          <w:rPr>
                            <w:color w:val="808080"/>
                            <w:spacing w:val="-6"/>
                            <w:sz w:val="12"/>
                          </w:rPr>
                          <w:t xml:space="preserve"> </w:t>
                        </w:r>
                        <w:r w:rsidR="00697214">
                          <w:rPr>
                            <w:color w:val="808080"/>
                            <w:spacing w:val="-6"/>
                            <w:sz w:val="12"/>
                          </w:rPr>
                          <w:t>8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28322077" w14:textId="77777777" w:rsidR="00FB2CEF" w:rsidRPr="00302BBA" w:rsidRDefault="00FB2CEF">
      <w:pPr>
        <w:pStyle w:val="BodyText"/>
        <w:rPr>
          <w:rFonts w:asciiTheme="majorHAnsi" w:hAnsiTheme="majorHAnsi"/>
          <w:sz w:val="20"/>
        </w:rPr>
      </w:pPr>
    </w:p>
    <w:p w14:paraId="28322078" w14:textId="77777777" w:rsidR="00FB2CEF" w:rsidRPr="00302BBA" w:rsidRDefault="00FB2CEF">
      <w:pPr>
        <w:pStyle w:val="BodyText"/>
        <w:rPr>
          <w:rFonts w:asciiTheme="majorHAnsi" w:hAnsiTheme="majorHAnsi"/>
          <w:sz w:val="20"/>
        </w:rPr>
      </w:pPr>
    </w:p>
    <w:p w14:paraId="28322079" w14:textId="77777777" w:rsidR="00FB2CEF" w:rsidRPr="00302BBA" w:rsidRDefault="00FB2CEF">
      <w:pPr>
        <w:pStyle w:val="BodyText"/>
        <w:rPr>
          <w:rFonts w:asciiTheme="majorHAnsi" w:hAnsiTheme="majorHAnsi"/>
          <w:sz w:val="20"/>
        </w:rPr>
      </w:pPr>
    </w:p>
    <w:p w14:paraId="2832207A" w14:textId="77777777" w:rsidR="00FB2CEF" w:rsidRPr="00302BBA" w:rsidRDefault="00FB2CEF">
      <w:pPr>
        <w:pStyle w:val="BodyText"/>
        <w:spacing w:before="7"/>
        <w:rPr>
          <w:rFonts w:asciiTheme="majorHAnsi" w:hAnsiTheme="majorHAnsi"/>
          <w:sz w:val="19"/>
        </w:rPr>
      </w:pPr>
    </w:p>
    <w:p w14:paraId="2832207B" w14:textId="77777777" w:rsidR="00FB2CEF" w:rsidRPr="00302BBA" w:rsidRDefault="002462DA">
      <w:pPr>
        <w:pStyle w:val="BodyText"/>
        <w:ind w:left="1398"/>
        <w:rPr>
          <w:rFonts w:asciiTheme="majorHAnsi" w:hAnsiTheme="majorHAnsi"/>
          <w:sz w:val="20"/>
        </w:rPr>
      </w:pPr>
      <w:r w:rsidRPr="00302BBA">
        <w:rPr>
          <w:rFonts w:asciiTheme="majorHAnsi" w:hAnsiTheme="majorHAnsi"/>
          <w:noProof/>
          <w:sz w:val="20"/>
        </w:rPr>
        <w:drawing>
          <wp:inline distT="0" distB="0" distL="0" distR="0" wp14:anchorId="283222C4" wp14:editId="283222C5">
            <wp:extent cx="2984804" cy="854963"/>
            <wp:effectExtent l="0" t="0" r="0" b="0"/>
            <wp:docPr id="4" name="Image 4" descr="Logo  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 descr="Logo  Description automatically generated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84804" cy="854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2207C" w14:textId="77777777" w:rsidR="00FB2CEF" w:rsidRPr="00302BBA" w:rsidRDefault="00FB2CEF">
      <w:pPr>
        <w:pStyle w:val="BodyText"/>
        <w:rPr>
          <w:rFonts w:asciiTheme="majorHAnsi" w:hAnsiTheme="majorHAnsi"/>
          <w:sz w:val="20"/>
        </w:rPr>
      </w:pPr>
    </w:p>
    <w:p w14:paraId="2832207D" w14:textId="77777777" w:rsidR="00FB2CEF" w:rsidRPr="00302BBA" w:rsidRDefault="00FB2CEF">
      <w:pPr>
        <w:pStyle w:val="BodyText"/>
        <w:rPr>
          <w:rFonts w:asciiTheme="majorHAnsi" w:hAnsiTheme="majorHAnsi"/>
          <w:sz w:val="20"/>
        </w:rPr>
      </w:pPr>
    </w:p>
    <w:p w14:paraId="2832207E" w14:textId="77777777" w:rsidR="00FB2CEF" w:rsidRPr="00302BBA" w:rsidRDefault="00FB2CEF">
      <w:pPr>
        <w:pStyle w:val="BodyText"/>
        <w:rPr>
          <w:rFonts w:asciiTheme="majorHAnsi" w:hAnsiTheme="majorHAnsi"/>
          <w:sz w:val="20"/>
        </w:rPr>
      </w:pPr>
    </w:p>
    <w:p w14:paraId="2832207F" w14:textId="77777777" w:rsidR="00FB2CEF" w:rsidRPr="00302BBA" w:rsidRDefault="00FB2CEF">
      <w:pPr>
        <w:pStyle w:val="BodyText"/>
        <w:rPr>
          <w:rFonts w:asciiTheme="majorHAnsi" w:hAnsiTheme="majorHAnsi"/>
          <w:sz w:val="20"/>
        </w:rPr>
      </w:pPr>
    </w:p>
    <w:p w14:paraId="28322080" w14:textId="77777777" w:rsidR="00FB2CEF" w:rsidRPr="00302BBA" w:rsidRDefault="002462DA">
      <w:pPr>
        <w:pStyle w:val="Title"/>
        <w:rPr>
          <w:rFonts w:asciiTheme="majorHAnsi" w:hAnsiTheme="majorHAnsi"/>
        </w:rPr>
      </w:pPr>
      <w:r w:rsidRPr="00302BBA">
        <w:rPr>
          <w:rFonts w:asciiTheme="majorHAnsi" w:hAnsiTheme="majorHAnsi"/>
          <w:color w:val="252525"/>
          <w:w w:val="85"/>
        </w:rPr>
        <w:t>PART</w:t>
      </w:r>
      <w:r w:rsidRPr="00302BBA">
        <w:rPr>
          <w:rFonts w:asciiTheme="majorHAnsi" w:hAnsiTheme="majorHAnsi"/>
          <w:color w:val="252525"/>
          <w:spacing w:val="-6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1a:</w:t>
      </w:r>
      <w:r w:rsidRPr="00302BBA">
        <w:rPr>
          <w:rFonts w:asciiTheme="majorHAnsi" w:hAnsiTheme="majorHAnsi"/>
          <w:color w:val="252525"/>
          <w:spacing w:val="-5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UKFS-CDT</w:t>
      </w:r>
      <w:r w:rsidRPr="00302BBA">
        <w:rPr>
          <w:rFonts w:asciiTheme="majorHAnsi" w:hAnsiTheme="majorHAnsi"/>
          <w:color w:val="252525"/>
          <w:spacing w:val="-6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APPLICATION</w:t>
      </w:r>
      <w:r w:rsidRPr="00302BBA">
        <w:rPr>
          <w:rFonts w:asciiTheme="majorHAnsi" w:hAnsiTheme="majorHAnsi"/>
          <w:color w:val="252525"/>
          <w:spacing w:val="-6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FORM</w:t>
      </w:r>
      <w:r w:rsidRPr="00302BBA">
        <w:rPr>
          <w:rFonts w:asciiTheme="majorHAnsi" w:hAnsiTheme="majorHAnsi"/>
          <w:color w:val="252525"/>
          <w:spacing w:val="-3"/>
        </w:rPr>
        <w:t xml:space="preserve"> </w:t>
      </w:r>
      <w:r w:rsidRPr="00302BBA">
        <w:rPr>
          <w:rFonts w:asciiTheme="majorHAnsi" w:hAnsiTheme="majorHAnsi"/>
          <w:color w:val="252525"/>
          <w:spacing w:val="-4"/>
          <w:w w:val="85"/>
        </w:rPr>
        <w:t>2023</w:t>
      </w:r>
    </w:p>
    <w:p w14:paraId="28322081" w14:textId="77777777" w:rsidR="00FB2CEF" w:rsidRPr="00302BBA" w:rsidRDefault="002462DA">
      <w:pPr>
        <w:pStyle w:val="BodyText"/>
        <w:spacing w:before="11"/>
        <w:rPr>
          <w:rFonts w:asciiTheme="majorHAnsi" w:hAnsiTheme="majorHAnsi"/>
          <w:sz w:val="11"/>
        </w:rPr>
      </w:pPr>
      <w:r w:rsidRPr="00302BBA">
        <w:rPr>
          <w:rFonts w:asciiTheme="majorHAnsi" w:hAnsiTheme="majorHAnsi"/>
          <w:noProof/>
        </w:rPr>
        <mc:AlternateContent>
          <mc:Choice Requires="wps">
            <w:drawing>
              <wp:anchor distT="0" distB="0" distL="0" distR="0" simplePos="0" relativeHeight="487586816" behindDoc="1" locked="0" layoutInCell="1" allowOverlap="1" wp14:anchorId="283222C6" wp14:editId="2E0730EF">
                <wp:simplePos x="0" y="0"/>
                <wp:positionH relativeFrom="page">
                  <wp:posOffset>1267460</wp:posOffset>
                </wp:positionH>
                <wp:positionV relativeFrom="paragraph">
                  <wp:posOffset>120828</wp:posOffset>
                </wp:positionV>
                <wp:extent cx="4860290" cy="1270"/>
                <wp:effectExtent l="0" t="0" r="0" b="0"/>
                <wp:wrapTopAndBottom/>
                <wp:docPr id="5" name="Graphic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86029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860290">
                              <a:moveTo>
                                <a:pt x="0" y="0"/>
                              </a:moveTo>
                              <a:lnTo>
                                <a:pt x="4860290" y="0"/>
                              </a:lnTo>
                            </a:path>
                          </a:pathLst>
                        </a:custGeom>
                        <a:ln w="635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DD7B60" id="Graphic 5" o:spid="_x0000_s1026" style="position:absolute;margin-left:99.8pt;margin-top:9.5pt;width:382.7pt;height:.1pt;z-index:-157296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486029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" path="m,l4860290,e" filled="f" strokeweight=".5pt">
                <v:path arrowok="t"/>
                <w10:wrap type="topAndBottom" anchorx="page"/>
              </v:shape>
            </w:pict>
          </mc:Fallback>
        </mc:AlternateContent>
      </w:r>
    </w:p>
    <w:p w14:paraId="28322082" w14:textId="77777777" w:rsidR="00FB2CEF" w:rsidRPr="00302BBA" w:rsidRDefault="00FB2CEF">
      <w:pPr>
        <w:pStyle w:val="BodyText"/>
        <w:spacing w:before="8"/>
        <w:rPr>
          <w:rFonts w:asciiTheme="majorHAnsi" w:hAnsiTheme="majorHAnsi"/>
          <w:sz w:val="35"/>
        </w:rPr>
      </w:pPr>
    </w:p>
    <w:p w14:paraId="28322083" w14:textId="77777777" w:rsidR="00FB2CEF" w:rsidRPr="00302BBA" w:rsidRDefault="002462DA">
      <w:pPr>
        <w:pStyle w:val="BodyText"/>
        <w:ind w:left="1437"/>
        <w:rPr>
          <w:rFonts w:asciiTheme="majorHAnsi" w:hAnsiTheme="majorHAnsi"/>
        </w:rPr>
      </w:pPr>
      <w:r w:rsidRPr="00302BBA">
        <w:rPr>
          <w:rFonts w:asciiTheme="majorHAnsi" w:hAnsiTheme="majorHAnsi"/>
          <w:color w:val="252525"/>
          <w:w w:val="85"/>
        </w:rPr>
        <w:t>DOWNLOADING,</w:t>
      </w:r>
      <w:r w:rsidRPr="00302BBA">
        <w:rPr>
          <w:rFonts w:asciiTheme="majorHAnsi" w:hAnsiTheme="majorHAnsi"/>
          <w:color w:val="252525"/>
          <w:spacing w:val="-3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USING</w:t>
      </w:r>
      <w:r w:rsidRPr="00302BBA">
        <w:rPr>
          <w:rFonts w:asciiTheme="majorHAnsi" w:hAnsiTheme="majorHAnsi"/>
          <w:color w:val="252525"/>
          <w:spacing w:val="-2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AND</w:t>
      </w:r>
      <w:r w:rsidRPr="00302BBA">
        <w:rPr>
          <w:rFonts w:asciiTheme="majorHAnsi" w:hAnsiTheme="majorHAnsi"/>
          <w:color w:val="252525"/>
          <w:spacing w:val="-3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FILLING</w:t>
      </w:r>
      <w:r w:rsidRPr="00302BBA">
        <w:rPr>
          <w:rFonts w:asciiTheme="majorHAnsi" w:hAnsiTheme="majorHAnsi"/>
          <w:color w:val="252525"/>
          <w:spacing w:val="-2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IN</w:t>
      </w:r>
      <w:r w:rsidRPr="00302BBA">
        <w:rPr>
          <w:rFonts w:asciiTheme="majorHAnsi" w:hAnsiTheme="majorHAnsi"/>
          <w:color w:val="252525"/>
          <w:spacing w:val="-2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YOUR</w:t>
      </w:r>
      <w:r w:rsidRPr="00302BBA">
        <w:rPr>
          <w:rFonts w:asciiTheme="majorHAnsi" w:hAnsiTheme="majorHAnsi"/>
          <w:color w:val="252525"/>
          <w:spacing w:val="-2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APPLICATION</w:t>
      </w:r>
      <w:r w:rsidRPr="00302BBA">
        <w:rPr>
          <w:rFonts w:asciiTheme="majorHAnsi" w:hAnsiTheme="majorHAnsi"/>
          <w:color w:val="252525"/>
          <w:spacing w:val="-5"/>
        </w:rPr>
        <w:t xml:space="preserve"> </w:t>
      </w:r>
      <w:r w:rsidRPr="00302BBA">
        <w:rPr>
          <w:rFonts w:asciiTheme="majorHAnsi" w:hAnsiTheme="majorHAnsi"/>
          <w:color w:val="252525"/>
          <w:spacing w:val="-4"/>
          <w:w w:val="85"/>
        </w:rPr>
        <w:t>FORM.</w:t>
      </w:r>
    </w:p>
    <w:p w14:paraId="28322084" w14:textId="77777777" w:rsidR="00FB2CEF" w:rsidRPr="00302BBA" w:rsidRDefault="002462DA">
      <w:pPr>
        <w:pStyle w:val="BodyText"/>
        <w:spacing w:before="122" w:line="388" w:lineRule="auto"/>
        <w:ind w:left="1437" w:right="2174"/>
        <w:rPr>
          <w:rFonts w:asciiTheme="majorHAnsi" w:hAnsiTheme="majorHAnsi"/>
        </w:rPr>
      </w:pPr>
      <w:r w:rsidRPr="00302BBA">
        <w:rPr>
          <w:rFonts w:asciiTheme="majorHAnsi" w:hAnsiTheme="majorHAnsi"/>
          <w:color w:val="252525"/>
          <w:spacing w:val="-4"/>
        </w:rPr>
        <w:t>This</w:t>
      </w:r>
      <w:r w:rsidRPr="00302BBA">
        <w:rPr>
          <w:rFonts w:asciiTheme="majorHAnsi" w:hAnsiTheme="majorHAnsi"/>
          <w:color w:val="252525"/>
          <w:spacing w:val="-5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Application</w:t>
      </w:r>
      <w:r w:rsidRPr="00302BBA">
        <w:rPr>
          <w:rFonts w:asciiTheme="majorHAnsi" w:hAnsiTheme="majorHAnsi"/>
          <w:color w:val="252525"/>
          <w:spacing w:val="-5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Form</w:t>
      </w:r>
      <w:r w:rsidRPr="00302BBA">
        <w:rPr>
          <w:rFonts w:asciiTheme="majorHAnsi" w:hAnsiTheme="majorHAnsi"/>
          <w:color w:val="252525"/>
          <w:spacing w:val="-5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is an interactive Word Form</w:t>
      </w:r>
      <w:r w:rsidRPr="00302BBA">
        <w:rPr>
          <w:rFonts w:asciiTheme="majorHAnsi" w:hAnsiTheme="majorHAnsi"/>
          <w:color w:val="252525"/>
          <w:spacing w:val="-5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 xml:space="preserve">that has editable fields that need to be </w:t>
      </w:r>
      <w:r w:rsidRPr="00302BBA">
        <w:rPr>
          <w:rFonts w:asciiTheme="majorHAnsi" w:hAnsiTheme="majorHAnsi"/>
          <w:color w:val="252525"/>
          <w:spacing w:val="-2"/>
        </w:rPr>
        <w:t>populated</w:t>
      </w:r>
      <w:r w:rsidRPr="00302BBA">
        <w:rPr>
          <w:rFonts w:asciiTheme="majorHAnsi" w:hAnsiTheme="majorHAnsi"/>
          <w:color w:val="252525"/>
          <w:spacing w:val="-7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in</w:t>
      </w:r>
      <w:r w:rsidRPr="00302BBA">
        <w:rPr>
          <w:rFonts w:asciiTheme="majorHAnsi" w:hAnsiTheme="majorHAnsi"/>
          <w:color w:val="252525"/>
          <w:spacing w:val="-7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‘Microsoft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Word’,</w:t>
      </w:r>
      <w:r w:rsidRPr="00302BBA">
        <w:rPr>
          <w:rFonts w:asciiTheme="majorHAnsi" w:hAnsiTheme="majorHAnsi"/>
          <w:color w:val="252525"/>
          <w:spacing w:val="-8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on</w:t>
      </w:r>
      <w:r w:rsidRPr="00302BBA">
        <w:rPr>
          <w:rFonts w:asciiTheme="majorHAnsi" w:hAnsiTheme="majorHAnsi"/>
          <w:color w:val="252525"/>
          <w:spacing w:val="-8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either</w:t>
      </w:r>
      <w:r w:rsidRPr="00302BBA">
        <w:rPr>
          <w:rFonts w:asciiTheme="majorHAnsi" w:hAnsiTheme="majorHAnsi"/>
          <w:color w:val="252525"/>
          <w:spacing w:val="-8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a</w:t>
      </w:r>
      <w:r w:rsidRPr="00302BBA">
        <w:rPr>
          <w:rFonts w:asciiTheme="majorHAnsi" w:hAnsiTheme="majorHAnsi"/>
          <w:color w:val="252525"/>
          <w:spacing w:val="-8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PC</w:t>
      </w:r>
      <w:r w:rsidRPr="00302BBA">
        <w:rPr>
          <w:rFonts w:asciiTheme="majorHAnsi" w:hAnsiTheme="majorHAnsi"/>
          <w:color w:val="252525"/>
          <w:spacing w:val="-8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or</w:t>
      </w:r>
      <w:r w:rsidRPr="00302BBA">
        <w:rPr>
          <w:rFonts w:asciiTheme="majorHAnsi" w:hAnsiTheme="majorHAnsi"/>
          <w:color w:val="252525"/>
          <w:spacing w:val="-8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an</w:t>
      </w:r>
      <w:r w:rsidRPr="00302BBA">
        <w:rPr>
          <w:rFonts w:asciiTheme="majorHAnsi" w:hAnsiTheme="majorHAnsi"/>
          <w:color w:val="252525"/>
          <w:spacing w:val="-8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Apple</w:t>
      </w:r>
      <w:r w:rsidRPr="00302BBA">
        <w:rPr>
          <w:rFonts w:asciiTheme="majorHAnsi" w:hAnsiTheme="majorHAnsi"/>
          <w:color w:val="252525"/>
          <w:spacing w:val="-7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Mac.</w:t>
      </w:r>
    </w:p>
    <w:p w14:paraId="28322085" w14:textId="77777777" w:rsidR="00FB2CEF" w:rsidRPr="00302BBA" w:rsidRDefault="002462DA">
      <w:pPr>
        <w:pStyle w:val="BodyText"/>
        <w:spacing w:line="171" w:lineRule="exact"/>
        <w:ind w:left="1437"/>
        <w:rPr>
          <w:rFonts w:asciiTheme="majorHAnsi" w:hAnsiTheme="majorHAnsi"/>
        </w:rPr>
      </w:pPr>
      <w:r w:rsidRPr="00302BBA">
        <w:rPr>
          <w:rFonts w:asciiTheme="majorHAnsi" w:hAnsiTheme="majorHAnsi"/>
          <w:color w:val="252525"/>
          <w:spacing w:val="-4"/>
        </w:rPr>
        <w:t>Please</w:t>
      </w:r>
      <w:r w:rsidRPr="00302BBA">
        <w:rPr>
          <w:rFonts w:asciiTheme="majorHAnsi" w:hAnsiTheme="majorHAnsi"/>
          <w:color w:val="252525"/>
          <w:spacing w:val="-6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follow</w:t>
      </w:r>
      <w:r w:rsidRPr="00302BBA">
        <w:rPr>
          <w:rFonts w:asciiTheme="majorHAnsi" w:hAnsiTheme="majorHAnsi"/>
          <w:color w:val="252525"/>
          <w:spacing w:val="-8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the</w:t>
      </w:r>
      <w:r w:rsidRPr="00302BBA">
        <w:rPr>
          <w:rFonts w:asciiTheme="majorHAnsi" w:hAnsiTheme="majorHAnsi"/>
          <w:color w:val="252525"/>
          <w:spacing w:val="-6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steps</w:t>
      </w:r>
      <w:r w:rsidRPr="00302BBA">
        <w:rPr>
          <w:rFonts w:asciiTheme="majorHAnsi" w:hAnsiTheme="majorHAnsi"/>
          <w:color w:val="252525"/>
          <w:spacing w:val="-6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below</w:t>
      </w:r>
      <w:r w:rsidRPr="00302BBA">
        <w:rPr>
          <w:rFonts w:asciiTheme="majorHAnsi" w:hAnsiTheme="majorHAnsi"/>
          <w:color w:val="252525"/>
          <w:spacing w:val="-8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to</w:t>
      </w:r>
      <w:r w:rsidRPr="00302BBA">
        <w:rPr>
          <w:rFonts w:asciiTheme="majorHAnsi" w:hAnsiTheme="majorHAnsi"/>
          <w:color w:val="252525"/>
          <w:spacing w:val="-6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help</w:t>
      </w:r>
      <w:r w:rsidRPr="00302BBA">
        <w:rPr>
          <w:rFonts w:asciiTheme="majorHAnsi" w:hAnsiTheme="majorHAnsi"/>
          <w:color w:val="252525"/>
          <w:spacing w:val="-7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you</w:t>
      </w:r>
      <w:r w:rsidRPr="00302BBA">
        <w:rPr>
          <w:rFonts w:asciiTheme="majorHAnsi" w:hAnsiTheme="majorHAnsi"/>
          <w:color w:val="252525"/>
          <w:spacing w:val="-8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fill</w:t>
      </w:r>
      <w:r w:rsidRPr="00302BBA">
        <w:rPr>
          <w:rFonts w:asciiTheme="majorHAnsi" w:hAnsiTheme="majorHAnsi"/>
          <w:color w:val="252525"/>
          <w:spacing w:val="-6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in</w:t>
      </w:r>
      <w:r w:rsidRPr="00302BBA">
        <w:rPr>
          <w:rFonts w:asciiTheme="majorHAnsi" w:hAnsiTheme="majorHAnsi"/>
          <w:color w:val="252525"/>
          <w:spacing w:val="-8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the</w:t>
      </w:r>
      <w:r w:rsidRPr="00302BBA">
        <w:rPr>
          <w:rFonts w:asciiTheme="majorHAnsi" w:hAnsiTheme="majorHAnsi"/>
          <w:color w:val="252525"/>
          <w:spacing w:val="-6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Application</w:t>
      </w:r>
      <w:r w:rsidRPr="00302BBA">
        <w:rPr>
          <w:rFonts w:asciiTheme="majorHAnsi" w:hAnsiTheme="majorHAnsi"/>
          <w:color w:val="252525"/>
          <w:spacing w:val="-8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Form</w:t>
      </w:r>
      <w:r w:rsidRPr="00302BBA">
        <w:rPr>
          <w:rFonts w:asciiTheme="majorHAnsi" w:hAnsiTheme="majorHAnsi"/>
          <w:color w:val="252525"/>
          <w:spacing w:val="-7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successfully:</w:t>
      </w:r>
    </w:p>
    <w:p w14:paraId="28322086" w14:textId="77777777" w:rsidR="00FB2CEF" w:rsidRPr="00302BBA" w:rsidRDefault="00FB2CEF">
      <w:pPr>
        <w:pStyle w:val="BodyText"/>
        <w:rPr>
          <w:rFonts w:asciiTheme="majorHAnsi" w:hAnsiTheme="majorHAnsi"/>
          <w:sz w:val="20"/>
        </w:rPr>
      </w:pPr>
    </w:p>
    <w:p w14:paraId="28322087" w14:textId="77777777" w:rsidR="00FB2CEF" w:rsidRPr="00302BBA" w:rsidRDefault="002462DA">
      <w:pPr>
        <w:pStyle w:val="BodyText"/>
        <w:spacing w:before="3"/>
        <w:rPr>
          <w:rFonts w:asciiTheme="majorHAnsi" w:hAnsiTheme="majorHAnsi"/>
          <w:sz w:val="26"/>
        </w:rPr>
      </w:pPr>
      <w:r w:rsidRPr="00302BBA">
        <w:rPr>
          <w:rFonts w:asciiTheme="majorHAnsi" w:hAnsiTheme="majorHAnsi"/>
          <w:noProof/>
        </w:rPr>
        <mc:AlternateContent>
          <mc:Choice Requires="wps">
            <w:drawing>
              <wp:anchor distT="0" distB="0" distL="0" distR="0" simplePos="0" relativeHeight="487587328" behindDoc="1" locked="0" layoutInCell="1" allowOverlap="1" wp14:anchorId="283222C8" wp14:editId="64ED018F">
                <wp:simplePos x="0" y="0"/>
                <wp:positionH relativeFrom="page">
                  <wp:posOffset>1259839</wp:posOffset>
                </wp:positionH>
                <wp:positionV relativeFrom="paragraph">
                  <wp:posOffset>212112</wp:posOffset>
                </wp:positionV>
                <wp:extent cx="4860290" cy="1270"/>
                <wp:effectExtent l="0" t="0" r="0" b="0"/>
                <wp:wrapTopAndBottom/>
                <wp:docPr id="6" name="Graphic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86029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860290">
                              <a:moveTo>
                                <a:pt x="0" y="0"/>
                              </a:moveTo>
                              <a:lnTo>
                                <a:pt x="4860290" y="0"/>
                              </a:lnTo>
                            </a:path>
                          </a:pathLst>
                        </a:custGeom>
                        <a:ln w="6350">
                          <a:solidFill>
                            <a:srgbClr val="868686"/>
                          </a:solidFill>
                          <a:prstDash val="sysDash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C82166" id="Graphic 6" o:spid="_x0000_s1026" style="position:absolute;margin-left:99.2pt;margin-top:16.7pt;width:382.7pt;height:.1pt;z-index:-1572915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486029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" path="m,l4860290,e" filled="f" strokecolor="#868686" strokeweight=".5pt">
                <v:stroke dashstyle="3 1"/>
                <v:path arrowok="t"/>
                <w10:wrap type="topAndBottom" anchorx="page"/>
              </v:shape>
            </w:pict>
          </mc:Fallback>
        </mc:AlternateContent>
      </w:r>
    </w:p>
    <w:p w14:paraId="28322088" w14:textId="77777777" w:rsidR="00FB2CEF" w:rsidRPr="00302BBA" w:rsidRDefault="00FB2CEF">
      <w:pPr>
        <w:pStyle w:val="BodyText"/>
        <w:spacing w:before="7"/>
        <w:rPr>
          <w:rFonts w:asciiTheme="majorHAnsi" w:hAnsiTheme="majorHAnsi"/>
          <w:sz w:val="28"/>
        </w:rPr>
      </w:pPr>
    </w:p>
    <w:p w14:paraId="28322089" w14:textId="77777777" w:rsidR="00FB2CEF" w:rsidRPr="00302BBA" w:rsidRDefault="002462DA">
      <w:pPr>
        <w:pStyle w:val="BodyText"/>
        <w:spacing w:line="379" w:lineRule="auto"/>
        <w:ind w:left="2570" w:right="2174"/>
        <w:rPr>
          <w:rFonts w:asciiTheme="majorHAnsi" w:hAnsiTheme="majorHAnsi"/>
        </w:rPr>
      </w:pPr>
      <w:r w:rsidRPr="00302BBA">
        <w:rPr>
          <w:rFonts w:asciiTheme="majorHAnsi" w:hAnsiTheme="majorHAnsi"/>
          <w:noProof/>
        </w:rPr>
        <mc:AlternateContent>
          <mc:Choice Requires="wpg">
            <w:drawing>
              <wp:anchor distT="0" distB="0" distL="0" distR="0" simplePos="0" relativeHeight="15730688" behindDoc="0" locked="0" layoutInCell="1" allowOverlap="1" wp14:anchorId="283222CA" wp14:editId="1EF2ABDA">
                <wp:simplePos x="0" y="0"/>
                <wp:positionH relativeFrom="page">
                  <wp:posOffset>1259839</wp:posOffset>
                </wp:positionH>
                <wp:positionV relativeFrom="paragraph">
                  <wp:posOffset>19998</wp:posOffset>
                </wp:positionV>
                <wp:extent cx="504190" cy="467995"/>
                <wp:effectExtent l="0" t="0" r="0" b="0"/>
                <wp:wrapNone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04190" cy="467995"/>
                          <a:chOff x="0" y="0"/>
                          <a:chExt cx="504190" cy="467995"/>
                        </a:xfrm>
                      </wpg:grpSpPr>
                      <wps:wsp>
                        <wps:cNvPr id="8" name="Graphic 8"/>
                        <wps:cNvSpPr/>
                        <wps:spPr>
                          <a:xfrm>
                            <a:off x="0" y="0"/>
                            <a:ext cx="504190" cy="46799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04190" h="467995">
                                <a:moveTo>
                                  <a:pt x="432434" y="0"/>
                                </a:moveTo>
                                <a:lnTo>
                                  <a:pt x="72389" y="0"/>
                                </a:lnTo>
                                <a:lnTo>
                                  <a:pt x="44449" y="5715"/>
                                </a:lnTo>
                                <a:lnTo>
                                  <a:pt x="20954" y="20955"/>
                                </a:lnTo>
                                <a:lnTo>
                                  <a:pt x="5714" y="43815"/>
                                </a:lnTo>
                                <a:lnTo>
                                  <a:pt x="0" y="71755"/>
                                </a:lnTo>
                                <a:lnTo>
                                  <a:pt x="0" y="395605"/>
                                </a:lnTo>
                                <a:lnTo>
                                  <a:pt x="5714" y="423545"/>
                                </a:lnTo>
                                <a:lnTo>
                                  <a:pt x="20954" y="446405"/>
                                </a:lnTo>
                                <a:lnTo>
                                  <a:pt x="44449" y="462280"/>
                                </a:lnTo>
                                <a:lnTo>
                                  <a:pt x="72389" y="467995"/>
                                </a:lnTo>
                                <a:lnTo>
                                  <a:pt x="432434" y="467995"/>
                                </a:lnTo>
                                <a:lnTo>
                                  <a:pt x="460375" y="462280"/>
                                </a:lnTo>
                                <a:lnTo>
                                  <a:pt x="483234" y="446405"/>
                                </a:lnTo>
                                <a:lnTo>
                                  <a:pt x="498475" y="423545"/>
                                </a:lnTo>
                                <a:lnTo>
                                  <a:pt x="504189" y="395605"/>
                                </a:lnTo>
                                <a:lnTo>
                                  <a:pt x="504189" y="71755"/>
                                </a:lnTo>
                                <a:lnTo>
                                  <a:pt x="498475" y="43815"/>
                                </a:lnTo>
                                <a:lnTo>
                                  <a:pt x="483234" y="20955"/>
                                </a:lnTo>
                                <a:lnTo>
                                  <a:pt x="460375" y="5715"/>
                                </a:lnTo>
                                <a:lnTo>
                                  <a:pt x="43243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9AC2C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Textbox 9"/>
                        <wps:cNvSpPr txBox="1"/>
                        <wps:spPr>
                          <a:xfrm>
                            <a:off x="139445" y="31451"/>
                            <a:ext cx="252729" cy="1390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8322301" w14:textId="77777777" w:rsidR="00FB2CEF" w:rsidRDefault="002462DA">
                              <w:pPr>
                                <w:spacing w:line="219" w:lineRule="exact"/>
                                <w:rPr>
                                  <w:rFonts w:ascii="Arial Black"/>
                                  <w:sz w:val="16"/>
                                </w:rPr>
                              </w:pPr>
                              <w:r>
                                <w:rPr>
                                  <w:rFonts w:ascii="Arial Black"/>
                                  <w:color w:val="FFFFFF"/>
                                  <w:spacing w:val="-4"/>
                                  <w:w w:val="85"/>
                                  <w:sz w:val="16"/>
                                </w:rPr>
                                <w:t>STEP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0" name="Textbox 10"/>
                        <wps:cNvSpPr txBox="1"/>
                        <wps:spPr>
                          <a:xfrm>
                            <a:off x="172973" y="110874"/>
                            <a:ext cx="161925" cy="3467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8322302" w14:textId="77777777" w:rsidR="00FB2CEF" w:rsidRDefault="002462DA">
                              <w:pPr>
                                <w:spacing w:line="546" w:lineRule="exact"/>
                                <w:rPr>
                                  <w:rFonts w:ascii="Arial Black"/>
                                  <w:sz w:val="40"/>
                                </w:rPr>
                              </w:pPr>
                              <w:r>
                                <w:rPr>
                                  <w:rFonts w:ascii="Arial Black"/>
                                  <w:color w:val="FFFFFF"/>
                                  <w:w w:val="88"/>
                                  <w:sz w:val="40"/>
                                </w:rPr>
                                <w:t>1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83222CA" id="Group 7" o:spid="_x0000_s1029" style="position:absolute;left:0;text-align:left;margin-left:99.2pt;margin-top:1.55pt;width:39.7pt;height:36.85pt;z-index:15730688;mso-wrap-distance-left:0;mso-wrap-distance-right:0;mso-position-horizontal-relative:page" coordsize="504190,4679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">
                <v:shape id="Graphic 8" o:spid="_x0000_s1030" style="position:absolute;width:504190;height:467995;visibility:visible;mso-wrap-style:square;v-text-anchor:top" coordsize="504190,4679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" path="m432434,l72389,,44449,5715,20954,20955,5714,43815,,71755,,395605r5714,27940l20954,446405r23495,15875l72389,467995r360045,l460375,462280r22859,-15875l498475,423545r5714,-27940l504189,71755,498475,43815,483234,20955,460375,5715,432434,xe" fillcolor="#39ac2c" stroked="f">
                  <v:path arrowok="t"/>
                </v:shape>
                <v:shape id="Textbox 9" o:spid="_x0000_s1031" type="#_x0000_t202" style="position:absolute;left:139445;top:31451;width:252729;height:139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  <v:textbox inset="0,0,0,0">
                    <w:txbxContent>
                      <w:p w14:paraId="28322301" w14:textId="77777777" w:rsidR="00FB2CEF" w:rsidRDefault="002462DA">
                        <w:pPr>
                          <w:spacing w:line="219" w:lineRule="exact"/>
                          <w:rPr>
                            <w:rFonts w:ascii="Arial Black"/>
                            <w:sz w:val="16"/>
                          </w:rPr>
                        </w:pPr>
                        <w:r>
                          <w:rPr>
                            <w:rFonts w:ascii="Arial Black"/>
                            <w:color w:val="FFFFFF"/>
                            <w:spacing w:val="-4"/>
                            <w:w w:val="85"/>
                            <w:sz w:val="16"/>
                          </w:rPr>
                          <w:t>STEP</w:t>
                        </w:r>
                      </w:p>
                    </w:txbxContent>
                  </v:textbox>
                </v:shape>
                <v:shape id="Textbox 10" o:spid="_x0000_s1032" type="#_x0000_t202" style="position:absolute;left:172973;top:110874;width:161925;height:3467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aK3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hl19kAL36BwAA//8DAFBLAQItABQABgAIAAAAIQDb4fbL7gAAAIUBAAATAAAAAAAAAAAA&#10;AAAAAAAAAABbQ29udGVudF9UeXBlc10ueG1sUEsBAi0AFAAGAAgAAAAhAFr0LFu/AAAAFQEAAAsA&#10;AAAAAAAAAAAAAAAAHwEAAF9yZWxzLy5yZWxzUEsBAi0AFAAGAAgAAAAhABU5orfEAAAA2wAAAA8A&#10;AAAAAAAAAAAAAAAABwIAAGRycy9kb3ducmV2LnhtbFBLBQYAAAAAAwADALcAAAD4AgAAAAA=&#10;" filled="f" stroked="f">
                  <v:textbox inset="0,0,0,0">
                    <w:txbxContent>
                      <w:p w14:paraId="28322302" w14:textId="77777777" w:rsidR="00FB2CEF" w:rsidRDefault="002462DA">
                        <w:pPr>
                          <w:spacing w:line="546" w:lineRule="exact"/>
                          <w:rPr>
                            <w:rFonts w:ascii="Arial Black"/>
                            <w:sz w:val="40"/>
                          </w:rPr>
                        </w:pPr>
                        <w:r>
                          <w:rPr>
                            <w:rFonts w:ascii="Arial Black"/>
                            <w:color w:val="FFFFFF"/>
                            <w:w w:val="88"/>
                            <w:sz w:val="40"/>
                          </w:rPr>
                          <w:t>1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Pr="00302BBA">
        <w:rPr>
          <w:rFonts w:asciiTheme="majorHAnsi" w:hAnsiTheme="majorHAnsi"/>
          <w:color w:val="252525"/>
          <w:spacing w:val="-6"/>
        </w:rPr>
        <w:t>Please</w:t>
      </w:r>
      <w:r w:rsidRPr="00302BBA">
        <w:rPr>
          <w:rFonts w:asciiTheme="majorHAnsi" w:hAnsiTheme="majorHAnsi"/>
          <w:color w:val="252525"/>
          <w:spacing w:val="-9"/>
        </w:rPr>
        <w:t xml:space="preserve"> </w:t>
      </w:r>
      <w:r w:rsidRPr="00302BBA">
        <w:rPr>
          <w:rFonts w:asciiTheme="majorHAnsi" w:hAnsiTheme="majorHAnsi"/>
          <w:color w:val="252525"/>
          <w:spacing w:val="-6"/>
        </w:rPr>
        <w:t>save</w:t>
      </w:r>
      <w:r w:rsidRPr="00302BBA">
        <w:rPr>
          <w:rFonts w:asciiTheme="majorHAnsi" w:hAnsiTheme="majorHAnsi"/>
          <w:color w:val="252525"/>
          <w:spacing w:val="-9"/>
        </w:rPr>
        <w:t xml:space="preserve"> </w:t>
      </w:r>
      <w:r w:rsidRPr="00302BBA">
        <w:rPr>
          <w:rFonts w:asciiTheme="majorHAnsi" w:hAnsiTheme="majorHAnsi"/>
          <w:color w:val="252525"/>
          <w:spacing w:val="-6"/>
        </w:rPr>
        <w:t>the</w:t>
      </w:r>
      <w:r w:rsidRPr="00302BBA">
        <w:rPr>
          <w:rFonts w:asciiTheme="majorHAnsi" w:hAnsiTheme="majorHAnsi"/>
          <w:color w:val="252525"/>
          <w:spacing w:val="-8"/>
        </w:rPr>
        <w:t xml:space="preserve"> </w:t>
      </w:r>
      <w:r w:rsidRPr="00302BBA">
        <w:rPr>
          <w:rFonts w:asciiTheme="majorHAnsi" w:hAnsiTheme="majorHAnsi"/>
          <w:color w:val="252525"/>
          <w:spacing w:val="-6"/>
        </w:rPr>
        <w:t>‘UKFS-CDT</w:t>
      </w:r>
      <w:r w:rsidRPr="00302BBA">
        <w:rPr>
          <w:rFonts w:asciiTheme="majorHAnsi" w:hAnsiTheme="majorHAnsi"/>
          <w:color w:val="252525"/>
          <w:spacing w:val="-16"/>
        </w:rPr>
        <w:t xml:space="preserve"> </w:t>
      </w:r>
      <w:r w:rsidRPr="00302BBA">
        <w:rPr>
          <w:rFonts w:asciiTheme="majorHAnsi" w:hAnsiTheme="majorHAnsi"/>
          <w:color w:val="252525"/>
          <w:spacing w:val="-6"/>
        </w:rPr>
        <w:t>-</w:t>
      </w:r>
      <w:r w:rsidRPr="00302BBA">
        <w:rPr>
          <w:rFonts w:asciiTheme="majorHAnsi" w:hAnsiTheme="majorHAnsi"/>
          <w:color w:val="252525"/>
          <w:spacing w:val="-12"/>
        </w:rPr>
        <w:t xml:space="preserve"> </w:t>
      </w:r>
      <w:r w:rsidRPr="00302BBA">
        <w:rPr>
          <w:rFonts w:asciiTheme="majorHAnsi" w:hAnsiTheme="majorHAnsi"/>
          <w:color w:val="252525"/>
          <w:spacing w:val="-6"/>
        </w:rPr>
        <w:t>App</w:t>
      </w:r>
      <w:r w:rsidRPr="00302BBA">
        <w:rPr>
          <w:rFonts w:asciiTheme="majorHAnsi" w:hAnsiTheme="majorHAnsi"/>
          <w:color w:val="252525"/>
          <w:spacing w:val="-15"/>
        </w:rPr>
        <w:t xml:space="preserve"> </w:t>
      </w:r>
      <w:r w:rsidRPr="00302BBA">
        <w:rPr>
          <w:rFonts w:asciiTheme="majorHAnsi" w:hAnsiTheme="majorHAnsi"/>
          <w:color w:val="252525"/>
          <w:spacing w:val="-6"/>
        </w:rPr>
        <w:t>Form</w:t>
      </w:r>
      <w:r w:rsidRPr="00302BBA">
        <w:rPr>
          <w:rFonts w:asciiTheme="majorHAnsi" w:hAnsiTheme="majorHAnsi"/>
          <w:color w:val="252525"/>
          <w:spacing w:val="-13"/>
        </w:rPr>
        <w:t xml:space="preserve"> </w:t>
      </w:r>
      <w:r w:rsidRPr="00302BBA">
        <w:rPr>
          <w:rFonts w:asciiTheme="majorHAnsi" w:hAnsiTheme="majorHAnsi"/>
          <w:color w:val="252525"/>
          <w:spacing w:val="-6"/>
        </w:rPr>
        <w:t>2023’</w:t>
      </w:r>
      <w:r w:rsidRPr="00302BBA">
        <w:rPr>
          <w:rFonts w:asciiTheme="majorHAnsi" w:hAnsiTheme="majorHAnsi"/>
          <w:color w:val="252525"/>
          <w:spacing w:val="-13"/>
        </w:rPr>
        <w:t xml:space="preserve"> </w:t>
      </w:r>
      <w:r w:rsidRPr="00302BBA">
        <w:rPr>
          <w:rFonts w:asciiTheme="majorHAnsi" w:hAnsiTheme="majorHAnsi"/>
          <w:color w:val="252525"/>
          <w:spacing w:val="-6"/>
        </w:rPr>
        <w:t>to</w:t>
      </w:r>
      <w:r w:rsidRPr="00302BBA">
        <w:rPr>
          <w:rFonts w:asciiTheme="majorHAnsi" w:hAnsiTheme="majorHAnsi"/>
          <w:color w:val="252525"/>
          <w:spacing w:val="-9"/>
        </w:rPr>
        <w:t xml:space="preserve"> </w:t>
      </w:r>
      <w:r w:rsidRPr="00302BBA">
        <w:rPr>
          <w:rFonts w:asciiTheme="majorHAnsi" w:hAnsiTheme="majorHAnsi"/>
          <w:color w:val="252525"/>
          <w:spacing w:val="-6"/>
        </w:rPr>
        <w:t>your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i/>
          <w:color w:val="252525"/>
          <w:spacing w:val="-6"/>
        </w:rPr>
        <w:t>desktop</w:t>
      </w:r>
      <w:r w:rsidRPr="00302BBA">
        <w:rPr>
          <w:rFonts w:asciiTheme="majorHAnsi" w:hAnsiTheme="majorHAnsi"/>
          <w:i/>
          <w:color w:val="252525"/>
          <w:spacing w:val="-5"/>
        </w:rPr>
        <w:t xml:space="preserve"> </w:t>
      </w:r>
      <w:r w:rsidRPr="00302BBA">
        <w:rPr>
          <w:rFonts w:asciiTheme="majorHAnsi" w:hAnsiTheme="majorHAnsi"/>
          <w:color w:val="252525"/>
          <w:spacing w:val="-6"/>
        </w:rPr>
        <w:t>or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i/>
          <w:color w:val="252525"/>
          <w:spacing w:val="-6"/>
        </w:rPr>
        <w:t>documents</w:t>
      </w:r>
      <w:r w:rsidRPr="00302BBA">
        <w:rPr>
          <w:rFonts w:asciiTheme="majorHAnsi" w:hAnsiTheme="majorHAnsi"/>
          <w:i/>
          <w:color w:val="252525"/>
          <w:spacing w:val="-3"/>
        </w:rPr>
        <w:t xml:space="preserve"> </w:t>
      </w:r>
      <w:r w:rsidRPr="00302BBA">
        <w:rPr>
          <w:rFonts w:asciiTheme="majorHAnsi" w:hAnsiTheme="majorHAnsi"/>
          <w:color w:val="252525"/>
          <w:spacing w:val="-6"/>
        </w:rPr>
        <w:t xml:space="preserve">folder. </w:t>
      </w:r>
      <w:r w:rsidRPr="00302BBA">
        <w:rPr>
          <w:rFonts w:asciiTheme="majorHAnsi" w:hAnsiTheme="majorHAnsi"/>
          <w:color w:val="252525"/>
          <w:spacing w:val="-2"/>
        </w:rPr>
        <w:t>Rename</w:t>
      </w:r>
      <w:r w:rsidRPr="00302BBA">
        <w:rPr>
          <w:rFonts w:asciiTheme="majorHAnsi" w:hAnsiTheme="majorHAnsi"/>
          <w:color w:val="252525"/>
          <w:spacing w:val="-8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the</w:t>
      </w:r>
      <w:r w:rsidRPr="00302BBA">
        <w:rPr>
          <w:rFonts w:asciiTheme="majorHAnsi" w:hAnsiTheme="majorHAnsi"/>
          <w:color w:val="252525"/>
          <w:spacing w:val="-8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document</w:t>
      </w:r>
      <w:r w:rsidRPr="00302BBA">
        <w:rPr>
          <w:rFonts w:asciiTheme="majorHAnsi" w:hAnsiTheme="majorHAnsi"/>
          <w:color w:val="252525"/>
          <w:spacing w:val="-9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as</w:t>
      </w:r>
      <w:r w:rsidRPr="00302BBA">
        <w:rPr>
          <w:rFonts w:asciiTheme="majorHAnsi" w:hAnsiTheme="majorHAnsi"/>
          <w:color w:val="252525"/>
          <w:spacing w:val="-9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follows,</w:t>
      </w:r>
      <w:r w:rsidRPr="00302BBA">
        <w:rPr>
          <w:rFonts w:asciiTheme="majorHAnsi" w:hAnsiTheme="majorHAnsi"/>
          <w:color w:val="252525"/>
          <w:spacing w:val="-10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making</w:t>
      </w:r>
      <w:r w:rsidRPr="00302BBA">
        <w:rPr>
          <w:rFonts w:asciiTheme="majorHAnsi" w:hAnsiTheme="majorHAnsi"/>
          <w:color w:val="252525"/>
          <w:spacing w:val="-9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sure</w:t>
      </w:r>
      <w:r w:rsidRPr="00302BBA">
        <w:rPr>
          <w:rFonts w:asciiTheme="majorHAnsi" w:hAnsiTheme="majorHAnsi"/>
          <w:color w:val="252525"/>
          <w:spacing w:val="-5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to</w:t>
      </w:r>
      <w:r w:rsidRPr="00302BBA">
        <w:rPr>
          <w:rFonts w:asciiTheme="majorHAnsi" w:hAnsiTheme="majorHAnsi"/>
          <w:color w:val="252525"/>
          <w:spacing w:val="-8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include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your</w:t>
      </w:r>
      <w:r w:rsidRPr="00302BBA">
        <w:rPr>
          <w:rFonts w:asciiTheme="majorHAnsi" w:hAnsiTheme="majorHAnsi"/>
          <w:color w:val="252525"/>
          <w:spacing w:val="-10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name</w:t>
      </w:r>
      <w:r w:rsidRPr="00302BBA">
        <w:rPr>
          <w:rFonts w:asciiTheme="majorHAnsi" w:hAnsiTheme="majorHAnsi"/>
          <w:color w:val="252525"/>
          <w:spacing w:val="-8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at</w:t>
      </w:r>
      <w:r w:rsidRPr="00302BBA">
        <w:rPr>
          <w:rFonts w:asciiTheme="majorHAnsi" w:hAnsiTheme="majorHAnsi"/>
          <w:color w:val="252525"/>
          <w:spacing w:val="-9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the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 xml:space="preserve">end: </w:t>
      </w:r>
      <w:r w:rsidRPr="00302BBA">
        <w:rPr>
          <w:rFonts w:asciiTheme="majorHAnsi" w:hAnsiTheme="majorHAnsi"/>
          <w:color w:val="252525"/>
          <w:w w:val="90"/>
        </w:rPr>
        <w:t>‘UKFS-CDT - App Form 2023 &lt;NAME&gt;’</w:t>
      </w:r>
    </w:p>
    <w:p w14:paraId="2832208A" w14:textId="77777777" w:rsidR="00FB2CEF" w:rsidRPr="00302BBA" w:rsidRDefault="002462DA">
      <w:pPr>
        <w:pStyle w:val="BodyText"/>
        <w:spacing w:before="12"/>
        <w:rPr>
          <w:rFonts w:asciiTheme="majorHAnsi" w:hAnsiTheme="majorHAnsi"/>
          <w:sz w:val="26"/>
        </w:rPr>
      </w:pPr>
      <w:r w:rsidRPr="00302BBA">
        <w:rPr>
          <w:rFonts w:asciiTheme="majorHAnsi" w:hAnsiTheme="majorHAnsi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283222CC" wp14:editId="7361C8C0">
                <wp:simplePos x="0" y="0"/>
                <wp:positionH relativeFrom="page">
                  <wp:posOffset>1259839</wp:posOffset>
                </wp:positionH>
                <wp:positionV relativeFrom="paragraph">
                  <wp:posOffset>255732</wp:posOffset>
                </wp:positionV>
                <wp:extent cx="4860290" cy="1270"/>
                <wp:effectExtent l="0" t="0" r="0" b="0"/>
                <wp:wrapTopAndBottom/>
                <wp:docPr id="11" name="Graphic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86029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860290">
                              <a:moveTo>
                                <a:pt x="0" y="0"/>
                              </a:moveTo>
                              <a:lnTo>
                                <a:pt x="4860290" y="0"/>
                              </a:lnTo>
                            </a:path>
                          </a:pathLst>
                        </a:custGeom>
                        <a:ln w="6350">
                          <a:solidFill>
                            <a:srgbClr val="868686"/>
                          </a:solidFill>
                          <a:prstDash val="sysDash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78A94B" id="Graphic 11" o:spid="_x0000_s1026" style="position:absolute;margin-left:99.2pt;margin-top:20.15pt;width:382.7pt;height:.1pt;z-index:-157286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486029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" path="m,l4860290,e" filled="f" strokecolor="#868686" strokeweight=".5pt">
                <v:stroke dashstyle="3 1"/>
                <v:path arrowok="t"/>
                <w10:wrap type="topAndBottom" anchorx="page"/>
              </v:shape>
            </w:pict>
          </mc:Fallback>
        </mc:AlternateContent>
      </w:r>
    </w:p>
    <w:p w14:paraId="2832208B" w14:textId="77777777" w:rsidR="00FB2CEF" w:rsidRPr="00302BBA" w:rsidRDefault="00FB2CEF">
      <w:pPr>
        <w:pStyle w:val="BodyText"/>
        <w:rPr>
          <w:rFonts w:asciiTheme="majorHAnsi" w:hAnsiTheme="majorHAnsi"/>
          <w:sz w:val="25"/>
        </w:rPr>
      </w:pPr>
    </w:p>
    <w:p w14:paraId="2832208C" w14:textId="77777777" w:rsidR="00FB2CEF" w:rsidRPr="00302BBA" w:rsidRDefault="002462DA">
      <w:pPr>
        <w:pStyle w:val="BodyText"/>
        <w:spacing w:line="350" w:lineRule="auto"/>
        <w:ind w:left="2570" w:right="1765"/>
        <w:rPr>
          <w:rFonts w:asciiTheme="majorHAnsi" w:hAnsiTheme="majorHAnsi"/>
        </w:rPr>
      </w:pPr>
      <w:r w:rsidRPr="00302BBA">
        <w:rPr>
          <w:rFonts w:asciiTheme="majorHAnsi" w:hAnsiTheme="majorHAnsi"/>
          <w:noProof/>
        </w:rPr>
        <mc:AlternateContent>
          <mc:Choice Requires="wpg">
            <w:drawing>
              <wp:anchor distT="0" distB="0" distL="0" distR="0" simplePos="0" relativeHeight="15731200" behindDoc="0" locked="0" layoutInCell="1" allowOverlap="1" wp14:anchorId="283222CE" wp14:editId="5EB79965">
                <wp:simplePos x="0" y="0"/>
                <wp:positionH relativeFrom="page">
                  <wp:posOffset>1259839</wp:posOffset>
                </wp:positionH>
                <wp:positionV relativeFrom="paragraph">
                  <wp:posOffset>42477</wp:posOffset>
                </wp:positionV>
                <wp:extent cx="504190" cy="467995"/>
                <wp:effectExtent l="0" t="0" r="0" b="0"/>
                <wp:wrapNone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04190" cy="467995"/>
                          <a:chOff x="0" y="0"/>
                          <a:chExt cx="504190" cy="467995"/>
                        </a:xfrm>
                      </wpg:grpSpPr>
                      <wps:wsp>
                        <wps:cNvPr id="13" name="Graphic 13"/>
                        <wps:cNvSpPr/>
                        <wps:spPr>
                          <a:xfrm>
                            <a:off x="0" y="0"/>
                            <a:ext cx="504190" cy="46799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04190" h="467995">
                                <a:moveTo>
                                  <a:pt x="432434" y="0"/>
                                </a:moveTo>
                                <a:lnTo>
                                  <a:pt x="72389" y="0"/>
                                </a:lnTo>
                                <a:lnTo>
                                  <a:pt x="44449" y="5715"/>
                                </a:lnTo>
                                <a:lnTo>
                                  <a:pt x="20954" y="20955"/>
                                </a:lnTo>
                                <a:lnTo>
                                  <a:pt x="5714" y="43815"/>
                                </a:lnTo>
                                <a:lnTo>
                                  <a:pt x="0" y="72390"/>
                                </a:lnTo>
                                <a:lnTo>
                                  <a:pt x="0" y="396240"/>
                                </a:lnTo>
                                <a:lnTo>
                                  <a:pt x="5714" y="424180"/>
                                </a:lnTo>
                                <a:lnTo>
                                  <a:pt x="20954" y="447040"/>
                                </a:lnTo>
                                <a:lnTo>
                                  <a:pt x="44449" y="462280"/>
                                </a:lnTo>
                                <a:lnTo>
                                  <a:pt x="72389" y="467995"/>
                                </a:lnTo>
                                <a:lnTo>
                                  <a:pt x="432434" y="467995"/>
                                </a:lnTo>
                                <a:lnTo>
                                  <a:pt x="460375" y="462280"/>
                                </a:lnTo>
                                <a:lnTo>
                                  <a:pt x="483234" y="447040"/>
                                </a:lnTo>
                                <a:lnTo>
                                  <a:pt x="498475" y="424180"/>
                                </a:lnTo>
                                <a:lnTo>
                                  <a:pt x="504189" y="396240"/>
                                </a:lnTo>
                                <a:lnTo>
                                  <a:pt x="504189" y="72390"/>
                                </a:lnTo>
                                <a:lnTo>
                                  <a:pt x="498475" y="43815"/>
                                </a:lnTo>
                                <a:lnTo>
                                  <a:pt x="483234" y="20955"/>
                                </a:lnTo>
                                <a:lnTo>
                                  <a:pt x="460375" y="5715"/>
                                </a:lnTo>
                                <a:lnTo>
                                  <a:pt x="43243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9AC2C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box 14"/>
                        <wps:cNvSpPr txBox="1"/>
                        <wps:spPr>
                          <a:xfrm>
                            <a:off x="139445" y="31832"/>
                            <a:ext cx="252729" cy="1390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8322303" w14:textId="77777777" w:rsidR="00FB2CEF" w:rsidRDefault="002462DA">
                              <w:pPr>
                                <w:spacing w:line="219" w:lineRule="exact"/>
                                <w:rPr>
                                  <w:rFonts w:ascii="Arial Black"/>
                                  <w:sz w:val="16"/>
                                </w:rPr>
                              </w:pPr>
                              <w:r>
                                <w:rPr>
                                  <w:rFonts w:ascii="Arial Black"/>
                                  <w:color w:val="FFFFFF"/>
                                  <w:spacing w:val="-4"/>
                                  <w:w w:val="85"/>
                                  <w:sz w:val="16"/>
                                </w:rPr>
                                <w:t>STEP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5" name="Textbox 15"/>
                        <wps:cNvSpPr txBox="1"/>
                        <wps:spPr>
                          <a:xfrm>
                            <a:off x="172973" y="109985"/>
                            <a:ext cx="161925" cy="3467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8322304" w14:textId="77777777" w:rsidR="00FB2CEF" w:rsidRDefault="002462DA">
                              <w:pPr>
                                <w:spacing w:line="546" w:lineRule="exact"/>
                                <w:rPr>
                                  <w:rFonts w:ascii="Arial Black"/>
                                  <w:sz w:val="40"/>
                                </w:rPr>
                              </w:pPr>
                              <w:r>
                                <w:rPr>
                                  <w:rFonts w:ascii="Arial Black"/>
                                  <w:color w:val="FFFFFF"/>
                                  <w:w w:val="88"/>
                                  <w:sz w:val="40"/>
                                </w:rPr>
                                <w:t>2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83222CE" id="Group 12" o:spid="_x0000_s1033" style="position:absolute;left:0;text-align:left;margin-left:99.2pt;margin-top:3.35pt;width:39.7pt;height:36.85pt;z-index:15731200;mso-wrap-distance-left:0;mso-wrap-distance-right:0;mso-position-horizontal-relative:page" coordsize="504190,4679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">
                <v:shape id="Graphic 13" o:spid="_x0000_s1034" style="position:absolute;width:504190;height:467995;visibility:visible;mso-wrap-style:square;v-text-anchor:top" coordsize="504190,4679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" path="m432434,l72389,,44449,5715,20954,20955,5714,43815,,72390,,396240r5714,27940l20954,447040r23495,15240l72389,467995r360045,l460375,462280r22859,-15240l498475,424180r5714,-27940l504189,72390,498475,43815,483234,20955,460375,5715,432434,xe" fillcolor="#39ac2c" stroked="f">
                  <v:path arrowok="t"/>
                </v:shape>
                <v:shape id="Textbox 14" o:spid="_x0000_s1035" type="#_x0000_t202" style="position:absolute;left:139445;top:31832;width:252729;height:139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  <v:textbox inset="0,0,0,0">
                    <w:txbxContent>
                      <w:p w14:paraId="28322303" w14:textId="77777777" w:rsidR="00FB2CEF" w:rsidRDefault="002462DA">
                        <w:pPr>
                          <w:spacing w:line="219" w:lineRule="exact"/>
                          <w:rPr>
                            <w:rFonts w:ascii="Arial Black"/>
                            <w:sz w:val="16"/>
                          </w:rPr>
                        </w:pPr>
                        <w:r>
                          <w:rPr>
                            <w:rFonts w:ascii="Arial Black"/>
                            <w:color w:val="FFFFFF"/>
                            <w:spacing w:val="-4"/>
                            <w:w w:val="85"/>
                            <w:sz w:val="16"/>
                          </w:rPr>
                          <w:t>STEP</w:t>
                        </w:r>
                      </w:p>
                    </w:txbxContent>
                  </v:textbox>
                </v:shape>
                <v:shape id="Textbox 15" o:spid="_x0000_s1036" type="#_x0000_t202" style="position:absolute;left:172973;top:109985;width:161925;height:3467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gEvwQAAANsAAAAPAAAAZHJzL2Rvd25yZXYueG1sRE9Ni8Iw&#10;EL0v+B/CCN7W1AVl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AVOAS/BAAAA2wAAAA8AAAAA&#10;AAAAAAAAAAAABwIAAGRycy9kb3ducmV2LnhtbFBLBQYAAAAAAwADALcAAAD1AgAAAAA=&#10;" filled="f" stroked="f">
                  <v:textbox inset="0,0,0,0">
                    <w:txbxContent>
                      <w:p w14:paraId="28322304" w14:textId="77777777" w:rsidR="00FB2CEF" w:rsidRDefault="002462DA">
                        <w:pPr>
                          <w:spacing w:line="546" w:lineRule="exact"/>
                          <w:rPr>
                            <w:rFonts w:ascii="Arial Black"/>
                            <w:sz w:val="40"/>
                          </w:rPr>
                        </w:pPr>
                        <w:r>
                          <w:rPr>
                            <w:rFonts w:ascii="Arial Black"/>
                            <w:color w:val="FFFFFF"/>
                            <w:w w:val="88"/>
                            <w:sz w:val="40"/>
                          </w:rPr>
                          <w:t>2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Pr="00302BBA">
        <w:rPr>
          <w:rFonts w:asciiTheme="majorHAnsi" w:hAnsiTheme="majorHAnsi"/>
          <w:color w:val="252525"/>
          <w:w w:val="90"/>
        </w:rPr>
        <w:t xml:space="preserve">Your newly saved ‘UKFS-CDT - App Form 2023’ must then be opened in ‘Microsoft </w:t>
      </w:r>
      <w:r w:rsidRPr="00302BBA">
        <w:rPr>
          <w:rFonts w:asciiTheme="majorHAnsi" w:hAnsiTheme="majorHAnsi"/>
          <w:color w:val="252525"/>
        </w:rPr>
        <w:t>Word’</w:t>
      </w:r>
      <w:r w:rsidRPr="00302BBA">
        <w:rPr>
          <w:rFonts w:asciiTheme="majorHAnsi" w:hAnsiTheme="majorHAnsi"/>
          <w:color w:val="252525"/>
          <w:spacing w:val="-13"/>
        </w:rPr>
        <w:t xml:space="preserve"> </w:t>
      </w:r>
      <w:r w:rsidRPr="00302BBA">
        <w:rPr>
          <w:rFonts w:asciiTheme="majorHAnsi" w:hAnsiTheme="majorHAnsi"/>
          <w:color w:val="252525"/>
        </w:rPr>
        <w:t>for</w:t>
      </w:r>
      <w:r w:rsidRPr="00302BBA">
        <w:rPr>
          <w:rFonts w:asciiTheme="majorHAnsi" w:hAnsiTheme="majorHAnsi"/>
          <w:color w:val="252525"/>
          <w:spacing w:val="-13"/>
        </w:rPr>
        <w:t xml:space="preserve"> </w:t>
      </w:r>
      <w:r w:rsidRPr="00302BBA">
        <w:rPr>
          <w:rFonts w:asciiTheme="majorHAnsi" w:hAnsiTheme="majorHAnsi"/>
          <w:color w:val="252525"/>
        </w:rPr>
        <w:t>the</w:t>
      </w:r>
      <w:r w:rsidRPr="00302BBA">
        <w:rPr>
          <w:rFonts w:asciiTheme="majorHAnsi" w:hAnsiTheme="majorHAnsi"/>
          <w:color w:val="252525"/>
          <w:spacing w:val="-12"/>
        </w:rPr>
        <w:t xml:space="preserve"> </w:t>
      </w:r>
      <w:r w:rsidRPr="00302BBA">
        <w:rPr>
          <w:rFonts w:asciiTheme="majorHAnsi" w:hAnsiTheme="majorHAnsi"/>
          <w:color w:val="252525"/>
        </w:rPr>
        <w:t>editable</w:t>
      </w:r>
      <w:r w:rsidRPr="00302BBA">
        <w:rPr>
          <w:rFonts w:asciiTheme="majorHAnsi" w:hAnsiTheme="majorHAnsi"/>
          <w:color w:val="252525"/>
          <w:spacing w:val="-13"/>
        </w:rPr>
        <w:t xml:space="preserve"> </w:t>
      </w:r>
      <w:r w:rsidRPr="00302BBA">
        <w:rPr>
          <w:rFonts w:asciiTheme="majorHAnsi" w:hAnsiTheme="majorHAnsi"/>
          <w:color w:val="252525"/>
        </w:rPr>
        <w:t>fields</w:t>
      </w:r>
      <w:r w:rsidRPr="00302BBA">
        <w:rPr>
          <w:rFonts w:asciiTheme="majorHAnsi" w:hAnsiTheme="majorHAnsi"/>
          <w:color w:val="252525"/>
          <w:spacing w:val="-13"/>
        </w:rPr>
        <w:t xml:space="preserve"> </w:t>
      </w:r>
      <w:r w:rsidRPr="00302BBA">
        <w:rPr>
          <w:rFonts w:asciiTheme="majorHAnsi" w:hAnsiTheme="majorHAnsi"/>
          <w:color w:val="252525"/>
        </w:rPr>
        <w:t>to</w:t>
      </w:r>
      <w:r w:rsidRPr="00302BBA">
        <w:rPr>
          <w:rFonts w:asciiTheme="majorHAnsi" w:hAnsiTheme="majorHAnsi"/>
          <w:color w:val="252525"/>
          <w:spacing w:val="-12"/>
        </w:rPr>
        <w:t xml:space="preserve"> </w:t>
      </w:r>
      <w:r w:rsidRPr="00302BBA">
        <w:rPr>
          <w:rFonts w:asciiTheme="majorHAnsi" w:hAnsiTheme="majorHAnsi"/>
          <w:color w:val="252525"/>
        </w:rPr>
        <w:t>work</w:t>
      </w:r>
      <w:r w:rsidRPr="00302BBA">
        <w:rPr>
          <w:rFonts w:asciiTheme="majorHAnsi" w:hAnsiTheme="majorHAnsi"/>
          <w:color w:val="252525"/>
          <w:spacing w:val="-13"/>
        </w:rPr>
        <w:t xml:space="preserve"> </w:t>
      </w:r>
      <w:r w:rsidRPr="00302BBA">
        <w:rPr>
          <w:rFonts w:asciiTheme="majorHAnsi" w:hAnsiTheme="majorHAnsi"/>
          <w:color w:val="252525"/>
        </w:rPr>
        <w:t>and</w:t>
      </w:r>
      <w:r w:rsidRPr="00302BBA">
        <w:rPr>
          <w:rFonts w:asciiTheme="majorHAnsi" w:hAnsiTheme="majorHAnsi"/>
          <w:color w:val="252525"/>
          <w:spacing w:val="-13"/>
        </w:rPr>
        <w:t xml:space="preserve"> </w:t>
      </w:r>
      <w:r w:rsidRPr="00302BBA">
        <w:rPr>
          <w:rFonts w:asciiTheme="majorHAnsi" w:hAnsiTheme="majorHAnsi"/>
          <w:color w:val="252525"/>
        </w:rPr>
        <w:t>for</w:t>
      </w:r>
      <w:r w:rsidRPr="00302BBA">
        <w:rPr>
          <w:rFonts w:asciiTheme="majorHAnsi" w:hAnsiTheme="majorHAnsi"/>
          <w:color w:val="252525"/>
          <w:spacing w:val="-12"/>
        </w:rPr>
        <w:t xml:space="preserve"> </w:t>
      </w:r>
      <w:r w:rsidRPr="00302BBA">
        <w:rPr>
          <w:rFonts w:asciiTheme="majorHAnsi" w:hAnsiTheme="majorHAnsi"/>
          <w:color w:val="252525"/>
        </w:rPr>
        <w:t>the</w:t>
      </w:r>
      <w:r w:rsidRPr="00302BBA">
        <w:rPr>
          <w:rFonts w:asciiTheme="majorHAnsi" w:hAnsiTheme="majorHAnsi"/>
          <w:color w:val="252525"/>
          <w:spacing w:val="-13"/>
        </w:rPr>
        <w:t xml:space="preserve"> </w:t>
      </w:r>
      <w:r w:rsidRPr="00302BBA">
        <w:rPr>
          <w:rFonts w:asciiTheme="majorHAnsi" w:hAnsiTheme="majorHAnsi"/>
          <w:color w:val="252525"/>
        </w:rPr>
        <w:t>form</w:t>
      </w:r>
      <w:r w:rsidRPr="00302BBA">
        <w:rPr>
          <w:rFonts w:asciiTheme="majorHAnsi" w:hAnsiTheme="majorHAnsi"/>
          <w:color w:val="252525"/>
          <w:spacing w:val="-13"/>
        </w:rPr>
        <w:t xml:space="preserve"> </w:t>
      </w:r>
      <w:r w:rsidRPr="00302BBA">
        <w:rPr>
          <w:rFonts w:asciiTheme="majorHAnsi" w:hAnsiTheme="majorHAnsi"/>
          <w:color w:val="252525"/>
        </w:rPr>
        <w:t>to</w:t>
      </w:r>
      <w:r w:rsidRPr="00302BBA">
        <w:rPr>
          <w:rFonts w:asciiTheme="majorHAnsi" w:hAnsiTheme="majorHAnsi"/>
          <w:color w:val="252525"/>
          <w:spacing w:val="-12"/>
        </w:rPr>
        <w:t xml:space="preserve"> </w:t>
      </w:r>
      <w:r w:rsidRPr="00302BBA">
        <w:rPr>
          <w:rFonts w:asciiTheme="majorHAnsi" w:hAnsiTheme="majorHAnsi"/>
          <w:color w:val="252525"/>
        </w:rPr>
        <w:t>be</w:t>
      </w:r>
      <w:r w:rsidRPr="00302BBA">
        <w:rPr>
          <w:rFonts w:asciiTheme="majorHAnsi" w:hAnsiTheme="majorHAnsi"/>
          <w:color w:val="252525"/>
          <w:spacing w:val="-13"/>
        </w:rPr>
        <w:t xml:space="preserve"> </w:t>
      </w:r>
      <w:r w:rsidRPr="00302BBA">
        <w:rPr>
          <w:rFonts w:asciiTheme="majorHAnsi" w:hAnsiTheme="majorHAnsi"/>
          <w:color w:val="252525"/>
        </w:rPr>
        <w:t>saved</w:t>
      </w:r>
      <w:r w:rsidRPr="00302BBA">
        <w:rPr>
          <w:rFonts w:asciiTheme="majorHAnsi" w:hAnsiTheme="majorHAnsi"/>
          <w:color w:val="252525"/>
          <w:spacing w:val="-13"/>
        </w:rPr>
        <w:t xml:space="preserve"> </w:t>
      </w:r>
      <w:r w:rsidRPr="00302BBA">
        <w:rPr>
          <w:rFonts w:asciiTheme="majorHAnsi" w:hAnsiTheme="majorHAnsi"/>
          <w:color w:val="252525"/>
        </w:rPr>
        <w:t>correctly.</w:t>
      </w:r>
    </w:p>
    <w:p w14:paraId="2832208D" w14:textId="77777777" w:rsidR="00FB2CEF" w:rsidRPr="00302BBA" w:rsidRDefault="00FB2CEF">
      <w:pPr>
        <w:pStyle w:val="BodyText"/>
        <w:rPr>
          <w:rFonts w:asciiTheme="majorHAnsi" w:hAnsiTheme="majorHAnsi"/>
          <w:sz w:val="20"/>
        </w:rPr>
      </w:pPr>
    </w:p>
    <w:p w14:paraId="2832208E" w14:textId="77777777" w:rsidR="00FB2CEF" w:rsidRPr="00302BBA" w:rsidRDefault="002462DA">
      <w:pPr>
        <w:pStyle w:val="BodyText"/>
        <w:spacing w:before="5"/>
        <w:rPr>
          <w:rFonts w:asciiTheme="majorHAnsi" w:hAnsiTheme="majorHAnsi"/>
          <w:sz w:val="15"/>
        </w:rPr>
      </w:pPr>
      <w:r w:rsidRPr="00302BBA">
        <w:rPr>
          <w:rFonts w:asciiTheme="majorHAnsi" w:hAnsiTheme="majorHAnsi"/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283222D0" wp14:editId="095F6CFB">
                <wp:simplePos x="0" y="0"/>
                <wp:positionH relativeFrom="page">
                  <wp:posOffset>1259839</wp:posOffset>
                </wp:positionH>
                <wp:positionV relativeFrom="paragraph">
                  <wp:posOffset>131120</wp:posOffset>
                </wp:positionV>
                <wp:extent cx="4860290" cy="1270"/>
                <wp:effectExtent l="0" t="0" r="0" b="0"/>
                <wp:wrapTopAndBottom/>
                <wp:docPr id="16" name="Graphic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86029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860290">
                              <a:moveTo>
                                <a:pt x="0" y="0"/>
                              </a:moveTo>
                              <a:lnTo>
                                <a:pt x="4860290" y="0"/>
                              </a:lnTo>
                            </a:path>
                          </a:pathLst>
                        </a:custGeom>
                        <a:ln w="6350">
                          <a:solidFill>
                            <a:srgbClr val="868686"/>
                          </a:solidFill>
                          <a:prstDash val="sysDash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A5EF9A" id="Graphic 16" o:spid="_x0000_s1026" style="position:absolute;margin-left:99.2pt;margin-top:10.3pt;width:382.7pt;height:.1pt;z-index:-157281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486029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" path="m,l4860290,e" filled="f" strokecolor="#868686" strokeweight=".5pt">
                <v:stroke dashstyle="3 1"/>
                <v:path arrowok="t"/>
                <w10:wrap type="topAndBottom" anchorx="page"/>
              </v:shape>
            </w:pict>
          </mc:Fallback>
        </mc:AlternateContent>
      </w:r>
    </w:p>
    <w:p w14:paraId="2832208F" w14:textId="77777777" w:rsidR="00FB2CEF" w:rsidRPr="00302BBA" w:rsidRDefault="00FB2CEF">
      <w:pPr>
        <w:pStyle w:val="BodyText"/>
        <w:rPr>
          <w:rFonts w:asciiTheme="majorHAnsi" w:hAnsiTheme="majorHAnsi"/>
          <w:sz w:val="29"/>
        </w:rPr>
      </w:pPr>
    </w:p>
    <w:p w14:paraId="28322090" w14:textId="77777777" w:rsidR="00FB2CEF" w:rsidRPr="00302BBA" w:rsidRDefault="002462DA">
      <w:pPr>
        <w:pStyle w:val="BodyText"/>
        <w:spacing w:line="369" w:lineRule="auto"/>
        <w:ind w:left="2570" w:right="1765"/>
        <w:rPr>
          <w:rFonts w:asciiTheme="majorHAnsi" w:hAnsiTheme="majorHAnsi"/>
        </w:rPr>
      </w:pPr>
      <w:r w:rsidRPr="00302BBA">
        <w:rPr>
          <w:rFonts w:asciiTheme="majorHAnsi" w:hAnsiTheme="majorHAnsi"/>
          <w:noProof/>
        </w:rPr>
        <mc:AlternateContent>
          <mc:Choice Requires="wpg">
            <w:drawing>
              <wp:anchor distT="0" distB="0" distL="0" distR="0" simplePos="0" relativeHeight="15731712" behindDoc="0" locked="0" layoutInCell="1" allowOverlap="1" wp14:anchorId="283222D2" wp14:editId="4484914E">
                <wp:simplePos x="0" y="0"/>
                <wp:positionH relativeFrom="page">
                  <wp:posOffset>1259839</wp:posOffset>
                </wp:positionH>
                <wp:positionV relativeFrom="paragraph">
                  <wp:posOffset>53145</wp:posOffset>
                </wp:positionV>
                <wp:extent cx="504190" cy="467995"/>
                <wp:effectExtent l="0" t="0" r="0" b="0"/>
                <wp:wrapNone/>
                <wp:docPr id="17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04190" cy="467995"/>
                          <a:chOff x="0" y="0"/>
                          <a:chExt cx="504190" cy="467995"/>
                        </a:xfrm>
                      </wpg:grpSpPr>
                      <wps:wsp>
                        <wps:cNvPr id="18" name="Graphic 18"/>
                        <wps:cNvSpPr/>
                        <wps:spPr>
                          <a:xfrm>
                            <a:off x="0" y="0"/>
                            <a:ext cx="504190" cy="46799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04190" h="467995">
                                <a:moveTo>
                                  <a:pt x="432434" y="0"/>
                                </a:moveTo>
                                <a:lnTo>
                                  <a:pt x="72389" y="0"/>
                                </a:lnTo>
                                <a:lnTo>
                                  <a:pt x="44449" y="5715"/>
                                </a:lnTo>
                                <a:lnTo>
                                  <a:pt x="20954" y="20955"/>
                                </a:lnTo>
                                <a:lnTo>
                                  <a:pt x="5714" y="43815"/>
                                </a:lnTo>
                                <a:lnTo>
                                  <a:pt x="0" y="72390"/>
                                </a:lnTo>
                                <a:lnTo>
                                  <a:pt x="0" y="396240"/>
                                </a:lnTo>
                                <a:lnTo>
                                  <a:pt x="5714" y="424180"/>
                                </a:lnTo>
                                <a:lnTo>
                                  <a:pt x="20954" y="447040"/>
                                </a:lnTo>
                                <a:lnTo>
                                  <a:pt x="44449" y="462280"/>
                                </a:lnTo>
                                <a:lnTo>
                                  <a:pt x="72389" y="467995"/>
                                </a:lnTo>
                                <a:lnTo>
                                  <a:pt x="432434" y="467995"/>
                                </a:lnTo>
                                <a:lnTo>
                                  <a:pt x="460375" y="462280"/>
                                </a:lnTo>
                                <a:lnTo>
                                  <a:pt x="483234" y="447040"/>
                                </a:lnTo>
                                <a:lnTo>
                                  <a:pt x="498475" y="424180"/>
                                </a:lnTo>
                                <a:lnTo>
                                  <a:pt x="504189" y="396240"/>
                                </a:lnTo>
                                <a:lnTo>
                                  <a:pt x="504189" y="72390"/>
                                </a:lnTo>
                                <a:lnTo>
                                  <a:pt x="498475" y="43815"/>
                                </a:lnTo>
                                <a:lnTo>
                                  <a:pt x="483234" y="20955"/>
                                </a:lnTo>
                                <a:lnTo>
                                  <a:pt x="460375" y="5715"/>
                                </a:lnTo>
                                <a:lnTo>
                                  <a:pt x="43243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9AC2C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box 19"/>
                        <wps:cNvSpPr txBox="1"/>
                        <wps:spPr>
                          <a:xfrm>
                            <a:off x="139445" y="31832"/>
                            <a:ext cx="252729" cy="1390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8322305" w14:textId="77777777" w:rsidR="00FB2CEF" w:rsidRDefault="002462DA">
                              <w:pPr>
                                <w:spacing w:line="219" w:lineRule="exact"/>
                                <w:rPr>
                                  <w:rFonts w:ascii="Arial Black"/>
                                  <w:sz w:val="16"/>
                                </w:rPr>
                              </w:pPr>
                              <w:r>
                                <w:rPr>
                                  <w:rFonts w:ascii="Arial Black"/>
                                  <w:color w:val="FFFFFF"/>
                                  <w:spacing w:val="-4"/>
                                  <w:w w:val="85"/>
                                  <w:sz w:val="16"/>
                                </w:rPr>
                                <w:t>STEP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0" name="Textbox 20"/>
                        <wps:cNvSpPr txBox="1"/>
                        <wps:spPr>
                          <a:xfrm>
                            <a:off x="172973" y="109731"/>
                            <a:ext cx="161925" cy="34671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8322306" w14:textId="77777777" w:rsidR="00FB2CEF" w:rsidRDefault="002462DA">
                              <w:pPr>
                                <w:spacing w:line="546" w:lineRule="exact"/>
                                <w:rPr>
                                  <w:rFonts w:ascii="Arial Black"/>
                                  <w:sz w:val="40"/>
                                </w:rPr>
                              </w:pPr>
                              <w:r>
                                <w:rPr>
                                  <w:rFonts w:ascii="Arial Black"/>
                                  <w:color w:val="FFFFFF"/>
                                  <w:w w:val="88"/>
                                  <w:sz w:val="40"/>
                                </w:rPr>
                                <w:t>3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83222D2" id="Group 17" o:spid="_x0000_s1037" style="position:absolute;left:0;text-align:left;margin-left:99.2pt;margin-top:4.2pt;width:39.7pt;height:36.85pt;z-index:15731712;mso-wrap-distance-left:0;mso-wrap-distance-right:0;mso-position-horizontal-relative:page" coordsize="504190,4679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">
                <v:shape id="Graphic 18" o:spid="_x0000_s1038" style="position:absolute;width:504190;height:467995;visibility:visible;mso-wrap-style:square;v-text-anchor:top" coordsize="504190,4679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" path="m432434,l72389,,44449,5715,20954,20955,5714,43815,,72390,,396240r5714,27940l20954,447040r23495,15240l72389,467995r360045,l460375,462280r22859,-15240l498475,424180r5714,-27940l504189,72390,498475,43815,483234,20955,460375,5715,432434,xe" fillcolor="#39ac2c" stroked="f">
                  <v:path arrowok="t"/>
                </v:shape>
                <v:shape id="Textbox 19" o:spid="_x0000_s1039" type="#_x0000_t202" style="position:absolute;left:139445;top:31832;width:252729;height:139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" filled="f" stroked="f">
                  <v:textbox inset="0,0,0,0">
                    <w:txbxContent>
                      <w:p w14:paraId="28322305" w14:textId="77777777" w:rsidR="00FB2CEF" w:rsidRDefault="002462DA">
                        <w:pPr>
                          <w:spacing w:line="219" w:lineRule="exact"/>
                          <w:rPr>
                            <w:rFonts w:ascii="Arial Black"/>
                            <w:sz w:val="16"/>
                          </w:rPr>
                        </w:pPr>
                        <w:r>
                          <w:rPr>
                            <w:rFonts w:ascii="Arial Black"/>
                            <w:color w:val="FFFFFF"/>
                            <w:spacing w:val="-4"/>
                            <w:w w:val="85"/>
                            <w:sz w:val="16"/>
                          </w:rPr>
                          <w:t>STEP</w:t>
                        </w:r>
                      </w:p>
                    </w:txbxContent>
                  </v:textbox>
                </v:shape>
                <v:shape id="Textbox 20" o:spid="_x0000_s1040" type="#_x0000_t202" style="position:absolute;left:172973;top:109731;width:161925;height:3467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" filled="f" stroked="f">
                  <v:textbox inset="0,0,0,0">
                    <w:txbxContent>
                      <w:p w14:paraId="28322306" w14:textId="77777777" w:rsidR="00FB2CEF" w:rsidRDefault="002462DA">
                        <w:pPr>
                          <w:spacing w:line="546" w:lineRule="exact"/>
                          <w:rPr>
                            <w:rFonts w:ascii="Arial Black"/>
                            <w:sz w:val="40"/>
                          </w:rPr>
                        </w:pPr>
                        <w:r>
                          <w:rPr>
                            <w:rFonts w:ascii="Arial Black"/>
                            <w:color w:val="FFFFFF"/>
                            <w:w w:val="88"/>
                            <w:sz w:val="40"/>
                          </w:rPr>
                          <w:t>3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Pr="00302BBA">
        <w:rPr>
          <w:rFonts w:asciiTheme="majorHAnsi" w:hAnsiTheme="majorHAnsi"/>
          <w:color w:val="252525"/>
          <w:spacing w:val="-4"/>
        </w:rPr>
        <w:t>Once</w:t>
      </w:r>
      <w:r w:rsidRPr="00302BBA">
        <w:rPr>
          <w:rFonts w:asciiTheme="majorHAnsi" w:hAnsiTheme="majorHAnsi"/>
          <w:color w:val="252525"/>
          <w:spacing w:val="-9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your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Application</w:t>
      </w:r>
      <w:r w:rsidRPr="00302BBA">
        <w:rPr>
          <w:rFonts w:asciiTheme="majorHAnsi" w:hAnsiTheme="majorHAnsi"/>
          <w:color w:val="252525"/>
          <w:spacing w:val="-13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Form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is</w:t>
      </w:r>
      <w:r w:rsidRPr="00302BBA">
        <w:rPr>
          <w:rFonts w:asciiTheme="majorHAnsi" w:hAnsiTheme="majorHAnsi"/>
          <w:color w:val="252525"/>
          <w:spacing w:val="-10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successfully</w:t>
      </w:r>
      <w:r w:rsidRPr="00302BBA">
        <w:rPr>
          <w:rFonts w:asciiTheme="majorHAnsi" w:hAnsiTheme="majorHAnsi"/>
          <w:color w:val="252525"/>
          <w:spacing w:val="-10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opened</w:t>
      </w:r>
      <w:r w:rsidRPr="00302BBA">
        <w:rPr>
          <w:rFonts w:asciiTheme="majorHAnsi" w:hAnsiTheme="majorHAnsi"/>
          <w:color w:val="252525"/>
          <w:spacing w:val="-10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in</w:t>
      </w:r>
      <w:r w:rsidRPr="00302BBA">
        <w:rPr>
          <w:rFonts w:asciiTheme="majorHAnsi" w:hAnsiTheme="majorHAnsi"/>
          <w:color w:val="252525"/>
          <w:spacing w:val="-8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‘Microsoft</w:t>
      </w:r>
      <w:r w:rsidRPr="00302BBA">
        <w:rPr>
          <w:rFonts w:asciiTheme="majorHAnsi" w:hAnsiTheme="majorHAnsi"/>
          <w:color w:val="252525"/>
          <w:spacing w:val="-14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Word’</w:t>
      </w:r>
      <w:r w:rsidRPr="00302BBA">
        <w:rPr>
          <w:rFonts w:asciiTheme="majorHAnsi" w:hAnsiTheme="majorHAnsi"/>
          <w:color w:val="252525"/>
          <w:spacing w:val="-13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you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are</w:t>
      </w:r>
      <w:r w:rsidRPr="00302BBA">
        <w:rPr>
          <w:rFonts w:asciiTheme="majorHAnsi" w:hAnsiTheme="majorHAnsi"/>
          <w:color w:val="252525"/>
          <w:spacing w:val="-9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ready to fill</w:t>
      </w:r>
      <w:r w:rsidRPr="00302BBA">
        <w:rPr>
          <w:rFonts w:asciiTheme="majorHAnsi" w:hAnsiTheme="majorHAnsi"/>
          <w:color w:val="252525"/>
          <w:spacing w:val="-6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in</w:t>
      </w:r>
      <w:r w:rsidRPr="00302BBA">
        <w:rPr>
          <w:rFonts w:asciiTheme="majorHAnsi" w:hAnsiTheme="majorHAnsi"/>
          <w:color w:val="252525"/>
          <w:spacing w:val="-6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the</w:t>
      </w:r>
      <w:r w:rsidRPr="00302BBA">
        <w:rPr>
          <w:rFonts w:asciiTheme="majorHAnsi" w:hAnsiTheme="majorHAnsi"/>
          <w:color w:val="252525"/>
          <w:spacing w:val="-7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editable fields</w:t>
      </w:r>
      <w:r w:rsidRPr="00302BBA">
        <w:rPr>
          <w:rFonts w:asciiTheme="majorHAnsi" w:hAnsiTheme="majorHAnsi"/>
          <w:color w:val="252525"/>
          <w:spacing w:val="-5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and</w:t>
      </w:r>
      <w:r w:rsidRPr="00302BBA">
        <w:rPr>
          <w:rFonts w:asciiTheme="majorHAnsi" w:hAnsiTheme="majorHAnsi"/>
          <w:color w:val="252525"/>
          <w:spacing w:val="-7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complete your</w:t>
      </w:r>
      <w:r w:rsidRPr="00302BBA">
        <w:rPr>
          <w:rFonts w:asciiTheme="majorHAnsi" w:hAnsiTheme="majorHAnsi"/>
          <w:color w:val="252525"/>
          <w:spacing w:val="-6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application.</w:t>
      </w:r>
      <w:r w:rsidRPr="00302BBA">
        <w:rPr>
          <w:rFonts w:asciiTheme="majorHAnsi" w:hAnsiTheme="majorHAnsi"/>
          <w:color w:val="252525"/>
          <w:spacing w:val="-5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Once</w:t>
      </w:r>
      <w:r w:rsidRPr="00302BBA">
        <w:rPr>
          <w:rFonts w:asciiTheme="majorHAnsi" w:hAnsiTheme="majorHAnsi"/>
          <w:color w:val="252525"/>
          <w:spacing w:val="-7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you</w:t>
      </w:r>
      <w:r w:rsidRPr="00302BBA">
        <w:rPr>
          <w:rFonts w:asciiTheme="majorHAnsi" w:hAnsiTheme="majorHAnsi"/>
          <w:color w:val="252525"/>
          <w:spacing w:val="-6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have populated</w:t>
      </w:r>
      <w:r w:rsidRPr="00302BBA">
        <w:rPr>
          <w:rFonts w:asciiTheme="majorHAnsi" w:hAnsiTheme="majorHAnsi"/>
          <w:color w:val="252525"/>
          <w:spacing w:val="-6"/>
        </w:rPr>
        <w:t xml:space="preserve"> </w:t>
      </w:r>
      <w:r w:rsidRPr="00302BBA">
        <w:rPr>
          <w:rFonts w:asciiTheme="majorHAnsi" w:hAnsiTheme="majorHAnsi"/>
          <w:color w:val="252525"/>
          <w:spacing w:val="-10"/>
        </w:rPr>
        <w:t>a</w:t>
      </w:r>
    </w:p>
    <w:p w14:paraId="28322091" w14:textId="77777777" w:rsidR="00FB2CEF" w:rsidRPr="00302BBA" w:rsidRDefault="002462DA">
      <w:pPr>
        <w:pStyle w:val="BodyText"/>
        <w:spacing w:before="39" w:line="415" w:lineRule="auto"/>
        <w:ind w:left="2570" w:right="1765"/>
        <w:rPr>
          <w:rFonts w:asciiTheme="majorHAnsi" w:hAnsiTheme="majorHAnsi"/>
        </w:rPr>
      </w:pPr>
      <w:r w:rsidRPr="00302BBA">
        <w:rPr>
          <w:rFonts w:asciiTheme="majorHAnsi" w:hAnsiTheme="majorHAnsi"/>
          <w:color w:val="252525"/>
          <w:spacing w:val="-4"/>
        </w:rPr>
        <w:t>field</w:t>
      </w:r>
      <w:r w:rsidRPr="00302BBA">
        <w:rPr>
          <w:rFonts w:asciiTheme="majorHAnsi" w:hAnsiTheme="majorHAnsi"/>
          <w:color w:val="252525"/>
          <w:spacing w:val="-13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you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can</w:t>
      </w:r>
      <w:r w:rsidRPr="00302BBA">
        <w:rPr>
          <w:rFonts w:asciiTheme="majorHAnsi" w:hAnsiTheme="majorHAnsi"/>
          <w:color w:val="252525"/>
          <w:spacing w:val="-13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either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‘tab’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to</w:t>
      </w:r>
      <w:r w:rsidRPr="00302BBA">
        <w:rPr>
          <w:rFonts w:asciiTheme="majorHAnsi" w:hAnsiTheme="majorHAnsi"/>
          <w:color w:val="252525"/>
          <w:spacing w:val="-9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the</w:t>
      </w:r>
      <w:r w:rsidRPr="00302BBA">
        <w:rPr>
          <w:rFonts w:asciiTheme="majorHAnsi" w:hAnsiTheme="majorHAnsi"/>
          <w:color w:val="252525"/>
          <w:spacing w:val="-9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next</w:t>
      </w:r>
      <w:r w:rsidRPr="00302BBA">
        <w:rPr>
          <w:rFonts w:asciiTheme="majorHAnsi" w:hAnsiTheme="majorHAnsi"/>
          <w:color w:val="252525"/>
          <w:spacing w:val="-10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field,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or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‘mouse</w:t>
      </w:r>
      <w:r w:rsidRPr="00302BBA">
        <w:rPr>
          <w:rFonts w:asciiTheme="majorHAnsi" w:hAnsiTheme="majorHAnsi"/>
          <w:color w:val="252525"/>
          <w:spacing w:val="-9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click’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to</w:t>
      </w:r>
      <w:r w:rsidRPr="00302BBA">
        <w:rPr>
          <w:rFonts w:asciiTheme="majorHAnsi" w:hAnsiTheme="majorHAnsi"/>
          <w:color w:val="252525"/>
          <w:spacing w:val="-9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a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chosen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field.</w:t>
      </w:r>
      <w:r w:rsidRPr="00302BBA">
        <w:rPr>
          <w:rFonts w:asciiTheme="majorHAnsi" w:hAnsiTheme="majorHAnsi"/>
          <w:color w:val="252525"/>
          <w:spacing w:val="-12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You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 xml:space="preserve">can </w:t>
      </w:r>
      <w:r w:rsidRPr="00302BBA">
        <w:rPr>
          <w:rFonts w:asciiTheme="majorHAnsi" w:hAnsiTheme="majorHAnsi"/>
          <w:color w:val="252525"/>
        </w:rPr>
        <w:t>save your progress at any time.</w:t>
      </w:r>
    </w:p>
    <w:p w14:paraId="28322092" w14:textId="77777777" w:rsidR="00FB2CEF" w:rsidRPr="00302BBA" w:rsidRDefault="00FB2CEF">
      <w:pPr>
        <w:pStyle w:val="BodyText"/>
        <w:rPr>
          <w:rFonts w:asciiTheme="majorHAnsi" w:hAnsiTheme="majorHAnsi"/>
          <w:sz w:val="20"/>
        </w:rPr>
      </w:pPr>
    </w:p>
    <w:p w14:paraId="28322093" w14:textId="77777777" w:rsidR="00FB2CEF" w:rsidRPr="00302BBA" w:rsidRDefault="002462DA">
      <w:pPr>
        <w:pStyle w:val="BodyText"/>
        <w:spacing w:before="6"/>
        <w:rPr>
          <w:rFonts w:asciiTheme="majorHAnsi" w:hAnsiTheme="majorHAnsi"/>
          <w:sz w:val="10"/>
        </w:rPr>
      </w:pPr>
      <w:r w:rsidRPr="00302BBA">
        <w:rPr>
          <w:rFonts w:asciiTheme="majorHAnsi" w:hAnsiTheme="majorHAnsi"/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283222D4" wp14:editId="2CE49D25">
                <wp:simplePos x="0" y="0"/>
                <wp:positionH relativeFrom="page">
                  <wp:posOffset>1259839</wp:posOffset>
                </wp:positionH>
                <wp:positionV relativeFrom="paragraph">
                  <wp:posOffset>94145</wp:posOffset>
                </wp:positionV>
                <wp:extent cx="4860290" cy="1270"/>
                <wp:effectExtent l="0" t="0" r="0" b="0"/>
                <wp:wrapTopAndBottom/>
                <wp:docPr id="21" name="Graphic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86029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860290">
                              <a:moveTo>
                                <a:pt x="0" y="0"/>
                              </a:moveTo>
                              <a:lnTo>
                                <a:pt x="4860290" y="0"/>
                              </a:lnTo>
                            </a:path>
                          </a:pathLst>
                        </a:custGeom>
                        <a:ln w="6350">
                          <a:solidFill>
                            <a:srgbClr val="868686"/>
                          </a:solidFill>
                          <a:prstDash val="sysDash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2D3D79" id="Graphic 21" o:spid="_x0000_s1026" style="position:absolute;margin-left:99.2pt;margin-top:7.4pt;width:382.7pt;height:.1pt;z-index:-157276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486029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" path="m,l4860290,e" filled="f" strokecolor="#868686" strokeweight=".5pt">
                <v:stroke dashstyle="3 1"/>
                <v:path arrowok="t"/>
                <w10:wrap type="topAndBottom" anchorx="page"/>
              </v:shape>
            </w:pict>
          </mc:Fallback>
        </mc:AlternateContent>
      </w:r>
    </w:p>
    <w:p w14:paraId="28322094" w14:textId="77777777" w:rsidR="00FB2CEF" w:rsidRPr="00302BBA" w:rsidRDefault="00FB2CEF">
      <w:pPr>
        <w:pStyle w:val="BodyText"/>
        <w:rPr>
          <w:rFonts w:asciiTheme="majorHAnsi" w:hAnsiTheme="majorHAnsi"/>
          <w:sz w:val="22"/>
        </w:rPr>
      </w:pPr>
    </w:p>
    <w:p w14:paraId="28322095" w14:textId="77777777" w:rsidR="00FB2CEF" w:rsidRPr="00302BBA" w:rsidRDefault="002462DA">
      <w:pPr>
        <w:pStyle w:val="BodyText"/>
        <w:spacing w:before="136" w:line="415" w:lineRule="auto"/>
        <w:ind w:left="2570" w:right="1765"/>
        <w:rPr>
          <w:rFonts w:asciiTheme="majorHAnsi" w:hAnsiTheme="majorHAnsi"/>
        </w:rPr>
      </w:pPr>
      <w:r w:rsidRPr="00302BBA">
        <w:rPr>
          <w:rFonts w:asciiTheme="majorHAnsi" w:hAnsiTheme="majorHAnsi"/>
          <w:noProof/>
        </w:rPr>
        <mc:AlternateContent>
          <mc:Choice Requires="wpg">
            <w:drawing>
              <wp:anchor distT="0" distB="0" distL="0" distR="0" simplePos="0" relativeHeight="15732224" behindDoc="0" locked="0" layoutInCell="1" allowOverlap="1" wp14:anchorId="283222D6" wp14:editId="2CC74078">
                <wp:simplePos x="0" y="0"/>
                <wp:positionH relativeFrom="page">
                  <wp:posOffset>1259839</wp:posOffset>
                </wp:positionH>
                <wp:positionV relativeFrom="paragraph">
                  <wp:posOffset>120832</wp:posOffset>
                </wp:positionV>
                <wp:extent cx="504190" cy="467995"/>
                <wp:effectExtent l="0" t="0" r="0" b="0"/>
                <wp:wrapNone/>
                <wp:docPr id="22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04190" cy="467995"/>
                          <a:chOff x="0" y="0"/>
                          <a:chExt cx="504190" cy="467995"/>
                        </a:xfrm>
                      </wpg:grpSpPr>
                      <wps:wsp>
                        <wps:cNvPr id="23" name="Graphic 23"/>
                        <wps:cNvSpPr/>
                        <wps:spPr>
                          <a:xfrm>
                            <a:off x="0" y="0"/>
                            <a:ext cx="504190" cy="46799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04190" h="467995">
                                <a:moveTo>
                                  <a:pt x="432434" y="0"/>
                                </a:moveTo>
                                <a:lnTo>
                                  <a:pt x="72389" y="0"/>
                                </a:lnTo>
                                <a:lnTo>
                                  <a:pt x="44449" y="5715"/>
                                </a:lnTo>
                                <a:lnTo>
                                  <a:pt x="20954" y="21590"/>
                                </a:lnTo>
                                <a:lnTo>
                                  <a:pt x="5714" y="44450"/>
                                </a:lnTo>
                                <a:lnTo>
                                  <a:pt x="0" y="72390"/>
                                </a:lnTo>
                                <a:lnTo>
                                  <a:pt x="0" y="396240"/>
                                </a:lnTo>
                                <a:lnTo>
                                  <a:pt x="5714" y="424180"/>
                                </a:lnTo>
                                <a:lnTo>
                                  <a:pt x="20954" y="447040"/>
                                </a:lnTo>
                                <a:lnTo>
                                  <a:pt x="44449" y="462280"/>
                                </a:lnTo>
                                <a:lnTo>
                                  <a:pt x="72389" y="467995"/>
                                </a:lnTo>
                                <a:lnTo>
                                  <a:pt x="432434" y="467995"/>
                                </a:lnTo>
                                <a:lnTo>
                                  <a:pt x="460375" y="462280"/>
                                </a:lnTo>
                                <a:lnTo>
                                  <a:pt x="483234" y="447040"/>
                                </a:lnTo>
                                <a:lnTo>
                                  <a:pt x="498475" y="424180"/>
                                </a:lnTo>
                                <a:lnTo>
                                  <a:pt x="504189" y="396240"/>
                                </a:lnTo>
                                <a:lnTo>
                                  <a:pt x="504189" y="72390"/>
                                </a:lnTo>
                                <a:lnTo>
                                  <a:pt x="498475" y="44450"/>
                                </a:lnTo>
                                <a:lnTo>
                                  <a:pt x="483234" y="21590"/>
                                </a:lnTo>
                                <a:lnTo>
                                  <a:pt x="460375" y="5715"/>
                                </a:lnTo>
                                <a:lnTo>
                                  <a:pt x="43243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9AC2C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Textbox 24"/>
                        <wps:cNvSpPr txBox="1"/>
                        <wps:spPr>
                          <a:xfrm>
                            <a:off x="139445" y="32340"/>
                            <a:ext cx="252729" cy="1390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8322307" w14:textId="77777777" w:rsidR="00FB2CEF" w:rsidRDefault="002462DA">
                              <w:pPr>
                                <w:spacing w:line="219" w:lineRule="exact"/>
                                <w:rPr>
                                  <w:rFonts w:ascii="Arial Black"/>
                                  <w:sz w:val="16"/>
                                </w:rPr>
                              </w:pPr>
                              <w:r>
                                <w:rPr>
                                  <w:rFonts w:ascii="Arial Black"/>
                                  <w:color w:val="FFFFFF"/>
                                  <w:spacing w:val="-4"/>
                                  <w:w w:val="85"/>
                                  <w:sz w:val="16"/>
                                </w:rPr>
                                <w:t>STEP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5" name="Textbox 25"/>
                        <wps:cNvSpPr txBox="1"/>
                        <wps:spPr>
                          <a:xfrm>
                            <a:off x="172973" y="109913"/>
                            <a:ext cx="162560" cy="3473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8322308" w14:textId="77777777" w:rsidR="00FB2CEF" w:rsidRDefault="002462DA">
                              <w:pPr>
                                <w:spacing w:line="546" w:lineRule="exact"/>
                                <w:rPr>
                                  <w:rFonts w:ascii="Arial Black"/>
                                  <w:sz w:val="40"/>
                                </w:rPr>
                              </w:pPr>
                              <w:r>
                                <w:rPr>
                                  <w:rFonts w:ascii="Arial Black"/>
                                  <w:color w:val="FFFFFF"/>
                                  <w:w w:val="88"/>
                                  <w:sz w:val="40"/>
                                </w:rPr>
                                <w:t>4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83222D6" id="Group 22" o:spid="_x0000_s1041" style="position:absolute;left:0;text-align:left;margin-left:99.2pt;margin-top:9.5pt;width:39.7pt;height:36.85pt;z-index:15732224;mso-wrap-distance-left:0;mso-wrap-distance-right:0;mso-position-horizontal-relative:page" coordsize="504190,4679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">
                <v:shape id="Graphic 23" o:spid="_x0000_s1042" style="position:absolute;width:504190;height:467995;visibility:visible;mso-wrap-style:square;v-text-anchor:top" coordsize="504190,4679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" path="m432434,l72389,,44449,5715,20954,21590,5714,44450,,72390,,396240r5714,27940l20954,447040r23495,15240l72389,467995r360045,l460375,462280r22859,-15240l498475,424180r5714,-27940l504189,72390,498475,44450,483234,21590,460375,5715,432434,xe" fillcolor="#39ac2c" stroked="f">
                  <v:path arrowok="t"/>
                </v:shape>
                <v:shape id="Textbox 24" o:spid="_x0000_s1043" type="#_x0000_t202" style="position:absolute;left:139445;top:32340;width:252729;height:139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m4JwwAAANsAAAAPAAAAZHJzL2Rvd25yZXYueG1sRI9Ba8JA&#10;FITvQv/D8gredKOI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pG5uCcMAAADbAAAADwAA&#10;AAAAAAAAAAAAAAAHAgAAZHJzL2Rvd25yZXYueG1sUEsFBgAAAAADAAMAtwAAAPcCAAAAAA==&#10;" filled="f" stroked="f">
                  <v:textbox inset="0,0,0,0">
                    <w:txbxContent>
                      <w:p w14:paraId="28322307" w14:textId="77777777" w:rsidR="00FB2CEF" w:rsidRDefault="002462DA">
                        <w:pPr>
                          <w:spacing w:line="219" w:lineRule="exact"/>
                          <w:rPr>
                            <w:rFonts w:ascii="Arial Black"/>
                            <w:sz w:val="16"/>
                          </w:rPr>
                        </w:pPr>
                        <w:r>
                          <w:rPr>
                            <w:rFonts w:ascii="Arial Black"/>
                            <w:color w:val="FFFFFF"/>
                            <w:spacing w:val="-4"/>
                            <w:w w:val="85"/>
                            <w:sz w:val="16"/>
                          </w:rPr>
                          <w:t>STEP</w:t>
                        </w:r>
                      </w:p>
                    </w:txbxContent>
                  </v:textbox>
                </v:shape>
                <v:shape id="Textbox 25" o:spid="_x0000_s1044" type="#_x0000_t202" style="position:absolute;left:172973;top:109913;width:162560;height:347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suSwwAAANsAAAAPAAAAZHJzL2Rvd25yZXYueG1sRI9Ba8JA&#10;FITvQv/D8gredKOg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yyLLksMAAADbAAAADwAA&#10;AAAAAAAAAAAAAAAHAgAAZHJzL2Rvd25yZXYueG1sUEsFBgAAAAADAAMAtwAAAPcCAAAAAA==&#10;" filled="f" stroked="f">
                  <v:textbox inset="0,0,0,0">
                    <w:txbxContent>
                      <w:p w14:paraId="28322308" w14:textId="77777777" w:rsidR="00FB2CEF" w:rsidRDefault="002462DA">
                        <w:pPr>
                          <w:spacing w:line="546" w:lineRule="exact"/>
                          <w:rPr>
                            <w:rFonts w:ascii="Arial Black"/>
                            <w:sz w:val="40"/>
                          </w:rPr>
                        </w:pPr>
                        <w:r>
                          <w:rPr>
                            <w:rFonts w:ascii="Arial Black"/>
                            <w:color w:val="FFFFFF"/>
                            <w:w w:val="88"/>
                            <w:sz w:val="40"/>
                          </w:rPr>
                          <w:t>4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Pr="00302BBA">
        <w:rPr>
          <w:rFonts w:asciiTheme="majorHAnsi" w:hAnsiTheme="majorHAnsi"/>
          <w:color w:val="252525"/>
          <w:spacing w:val="-4"/>
        </w:rPr>
        <w:t xml:space="preserve">Once you have </w:t>
      </w:r>
      <w:r w:rsidRPr="00302BBA">
        <w:rPr>
          <w:rFonts w:asciiTheme="majorHAnsi" w:hAnsiTheme="majorHAnsi"/>
          <w:color w:val="252525"/>
          <w:spacing w:val="-4"/>
        </w:rPr>
        <w:t>completed, checked and are happy with your application,</w:t>
      </w:r>
      <w:r w:rsidRPr="00302BBA">
        <w:rPr>
          <w:rFonts w:asciiTheme="majorHAnsi" w:hAnsiTheme="majorHAnsi"/>
          <w:color w:val="252525"/>
          <w:spacing w:val="-5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 xml:space="preserve">please then </w:t>
      </w:r>
      <w:r w:rsidRPr="00302BBA">
        <w:rPr>
          <w:rFonts w:asciiTheme="majorHAnsi" w:hAnsiTheme="majorHAnsi"/>
          <w:color w:val="252525"/>
        </w:rPr>
        <w:t>attach</w:t>
      </w:r>
      <w:r w:rsidRPr="00302BBA">
        <w:rPr>
          <w:rFonts w:asciiTheme="majorHAnsi" w:hAnsiTheme="majorHAnsi"/>
          <w:color w:val="252525"/>
          <w:spacing w:val="-13"/>
        </w:rPr>
        <w:t xml:space="preserve"> </w:t>
      </w:r>
      <w:r w:rsidRPr="00302BBA">
        <w:rPr>
          <w:rFonts w:asciiTheme="majorHAnsi" w:hAnsiTheme="majorHAnsi"/>
          <w:color w:val="252525"/>
        </w:rPr>
        <w:t>it</w:t>
      </w:r>
      <w:r w:rsidRPr="00302BBA">
        <w:rPr>
          <w:rFonts w:asciiTheme="majorHAnsi" w:hAnsiTheme="majorHAnsi"/>
          <w:color w:val="252525"/>
          <w:spacing w:val="-13"/>
        </w:rPr>
        <w:t xml:space="preserve"> </w:t>
      </w:r>
      <w:r w:rsidRPr="00302BBA">
        <w:rPr>
          <w:rFonts w:asciiTheme="majorHAnsi" w:hAnsiTheme="majorHAnsi"/>
          <w:color w:val="252525"/>
        </w:rPr>
        <w:t>to</w:t>
      </w:r>
      <w:r w:rsidRPr="00302BBA">
        <w:rPr>
          <w:rFonts w:asciiTheme="majorHAnsi" w:hAnsiTheme="majorHAnsi"/>
          <w:color w:val="252525"/>
          <w:spacing w:val="-12"/>
        </w:rPr>
        <w:t xml:space="preserve"> </w:t>
      </w:r>
      <w:r w:rsidRPr="00302BBA">
        <w:rPr>
          <w:rFonts w:asciiTheme="majorHAnsi" w:hAnsiTheme="majorHAnsi"/>
          <w:color w:val="252525"/>
        </w:rPr>
        <w:t>the</w:t>
      </w:r>
      <w:r w:rsidRPr="00302BBA">
        <w:rPr>
          <w:rFonts w:asciiTheme="majorHAnsi" w:hAnsiTheme="majorHAnsi"/>
          <w:color w:val="252525"/>
          <w:spacing w:val="-13"/>
        </w:rPr>
        <w:t xml:space="preserve"> </w:t>
      </w:r>
      <w:r w:rsidRPr="00302BBA">
        <w:rPr>
          <w:rFonts w:asciiTheme="majorHAnsi" w:hAnsiTheme="majorHAnsi"/>
          <w:color w:val="252525"/>
        </w:rPr>
        <w:t>University</w:t>
      </w:r>
      <w:r w:rsidRPr="00302BBA">
        <w:rPr>
          <w:rFonts w:asciiTheme="majorHAnsi" w:hAnsiTheme="majorHAnsi"/>
          <w:color w:val="252525"/>
          <w:spacing w:val="-13"/>
        </w:rPr>
        <w:t xml:space="preserve"> </w:t>
      </w:r>
      <w:r w:rsidRPr="00302BBA">
        <w:rPr>
          <w:rFonts w:asciiTheme="majorHAnsi" w:hAnsiTheme="majorHAnsi"/>
          <w:color w:val="252525"/>
        </w:rPr>
        <w:t>of</w:t>
      </w:r>
      <w:r w:rsidRPr="00302BBA">
        <w:rPr>
          <w:rFonts w:asciiTheme="majorHAnsi" w:hAnsiTheme="majorHAnsi"/>
          <w:color w:val="252525"/>
          <w:spacing w:val="-12"/>
        </w:rPr>
        <w:t xml:space="preserve"> </w:t>
      </w:r>
      <w:r w:rsidRPr="00302BBA">
        <w:rPr>
          <w:rFonts w:asciiTheme="majorHAnsi" w:hAnsiTheme="majorHAnsi"/>
          <w:color w:val="252525"/>
        </w:rPr>
        <w:t>Greenwich</w:t>
      </w:r>
      <w:r w:rsidRPr="00302BBA">
        <w:rPr>
          <w:rFonts w:asciiTheme="majorHAnsi" w:hAnsiTheme="majorHAnsi"/>
          <w:color w:val="252525"/>
          <w:spacing w:val="-13"/>
        </w:rPr>
        <w:t xml:space="preserve"> </w:t>
      </w:r>
      <w:r w:rsidRPr="00302BBA">
        <w:rPr>
          <w:rFonts w:asciiTheme="majorHAnsi" w:hAnsiTheme="majorHAnsi"/>
          <w:color w:val="252525"/>
        </w:rPr>
        <w:t>Online</w:t>
      </w:r>
      <w:r w:rsidRPr="00302BBA">
        <w:rPr>
          <w:rFonts w:asciiTheme="majorHAnsi" w:hAnsiTheme="majorHAnsi"/>
          <w:color w:val="252525"/>
          <w:spacing w:val="-13"/>
        </w:rPr>
        <w:t xml:space="preserve"> </w:t>
      </w:r>
      <w:r w:rsidRPr="00302BBA">
        <w:rPr>
          <w:rFonts w:asciiTheme="majorHAnsi" w:hAnsiTheme="majorHAnsi"/>
          <w:color w:val="252525"/>
        </w:rPr>
        <w:t>Admissions</w:t>
      </w:r>
      <w:r w:rsidRPr="00302BBA">
        <w:rPr>
          <w:rFonts w:asciiTheme="majorHAnsi" w:hAnsiTheme="majorHAnsi"/>
          <w:color w:val="252525"/>
          <w:spacing w:val="-12"/>
        </w:rPr>
        <w:t xml:space="preserve"> </w:t>
      </w:r>
      <w:r w:rsidRPr="00302BBA">
        <w:rPr>
          <w:rFonts w:asciiTheme="majorHAnsi" w:hAnsiTheme="majorHAnsi"/>
          <w:color w:val="252525"/>
        </w:rPr>
        <w:t>Portal.</w:t>
      </w:r>
      <w:r w:rsidRPr="00302BBA">
        <w:rPr>
          <w:rFonts w:asciiTheme="majorHAnsi" w:hAnsiTheme="majorHAnsi"/>
          <w:color w:val="252525"/>
          <w:spacing w:val="-13"/>
        </w:rPr>
        <w:t xml:space="preserve"> </w:t>
      </w:r>
      <w:r w:rsidRPr="00302BBA">
        <w:rPr>
          <w:rFonts w:asciiTheme="majorHAnsi" w:hAnsiTheme="majorHAnsi"/>
          <w:color w:val="252525"/>
        </w:rPr>
        <w:t>You</w:t>
      </w:r>
      <w:r w:rsidRPr="00302BBA">
        <w:rPr>
          <w:rFonts w:asciiTheme="majorHAnsi" w:hAnsiTheme="majorHAnsi"/>
          <w:color w:val="252525"/>
          <w:spacing w:val="-13"/>
        </w:rPr>
        <w:t xml:space="preserve"> </w:t>
      </w:r>
      <w:r w:rsidRPr="00302BBA">
        <w:rPr>
          <w:rFonts w:asciiTheme="majorHAnsi" w:hAnsiTheme="majorHAnsi"/>
          <w:color w:val="252525"/>
        </w:rPr>
        <w:t>will</w:t>
      </w:r>
      <w:r w:rsidRPr="00302BBA">
        <w:rPr>
          <w:rFonts w:asciiTheme="majorHAnsi" w:hAnsiTheme="majorHAnsi"/>
          <w:color w:val="252525"/>
          <w:spacing w:val="-12"/>
        </w:rPr>
        <w:t xml:space="preserve"> </w:t>
      </w:r>
      <w:r w:rsidRPr="00302BBA">
        <w:rPr>
          <w:rFonts w:asciiTheme="majorHAnsi" w:hAnsiTheme="majorHAnsi"/>
          <w:color w:val="252525"/>
        </w:rPr>
        <w:t>find</w:t>
      </w:r>
      <w:r w:rsidRPr="00302BBA">
        <w:rPr>
          <w:rFonts w:asciiTheme="majorHAnsi" w:hAnsiTheme="majorHAnsi"/>
          <w:color w:val="252525"/>
          <w:spacing w:val="-13"/>
        </w:rPr>
        <w:t xml:space="preserve"> </w:t>
      </w:r>
      <w:r w:rsidRPr="00302BBA">
        <w:rPr>
          <w:rFonts w:asciiTheme="majorHAnsi" w:hAnsiTheme="majorHAnsi"/>
          <w:color w:val="252525"/>
        </w:rPr>
        <w:t>this</w:t>
      </w:r>
    </w:p>
    <w:p w14:paraId="28322096" w14:textId="77777777" w:rsidR="00FB2CEF" w:rsidRPr="00302BBA" w:rsidRDefault="002462DA">
      <w:pPr>
        <w:pStyle w:val="BodyText"/>
        <w:spacing w:line="218" w:lineRule="exact"/>
        <w:ind w:left="2570"/>
        <w:rPr>
          <w:rFonts w:asciiTheme="majorHAnsi" w:hAnsiTheme="majorHAnsi"/>
          <w:sz w:val="20"/>
        </w:rPr>
      </w:pPr>
      <w:r w:rsidRPr="00302BBA">
        <w:rPr>
          <w:rFonts w:asciiTheme="majorHAnsi" w:hAnsiTheme="majorHAnsi"/>
          <w:noProof/>
          <w:position w:val="-3"/>
          <w:sz w:val="20"/>
        </w:rPr>
        <mc:AlternateContent>
          <mc:Choice Requires="wps">
            <w:drawing>
              <wp:inline distT="0" distB="0" distL="0" distR="0" wp14:anchorId="283222D8" wp14:editId="283222D9">
                <wp:extent cx="1082675" cy="139065"/>
                <wp:effectExtent l="0" t="0" r="0" b="0"/>
                <wp:docPr id="26" name="Text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082675" cy="13906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8322309" w14:textId="77777777" w:rsidR="00FB2CEF" w:rsidRDefault="002462DA">
                            <w:pPr>
                              <w:pStyle w:val="BodyText"/>
                              <w:spacing w:before="17"/>
                            </w:pPr>
                            <w:r>
                              <w:rPr>
                                <w:color w:val="252525"/>
                                <w:spacing w:val="-4"/>
                              </w:rPr>
                              <w:t>information</w:t>
                            </w:r>
                            <w:r>
                              <w:rPr>
                                <w:color w:val="252525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color w:val="252525"/>
                                <w:spacing w:val="-4"/>
                              </w:rPr>
                              <w:t>on</w:t>
                            </w:r>
                            <w:r>
                              <w:rPr>
                                <w:color w:val="252525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252525"/>
                                <w:spacing w:val="-4"/>
                              </w:rPr>
                              <w:t>page</w:t>
                            </w:r>
                            <w:r>
                              <w:rPr>
                                <w:color w:val="252525"/>
                              </w:rPr>
                              <w:t xml:space="preserve"> </w:t>
                            </w:r>
                            <w:r>
                              <w:rPr>
                                <w:color w:val="252525"/>
                                <w:spacing w:val="-9"/>
                              </w:rPr>
                              <w:t>8.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83222D8" id="Textbox 26" o:spid="_x0000_s1045" type="#_x0000_t202" style="width:85.25pt;height:10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" filled="f" stroked="f">
                <v:textbox inset="0,0,0,0">
                  <w:txbxContent>
                    <w:p w14:paraId="28322309" w14:textId="77777777" w:rsidR="00FB2CEF" w:rsidRDefault="002462DA">
                      <w:pPr>
                        <w:pStyle w:val="BodyText"/>
                        <w:spacing w:before="17"/>
                      </w:pPr>
                      <w:r>
                        <w:rPr>
                          <w:color w:val="252525"/>
                          <w:spacing w:val="-4"/>
                        </w:rPr>
                        <w:t>information</w:t>
                      </w:r>
                      <w:r>
                        <w:rPr>
                          <w:color w:val="252525"/>
                          <w:spacing w:val="-7"/>
                        </w:rPr>
                        <w:t xml:space="preserve"> </w:t>
                      </w:r>
                      <w:r>
                        <w:rPr>
                          <w:color w:val="252525"/>
                          <w:spacing w:val="-4"/>
                        </w:rPr>
                        <w:t>on</w:t>
                      </w:r>
                      <w:r>
                        <w:rPr>
                          <w:color w:val="252525"/>
                          <w:spacing w:val="-3"/>
                        </w:rPr>
                        <w:t xml:space="preserve"> </w:t>
                      </w:r>
                      <w:r>
                        <w:rPr>
                          <w:color w:val="252525"/>
                          <w:spacing w:val="-4"/>
                        </w:rPr>
                        <w:t>page</w:t>
                      </w:r>
                      <w:r>
                        <w:rPr>
                          <w:color w:val="252525"/>
                        </w:rPr>
                        <w:t xml:space="preserve"> </w:t>
                      </w:r>
                      <w:r>
                        <w:rPr>
                          <w:color w:val="252525"/>
                          <w:spacing w:val="-9"/>
                        </w:rPr>
                        <w:t>8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8322097" w14:textId="77777777" w:rsidR="00FB2CEF" w:rsidRPr="00302BBA" w:rsidRDefault="002462DA">
      <w:pPr>
        <w:pStyle w:val="BodyText"/>
        <w:spacing w:before="90" w:line="348" w:lineRule="auto"/>
        <w:ind w:left="2570" w:right="1765"/>
        <w:rPr>
          <w:rFonts w:asciiTheme="majorHAnsi" w:hAnsiTheme="majorHAnsi"/>
        </w:rPr>
      </w:pPr>
      <w:r w:rsidRPr="00302BBA">
        <w:rPr>
          <w:rFonts w:asciiTheme="majorHAnsi" w:hAnsiTheme="majorHAnsi"/>
          <w:color w:val="252525"/>
          <w:w w:val="90"/>
        </w:rPr>
        <w:t>Please repeat</w:t>
      </w:r>
      <w:r w:rsidRPr="00302BBA">
        <w:rPr>
          <w:rFonts w:asciiTheme="majorHAnsi" w:hAnsiTheme="majorHAnsi"/>
          <w:color w:val="252525"/>
          <w:spacing w:val="-1"/>
          <w:w w:val="90"/>
        </w:rPr>
        <w:t xml:space="preserve"> </w:t>
      </w:r>
      <w:r w:rsidRPr="00302BBA">
        <w:rPr>
          <w:rFonts w:asciiTheme="majorHAnsi" w:hAnsiTheme="majorHAnsi"/>
          <w:color w:val="252525"/>
          <w:w w:val="90"/>
        </w:rPr>
        <w:t>the same procedure for the UKFS-CDT</w:t>
      </w:r>
      <w:r w:rsidRPr="00302BBA">
        <w:rPr>
          <w:rFonts w:asciiTheme="majorHAnsi" w:hAnsiTheme="majorHAnsi"/>
          <w:color w:val="252525"/>
          <w:spacing w:val="-1"/>
          <w:w w:val="90"/>
        </w:rPr>
        <w:t xml:space="preserve"> </w:t>
      </w:r>
      <w:r w:rsidRPr="00302BBA">
        <w:rPr>
          <w:rFonts w:asciiTheme="majorHAnsi" w:hAnsiTheme="majorHAnsi"/>
          <w:color w:val="252525"/>
          <w:w w:val="90"/>
        </w:rPr>
        <w:t>REFEREE</w:t>
      </w:r>
      <w:r w:rsidRPr="00302BBA">
        <w:rPr>
          <w:rFonts w:asciiTheme="majorHAnsi" w:hAnsiTheme="majorHAnsi"/>
          <w:color w:val="252525"/>
          <w:spacing w:val="-2"/>
          <w:w w:val="90"/>
        </w:rPr>
        <w:t xml:space="preserve"> </w:t>
      </w:r>
      <w:r w:rsidRPr="00302BBA">
        <w:rPr>
          <w:rFonts w:asciiTheme="majorHAnsi" w:hAnsiTheme="majorHAnsi"/>
          <w:color w:val="252525"/>
          <w:w w:val="90"/>
        </w:rPr>
        <w:t>form</w:t>
      </w:r>
      <w:r w:rsidRPr="00302BBA">
        <w:rPr>
          <w:rFonts w:asciiTheme="majorHAnsi" w:hAnsiTheme="majorHAnsi"/>
          <w:color w:val="252525"/>
          <w:spacing w:val="-1"/>
          <w:w w:val="90"/>
        </w:rPr>
        <w:t xml:space="preserve"> </w:t>
      </w:r>
      <w:r w:rsidRPr="00302BBA">
        <w:rPr>
          <w:rFonts w:asciiTheme="majorHAnsi" w:hAnsiTheme="majorHAnsi"/>
          <w:color w:val="252525"/>
          <w:w w:val="90"/>
        </w:rPr>
        <w:t xml:space="preserve">and the UKFS-CDT </w:t>
      </w:r>
      <w:r w:rsidRPr="00302BBA">
        <w:rPr>
          <w:rFonts w:asciiTheme="majorHAnsi" w:hAnsiTheme="majorHAnsi"/>
          <w:color w:val="252525"/>
        </w:rPr>
        <w:t>EDI</w:t>
      </w:r>
      <w:r w:rsidRPr="00302BBA">
        <w:rPr>
          <w:rFonts w:asciiTheme="majorHAnsi" w:hAnsiTheme="majorHAnsi"/>
          <w:color w:val="252525"/>
          <w:spacing w:val="-14"/>
        </w:rPr>
        <w:t xml:space="preserve"> </w:t>
      </w:r>
      <w:r w:rsidRPr="00302BBA">
        <w:rPr>
          <w:rFonts w:asciiTheme="majorHAnsi" w:hAnsiTheme="majorHAnsi"/>
          <w:color w:val="252525"/>
        </w:rPr>
        <w:t>form.</w:t>
      </w:r>
    </w:p>
    <w:p w14:paraId="28322098" w14:textId="77777777" w:rsidR="00FB2CEF" w:rsidRPr="00302BBA" w:rsidRDefault="00FB2CEF">
      <w:pPr>
        <w:pStyle w:val="BodyText"/>
        <w:rPr>
          <w:rFonts w:asciiTheme="majorHAnsi" w:hAnsiTheme="majorHAnsi"/>
          <w:sz w:val="20"/>
        </w:rPr>
      </w:pPr>
    </w:p>
    <w:p w14:paraId="28322099" w14:textId="77777777" w:rsidR="00FB2CEF" w:rsidRPr="00302BBA" w:rsidRDefault="002462DA">
      <w:pPr>
        <w:pStyle w:val="BodyText"/>
        <w:spacing w:before="6"/>
        <w:rPr>
          <w:rFonts w:asciiTheme="majorHAnsi" w:hAnsiTheme="majorHAnsi"/>
          <w:sz w:val="19"/>
        </w:rPr>
      </w:pPr>
      <w:r w:rsidRPr="00302BBA">
        <w:rPr>
          <w:rFonts w:asciiTheme="majorHAnsi" w:hAnsiTheme="majorHAnsi"/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283222DA" wp14:editId="596D649D">
                <wp:simplePos x="0" y="0"/>
                <wp:positionH relativeFrom="page">
                  <wp:posOffset>1259839</wp:posOffset>
                </wp:positionH>
                <wp:positionV relativeFrom="paragraph">
                  <wp:posOffset>161143</wp:posOffset>
                </wp:positionV>
                <wp:extent cx="4860290" cy="1270"/>
                <wp:effectExtent l="0" t="0" r="0" b="0"/>
                <wp:wrapTopAndBottom/>
                <wp:docPr id="27" name="Graphic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86029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860290">
                              <a:moveTo>
                                <a:pt x="0" y="0"/>
                              </a:moveTo>
                              <a:lnTo>
                                <a:pt x="4860290" y="0"/>
                              </a:lnTo>
                            </a:path>
                          </a:pathLst>
                        </a:custGeom>
                        <a:ln w="6350">
                          <a:solidFill>
                            <a:srgbClr val="868686"/>
                          </a:solidFill>
                          <a:prstDash val="sysDash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410BA7" id="Graphic 27" o:spid="_x0000_s1026" style="position:absolute;margin-left:99.2pt;margin-top:12.7pt;width:382.7pt;height:.1pt;z-index:-157265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486029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" path="m,l4860290,e" filled="f" strokecolor="#868686" strokeweight=".5pt">
                <v:stroke dashstyle="3 1"/>
                <v:path arrowok="t"/>
                <w10:wrap type="topAndBottom" anchorx="page"/>
              </v:shape>
            </w:pict>
          </mc:Fallback>
        </mc:AlternateContent>
      </w:r>
    </w:p>
    <w:p w14:paraId="2832209A" w14:textId="77777777" w:rsidR="00FB2CEF" w:rsidRPr="00302BBA" w:rsidRDefault="00FB2CEF">
      <w:pPr>
        <w:rPr>
          <w:rFonts w:asciiTheme="majorHAnsi" w:hAnsiTheme="majorHAnsi"/>
          <w:sz w:val="19"/>
        </w:rPr>
        <w:sectPr w:rsidR="00FB2CEF" w:rsidRPr="00302BBA">
          <w:type w:val="continuous"/>
          <w:pgSz w:w="11910" w:h="16840"/>
          <w:pgMar w:top="0" w:right="580" w:bottom="280" w:left="560" w:header="720" w:footer="720" w:gutter="0"/>
          <w:cols w:space="720"/>
        </w:sectPr>
      </w:pPr>
    </w:p>
    <w:p w14:paraId="2832209B" w14:textId="77777777" w:rsidR="00FB2CEF" w:rsidRPr="00302BBA" w:rsidRDefault="002462DA">
      <w:pPr>
        <w:pStyle w:val="BodyText"/>
        <w:rPr>
          <w:rFonts w:asciiTheme="majorHAnsi" w:hAnsiTheme="majorHAnsi"/>
          <w:sz w:val="20"/>
        </w:rPr>
      </w:pPr>
      <w:r w:rsidRPr="00302BBA">
        <w:rPr>
          <w:rFonts w:asciiTheme="majorHAnsi" w:hAnsiTheme="majorHAnsi"/>
          <w:noProof/>
        </w:rPr>
        <w:lastRenderedPageBreak/>
        <mc:AlternateContent>
          <mc:Choice Requires="wpg">
            <w:drawing>
              <wp:anchor distT="0" distB="0" distL="0" distR="0" simplePos="0" relativeHeight="15733248" behindDoc="0" locked="0" layoutInCell="1" allowOverlap="1" wp14:anchorId="283222DC" wp14:editId="7300FAFB">
                <wp:simplePos x="0" y="0"/>
                <wp:positionH relativeFrom="page">
                  <wp:posOffset>5532120</wp:posOffset>
                </wp:positionH>
                <wp:positionV relativeFrom="page">
                  <wp:posOffset>12064</wp:posOffset>
                </wp:positionV>
                <wp:extent cx="2016125" cy="1689100"/>
                <wp:effectExtent l="0" t="0" r="0" b="0"/>
                <wp:wrapNone/>
                <wp:docPr id="28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016125" cy="1689100"/>
                          <a:chOff x="0" y="0"/>
                          <a:chExt cx="2016125" cy="1689100"/>
                        </a:xfrm>
                      </wpg:grpSpPr>
                      <wps:wsp>
                        <wps:cNvPr id="29" name="Graphic 29"/>
                        <wps:cNvSpPr/>
                        <wps:spPr>
                          <a:xfrm>
                            <a:off x="0" y="0"/>
                            <a:ext cx="2016125" cy="16891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16125" h="1689100">
                                <a:moveTo>
                                  <a:pt x="175259" y="1003300"/>
                                </a:moveTo>
                                <a:lnTo>
                                  <a:pt x="147954" y="1003300"/>
                                </a:lnTo>
                                <a:lnTo>
                                  <a:pt x="162559" y="1028700"/>
                                </a:lnTo>
                                <a:lnTo>
                                  <a:pt x="187325" y="1066800"/>
                                </a:lnTo>
                                <a:lnTo>
                                  <a:pt x="213994" y="1104900"/>
                                </a:lnTo>
                                <a:lnTo>
                                  <a:pt x="241934" y="1155700"/>
                                </a:lnTo>
                                <a:lnTo>
                                  <a:pt x="271779" y="1193800"/>
                                </a:lnTo>
                                <a:lnTo>
                                  <a:pt x="302894" y="1231900"/>
                                </a:lnTo>
                                <a:lnTo>
                                  <a:pt x="335279" y="1270000"/>
                                </a:lnTo>
                                <a:lnTo>
                                  <a:pt x="369569" y="1308100"/>
                                </a:lnTo>
                                <a:lnTo>
                                  <a:pt x="405129" y="1333500"/>
                                </a:lnTo>
                                <a:lnTo>
                                  <a:pt x="441325" y="1371600"/>
                                </a:lnTo>
                                <a:lnTo>
                                  <a:pt x="479425" y="1397000"/>
                                </a:lnTo>
                                <a:lnTo>
                                  <a:pt x="518794" y="1435100"/>
                                </a:lnTo>
                                <a:lnTo>
                                  <a:pt x="559434" y="1460500"/>
                                </a:lnTo>
                                <a:lnTo>
                                  <a:pt x="601344" y="1485900"/>
                                </a:lnTo>
                                <a:lnTo>
                                  <a:pt x="687069" y="1536700"/>
                                </a:lnTo>
                                <a:lnTo>
                                  <a:pt x="730884" y="1562100"/>
                                </a:lnTo>
                                <a:lnTo>
                                  <a:pt x="775969" y="1587500"/>
                                </a:lnTo>
                                <a:lnTo>
                                  <a:pt x="821054" y="1600200"/>
                                </a:lnTo>
                                <a:lnTo>
                                  <a:pt x="866775" y="1625600"/>
                                </a:lnTo>
                                <a:lnTo>
                                  <a:pt x="1055370" y="1676400"/>
                                </a:lnTo>
                                <a:lnTo>
                                  <a:pt x="1103629" y="1676400"/>
                                </a:lnTo>
                                <a:lnTo>
                                  <a:pt x="1151889" y="1689100"/>
                                </a:lnTo>
                                <a:lnTo>
                                  <a:pt x="1311909" y="1689100"/>
                                </a:lnTo>
                                <a:lnTo>
                                  <a:pt x="1327150" y="1676400"/>
                                </a:lnTo>
                                <a:lnTo>
                                  <a:pt x="1351914" y="1663700"/>
                                </a:lnTo>
                                <a:lnTo>
                                  <a:pt x="1383664" y="1638300"/>
                                </a:lnTo>
                                <a:lnTo>
                                  <a:pt x="1421129" y="1600200"/>
                                </a:lnTo>
                                <a:lnTo>
                                  <a:pt x="1461134" y="1562100"/>
                                </a:lnTo>
                                <a:lnTo>
                                  <a:pt x="1503045" y="1511300"/>
                                </a:lnTo>
                                <a:lnTo>
                                  <a:pt x="1543684" y="1447800"/>
                                </a:lnTo>
                                <a:lnTo>
                                  <a:pt x="1568450" y="1409700"/>
                                </a:lnTo>
                                <a:lnTo>
                                  <a:pt x="1590675" y="1371600"/>
                                </a:lnTo>
                                <a:lnTo>
                                  <a:pt x="1609725" y="1320800"/>
                                </a:lnTo>
                                <a:lnTo>
                                  <a:pt x="1625600" y="1282700"/>
                                </a:lnTo>
                                <a:lnTo>
                                  <a:pt x="1639570" y="1231900"/>
                                </a:lnTo>
                                <a:lnTo>
                                  <a:pt x="1649729" y="1193800"/>
                                </a:lnTo>
                                <a:lnTo>
                                  <a:pt x="1657984" y="1143000"/>
                                </a:lnTo>
                                <a:lnTo>
                                  <a:pt x="1662429" y="1092200"/>
                                </a:lnTo>
                                <a:lnTo>
                                  <a:pt x="1662429" y="1079500"/>
                                </a:lnTo>
                                <a:lnTo>
                                  <a:pt x="427354" y="1079500"/>
                                </a:lnTo>
                                <a:lnTo>
                                  <a:pt x="225425" y="1028700"/>
                                </a:lnTo>
                                <a:lnTo>
                                  <a:pt x="175259" y="1003300"/>
                                </a:lnTo>
                                <a:close/>
                              </a:path>
                              <a:path w="2016125" h="1689100">
                                <a:moveTo>
                                  <a:pt x="1874520" y="215900"/>
                                </a:moveTo>
                                <a:lnTo>
                                  <a:pt x="1806575" y="215900"/>
                                </a:lnTo>
                                <a:lnTo>
                                  <a:pt x="1811020" y="228600"/>
                                </a:lnTo>
                                <a:lnTo>
                                  <a:pt x="1823720" y="266700"/>
                                </a:lnTo>
                                <a:lnTo>
                                  <a:pt x="1832609" y="304800"/>
                                </a:lnTo>
                                <a:lnTo>
                                  <a:pt x="1837689" y="355600"/>
                                </a:lnTo>
                                <a:lnTo>
                                  <a:pt x="1839595" y="393700"/>
                                </a:lnTo>
                                <a:lnTo>
                                  <a:pt x="1836420" y="444500"/>
                                </a:lnTo>
                                <a:lnTo>
                                  <a:pt x="1828800" y="508000"/>
                                </a:lnTo>
                                <a:lnTo>
                                  <a:pt x="1816100" y="558800"/>
                                </a:lnTo>
                                <a:lnTo>
                                  <a:pt x="1798320" y="609600"/>
                                </a:lnTo>
                                <a:lnTo>
                                  <a:pt x="1775459" y="647700"/>
                                </a:lnTo>
                                <a:lnTo>
                                  <a:pt x="1748154" y="698500"/>
                                </a:lnTo>
                                <a:lnTo>
                                  <a:pt x="1715770" y="736600"/>
                                </a:lnTo>
                                <a:lnTo>
                                  <a:pt x="1712595" y="749300"/>
                                </a:lnTo>
                                <a:lnTo>
                                  <a:pt x="1713864" y="749300"/>
                                </a:lnTo>
                                <a:lnTo>
                                  <a:pt x="1727200" y="800100"/>
                                </a:lnTo>
                                <a:lnTo>
                                  <a:pt x="1737995" y="850900"/>
                                </a:lnTo>
                                <a:lnTo>
                                  <a:pt x="1746884" y="901700"/>
                                </a:lnTo>
                                <a:lnTo>
                                  <a:pt x="1752600" y="952500"/>
                                </a:lnTo>
                                <a:lnTo>
                                  <a:pt x="1756409" y="1003300"/>
                                </a:lnTo>
                                <a:lnTo>
                                  <a:pt x="1758314" y="1054100"/>
                                </a:lnTo>
                                <a:lnTo>
                                  <a:pt x="1757679" y="1104900"/>
                                </a:lnTo>
                                <a:lnTo>
                                  <a:pt x="1754504" y="1143000"/>
                                </a:lnTo>
                                <a:lnTo>
                                  <a:pt x="1748789" y="1193800"/>
                                </a:lnTo>
                                <a:lnTo>
                                  <a:pt x="1739900" y="1244600"/>
                                </a:lnTo>
                                <a:lnTo>
                                  <a:pt x="1728470" y="1295400"/>
                                </a:lnTo>
                                <a:lnTo>
                                  <a:pt x="1713864" y="1346200"/>
                                </a:lnTo>
                                <a:lnTo>
                                  <a:pt x="1696084" y="1397000"/>
                                </a:lnTo>
                                <a:lnTo>
                                  <a:pt x="1675764" y="1435100"/>
                                </a:lnTo>
                                <a:lnTo>
                                  <a:pt x="1652270" y="1485900"/>
                                </a:lnTo>
                                <a:lnTo>
                                  <a:pt x="1626234" y="1524000"/>
                                </a:lnTo>
                                <a:lnTo>
                                  <a:pt x="1597025" y="1574800"/>
                                </a:lnTo>
                                <a:lnTo>
                                  <a:pt x="1565275" y="1612900"/>
                                </a:lnTo>
                                <a:lnTo>
                                  <a:pt x="1530984" y="1651000"/>
                                </a:lnTo>
                                <a:lnTo>
                                  <a:pt x="1511300" y="1676400"/>
                                </a:lnTo>
                                <a:lnTo>
                                  <a:pt x="1539875" y="1676400"/>
                                </a:lnTo>
                                <a:lnTo>
                                  <a:pt x="1732914" y="1625600"/>
                                </a:lnTo>
                                <a:lnTo>
                                  <a:pt x="1779270" y="1600200"/>
                                </a:lnTo>
                                <a:lnTo>
                                  <a:pt x="1824989" y="1587500"/>
                                </a:lnTo>
                                <a:lnTo>
                                  <a:pt x="1914525" y="1536700"/>
                                </a:lnTo>
                                <a:lnTo>
                                  <a:pt x="2000250" y="1485900"/>
                                </a:lnTo>
                                <a:lnTo>
                                  <a:pt x="2016125" y="1473200"/>
                                </a:lnTo>
                                <a:lnTo>
                                  <a:pt x="2016125" y="254000"/>
                                </a:lnTo>
                                <a:lnTo>
                                  <a:pt x="1976120" y="241300"/>
                                </a:lnTo>
                                <a:lnTo>
                                  <a:pt x="1874520" y="215900"/>
                                </a:lnTo>
                                <a:close/>
                              </a:path>
                              <a:path w="2016125" h="1689100">
                                <a:moveTo>
                                  <a:pt x="1101725" y="901700"/>
                                </a:moveTo>
                                <a:lnTo>
                                  <a:pt x="1092834" y="901700"/>
                                </a:lnTo>
                                <a:lnTo>
                                  <a:pt x="911225" y="1003300"/>
                                </a:lnTo>
                                <a:lnTo>
                                  <a:pt x="865504" y="1016000"/>
                                </a:lnTo>
                                <a:lnTo>
                                  <a:pt x="819784" y="1041400"/>
                                </a:lnTo>
                                <a:lnTo>
                                  <a:pt x="728344" y="1066800"/>
                                </a:lnTo>
                                <a:lnTo>
                                  <a:pt x="682625" y="1066800"/>
                                </a:lnTo>
                                <a:lnTo>
                                  <a:pt x="631189" y="1079500"/>
                                </a:lnTo>
                                <a:lnTo>
                                  <a:pt x="1662429" y="1079500"/>
                                </a:lnTo>
                                <a:lnTo>
                                  <a:pt x="1663700" y="1041400"/>
                                </a:lnTo>
                                <a:lnTo>
                                  <a:pt x="1661795" y="990600"/>
                                </a:lnTo>
                                <a:lnTo>
                                  <a:pt x="1657350" y="939800"/>
                                </a:lnTo>
                                <a:lnTo>
                                  <a:pt x="1256664" y="939800"/>
                                </a:lnTo>
                                <a:lnTo>
                                  <a:pt x="1101725" y="901700"/>
                                </a:lnTo>
                                <a:close/>
                              </a:path>
                              <a:path w="2016125" h="1689100">
                                <a:moveTo>
                                  <a:pt x="655954" y="977900"/>
                                </a:moveTo>
                                <a:lnTo>
                                  <a:pt x="468629" y="977900"/>
                                </a:lnTo>
                                <a:lnTo>
                                  <a:pt x="516254" y="990600"/>
                                </a:lnTo>
                                <a:lnTo>
                                  <a:pt x="633094" y="990600"/>
                                </a:lnTo>
                                <a:lnTo>
                                  <a:pt x="655954" y="977900"/>
                                </a:lnTo>
                                <a:close/>
                              </a:path>
                              <a:path w="2016125" h="1689100">
                                <a:moveTo>
                                  <a:pt x="448309" y="0"/>
                                </a:moveTo>
                                <a:lnTo>
                                  <a:pt x="62864" y="0"/>
                                </a:lnTo>
                                <a:lnTo>
                                  <a:pt x="52069" y="38100"/>
                                </a:lnTo>
                                <a:lnTo>
                                  <a:pt x="38734" y="88900"/>
                                </a:lnTo>
                                <a:lnTo>
                                  <a:pt x="27939" y="127000"/>
                                </a:lnTo>
                                <a:lnTo>
                                  <a:pt x="18414" y="177800"/>
                                </a:lnTo>
                                <a:lnTo>
                                  <a:pt x="10794" y="228600"/>
                                </a:lnTo>
                                <a:lnTo>
                                  <a:pt x="5714" y="279400"/>
                                </a:lnTo>
                                <a:lnTo>
                                  <a:pt x="1904" y="330200"/>
                                </a:lnTo>
                                <a:lnTo>
                                  <a:pt x="0" y="381000"/>
                                </a:lnTo>
                                <a:lnTo>
                                  <a:pt x="0" y="431800"/>
                                </a:lnTo>
                                <a:lnTo>
                                  <a:pt x="1904" y="482600"/>
                                </a:lnTo>
                                <a:lnTo>
                                  <a:pt x="5714" y="533400"/>
                                </a:lnTo>
                                <a:lnTo>
                                  <a:pt x="19050" y="622300"/>
                                </a:lnTo>
                                <a:lnTo>
                                  <a:pt x="28575" y="673100"/>
                                </a:lnTo>
                                <a:lnTo>
                                  <a:pt x="40004" y="723900"/>
                                </a:lnTo>
                                <a:lnTo>
                                  <a:pt x="53339" y="774700"/>
                                </a:lnTo>
                                <a:lnTo>
                                  <a:pt x="68579" y="812800"/>
                                </a:lnTo>
                                <a:lnTo>
                                  <a:pt x="69214" y="825500"/>
                                </a:lnTo>
                                <a:lnTo>
                                  <a:pt x="71754" y="825500"/>
                                </a:lnTo>
                                <a:lnTo>
                                  <a:pt x="86359" y="838200"/>
                                </a:lnTo>
                                <a:lnTo>
                                  <a:pt x="111759" y="850900"/>
                                </a:lnTo>
                                <a:lnTo>
                                  <a:pt x="147319" y="876300"/>
                                </a:lnTo>
                                <a:lnTo>
                                  <a:pt x="191769" y="901700"/>
                                </a:lnTo>
                                <a:lnTo>
                                  <a:pt x="245109" y="927100"/>
                                </a:lnTo>
                                <a:lnTo>
                                  <a:pt x="306069" y="939800"/>
                                </a:lnTo>
                                <a:lnTo>
                                  <a:pt x="374014" y="965200"/>
                                </a:lnTo>
                                <a:lnTo>
                                  <a:pt x="421639" y="977900"/>
                                </a:lnTo>
                                <a:lnTo>
                                  <a:pt x="704214" y="977900"/>
                                </a:lnTo>
                                <a:lnTo>
                                  <a:pt x="800734" y="952500"/>
                                </a:lnTo>
                                <a:lnTo>
                                  <a:pt x="848359" y="927100"/>
                                </a:lnTo>
                                <a:lnTo>
                                  <a:pt x="894714" y="914400"/>
                                </a:lnTo>
                                <a:lnTo>
                                  <a:pt x="987425" y="863600"/>
                                </a:lnTo>
                                <a:lnTo>
                                  <a:pt x="1000125" y="850900"/>
                                </a:lnTo>
                                <a:lnTo>
                                  <a:pt x="987425" y="838200"/>
                                </a:lnTo>
                                <a:lnTo>
                                  <a:pt x="952500" y="812800"/>
                                </a:lnTo>
                                <a:lnTo>
                                  <a:pt x="920114" y="787400"/>
                                </a:lnTo>
                                <a:lnTo>
                                  <a:pt x="890269" y="762000"/>
                                </a:lnTo>
                                <a:lnTo>
                                  <a:pt x="862329" y="723900"/>
                                </a:lnTo>
                                <a:lnTo>
                                  <a:pt x="833119" y="673100"/>
                                </a:lnTo>
                                <a:lnTo>
                                  <a:pt x="807719" y="635000"/>
                                </a:lnTo>
                                <a:lnTo>
                                  <a:pt x="788034" y="584200"/>
                                </a:lnTo>
                                <a:lnTo>
                                  <a:pt x="772159" y="533400"/>
                                </a:lnTo>
                                <a:lnTo>
                                  <a:pt x="762000" y="482600"/>
                                </a:lnTo>
                                <a:lnTo>
                                  <a:pt x="756919" y="431800"/>
                                </a:lnTo>
                                <a:lnTo>
                                  <a:pt x="756919" y="368300"/>
                                </a:lnTo>
                                <a:lnTo>
                                  <a:pt x="753109" y="368300"/>
                                </a:lnTo>
                                <a:lnTo>
                                  <a:pt x="711834" y="330200"/>
                                </a:lnTo>
                                <a:lnTo>
                                  <a:pt x="673100" y="292100"/>
                                </a:lnTo>
                                <a:lnTo>
                                  <a:pt x="635634" y="266700"/>
                                </a:lnTo>
                                <a:lnTo>
                                  <a:pt x="601344" y="228600"/>
                                </a:lnTo>
                                <a:lnTo>
                                  <a:pt x="568959" y="190500"/>
                                </a:lnTo>
                                <a:lnTo>
                                  <a:pt x="538479" y="152400"/>
                                </a:lnTo>
                                <a:lnTo>
                                  <a:pt x="510539" y="114300"/>
                                </a:lnTo>
                                <a:lnTo>
                                  <a:pt x="485139" y="63500"/>
                                </a:lnTo>
                                <a:lnTo>
                                  <a:pt x="461644" y="25400"/>
                                </a:lnTo>
                                <a:lnTo>
                                  <a:pt x="448309" y="0"/>
                                </a:lnTo>
                                <a:close/>
                              </a:path>
                              <a:path w="2016125" h="1689100">
                                <a:moveTo>
                                  <a:pt x="1633854" y="825500"/>
                                </a:moveTo>
                                <a:lnTo>
                                  <a:pt x="1621789" y="825500"/>
                                </a:lnTo>
                                <a:lnTo>
                                  <a:pt x="1585595" y="850900"/>
                                </a:lnTo>
                                <a:lnTo>
                                  <a:pt x="1547495" y="876300"/>
                                </a:lnTo>
                                <a:lnTo>
                                  <a:pt x="1508125" y="901700"/>
                                </a:lnTo>
                                <a:lnTo>
                                  <a:pt x="1466850" y="914400"/>
                                </a:lnTo>
                                <a:lnTo>
                                  <a:pt x="1362709" y="939800"/>
                                </a:lnTo>
                                <a:lnTo>
                                  <a:pt x="1656714" y="939800"/>
                                </a:lnTo>
                                <a:lnTo>
                                  <a:pt x="1649095" y="889000"/>
                                </a:lnTo>
                                <a:lnTo>
                                  <a:pt x="1637664" y="838200"/>
                                </a:lnTo>
                                <a:lnTo>
                                  <a:pt x="1633854" y="825500"/>
                                </a:lnTo>
                                <a:close/>
                              </a:path>
                              <a:path w="2016125" h="1689100">
                                <a:moveTo>
                                  <a:pt x="1497329" y="0"/>
                                </a:moveTo>
                                <a:lnTo>
                                  <a:pt x="1097279" y="0"/>
                                </a:lnTo>
                                <a:lnTo>
                                  <a:pt x="1073150" y="12700"/>
                                </a:lnTo>
                                <a:lnTo>
                                  <a:pt x="1034414" y="38100"/>
                                </a:lnTo>
                                <a:lnTo>
                                  <a:pt x="999489" y="63500"/>
                                </a:lnTo>
                                <a:lnTo>
                                  <a:pt x="967104" y="101600"/>
                                </a:lnTo>
                                <a:lnTo>
                                  <a:pt x="938529" y="139700"/>
                                </a:lnTo>
                                <a:lnTo>
                                  <a:pt x="913129" y="177800"/>
                                </a:lnTo>
                                <a:lnTo>
                                  <a:pt x="892175" y="215900"/>
                                </a:lnTo>
                                <a:lnTo>
                                  <a:pt x="875029" y="254000"/>
                                </a:lnTo>
                                <a:lnTo>
                                  <a:pt x="862329" y="304800"/>
                                </a:lnTo>
                                <a:lnTo>
                                  <a:pt x="854709" y="355600"/>
                                </a:lnTo>
                                <a:lnTo>
                                  <a:pt x="852169" y="393700"/>
                                </a:lnTo>
                                <a:lnTo>
                                  <a:pt x="854709" y="444500"/>
                                </a:lnTo>
                                <a:lnTo>
                                  <a:pt x="862329" y="495300"/>
                                </a:lnTo>
                                <a:lnTo>
                                  <a:pt x="875029" y="533400"/>
                                </a:lnTo>
                                <a:lnTo>
                                  <a:pt x="892175" y="584200"/>
                                </a:lnTo>
                                <a:lnTo>
                                  <a:pt x="913129" y="622300"/>
                                </a:lnTo>
                                <a:lnTo>
                                  <a:pt x="938529" y="660400"/>
                                </a:lnTo>
                                <a:lnTo>
                                  <a:pt x="967104" y="698500"/>
                                </a:lnTo>
                                <a:lnTo>
                                  <a:pt x="999489" y="723900"/>
                                </a:lnTo>
                                <a:lnTo>
                                  <a:pt x="1034414" y="762000"/>
                                </a:lnTo>
                                <a:lnTo>
                                  <a:pt x="1073150" y="787400"/>
                                </a:lnTo>
                                <a:lnTo>
                                  <a:pt x="1113789" y="800100"/>
                                </a:lnTo>
                                <a:lnTo>
                                  <a:pt x="1156970" y="825500"/>
                                </a:lnTo>
                                <a:lnTo>
                                  <a:pt x="1202054" y="838200"/>
                                </a:lnTo>
                                <a:lnTo>
                                  <a:pt x="1392554" y="838200"/>
                                </a:lnTo>
                                <a:lnTo>
                                  <a:pt x="1437639" y="825500"/>
                                </a:lnTo>
                                <a:lnTo>
                                  <a:pt x="1480820" y="800100"/>
                                </a:lnTo>
                                <a:lnTo>
                                  <a:pt x="1522095" y="787400"/>
                                </a:lnTo>
                                <a:lnTo>
                                  <a:pt x="1560195" y="762000"/>
                                </a:lnTo>
                                <a:lnTo>
                                  <a:pt x="1595754" y="723900"/>
                                </a:lnTo>
                                <a:lnTo>
                                  <a:pt x="1627504" y="698500"/>
                                </a:lnTo>
                                <a:lnTo>
                                  <a:pt x="1656714" y="660400"/>
                                </a:lnTo>
                                <a:lnTo>
                                  <a:pt x="1681479" y="622300"/>
                                </a:lnTo>
                                <a:lnTo>
                                  <a:pt x="1703070" y="584200"/>
                                </a:lnTo>
                                <a:lnTo>
                                  <a:pt x="1719579" y="533400"/>
                                </a:lnTo>
                                <a:lnTo>
                                  <a:pt x="1732279" y="495300"/>
                                </a:lnTo>
                                <a:lnTo>
                                  <a:pt x="1739900" y="444500"/>
                                </a:lnTo>
                                <a:lnTo>
                                  <a:pt x="1742439" y="393700"/>
                                </a:lnTo>
                                <a:lnTo>
                                  <a:pt x="1739900" y="355600"/>
                                </a:lnTo>
                                <a:lnTo>
                                  <a:pt x="1732279" y="304800"/>
                                </a:lnTo>
                                <a:lnTo>
                                  <a:pt x="1719579" y="254000"/>
                                </a:lnTo>
                                <a:lnTo>
                                  <a:pt x="1703070" y="215900"/>
                                </a:lnTo>
                                <a:lnTo>
                                  <a:pt x="1681479" y="177800"/>
                                </a:lnTo>
                                <a:lnTo>
                                  <a:pt x="1656714" y="139700"/>
                                </a:lnTo>
                                <a:lnTo>
                                  <a:pt x="1627504" y="101600"/>
                                </a:lnTo>
                                <a:lnTo>
                                  <a:pt x="1595754" y="63500"/>
                                </a:lnTo>
                                <a:lnTo>
                                  <a:pt x="1560195" y="38100"/>
                                </a:lnTo>
                                <a:lnTo>
                                  <a:pt x="1522095" y="12700"/>
                                </a:lnTo>
                                <a:lnTo>
                                  <a:pt x="1497329" y="0"/>
                                </a:lnTo>
                                <a:close/>
                              </a:path>
                              <a:path w="2016125" h="1689100">
                                <a:moveTo>
                                  <a:pt x="932814" y="0"/>
                                </a:moveTo>
                                <a:lnTo>
                                  <a:pt x="568959" y="0"/>
                                </a:lnTo>
                                <a:lnTo>
                                  <a:pt x="572134" y="12700"/>
                                </a:lnTo>
                                <a:lnTo>
                                  <a:pt x="596900" y="50800"/>
                                </a:lnTo>
                                <a:lnTo>
                                  <a:pt x="625475" y="88900"/>
                                </a:lnTo>
                                <a:lnTo>
                                  <a:pt x="656589" y="127000"/>
                                </a:lnTo>
                                <a:lnTo>
                                  <a:pt x="690244" y="165100"/>
                                </a:lnTo>
                                <a:lnTo>
                                  <a:pt x="727709" y="203200"/>
                                </a:lnTo>
                                <a:lnTo>
                                  <a:pt x="767079" y="241300"/>
                                </a:lnTo>
                                <a:lnTo>
                                  <a:pt x="779144" y="254000"/>
                                </a:lnTo>
                                <a:lnTo>
                                  <a:pt x="783589" y="241300"/>
                                </a:lnTo>
                                <a:lnTo>
                                  <a:pt x="798194" y="190500"/>
                                </a:lnTo>
                                <a:lnTo>
                                  <a:pt x="815975" y="152400"/>
                                </a:lnTo>
                                <a:lnTo>
                                  <a:pt x="836929" y="114300"/>
                                </a:lnTo>
                                <a:lnTo>
                                  <a:pt x="861694" y="76200"/>
                                </a:lnTo>
                                <a:lnTo>
                                  <a:pt x="894714" y="38100"/>
                                </a:lnTo>
                                <a:lnTo>
                                  <a:pt x="932814" y="0"/>
                                </a:lnTo>
                                <a:close/>
                              </a:path>
                              <a:path w="2016125" h="1689100">
                                <a:moveTo>
                                  <a:pt x="2016125" y="0"/>
                                </a:moveTo>
                                <a:lnTo>
                                  <a:pt x="1663064" y="0"/>
                                </a:lnTo>
                                <a:lnTo>
                                  <a:pt x="1685925" y="25400"/>
                                </a:lnTo>
                                <a:lnTo>
                                  <a:pt x="1720850" y="63500"/>
                                </a:lnTo>
                                <a:lnTo>
                                  <a:pt x="1751329" y="101600"/>
                                </a:lnTo>
                                <a:lnTo>
                                  <a:pt x="1754504" y="114300"/>
                                </a:lnTo>
                                <a:lnTo>
                                  <a:pt x="1864995" y="114300"/>
                                </a:lnTo>
                                <a:lnTo>
                                  <a:pt x="1915795" y="127000"/>
                                </a:lnTo>
                                <a:lnTo>
                                  <a:pt x="2012950" y="152400"/>
                                </a:lnTo>
                                <a:lnTo>
                                  <a:pt x="2016125" y="152400"/>
                                </a:lnTo>
                                <a:lnTo>
                                  <a:pt x="20161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3B1B1">
                              <a:alpha val="30195"/>
                            </a:srgbClr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Textbox 30"/>
                        <wps:cNvSpPr txBox="1"/>
                        <wps:spPr>
                          <a:xfrm>
                            <a:off x="1060450" y="348448"/>
                            <a:ext cx="451484" cy="104139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832230A" w14:textId="04A3BF18" w:rsidR="00FB2CEF" w:rsidRDefault="002462DA">
                              <w:pPr>
                                <w:spacing w:before="12"/>
                                <w:rPr>
                                  <w:sz w:val="12"/>
                                </w:rPr>
                              </w:pPr>
                              <w:r>
                                <w:rPr>
                                  <w:color w:val="808080"/>
                                  <w:spacing w:val="-2"/>
                                  <w:sz w:val="12"/>
                                </w:rPr>
                                <w:t>PAGE</w:t>
                              </w:r>
                              <w:r>
                                <w:rPr>
                                  <w:color w:val="808080"/>
                                  <w:spacing w:val="-7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808080"/>
                                  <w:spacing w:val="-2"/>
                                  <w:sz w:val="12"/>
                                </w:rPr>
                                <w:t>2</w:t>
                              </w:r>
                              <w:r>
                                <w:rPr>
                                  <w:color w:val="808080"/>
                                  <w:spacing w:val="-6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808080"/>
                                  <w:spacing w:val="-2"/>
                                  <w:sz w:val="12"/>
                                </w:rPr>
                                <w:t>OF</w:t>
                              </w:r>
                              <w:r>
                                <w:rPr>
                                  <w:color w:val="808080"/>
                                  <w:spacing w:val="-6"/>
                                  <w:sz w:val="12"/>
                                </w:rPr>
                                <w:t xml:space="preserve"> </w:t>
                              </w:r>
                              <w:r w:rsidR="00697214">
                                <w:rPr>
                                  <w:color w:val="808080"/>
                                  <w:spacing w:val="-6"/>
                                  <w:sz w:val="12"/>
                                </w:rPr>
                                <w:t>8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83222DC" id="Group 28" o:spid="_x0000_s1046" style="position:absolute;margin-left:435.6pt;margin-top:.95pt;width:158.75pt;height:133pt;z-index:15733248;mso-wrap-distance-left:0;mso-wrap-distance-right:0;mso-position-horizontal-relative:page;mso-position-vertical-relative:page" coordsize="20161,168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">
                <v:shape id="Graphic 29" o:spid="_x0000_s1047" style="position:absolute;width:20161;height:16891;visibility:visible;mso-wrap-style:square;v-text-anchor:top" coordsize="2016125,1689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" path="m175259,1003300r-27305,l162559,1028700r24766,38100l213994,1104900r27940,50800l271779,1193800r31115,38100l335279,1270000r34290,38100l405129,1333500r36196,38100l479425,1397000r39369,38100l559434,1460500r41910,25400l687069,1536700r43815,25400l775969,1587500r45085,12700l866775,1625600r188595,50800l1103629,1676400r48260,12700l1311909,1689100r15241,-12700l1351914,1663700r31750,-25400l1421129,1600200r40005,-38100l1503045,1511300r40639,-63500l1568450,1409700r22225,-38100l1609725,1320800r15875,-38100l1639570,1231900r10159,-38100l1657984,1143000r4445,-50800l1662429,1079500r-1235075,l225425,1028700r-50166,-25400xem1874520,215900r-67945,l1811020,228600r12700,38100l1832609,304800r5080,50800l1839595,393700r-3175,50800l1828800,508000r-12700,50800l1798320,609600r-22861,38100l1748154,698500r-32384,38100l1712595,749300r1269,l1727200,800100r10795,50800l1746884,901700r5716,50800l1756409,1003300r1905,50800l1757679,1104900r-3175,38100l1748789,1193800r-8889,50800l1728470,1295400r-14606,50800l1696084,1397000r-20320,38100l1652270,1485900r-26036,38100l1597025,1574800r-31750,38100l1530984,1651000r-19684,25400l1539875,1676400r193039,-50800l1779270,1600200r45719,-12700l1914525,1536700r85725,-50800l2016125,1473200r,-1219200l1976120,241300,1874520,215900xem1101725,901700r-8891,l911225,1003300r-45721,12700l819784,1041400r-91440,25400l682625,1066800r-51436,12700l1662429,1079500r1271,-38100l1661795,990600r-4445,-50800l1256664,939800,1101725,901700xem655954,977900r-187325,l516254,990600r116840,l655954,977900xem448309,l62864,,52069,38100,38734,88900,27939,127000r-9525,50800l10794,228600,5714,279400,1904,330200,,381000r,50800l1904,482600r3810,50800l19050,622300r9525,50800l40004,723900r13335,50800l68579,812800r635,12700l71754,825500r14605,12700l111759,850900r35560,25400l191769,901700r53340,25400l306069,939800r67945,25400l421639,977900r282575,l800734,952500r47625,-25400l894714,914400r92711,-50800l1000125,850900,987425,838200,952500,812800,920114,787400,890269,762000,862329,723900,833119,673100,807719,635000,788034,584200,772159,533400,762000,482600r-5081,-50800l756919,368300r-3810,l711834,330200,673100,292100,635634,266700,601344,228600,568959,190500,538479,152400,510539,114300,485139,63500,461644,25400,448309,xem1633854,825500r-12065,l1585595,850900r-38100,25400l1508125,901700r-41275,12700l1362709,939800r294005,l1649095,889000r-11431,-50800l1633854,825500xem1497329,l1097279,r-24129,12700l1034414,38100,999489,63500r-32385,38100l938529,139700r-25400,38100l892175,215900r-17146,38100l862329,304800r-7620,50800l852169,393700r2540,50800l862329,495300r12700,38100l892175,584200r20954,38100l938529,660400r28575,38100l999489,723900r34925,38100l1073150,787400r40639,12700l1156970,825500r45084,12700l1392554,838200r45085,-12700l1480820,800100r41275,-12700l1560195,762000r35559,-38100l1627504,698500r29210,-38100l1681479,622300r21591,-38100l1719579,533400r12700,-38100l1739900,444500r2539,-50800l1739900,355600r-7621,-50800l1719579,254000r-16509,-38100l1681479,177800r-24765,-38100l1627504,101600,1595754,63500,1560195,38100,1522095,12700,1497329,xem932814,l568959,r3175,12700l596900,50800r28575,38100l656589,127000r33655,38100l727709,203200r39370,38100l779144,254000r4445,-12700l798194,190500r17781,-38100l836929,114300,861694,76200,894714,38100,932814,xem2016125,l1663064,r22861,25400l1720850,63500r30479,38100l1754504,114300r110491,l1915795,127000r97155,25400l2016125,152400,2016125,xe" fillcolor="#b3b1b1" stroked="f">
                  <v:fill opacity="19789f"/>
                  <v:path arrowok="t"/>
                </v:shape>
                <v:shape id="_x0000_s1048" type="#_x0000_t202" style="position:absolute;left:10604;top:3484;width:4515;height:10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P7XwAAAANsAAAAPAAAAZHJzL2Rvd25yZXYueG1sRE9Ni8Iw&#10;EL0v+B/CCN7W1BVk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Xoz+18AAAADbAAAADwAAAAAA&#10;AAAAAAAAAAAHAgAAZHJzL2Rvd25yZXYueG1sUEsFBgAAAAADAAMAtwAAAPQCAAAAAA==&#10;" filled="f" stroked="f">
                  <v:textbox inset="0,0,0,0">
                    <w:txbxContent>
                      <w:p w14:paraId="2832230A" w14:textId="04A3BF18" w:rsidR="00FB2CEF" w:rsidRDefault="002462DA">
                        <w:pPr>
                          <w:spacing w:before="12"/>
                          <w:rPr>
                            <w:sz w:val="12"/>
                          </w:rPr>
                        </w:pPr>
                        <w:r>
                          <w:rPr>
                            <w:color w:val="808080"/>
                            <w:spacing w:val="-2"/>
                            <w:sz w:val="12"/>
                          </w:rPr>
                          <w:t>PAGE</w:t>
                        </w:r>
                        <w:r>
                          <w:rPr>
                            <w:color w:val="808080"/>
                            <w:spacing w:val="-7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808080"/>
                            <w:spacing w:val="-2"/>
                            <w:sz w:val="12"/>
                          </w:rPr>
                          <w:t>2</w:t>
                        </w:r>
                        <w:r>
                          <w:rPr>
                            <w:color w:val="808080"/>
                            <w:spacing w:val="-6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808080"/>
                            <w:spacing w:val="-2"/>
                            <w:sz w:val="12"/>
                          </w:rPr>
                          <w:t>OF</w:t>
                        </w:r>
                        <w:r>
                          <w:rPr>
                            <w:color w:val="808080"/>
                            <w:spacing w:val="-6"/>
                            <w:sz w:val="12"/>
                          </w:rPr>
                          <w:t xml:space="preserve"> </w:t>
                        </w:r>
                        <w:r w:rsidR="00697214">
                          <w:rPr>
                            <w:color w:val="808080"/>
                            <w:spacing w:val="-6"/>
                            <w:sz w:val="12"/>
                          </w:rPr>
                          <w:t>8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2832209C" w14:textId="77777777" w:rsidR="00FB2CEF" w:rsidRPr="00302BBA" w:rsidRDefault="00FB2CEF">
      <w:pPr>
        <w:pStyle w:val="BodyText"/>
        <w:spacing w:before="2"/>
        <w:rPr>
          <w:rFonts w:asciiTheme="majorHAnsi" w:hAnsiTheme="majorHAnsi"/>
          <w:sz w:val="19"/>
        </w:rPr>
      </w:pPr>
    </w:p>
    <w:p w14:paraId="2832209D" w14:textId="77777777" w:rsidR="00FB2CEF" w:rsidRPr="00302BBA" w:rsidRDefault="002462DA">
      <w:pPr>
        <w:pStyle w:val="BodyText"/>
        <w:ind w:left="114"/>
        <w:rPr>
          <w:rFonts w:asciiTheme="majorHAnsi" w:hAnsiTheme="majorHAnsi"/>
          <w:sz w:val="20"/>
        </w:rPr>
      </w:pPr>
      <w:r w:rsidRPr="00302BBA">
        <w:rPr>
          <w:rFonts w:asciiTheme="majorHAnsi" w:hAnsiTheme="majorHAnsi"/>
          <w:noProof/>
          <w:sz w:val="20"/>
        </w:rPr>
        <w:drawing>
          <wp:inline distT="0" distB="0" distL="0" distR="0" wp14:anchorId="283222DE" wp14:editId="283222DF">
            <wp:extent cx="2125485" cy="614362"/>
            <wp:effectExtent l="0" t="0" r="0" b="0"/>
            <wp:docPr id="31" name="Image 3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 31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25485" cy="614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2209E" w14:textId="77777777" w:rsidR="00FB2CEF" w:rsidRPr="00302BBA" w:rsidRDefault="002462DA">
      <w:pPr>
        <w:spacing w:before="111"/>
        <w:ind w:left="160"/>
        <w:rPr>
          <w:rFonts w:asciiTheme="majorHAnsi" w:hAnsiTheme="majorHAnsi"/>
          <w:sz w:val="26"/>
        </w:rPr>
      </w:pPr>
      <w:r w:rsidRPr="00302BBA">
        <w:rPr>
          <w:rFonts w:asciiTheme="majorHAnsi" w:hAnsiTheme="majorHAnsi"/>
          <w:noProof/>
        </w:rPr>
        <mc:AlternateContent>
          <mc:Choice Requires="wps">
            <w:drawing>
              <wp:anchor distT="0" distB="0" distL="0" distR="0" simplePos="0" relativeHeight="15733760" behindDoc="0" locked="0" layoutInCell="1" allowOverlap="1" wp14:anchorId="283222E0" wp14:editId="07A962A7">
                <wp:simplePos x="0" y="0"/>
                <wp:positionH relativeFrom="page">
                  <wp:posOffset>4964557</wp:posOffset>
                </wp:positionH>
                <wp:positionV relativeFrom="paragraph">
                  <wp:posOffset>283687</wp:posOffset>
                </wp:positionV>
                <wp:extent cx="2165985" cy="438150"/>
                <wp:effectExtent l="0" t="0" r="0" b="0"/>
                <wp:wrapNone/>
                <wp:docPr id="32" name="Text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65985" cy="4381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90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727"/>
                              <w:gridCol w:w="1503"/>
                            </w:tblGrid>
                            <w:tr w:rsidR="00FB2CEF" w14:paraId="2832230C" w14:textId="77777777">
                              <w:trPr>
                                <w:trHeight w:val="345"/>
                              </w:trPr>
                              <w:tc>
                                <w:tcPr>
                                  <w:tcW w:w="3230" w:type="dxa"/>
                                  <w:gridSpan w:val="2"/>
                                  <w:tcBorders>
                                    <w:left w:val="single" w:sz="24" w:space="0" w:color="BEBEBE"/>
                                    <w:right w:val="single" w:sz="24" w:space="0" w:color="BEBEBE"/>
                                  </w:tcBorders>
                                  <w:shd w:val="clear" w:color="auto" w:fill="BEBEBE"/>
                                </w:tcPr>
                                <w:p w14:paraId="2832230B" w14:textId="77777777" w:rsidR="00FB2CEF" w:rsidRDefault="002462DA">
                                  <w:pPr>
                                    <w:pStyle w:val="TableParagraph"/>
                                    <w:spacing w:before="52" w:line="274" w:lineRule="exact"/>
                                    <w:ind w:left="109"/>
                                    <w:rPr>
                                      <w:rFonts w:ascii="Arial Black"/>
                                      <w:sz w:val="21"/>
                                    </w:rPr>
                                  </w:pPr>
                                  <w:r>
                                    <w:rPr>
                                      <w:rFonts w:ascii="Arial Black"/>
                                      <w:color w:val="585858"/>
                                      <w:w w:val="85"/>
                                      <w:sz w:val="21"/>
                                    </w:rPr>
                                    <w:t>ADMINISTRATIVE</w:t>
                                  </w:r>
                                  <w:r>
                                    <w:rPr>
                                      <w:rFonts w:ascii="Arial Black"/>
                                      <w:color w:val="585858"/>
                                      <w:spacing w:val="15"/>
                                      <w:sz w:val="2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Black"/>
                                      <w:color w:val="585858"/>
                                      <w:w w:val="85"/>
                                      <w:sz w:val="21"/>
                                    </w:rPr>
                                    <w:t>USE</w:t>
                                  </w:r>
                                  <w:r>
                                    <w:rPr>
                                      <w:rFonts w:ascii="Arial Black"/>
                                      <w:color w:val="585858"/>
                                      <w:spacing w:val="15"/>
                                      <w:sz w:val="2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Black"/>
                                      <w:color w:val="585858"/>
                                      <w:spacing w:val="-4"/>
                                      <w:w w:val="85"/>
                                      <w:sz w:val="21"/>
                                    </w:rPr>
                                    <w:t>ONLY</w:t>
                                  </w:r>
                                </w:p>
                              </w:tc>
                            </w:tr>
                            <w:tr w:rsidR="00FB2CEF" w14:paraId="2832230F" w14:textId="77777777">
                              <w:trPr>
                                <w:trHeight w:val="225"/>
                              </w:trPr>
                              <w:tc>
                                <w:tcPr>
                                  <w:tcW w:w="1727" w:type="dxa"/>
                                  <w:tcBorders>
                                    <w:left w:val="single" w:sz="24" w:space="0" w:color="BEBEBE"/>
                                  </w:tcBorders>
                                  <w:shd w:val="clear" w:color="auto" w:fill="BEBEBE"/>
                                </w:tcPr>
                                <w:p w14:paraId="2832230D" w14:textId="77777777" w:rsidR="00FB2CEF" w:rsidRDefault="002462DA">
                                  <w:pPr>
                                    <w:pStyle w:val="TableParagraph"/>
                                    <w:spacing w:before="0" w:line="206" w:lineRule="exact"/>
                                    <w:ind w:left="109"/>
                                    <w:rPr>
                                      <w:rFonts w:ascii="Arial Black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 Black"/>
                                      <w:color w:val="585858"/>
                                      <w:w w:val="85"/>
                                      <w:sz w:val="16"/>
                                    </w:rPr>
                                    <w:t>APPLICATION</w:t>
                                  </w:r>
                                  <w:r>
                                    <w:rPr>
                                      <w:rFonts w:ascii="Arial Black"/>
                                      <w:color w:val="585858"/>
                                      <w:spacing w:val="1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Black"/>
                                      <w:color w:val="585858"/>
                                      <w:spacing w:val="-5"/>
                                      <w:sz w:val="16"/>
                                    </w:rPr>
                                    <w:t>NO.</w:t>
                                  </w:r>
                                </w:p>
                              </w:tc>
                              <w:tc>
                                <w:tcPr>
                                  <w:tcW w:w="1503" w:type="dxa"/>
                                  <w:tcBorders>
                                    <w:top w:val="single" w:sz="24" w:space="0" w:color="BEBEBE"/>
                                    <w:bottom w:val="single" w:sz="24" w:space="0" w:color="BEBEBE"/>
                                    <w:right w:val="single" w:sz="24" w:space="0" w:color="BEBEBE"/>
                                  </w:tcBorders>
                                  <w:shd w:val="clear" w:color="auto" w:fill="FFFFFF"/>
                                </w:tcPr>
                                <w:sdt>
                                  <w:sdtPr>
                                    <w:rPr>
                                      <w:rFonts w:ascii="Arial Black" w:hAnsi="Arial Black"/>
                                      <w:color w:val="A6A6A6"/>
                                      <w:w w:val="90"/>
                                      <w:sz w:val="12"/>
                                    </w:rPr>
                                    <w:id w:val="-1862892099"/>
                                    <w:placeholder>
                                      <w:docPart w:val="DefaultPlaceholder_-1854013440"/>
                                    </w:placeholder>
                                    <w:text/>
                                  </w:sdtPr>
                                  <w:sdtEndPr/>
                                  <w:sdtContent>
                                    <w:p w14:paraId="2832230E" w14:textId="2915E83F" w:rsidR="00FB2CEF" w:rsidRDefault="002462DA">
                                      <w:pPr>
                                        <w:pStyle w:val="TableParagraph"/>
                                        <w:spacing w:before="26"/>
                                        <w:ind w:left="332"/>
                                        <w:rPr>
                                          <w:rFonts w:ascii="Arial Black" w:hAnsi="Arial Black"/>
                                          <w:sz w:val="12"/>
                                        </w:rPr>
                                      </w:pPr>
                                      <w:r>
                                        <w:rPr>
                                          <w:rFonts w:ascii="Arial Black" w:hAnsi="Arial Black"/>
                                          <w:color w:val="A6A6A6"/>
                                          <w:w w:val="90"/>
                                          <w:sz w:val="12"/>
                                        </w:rPr>
                                        <w:t>Enter</w:t>
                                      </w:r>
                                      <w:r w:rsidRPr="00912646">
                                        <w:rPr>
                                          <w:rFonts w:ascii="Arial Black" w:hAnsi="Arial Black"/>
                                          <w:color w:val="A6A6A6"/>
                                          <w:w w:val="90"/>
                                          <w:sz w:val="12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rFonts w:ascii="Arial Black" w:hAnsi="Arial Black"/>
                                          <w:color w:val="A6A6A6"/>
                                          <w:w w:val="90"/>
                                          <w:sz w:val="12"/>
                                        </w:rPr>
                                        <w:t>app</w:t>
                                      </w:r>
                                      <w:r w:rsidRPr="00912646">
                                        <w:rPr>
                                          <w:rFonts w:ascii="Arial Black" w:hAnsi="Arial Black"/>
                                          <w:color w:val="A6A6A6"/>
                                          <w:w w:val="90"/>
                                          <w:sz w:val="12"/>
                                        </w:rPr>
                                        <w:t xml:space="preserve"> no…</w:t>
                                      </w:r>
                                    </w:p>
                                  </w:sdtContent>
                                </w:sdt>
                              </w:tc>
                            </w:tr>
                          </w:tbl>
                          <w:p w14:paraId="28322310" w14:textId="77777777" w:rsidR="00FB2CEF" w:rsidRDefault="00FB2CEF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3222E0" id="Textbox 32" o:spid="_x0000_s1049" type="#_x0000_t202" style="position:absolute;left:0;text-align:left;margin-left:390.9pt;margin-top:22.35pt;width:170.55pt;height:34.5pt;z-index:1573376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" filled="f" stroked="f">
                <v:textbox inset="0,0,0,0">
                  <w:txbxContent>
                    <w:tbl>
                      <w:tblPr>
                        <w:tblW w:w="0" w:type="auto"/>
                        <w:tblInd w:w="90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727"/>
                        <w:gridCol w:w="1503"/>
                      </w:tblGrid>
                      <w:tr w:rsidR="00FB2CEF" w14:paraId="2832230C" w14:textId="77777777">
                        <w:trPr>
                          <w:trHeight w:val="345"/>
                        </w:trPr>
                        <w:tc>
                          <w:tcPr>
                            <w:tcW w:w="3230" w:type="dxa"/>
                            <w:gridSpan w:val="2"/>
                            <w:tcBorders>
                              <w:left w:val="single" w:sz="24" w:space="0" w:color="BEBEBE"/>
                              <w:right w:val="single" w:sz="24" w:space="0" w:color="BEBEBE"/>
                            </w:tcBorders>
                            <w:shd w:val="clear" w:color="auto" w:fill="BEBEBE"/>
                          </w:tcPr>
                          <w:p w14:paraId="2832230B" w14:textId="77777777" w:rsidR="00FB2CEF" w:rsidRDefault="002462DA">
                            <w:pPr>
                              <w:pStyle w:val="TableParagraph"/>
                              <w:spacing w:before="52" w:line="274" w:lineRule="exact"/>
                              <w:ind w:left="109"/>
                              <w:rPr>
                                <w:rFonts w:ascii="Arial Black"/>
                                <w:sz w:val="21"/>
                              </w:rPr>
                            </w:pPr>
                            <w:r>
                              <w:rPr>
                                <w:rFonts w:ascii="Arial Black"/>
                                <w:color w:val="585858"/>
                                <w:w w:val="85"/>
                                <w:sz w:val="21"/>
                              </w:rPr>
                              <w:t>ADMINISTRATIVE</w:t>
                            </w:r>
                            <w:r>
                              <w:rPr>
                                <w:rFonts w:ascii="Arial Black"/>
                                <w:color w:val="585858"/>
                                <w:spacing w:val="15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color w:val="585858"/>
                                <w:w w:val="85"/>
                                <w:sz w:val="21"/>
                              </w:rPr>
                              <w:t>USE</w:t>
                            </w:r>
                            <w:r>
                              <w:rPr>
                                <w:rFonts w:ascii="Arial Black"/>
                                <w:color w:val="585858"/>
                                <w:spacing w:val="15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color w:val="585858"/>
                                <w:spacing w:val="-4"/>
                                <w:w w:val="85"/>
                                <w:sz w:val="21"/>
                              </w:rPr>
                              <w:t>ONLY</w:t>
                            </w:r>
                          </w:p>
                        </w:tc>
                      </w:tr>
                      <w:tr w:rsidR="00FB2CEF" w14:paraId="2832230F" w14:textId="77777777">
                        <w:trPr>
                          <w:trHeight w:val="225"/>
                        </w:trPr>
                        <w:tc>
                          <w:tcPr>
                            <w:tcW w:w="1727" w:type="dxa"/>
                            <w:tcBorders>
                              <w:left w:val="single" w:sz="24" w:space="0" w:color="BEBEBE"/>
                            </w:tcBorders>
                            <w:shd w:val="clear" w:color="auto" w:fill="BEBEBE"/>
                          </w:tcPr>
                          <w:p w14:paraId="2832230D" w14:textId="77777777" w:rsidR="00FB2CEF" w:rsidRDefault="002462DA">
                            <w:pPr>
                              <w:pStyle w:val="TableParagraph"/>
                              <w:spacing w:before="0" w:line="206" w:lineRule="exact"/>
                              <w:ind w:left="109"/>
                              <w:rPr>
                                <w:rFonts w:ascii="Arial Black"/>
                                <w:sz w:val="16"/>
                              </w:rPr>
                            </w:pPr>
                            <w:r>
                              <w:rPr>
                                <w:rFonts w:ascii="Arial Black"/>
                                <w:color w:val="585858"/>
                                <w:w w:val="85"/>
                                <w:sz w:val="16"/>
                              </w:rPr>
                              <w:t>APPLICATION</w:t>
                            </w:r>
                            <w:r>
                              <w:rPr>
                                <w:rFonts w:ascii="Arial Black"/>
                                <w:color w:val="585858"/>
                                <w:spacing w:val="1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color w:val="585858"/>
                                <w:spacing w:val="-5"/>
                                <w:sz w:val="16"/>
                              </w:rPr>
                              <w:t>NO.</w:t>
                            </w:r>
                          </w:p>
                        </w:tc>
                        <w:tc>
                          <w:tcPr>
                            <w:tcW w:w="1503" w:type="dxa"/>
                            <w:tcBorders>
                              <w:top w:val="single" w:sz="24" w:space="0" w:color="BEBEBE"/>
                              <w:bottom w:val="single" w:sz="24" w:space="0" w:color="BEBEBE"/>
                              <w:right w:val="single" w:sz="24" w:space="0" w:color="BEBEBE"/>
                            </w:tcBorders>
                            <w:shd w:val="clear" w:color="auto" w:fill="FFFFFF"/>
                          </w:tcPr>
                          <w:sdt>
                            <w:sdtPr>
                              <w:rPr>
                                <w:rFonts w:ascii="Arial Black" w:hAnsi="Arial Black"/>
                                <w:color w:val="A6A6A6"/>
                                <w:w w:val="90"/>
                                <w:sz w:val="12"/>
                              </w:rPr>
                              <w:id w:val="-1862892099"/>
                              <w:placeholder>
                                <w:docPart w:val="DefaultPlaceholder_-1854013440"/>
                              </w:placeholder>
                              <w:text/>
                            </w:sdtPr>
                            <w:sdtEndPr/>
                            <w:sdtContent>
                              <w:p w14:paraId="2832230E" w14:textId="2915E83F" w:rsidR="00FB2CEF" w:rsidRDefault="002462DA">
                                <w:pPr>
                                  <w:pStyle w:val="TableParagraph"/>
                                  <w:spacing w:before="26"/>
                                  <w:ind w:left="332"/>
                                  <w:rPr>
                                    <w:rFonts w:ascii="Arial Black" w:hAnsi="Arial Black"/>
                                    <w:sz w:val="12"/>
                                  </w:rPr>
                                </w:pPr>
                                <w:r>
                                  <w:rPr>
                                    <w:rFonts w:ascii="Arial Black" w:hAnsi="Arial Black"/>
                                    <w:color w:val="A6A6A6"/>
                                    <w:w w:val="90"/>
                                    <w:sz w:val="12"/>
                                  </w:rPr>
                                  <w:t>Enter</w:t>
                                </w:r>
                                <w:r w:rsidRPr="00912646">
                                  <w:rPr>
                                    <w:rFonts w:ascii="Arial Black" w:hAnsi="Arial Black"/>
                                    <w:color w:val="A6A6A6"/>
                                    <w:w w:val="90"/>
                                    <w:sz w:val="1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 Black" w:hAnsi="Arial Black"/>
                                    <w:color w:val="A6A6A6"/>
                                    <w:w w:val="90"/>
                                    <w:sz w:val="12"/>
                                  </w:rPr>
                                  <w:t>app</w:t>
                                </w:r>
                                <w:r w:rsidRPr="00912646">
                                  <w:rPr>
                                    <w:rFonts w:ascii="Arial Black" w:hAnsi="Arial Black"/>
                                    <w:color w:val="A6A6A6"/>
                                    <w:w w:val="90"/>
                                    <w:sz w:val="12"/>
                                  </w:rPr>
                                  <w:t xml:space="preserve"> no…</w:t>
                                </w:r>
                              </w:p>
                            </w:sdtContent>
                          </w:sdt>
                        </w:tc>
                      </w:tr>
                    </w:tbl>
                    <w:p w14:paraId="28322310" w14:textId="77777777" w:rsidR="00FB2CEF" w:rsidRDefault="00FB2CEF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Pr="00302BBA">
        <w:rPr>
          <w:rFonts w:asciiTheme="majorHAnsi" w:hAnsiTheme="majorHAnsi"/>
          <w:color w:val="252525"/>
          <w:w w:val="85"/>
          <w:sz w:val="26"/>
        </w:rPr>
        <w:t>UKFS-CDT</w:t>
      </w:r>
      <w:r w:rsidRPr="00302BBA">
        <w:rPr>
          <w:rFonts w:asciiTheme="majorHAnsi" w:hAnsiTheme="majorHAnsi"/>
          <w:color w:val="252525"/>
          <w:spacing w:val="6"/>
          <w:sz w:val="26"/>
        </w:rPr>
        <w:t xml:space="preserve"> </w:t>
      </w:r>
      <w:r w:rsidRPr="00302BBA">
        <w:rPr>
          <w:rFonts w:asciiTheme="majorHAnsi" w:hAnsiTheme="majorHAnsi"/>
          <w:color w:val="252525"/>
          <w:w w:val="85"/>
          <w:sz w:val="26"/>
        </w:rPr>
        <w:t>APPLICATION</w:t>
      </w:r>
      <w:r w:rsidRPr="00302BBA">
        <w:rPr>
          <w:rFonts w:asciiTheme="majorHAnsi" w:hAnsiTheme="majorHAnsi"/>
          <w:color w:val="252525"/>
          <w:spacing w:val="4"/>
          <w:sz w:val="26"/>
        </w:rPr>
        <w:t xml:space="preserve"> </w:t>
      </w:r>
      <w:r w:rsidRPr="00302BBA">
        <w:rPr>
          <w:rFonts w:asciiTheme="majorHAnsi" w:hAnsiTheme="majorHAnsi"/>
          <w:color w:val="252525"/>
          <w:w w:val="85"/>
          <w:sz w:val="26"/>
        </w:rPr>
        <w:t>FORM</w:t>
      </w:r>
      <w:r w:rsidRPr="00302BBA">
        <w:rPr>
          <w:rFonts w:asciiTheme="majorHAnsi" w:hAnsiTheme="majorHAnsi"/>
          <w:color w:val="252525"/>
          <w:spacing w:val="10"/>
          <w:sz w:val="26"/>
        </w:rPr>
        <w:t xml:space="preserve"> </w:t>
      </w:r>
      <w:r w:rsidRPr="00302BBA">
        <w:rPr>
          <w:rFonts w:asciiTheme="majorHAnsi" w:hAnsiTheme="majorHAnsi"/>
          <w:color w:val="252525"/>
          <w:spacing w:val="-4"/>
          <w:w w:val="85"/>
          <w:sz w:val="26"/>
        </w:rPr>
        <w:t>2023</w:t>
      </w:r>
    </w:p>
    <w:p w14:paraId="2832209F" w14:textId="77777777" w:rsidR="00FB2CEF" w:rsidRPr="00302BBA" w:rsidRDefault="002462DA">
      <w:pPr>
        <w:pStyle w:val="Heading1"/>
        <w:spacing w:before="137" w:line="350" w:lineRule="auto"/>
        <w:ind w:left="160" w:right="3889" w:firstLine="0"/>
        <w:rPr>
          <w:rFonts w:asciiTheme="majorHAnsi" w:hAnsiTheme="majorHAnsi"/>
        </w:rPr>
      </w:pPr>
      <w:r w:rsidRPr="00302BBA">
        <w:rPr>
          <w:rFonts w:asciiTheme="majorHAnsi" w:hAnsiTheme="majorHAnsi"/>
          <w:color w:val="252525"/>
          <w:w w:val="85"/>
        </w:rPr>
        <w:t>Before starting the application form, please read the guidelines provided on the</w:t>
      </w:r>
      <w:r w:rsidRPr="00302BBA">
        <w:rPr>
          <w:rFonts w:asciiTheme="majorHAnsi" w:hAnsiTheme="majorHAnsi"/>
          <w:color w:val="252525"/>
          <w:spacing w:val="40"/>
        </w:rPr>
        <w:t xml:space="preserve"> </w:t>
      </w:r>
      <w:hyperlink r:id="rId8">
        <w:r w:rsidRPr="00302BBA">
          <w:rPr>
            <w:rFonts w:asciiTheme="majorHAnsi" w:hAnsiTheme="majorHAnsi"/>
            <w:color w:val="0462C1"/>
            <w:w w:val="90"/>
            <w:u w:val="single" w:color="0462C1"/>
          </w:rPr>
          <w:t>Doctoral</w:t>
        </w:r>
        <w:r w:rsidRPr="00302BBA">
          <w:rPr>
            <w:rFonts w:asciiTheme="majorHAnsi" w:hAnsiTheme="majorHAnsi"/>
            <w:color w:val="0462C1"/>
            <w:spacing w:val="-5"/>
            <w:w w:val="90"/>
            <w:u w:val="single" w:color="0462C1"/>
          </w:rPr>
          <w:t xml:space="preserve"> </w:t>
        </w:r>
        <w:r w:rsidRPr="00302BBA">
          <w:rPr>
            <w:rFonts w:asciiTheme="majorHAnsi" w:hAnsiTheme="majorHAnsi"/>
            <w:color w:val="0462C1"/>
            <w:w w:val="90"/>
            <w:u w:val="single" w:color="0462C1"/>
          </w:rPr>
          <w:t>Programme</w:t>
        </w:r>
        <w:r w:rsidRPr="00302BBA">
          <w:rPr>
            <w:rFonts w:asciiTheme="majorHAnsi" w:hAnsiTheme="majorHAnsi"/>
            <w:color w:val="0462C1"/>
            <w:spacing w:val="-8"/>
            <w:w w:val="90"/>
            <w:u w:val="single" w:color="0462C1"/>
          </w:rPr>
          <w:t xml:space="preserve"> </w:t>
        </w:r>
        <w:r w:rsidRPr="00302BBA">
          <w:rPr>
            <w:rFonts w:asciiTheme="majorHAnsi" w:hAnsiTheme="majorHAnsi"/>
            <w:color w:val="0462C1"/>
            <w:w w:val="90"/>
            <w:u w:val="single" w:color="0462C1"/>
          </w:rPr>
          <w:t>page</w:t>
        </w:r>
      </w:hyperlink>
      <w:r w:rsidRPr="00302BBA">
        <w:rPr>
          <w:rFonts w:asciiTheme="majorHAnsi" w:hAnsiTheme="majorHAnsi"/>
          <w:color w:val="0462C1"/>
          <w:spacing w:val="-4"/>
          <w:w w:val="90"/>
        </w:rPr>
        <w:t xml:space="preserve"> </w:t>
      </w:r>
      <w:r w:rsidRPr="00302BBA">
        <w:rPr>
          <w:rFonts w:asciiTheme="majorHAnsi" w:hAnsiTheme="majorHAnsi"/>
          <w:color w:val="252525"/>
          <w:w w:val="90"/>
        </w:rPr>
        <w:t>of</w:t>
      </w:r>
      <w:r w:rsidRPr="00302BBA">
        <w:rPr>
          <w:rFonts w:asciiTheme="majorHAnsi" w:hAnsiTheme="majorHAnsi"/>
          <w:color w:val="252525"/>
          <w:spacing w:val="-6"/>
          <w:w w:val="90"/>
        </w:rPr>
        <w:t xml:space="preserve"> </w:t>
      </w:r>
      <w:r w:rsidRPr="00302BBA">
        <w:rPr>
          <w:rFonts w:asciiTheme="majorHAnsi" w:hAnsiTheme="majorHAnsi"/>
          <w:color w:val="252525"/>
          <w:w w:val="90"/>
        </w:rPr>
        <w:t>the</w:t>
      </w:r>
      <w:r w:rsidRPr="00302BBA">
        <w:rPr>
          <w:rFonts w:asciiTheme="majorHAnsi" w:hAnsiTheme="majorHAnsi"/>
          <w:color w:val="252525"/>
          <w:spacing w:val="-9"/>
          <w:w w:val="90"/>
        </w:rPr>
        <w:t xml:space="preserve"> </w:t>
      </w:r>
      <w:r w:rsidRPr="00302BBA">
        <w:rPr>
          <w:rFonts w:asciiTheme="majorHAnsi" w:hAnsiTheme="majorHAnsi"/>
          <w:color w:val="252525"/>
          <w:w w:val="90"/>
        </w:rPr>
        <w:t>UKFS-CDT</w:t>
      </w:r>
      <w:r w:rsidRPr="00302BBA">
        <w:rPr>
          <w:rFonts w:asciiTheme="majorHAnsi" w:hAnsiTheme="majorHAnsi"/>
          <w:color w:val="252525"/>
          <w:spacing w:val="-7"/>
          <w:w w:val="90"/>
        </w:rPr>
        <w:t xml:space="preserve"> </w:t>
      </w:r>
      <w:r w:rsidRPr="00302BBA">
        <w:rPr>
          <w:rFonts w:asciiTheme="majorHAnsi" w:hAnsiTheme="majorHAnsi"/>
          <w:color w:val="252525"/>
          <w:w w:val="90"/>
        </w:rPr>
        <w:t>website</w:t>
      </w:r>
      <w:r w:rsidRPr="00302BBA">
        <w:rPr>
          <w:rFonts w:asciiTheme="majorHAnsi" w:hAnsiTheme="majorHAnsi"/>
          <w:color w:val="252525"/>
          <w:spacing w:val="-6"/>
          <w:w w:val="90"/>
        </w:rPr>
        <w:t xml:space="preserve"> </w:t>
      </w:r>
      <w:r w:rsidRPr="00302BBA">
        <w:rPr>
          <w:rFonts w:asciiTheme="majorHAnsi" w:hAnsiTheme="majorHAnsi"/>
          <w:color w:val="252525"/>
          <w:w w:val="90"/>
        </w:rPr>
        <w:t>carefully.</w:t>
      </w:r>
    </w:p>
    <w:p w14:paraId="283220A0" w14:textId="77777777" w:rsidR="00FB2CEF" w:rsidRPr="00302BBA" w:rsidRDefault="002462DA">
      <w:pPr>
        <w:pStyle w:val="BodyText"/>
        <w:spacing w:before="13"/>
        <w:rPr>
          <w:rFonts w:asciiTheme="majorHAnsi" w:hAnsiTheme="majorHAnsi"/>
          <w:sz w:val="6"/>
        </w:rPr>
      </w:pPr>
      <w:r w:rsidRPr="00302BBA">
        <w:rPr>
          <w:rFonts w:asciiTheme="majorHAnsi" w:hAnsiTheme="majorHAnsi"/>
          <w:noProof/>
        </w:rPr>
        <mc:AlternateContent>
          <mc:Choice Requires="wps">
            <w:drawing>
              <wp:anchor distT="0" distB="0" distL="0" distR="0" simplePos="0" relativeHeight="487592960" behindDoc="1" locked="0" layoutInCell="1" allowOverlap="1" wp14:anchorId="283222E2" wp14:editId="54B9C283">
                <wp:simplePos x="0" y="0"/>
                <wp:positionH relativeFrom="page">
                  <wp:posOffset>457200</wp:posOffset>
                </wp:positionH>
                <wp:positionV relativeFrom="paragraph">
                  <wp:posOffset>77385</wp:posOffset>
                </wp:positionV>
                <wp:extent cx="6641465" cy="929640"/>
                <wp:effectExtent l="0" t="0" r="0" b="0"/>
                <wp:wrapTopAndBottom/>
                <wp:docPr id="33" name="Text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641465" cy="929640"/>
                        </a:xfrm>
                        <a:prstGeom prst="rect">
                          <a:avLst/>
                        </a:prstGeom>
                        <a:solidFill>
                          <a:srgbClr val="808080"/>
                        </a:solidFill>
                      </wps:spPr>
                      <wps:txbx>
                        <w:txbxContent>
                          <w:p w14:paraId="28322311" w14:textId="77777777" w:rsidR="00FB2CEF" w:rsidRDefault="002462DA">
                            <w:pPr>
                              <w:spacing w:before="18"/>
                              <w:ind w:left="107"/>
                              <w:rPr>
                                <w:color w:val="000000"/>
                                <w:sz w:val="18"/>
                              </w:rPr>
                            </w:pP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Please</w:t>
                            </w:r>
                            <w:r>
                              <w:rPr>
                                <w:color w:val="FFFFFF"/>
                                <w:spacing w:val="-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note</w:t>
                            </w:r>
                            <w:r>
                              <w:rPr>
                                <w:color w:val="FFFFFF"/>
                                <w:spacing w:val="-7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the</w:t>
                            </w:r>
                            <w:r>
                              <w:rPr>
                                <w:color w:val="FFFFFF"/>
                                <w:spacing w:val="-7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UKFS-CDT</w:t>
                            </w:r>
                            <w:r>
                              <w:rPr>
                                <w:color w:val="FFFFFF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implements</w:t>
                            </w:r>
                            <w:r>
                              <w:rPr>
                                <w:color w:val="FFFFFF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a</w:t>
                            </w:r>
                            <w:r>
                              <w:rPr>
                                <w:color w:val="FFFFFF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blind</w:t>
                            </w:r>
                            <w:r>
                              <w:rPr>
                                <w:color w:val="FFFFFF"/>
                                <w:spacing w:val="-7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recruitment</w:t>
                            </w:r>
                            <w:r>
                              <w:rPr>
                                <w:color w:val="FFFFFF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process:</w:t>
                            </w:r>
                          </w:p>
                          <w:p w14:paraId="28322312" w14:textId="77777777" w:rsidR="00FB2CEF" w:rsidRDefault="002462DA">
                            <w:pPr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706"/>
                              </w:tabs>
                              <w:spacing w:before="152" w:line="276" w:lineRule="auto"/>
                              <w:ind w:right="415"/>
                              <w:rPr>
                                <w:color w:val="000000"/>
                                <w:sz w:val="18"/>
                              </w:rPr>
                            </w:pP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Please</w:t>
                            </w:r>
                            <w:r>
                              <w:rPr>
                                <w:color w:val="FFFFFF"/>
                                <w:spacing w:val="-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do</w:t>
                            </w:r>
                            <w:r>
                              <w:rPr>
                                <w:color w:val="FFFFFF"/>
                                <w:spacing w:val="-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not</w:t>
                            </w:r>
                            <w:r>
                              <w:rPr>
                                <w:color w:val="FFFFFF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list</w:t>
                            </w:r>
                            <w:r>
                              <w:rPr>
                                <w:color w:val="FFFFFF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your</w:t>
                            </w:r>
                            <w:r>
                              <w:rPr>
                                <w:color w:val="FFFFFF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name</w:t>
                            </w:r>
                            <w:r>
                              <w:rPr>
                                <w:color w:val="FFFFFF"/>
                                <w:spacing w:val="-9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or any</w:t>
                            </w:r>
                            <w:r>
                              <w:rPr>
                                <w:color w:val="FFFFFF"/>
                                <w:spacing w:val="-7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other</w:t>
                            </w:r>
                            <w:r>
                              <w:rPr>
                                <w:color w:val="FFFFFF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protected</w:t>
                            </w:r>
                            <w:r>
                              <w:rPr>
                                <w:color w:val="FFFFFF"/>
                                <w:spacing w:val="-7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characteristics</w:t>
                            </w:r>
                            <w:r>
                              <w:rPr>
                                <w:color w:val="FFFFFF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that</w:t>
                            </w:r>
                            <w:r>
                              <w:rPr>
                                <w:color w:val="FFFFFF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may</w:t>
                            </w:r>
                            <w:r>
                              <w:rPr>
                                <w:color w:val="FFFFFF"/>
                                <w:spacing w:val="-7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be</w:t>
                            </w:r>
                            <w:r>
                              <w:rPr>
                                <w:color w:val="FFFFFF"/>
                                <w:spacing w:val="-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used</w:t>
                            </w:r>
                            <w:r>
                              <w:rPr>
                                <w:color w:val="FFFFFF"/>
                                <w:spacing w:val="-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to</w:t>
                            </w:r>
                            <w:r>
                              <w:rPr>
                                <w:color w:val="FFFFFF"/>
                                <w:spacing w:val="-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identify you</w:t>
                            </w:r>
                            <w:r>
                              <w:rPr>
                                <w:color w:val="FFFFFF"/>
                                <w:spacing w:val="-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in</w:t>
                            </w:r>
                            <w:r>
                              <w:rPr>
                                <w:color w:val="FFFFFF"/>
                                <w:spacing w:val="-7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this form (e.g., age, address or location, ethnicity, religion, sexuality, etc.)</w:t>
                            </w:r>
                          </w:p>
                          <w:p w14:paraId="28322313" w14:textId="77777777" w:rsidR="00FB2CEF" w:rsidRDefault="002462DA">
                            <w:pPr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706"/>
                              </w:tabs>
                              <w:spacing w:before="3" w:line="276" w:lineRule="auto"/>
                              <w:ind w:right="703"/>
                              <w:rPr>
                                <w:color w:val="000000"/>
                                <w:sz w:val="18"/>
                              </w:rPr>
                            </w:pP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Please</w:t>
                            </w:r>
                            <w:r>
                              <w:rPr>
                                <w:color w:val="FFFFFF"/>
                                <w:spacing w:val="-8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do</w:t>
                            </w:r>
                            <w:r>
                              <w:rPr>
                                <w:color w:val="FFFFFF"/>
                                <w:spacing w:val="-8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not</w:t>
                            </w:r>
                            <w:r>
                              <w:rPr>
                                <w:color w:val="FFFFFF"/>
                                <w:spacing w:val="-9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list</w:t>
                            </w:r>
                            <w:r>
                              <w:rPr>
                                <w:color w:val="FFFFFF"/>
                                <w:spacing w:val="-9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your</w:t>
                            </w:r>
                            <w:r>
                              <w:rPr>
                                <w:color w:val="FFFFFF"/>
                                <w:spacing w:val="-9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institutions</w:t>
                            </w:r>
                            <w:r>
                              <w:rPr>
                                <w:color w:val="FFFFFF"/>
                                <w:spacing w:val="-7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or</w:t>
                            </w:r>
                            <w:r>
                              <w:rPr>
                                <w:color w:val="FFFFFF"/>
                                <w:spacing w:val="-9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supervisors</w:t>
                            </w:r>
                            <w:r>
                              <w:rPr>
                                <w:color w:val="FFFFFF"/>
                                <w:spacing w:val="-9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in</w:t>
                            </w:r>
                            <w:r>
                              <w:rPr>
                                <w:color w:val="FFFFFF"/>
                                <w:spacing w:val="-8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sections STATEMENT</w:t>
                            </w:r>
                            <w:r>
                              <w:rPr>
                                <w:color w:val="FFFFFF"/>
                                <w:spacing w:val="-7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OF</w:t>
                            </w:r>
                            <w:r>
                              <w:rPr>
                                <w:color w:val="FFFFFF"/>
                                <w:spacing w:val="-9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MOTIVATION</w:t>
                            </w:r>
                            <w:r>
                              <w:rPr>
                                <w:color w:val="FFFFFF"/>
                                <w:spacing w:val="-7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>and</w:t>
                            </w:r>
                            <w:r>
                              <w:rPr>
                                <w:color w:val="FFFFFF"/>
                                <w:spacing w:val="-7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4"/>
                                <w:sz w:val="18"/>
                              </w:rPr>
                              <w:t xml:space="preserve">APPLICATION </w:t>
                            </w:r>
                            <w:r>
                              <w:rPr>
                                <w:color w:val="FFFFFF"/>
                                <w:spacing w:val="-2"/>
                                <w:sz w:val="18"/>
                              </w:rPr>
                              <w:t>TRACKS.</w:t>
                            </w:r>
                            <w:r>
                              <w:rPr>
                                <w:color w:val="FFFFFF"/>
                                <w:spacing w:val="-9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2"/>
                                <w:sz w:val="18"/>
                              </w:rPr>
                              <w:t>This</w:t>
                            </w:r>
                            <w:r>
                              <w:rPr>
                                <w:color w:val="FFFFFF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2"/>
                                <w:sz w:val="18"/>
                              </w:rPr>
                              <w:t>information</w:t>
                            </w:r>
                            <w:r>
                              <w:rPr>
                                <w:color w:val="FFFFFF"/>
                                <w:spacing w:val="-9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2"/>
                                <w:sz w:val="18"/>
                              </w:rPr>
                              <w:t>will</w:t>
                            </w:r>
                            <w:r>
                              <w:rPr>
                                <w:color w:val="FFFFFF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2"/>
                                <w:sz w:val="18"/>
                              </w:rPr>
                              <w:t>be</w:t>
                            </w:r>
                            <w:r>
                              <w:rPr>
                                <w:color w:val="FFFFFF"/>
                                <w:spacing w:val="-9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2"/>
                                <w:sz w:val="18"/>
                              </w:rPr>
                              <w:t>collected</w:t>
                            </w:r>
                            <w:r>
                              <w:rPr>
                                <w:color w:val="FFFFFF"/>
                                <w:spacing w:val="-9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2"/>
                                <w:sz w:val="18"/>
                              </w:rPr>
                              <w:t>in</w:t>
                            </w:r>
                            <w:r>
                              <w:rPr>
                                <w:color w:val="FFFFFF"/>
                                <w:spacing w:val="-8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2"/>
                                <w:sz w:val="18"/>
                              </w:rPr>
                              <w:t>the</w:t>
                            </w:r>
                            <w:r>
                              <w:rPr>
                                <w:color w:val="FFFFFF"/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2"/>
                                <w:sz w:val="18"/>
                              </w:rPr>
                              <w:t>later</w:t>
                            </w:r>
                            <w:r>
                              <w:rPr>
                                <w:color w:val="FFFFFF"/>
                                <w:spacing w:val="-10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2"/>
                                <w:sz w:val="18"/>
                              </w:rPr>
                              <w:t>sections</w:t>
                            </w:r>
                            <w:r>
                              <w:rPr>
                                <w:color w:val="FFFFFF"/>
                                <w:spacing w:val="-8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2"/>
                                <w:sz w:val="18"/>
                              </w:rPr>
                              <w:t>of</w:t>
                            </w:r>
                            <w:r>
                              <w:rPr>
                                <w:color w:val="FFFFFF"/>
                                <w:spacing w:val="-10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2"/>
                                <w:sz w:val="18"/>
                              </w:rPr>
                              <w:t>this</w:t>
                            </w:r>
                            <w:r>
                              <w:rPr>
                                <w:color w:val="FFFFFF"/>
                                <w:spacing w:val="-8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2"/>
                                <w:sz w:val="18"/>
                              </w:rPr>
                              <w:t>form.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3222E2" id="Textbox 33" o:spid="_x0000_s1050" type="#_x0000_t202" style="position:absolute;margin-left:36pt;margin-top:6.1pt;width:522.95pt;height:73.2pt;z-index:-1572352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" fillcolor="gray" stroked="f">
                <v:textbox inset="0,0,0,0">
                  <w:txbxContent>
                    <w:p w14:paraId="28322311" w14:textId="77777777" w:rsidR="00FB2CEF" w:rsidRDefault="002462DA">
                      <w:pPr>
                        <w:spacing w:before="18"/>
                        <w:ind w:left="107"/>
                        <w:rPr>
                          <w:color w:val="000000"/>
                          <w:sz w:val="18"/>
                        </w:rPr>
                      </w:pPr>
                      <w:r>
                        <w:rPr>
                          <w:color w:val="FFFFFF"/>
                          <w:spacing w:val="-4"/>
                          <w:sz w:val="18"/>
                        </w:rPr>
                        <w:t>Please</w:t>
                      </w:r>
                      <w:r>
                        <w:rPr>
                          <w:color w:val="FFFFFF"/>
                          <w:spacing w:val="-5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note</w:t>
                      </w:r>
                      <w:r>
                        <w:rPr>
                          <w:color w:val="FFFFFF"/>
                          <w:spacing w:val="-7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the</w:t>
                      </w:r>
                      <w:r>
                        <w:rPr>
                          <w:color w:val="FFFFFF"/>
                          <w:spacing w:val="-7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UKFS-CDT</w:t>
                      </w:r>
                      <w:r>
                        <w:rPr>
                          <w:color w:val="FFFFFF"/>
                          <w:spacing w:val="-6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implements</w:t>
                      </w:r>
                      <w:r>
                        <w:rPr>
                          <w:color w:val="FFFFFF"/>
                          <w:spacing w:val="-6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a</w:t>
                      </w:r>
                      <w:r>
                        <w:rPr>
                          <w:color w:val="FFFFFF"/>
                          <w:spacing w:val="-3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blind</w:t>
                      </w:r>
                      <w:r>
                        <w:rPr>
                          <w:color w:val="FFFFFF"/>
                          <w:spacing w:val="-7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recruitment</w:t>
                      </w:r>
                      <w:r>
                        <w:rPr>
                          <w:color w:val="FFFFFF"/>
                          <w:spacing w:val="-6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process:</w:t>
                      </w:r>
                    </w:p>
                    <w:p w14:paraId="28322312" w14:textId="77777777" w:rsidR="00FB2CEF" w:rsidRDefault="002462DA">
                      <w:pPr>
                        <w:numPr>
                          <w:ilvl w:val="0"/>
                          <w:numId w:val="3"/>
                        </w:numPr>
                        <w:tabs>
                          <w:tab w:val="left" w:pos="706"/>
                        </w:tabs>
                        <w:spacing w:before="152" w:line="276" w:lineRule="auto"/>
                        <w:ind w:right="415"/>
                        <w:rPr>
                          <w:color w:val="000000"/>
                          <w:sz w:val="18"/>
                        </w:rPr>
                      </w:pPr>
                      <w:r>
                        <w:rPr>
                          <w:color w:val="FFFFFF"/>
                          <w:spacing w:val="-4"/>
                          <w:sz w:val="18"/>
                        </w:rPr>
                        <w:t>Please</w:t>
                      </w:r>
                      <w:r>
                        <w:rPr>
                          <w:color w:val="FFFFFF"/>
                          <w:spacing w:val="-5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do</w:t>
                      </w:r>
                      <w:r>
                        <w:rPr>
                          <w:color w:val="FFFFFF"/>
                          <w:spacing w:val="-5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not</w:t>
                      </w:r>
                      <w:r>
                        <w:rPr>
                          <w:color w:val="FFFFFF"/>
                          <w:spacing w:val="-6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list</w:t>
                      </w:r>
                      <w:r>
                        <w:rPr>
                          <w:color w:val="FFFFFF"/>
                          <w:spacing w:val="-6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your</w:t>
                      </w:r>
                      <w:r>
                        <w:rPr>
                          <w:color w:val="FFFFFF"/>
                          <w:spacing w:val="-6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name</w:t>
                      </w:r>
                      <w:r>
                        <w:rPr>
                          <w:color w:val="FFFFFF"/>
                          <w:spacing w:val="-9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or any</w:t>
                      </w:r>
                      <w:r>
                        <w:rPr>
                          <w:color w:val="FFFFFF"/>
                          <w:spacing w:val="-7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other</w:t>
                      </w:r>
                      <w:r>
                        <w:rPr>
                          <w:color w:val="FFFFFF"/>
                          <w:spacing w:val="-6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protected</w:t>
                      </w:r>
                      <w:r>
                        <w:rPr>
                          <w:color w:val="FFFFFF"/>
                          <w:spacing w:val="-7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characteristics</w:t>
                      </w:r>
                      <w:r>
                        <w:rPr>
                          <w:color w:val="FFFFFF"/>
                          <w:spacing w:val="-6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that</w:t>
                      </w:r>
                      <w:r>
                        <w:rPr>
                          <w:color w:val="FFFFFF"/>
                          <w:spacing w:val="-6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may</w:t>
                      </w:r>
                      <w:r>
                        <w:rPr>
                          <w:color w:val="FFFFFF"/>
                          <w:spacing w:val="-7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be</w:t>
                      </w:r>
                      <w:r>
                        <w:rPr>
                          <w:color w:val="FFFFFF"/>
                          <w:spacing w:val="-5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used</w:t>
                      </w:r>
                      <w:r>
                        <w:rPr>
                          <w:color w:val="FFFFFF"/>
                          <w:spacing w:val="-6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to</w:t>
                      </w:r>
                      <w:r>
                        <w:rPr>
                          <w:color w:val="FFFFFF"/>
                          <w:spacing w:val="-5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identify you</w:t>
                      </w:r>
                      <w:r>
                        <w:rPr>
                          <w:color w:val="FFFFFF"/>
                          <w:spacing w:val="-5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in</w:t>
                      </w:r>
                      <w:r>
                        <w:rPr>
                          <w:color w:val="FFFFFF"/>
                          <w:spacing w:val="-7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this form (e.g., age, address or location, ethnicity, religion, sexuality, etc.)</w:t>
                      </w:r>
                    </w:p>
                    <w:p w14:paraId="28322313" w14:textId="77777777" w:rsidR="00FB2CEF" w:rsidRDefault="002462DA">
                      <w:pPr>
                        <w:numPr>
                          <w:ilvl w:val="0"/>
                          <w:numId w:val="3"/>
                        </w:numPr>
                        <w:tabs>
                          <w:tab w:val="left" w:pos="706"/>
                        </w:tabs>
                        <w:spacing w:before="3" w:line="276" w:lineRule="auto"/>
                        <w:ind w:right="703"/>
                        <w:rPr>
                          <w:color w:val="000000"/>
                          <w:sz w:val="18"/>
                        </w:rPr>
                      </w:pPr>
                      <w:r>
                        <w:rPr>
                          <w:color w:val="FFFFFF"/>
                          <w:spacing w:val="-4"/>
                          <w:sz w:val="18"/>
                        </w:rPr>
                        <w:t>Please</w:t>
                      </w:r>
                      <w:r>
                        <w:rPr>
                          <w:color w:val="FFFFFF"/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do</w:t>
                      </w:r>
                      <w:r>
                        <w:rPr>
                          <w:color w:val="FFFFFF"/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not</w:t>
                      </w:r>
                      <w:r>
                        <w:rPr>
                          <w:color w:val="FFFFFF"/>
                          <w:spacing w:val="-9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list</w:t>
                      </w:r>
                      <w:r>
                        <w:rPr>
                          <w:color w:val="FFFFFF"/>
                          <w:spacing w:val="-9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your</w:t>
                      </w:r>
                      <w:r>
                        <w:rPr>
                          <w:color w:val="FFFFFF"/>
                          <w:spacing w:val="-9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institutions</w:t>
                      </w:r>
                      <w:r>
                        <w:rPr>
                          <w:color w:val="FFFFFF"/>
                          <w:spacing w:val="-7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or</w:t>
                      </w:r>
                      <w:r>
                        <w:rPr>
                          <w:color w:val="FFFFFF"/>
                          <w:spacing w:val="-9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supervisors</w:t>
                      </w:r>
                      <w:r>
                        <w:rPr>
                          <w:color w:val="FFFFFF"/>
                          <w:spacing w:val="-9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in</w:t>
                      </w:r>
                      <w:r>
                        <w:rPr>
                          <w:color w:val="FFFFFF"/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sections STATEMENT</w:t>
                      </w:r>
                      <w:r>
                        <w:rPr>
                          <w:color w:val="FFFFFF"/>
                          <w:spacing w:val="-7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OF</w:t>
                      </w:r>
                      <w:r>
                        <w:rPr>
                          <w:color w:val="FFFFFF"/>
                          <w:spacing w:val="-9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MOTIVATION</w:t>
                      </w:r>
                      <w:r>
                        <w:rPr>
                          <w:color w:val="FFFFFF"/>
                          <w:spacing w:val="-7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>and</w:t>
                      </w:r>
                      <w:r>
                        <w:rPr>
                          <w:color w:val="FFFFFF"/>
                          <w:spacing w:val="-7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4"/>
                          <w:sz w:val="18"/>
                        </w:rPr>
                        <w:t xml:space="preserve">APPLICATION </w:t>
                      </w:r>
                      <w:r>
                        <w:rPr>
                          <w:color w:val="FFFFFF"/>
                          <w:spacing w:val="-2"/>
                          <w:sz w:val="18"/>
                        </w:rPr>
                        <w:t>TRACKS.</w:t>
                      </w:r>
                      <w:r>
                        <w:rPr>
                          <w:color w:val="FFFFFF"/>
                          <w:spacing w:val="-9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2"/>
                          <w:sz w:val="18"/>
                        </w:rPr>
                        <w:t>This</w:t>
                      </w:r>
                      <w:r>
                        <w:rPr>
                          <w:color w:val="FFFFFF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2"/>
                          <w:sz w:val="18"/>
                        </w:rPr>
                        <w:t>information</w:t>
                      </w:r>
                      <w:r>
                        <w:rPr>
                          <w:color w:val="FFFFFF"/>
                          <w:spacing w:val="-9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2"/>
                          <w:sz w:val="18"/>
                        </w:rPr>
                        <w:t>will</w:t>
                      </w:r>
                      <w:r>
                        <w:rPr>
                          <w:color w:val="FFFFFF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2"/>
                          <w:sz w:val="18"/>
                        </w:rPr>
                        <w:t>be</w:t>
                      </w:r>
                      <w:r>
                        <w:rPr>
                          <w:color w:val="FFFFFF"/>
                          <w:spacing w:val="-9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2"/>
                          <w:sz w:val="18"/>
                        </w:rPr>
                        <w:t>collected</w:t>
                      </w:r>
                      <w:r>
                        <w:rPr>
                          <w:color w:val="FFFFFF"/>
                          <w:spacing w:val="-9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2"/>
                          <w:sz w:val="18"/>
                        </w:rPr>
                        <w:t>in</w:t>
                      </w:r>
                      <w:r>
                        <w:rPr>
                          <w:color w:val="FFFFFF"/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2"/>
                          <w:sz w:val="18"/>
                        </w:rPr>
                        <w:t>the</w:t>
                      </w:r>
                      <w:r>
                        <w:rPr>
                          <w:color w:val="FFFFFF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2"/>
                          <w:sz w:val="18"/>
                        </w:rPr>
                        <w:t>later</w:t>
                      </w:r>
                      <w:r>
                        <w:rPr>
                          <w:color w:val="FFFFFF"/>
                          <w:spacing w:val="-10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2"/>
                          <w:sz w:val="18"/>
                        </w:rPr>
                        <w:t>sections</w:t>
                      </w:r>
                      <w:r>
                        <w:rPr>
                          <w:color w:val="FFFFFF"/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2"/>
                          <w:sz w:val="18"/>
                        </w:rPr>
                        <w:t>of</w:t>
                      </w:r>
                      <w:r>
                        <w:rPr>
                          <w:color w:val="FFFFFF"/>
                          <w:spacing w:val="-10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2"/>
                          <w:sz w:val="18"/>
                        </w:rPr>
                        <w:t>this</w:t>
                      </w:r>
                      <w:r>
                        <w:rPr>
                          <w:color w:val="FFFFFF"/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2"/>
                          <w:sz w:val="18"/>
                        </w:rPr>
                        <w:t>form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83220A1" w14:textId="77777777" w:rsidR="00FB2CEF" w:rsidRPr="00302BBA" w:rsidRDefault="00FB2CEF">
      <w:pPr>
        <w:pStyle w:val="BodyText"/>
        <w:spacing w:before="13"/>
        <w:rPr>
          <w:rFonts w:asciiTheme="majorHAnsi" w:hAnsiTheme="majorHAnsi"/>
          <w:sz w:val="9"/>
        </w:rPr>
      </w:pPr>
    </w:p>
    <w:p w14:paraId="283220A2" w14:textId="77777777" w:rsidR="00FB2CEF" w:rsidRPr="00DE6433" w:rsidRDefault="002462DA" w:rsidP="00E10F7B">
      <w:pPr>
        <w:pStyle w:val="Heading1"/>
        <w:rPr>
          <w:b w:val="0"/>
          <w:bCs/>
          <w:i/>
          <w:sz w:val="18"/>
        </w:rPr>
      </w:pPr>
      <w:r w:rsidRPr="00DE6433">
        <w:rPr>
          <w:w w:val="90"/>
          <w:szCs w:val="20"/>
        </w:rPr>
        <w:t>UK</w:t>
      </w:r>
      <w:r w:rsidRPr="00DE6433">
        <w:rPr>
          <w:spacing w:val="-3"/>
          <w:w w:val="90"/>
          <w:szCs w:val="20"/>
        </w:rPr>
        <w:t xml:space="preserve"> </w:t>
      </w:r>
      <w:r w:rsidRPr="00DE6433">
        <w:rPr>
          <w:w w:val="90"/>
          <w:szCs w:val="20"/>
        </w:rPr>
        <w:t>FOOD</w:t>
      </w:r>
      <w:r w:rsidRPr="00DE6433">
        <w:rPr>
          <w:spacing w:val="-4"/>
          <w:w w:val="90"/>
          <w:szCs w:val="20"/>
        </w:rPr>
        <w:t xml:space="preserve"> </w:t>
      </w:r>
      <w:r w:rsidRPr="00DE6433">
        <w:rPr>
          <w:w w:val="90"/>
          <w:szCs w:val="20"/>
        </w:rPr>
        <w:t>SYSTEMS</w:t>
      </w:r>
      <w:r w:rsidRPr="00DE6433">
        <w:rPr>
          <w:spacing w:val="-2"/>
          <w:w w:val="90"/>
          <w:szCs w:val="20"/>
        </w:rPr>
        <w:t xml:space="preserve"> </w:t>
      </w:r>
      <w:r w:rsidRPr="00DE6433">
        <w:rPr>
          <w:w w:val="90"/>
          <w:szCs w:val="20"/>
        </w:rPr>
        <w:t>FOCAL</w:t>
      </w:r>
      <w:r w:rsidRPr="00DE6433">
        <w:rPr>
          <w:spacing w:val="-2"/>
          <w:w w:val="90"/>
          <w:szCs w:val="20"/>
        </w:rPr>
        <w:t xml:space="preserve"> </w:t>
      </w:r>
      <w:r w:rsidRPr="00DE6433">
        <w:rPr>
          <w:w w:val="90"/>
          <w:szCs w:val="20"/>
        </w:rPr>
        <w:t>RESEARCH</w:t>
      </w:r>
      <w:r w:rsidRPr="00DE6433">
        <w:rPr>
          <w:spacing w:val="-2"/>
          <w:w w:val="90"/>
          <w:szCs w:val="20"/>
        </w:rPr>
        <w:t xml:space="preserve"> </w:t>
      </w:r>
      <w:r w:rsidRPr="00DE6433">
        <w:rPr>
          <w:w w:val="90"/>
          <w:szCs w:val="20"/>
        </w:rPr>
        <w:t>INTEREST</w:t>
      </w:r>
      <w:r w:rsidRPr="00302BBA">
        <w:rPr>
          <w:w w:val="90"/>
        </w:rPr>
        <w:t xml:space="preserve"> </w:t>
      </w:r>
      <w:r w:rsidRPr="00DE6433">
        <w:rPr>
          <w:b w:val="0"/>
          <w:bCs/>
          <w:i/>
          <w:w w:val="90"/>
          <w:sz w:val="18"/>
        </w:rPr>
        <w:t xml:space="preserve">(Please select up to 3) – This data is collected for statistical purposes and </w:t>
      </w:r>
      <w:r w:rsidRPr="00DE6433">
        <w:rPr>
          <w:b w:val="0"/>
          <w:bCs/>
          <w:i/>
          <w:sz w:val="18"/>
        </w:rPr>
        <w:t>will not be used as a selection criterion.</w:t>
      </w:r>
    </w:p>
    <w:p w14:paraId="283220A3" w14:textId="77777777" w:rsidR="00FB2CEF" w:rsidRPr="00302BBA" w:rsidRDefault="00FB2CEF">
      <w:pPr>
        <w:pStyle w:val="BodyText"/>
        <w:spacing w:before="8" w:after="1"/>
        <w:rPr>
          <w:rFonts w:asciiTheme="majorHAnsi" w:hAnsiTheme="majorHAnsi"/>
          <w:i/>
          <w:sz w:val="10"/>
        </w:rPr>
      </w:pPr>
    </w:p>
    <w:tbl>
      <w:tblPr>
        <w:tblW w:w="0" w:type="auto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13"/>
        <w:gridCol w:w="516"/>
        <w:gridCol w:w="1621"/>
        <w:gridCol w:w="510"/>
        <w:gridCol w:w="1914"/>
        <w:gridCol w:w="538"/>
        <w:gridCol w:w="1455"/>
        <w:gridCol w:w="488"/>
        <w:gridCol w:w="1448"/>
        <w:gridCol w:w="459"/>
      </w:tblGrid>
      <w:tr w:rsidR="00FB2CEF" w:rsidRPr="00302BBA" w14:paraId="283220AE" w14:textId="77777777">
        <w:trPr>
          <w:trHeight w:val="341"/>
        </w:trPr>
        <w:tc>
          <w:tcPr>
            <w:tcW w:w="1513" w:type="dxa"/>
            <w:tcBorders>
              <w:right w:val="nil"/>
            </w:tcBorders>
          </w:tcPr>
          <w:p w14:paraId="283220A4" w14:textId="77777777" w:rsidR="00FB2CEF" w:rsidRPr="00302BBA" w:rsidRDefault="002462DA">
            <w:pPr>
              <w:pStyle w:val="TableParagraph"/>
              <w:ind w:left="177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w w:val="90"/>
                <w:sz w:val="14"/>
              </w:rPr>
              <w:t>HEALTHY</w:t>
            </w:r>
            <w:r w:rsidRPr="00302BBA">
              <w:rPr>
                <w:rFonts w:asciiTheme="majorHAnsi" w:hAnsiTheme="majorHAnsi"/>
                <w:color w:val="7E7E7E"/>
                <w:spacing w:val="1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ANIMALS</w:t>
            </w:r>
          </w:p>
        </w:tc>
        <w:sdt>
          <w:sdtPr>
            <w:rPr>
              <w:rFonts w:asciiTheme="majorHAnsi" w:hAnsiTheme="majorHAnsi"/>
            </w:rPr>
            <w:id w:val="5198909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6" w:type="dxa"/>
                <w:tcBorders>
                  <w:left w:val="nil"/>
                  <w:right w:val="nil"/>
                </w:tcBorders>
              </w:tcPr>
              <w:p w14:paraId="283220A5" w14:textId="27EEE99B" w:rsidR="00FB2CEF" w:rsidRPr="00302BBA" w:rsidRDefault="003F027A">
                <w:pPr>
                  <w:pStyle w:val="TableParagraph"/>
                  <w:spacing w:before="32"/>
                  <w:ind w:left="114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621" w:type="dxa"/>
            <w:tcBorders>
              <w:left w:val="nil"/>
              <w:right w:val="nil"/>
            </w:tcBorders>
          </w:tcPr>
          <w:p w14:paraId="283220A6" w14:textId="77777777" w:rsidR="00FB2CEF" w:rsidRPr="00302BBA" w:rsidRDefault="002462DA">
            <w:pPr>
              <w:pStyle w:val="TableParagraph"/>
              <w:ind w:left="191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w w:val="90"/>
                <w:sz w:val="14"/>
              </w:rPr>
              <w:t>HEALTHY</w:t>
            </w:r>
            <w:r w:rsidRPr="00302BBA">
              <w:rPr>
                <w:rFonts w:asciiTheme="majorHAnsi" w:hAnsiTheme="majorHAnsi"/>
                <w:color w:val="7E7E7E"/>
                <w:spacing w:val="14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ECONOMY</w:t>
            </w:r>
          </w:p>
        </w:tc>
        <w:sdt>
          <w:sdtPr>
            <w:rPr>
              <w:rFonts w:asciiTheme="majorHAnsi" w:hAnsiTheme="majorHAnsi"/>
            </w:rPr>
            <w:id w:val="-21402544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0" w:type="dxa"/>
                <w:tcBorders>
                  <w:left w:val="nil"/>
                  <w:right w:val="nil"/>
                </w:tcBorders>
              </w:tcPr>
              <w:p w14:paraId="283220A7" w14:textId="04460ADC" w:rsidR="00FB2CEF" w:rsidRPr="00302BBA" w:rsidRDefault="003F027A">
                <w:pPr>
                  <w:pStyle w:val="TableParagraph"/>
                  <w:spacing w:before="32"/>
                  <w:ind w:left="114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14" w:type="dxa"/>
            <w:tcBorders>
              <w:left w:val="nil"/>
              <w:right w:val="nil"/>
            </w:tcBorders>
          </w:tcPr>
          <w:p w14:paraId="283220A8" w14:textId="77777777" w:rsidR="00FB2CEF" w:rsidRPr="00302BBA" w:rsidRDefault="002462DA">
            <w:pPr>
              <w:pStyle w:val="TableParagraph"/>
              <w:ind w:left="185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w w:val="90"/>
                <w:sz w:val="14"/>
              </w:rPr>
              <w:t>HEALTHY</w:t>
            </w:r>
            <w:r w:rsidRPr="00302BBA">
              <w:rPr>
                <w:rFonts w:asciiTheme="majorHAnsi" w:hAnsiTheme="majorHAnsi"/>
                <w:color w:val="7E7E7E"/>
                <w:spacing w:val="14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ENVIRONMENT</w:t>
            </w:r>
          </w:p>
        </w:tc>
        <w:sdt>
          <w:sdtPr>
            <w:rPr>
              <w:rFonts w:asciiTheme="majorHAnsi" w:hAnsiTheme="majorHAnsi"/>
            </w:rPr>
            <w:id w:val="-2105046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tcBorders>
                  <w:left w:val="nil"/>
                  <w:right w:val="nil"/>
                </w:tcBorders>
              </w:tcPr>
              <w:p w14:paraId="283220A9" w14:textId="1A068A71" w:rsidR="00FB2CEF" w:rsidRPr="00302BBA" w:rsidRDefault="003F027A">
                <w:pPr>
                  <w:pStyle w:val="TableParagraph"/>
                  <w:spacing w:before="32"/>
                  <w:ind w:left="114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455" w:type="dxa"/>
            <w:tcBorders>
              <w:left w:val="nil"/>
              <w:right w:val="nil"/>
            </w:tcBorders>
          </w:tcPr>
          <w:p w14:paraId="283220AA" w14:textId="77777777" w:rsidR="00FB2CEF" w:rsidRPr="00302BBA" w:rsidRDefault="002462DA">
            <w:pPr>
              <w:pStyle w:val="TableParagraph"/>
              <w:ind w:left="212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w w:val="90"/>
                <w:sz w:val="14"/>
              </w:rPr>
              <w:t>HEALTHY</w:t>
            </w:r>
            <w:r w:rsidRPr="00302BBA">
              <w:rPr>
                <w:rFonts w:asciiTheme="majorHAnsi" w:hAnsiTheme="majorHAnsi"/>
                <w:color w:val="7E7E7E"/>
                <w:spacing w:val="14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PEOPLE</w:t>
            </w:r>
          </w:p>
        </w:tc>
        <w:sdt>
          <w:sdtPr>
            <w:rPr>
              <w:rFonts w:asciiTheme="majorHAnsi" w:hAnsiTheme="majorHAnsi"/>
            </w:rPr>
            <w:id w:val="172924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8" w:type="dxa"/>
                <w:tcBorders>
                  <w:left w:val="nil"/>
                  <w:right w:val="nil"/>
                </w:tcBorders>
              </w:tcPr>
              <w:p w14:paraId="283220AB" w14:textId="576260D4" w:rsidR="00FB2CEF" w:rsidRPr="00302BBA" w:rsidRDefault="003F027A">
                <w:pPr>
                  <w:pStyle w:val="TableParagraph"/>
                  <w:spacing w:before="32"/>
                  <w:ind w:left="113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448" w:type="dxa"/>
            <w:tcBorders>
              <w:left w:val="nil"/>
              <w:right w:val="nil"/>
            </w:tcBorders>
          </w:tcPr>
          <w:p w14:paraId="283220AC" w14:textId="77777777" w:rsidR="00FB2CEF" w:rsidRPr="00302BBA" w:rsidRDefault="002462DA">
            <w:pPr>
              <w:pStyle w:val="TableParagraph"/>
              <w:ind w:left="161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w w:val="90"/>
                <w:sz w:val="14"/>
              </w:rPr>
              <w:t>HEALTHY</w:t>
            </w:r>
            <w:r w:rsidRPr="00302BBA">
              <w:rPr>
                <w:rFonts w:asciiTheme="majorHAnsi" w:hAnsiTheme="majorHAnsi"/>
                <w:color w:val="7E7E7E"/>
                <w:spacing w:val="17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SOCIETY</w:t>
            </w:r>
          </w:p>
        </w:tc>
        <w:sdt>
          <w:sdtPr>
            <w:rPr>
              <w:rFonts w:asciiTheme="majorHAnsi" w:hAnsiTheme="majorHAnsi"/>
            </w:rPr>
            <w:id w:val="-3044700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9" w:type="dxa"/>
                <w:tcBorders>
                  <w:left w:val="nil"/>
                </w:tcBorders>
              </w:tcPr>
              <w:p w14:paraId="283220AD" w14:textId="3CD4CFB5" w:rsidR="00FB2CEF" w:rsidRPr="00302BBA" w:rsidRDefault="003F027A">
                <w:pPr>
                  <w:pStyle w:val="TableParagraph"/>
                  <w:spacing w:before="32"/>
                  <w:ind w:left="112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283220AF" w14:textId="77777777" w:rsidR="00FB2CEF" w:rsidRPr="00302BBA" w:rsidRDefault="00FB2CEF">
      <w:pPr>
        <w:pStyle w:val="BodyText"/>
        <w:spacing w:before="3"/>
        <w:rPr>
          <w:rFonts w:asciiTheme="majorHAnsi" w:hAnsiTheme="majorHAnsi"/>
          <w:i/>
          <w:sz w:val="20"/>
        </w:rPr>
      </w:pPr>
    </w:p>
    <w:p w14:paraId="283220B0" w14:textId="77777777" w:rsidR="00FB2CEF" w:rsidRPr="00DE6433" w:rsidRDefault="002462DA" w:rsidP="00DE6433">
      <w:pPr>
        <w:pStyle w:val="Heading1"/>
        <w:rPr>
          <w:w w:val="90"/>
          <w:szCs w:val="20"/>
        </w:rPr>
      </w:pPr>
      <w:r w:rsidRPr="00DE6433">
        <w:rPr>
          <w:w w:val="90"/>
          <w:szCs w:val="20"/>
        </w:rPr>
        <w:t>STATEMENT</w:t>
      </w:r>
      <w:r w:rsidRPr="00DE6433">
        <w:rPr>
          <w:w w:val="90"/>
          <w:szCs w:val="20"/>
        </w:rPr>
        <w:t xml:space="preserve"> </w:t>
      </w:r>
      <w:r w:rsidRPr="00DE6433">
        <w:rPr>
          <w:w w:val="90"/>
          <w:szCs w:val="20"/>
        </w:rPr>
        <w:t>OF</w:t>
      </w:r>
      <w:r w:rsidRPr="00DE6433">
        <w:rPr>
          <w:w w:val="90"/>
          <w:szCs w:val="20"/>
        </w:rPr>
        <w:t xml:space="preserve"> </w:t>
      </w:r>
      <w:r w:rsidRPr="00DE6433">
        <w:rPr>
          <w:w w:val="90"/>
          <w:szCs w:val="20"/>
        </w:rPr>
        <w:t>MOTIVATION</w:t>
      </w:r>
    </w:p>
    <w:p w14:paraId="283220B1" w14:textId="77777777" w:rsidR="00FB2CEF" w:rsidRPr="00302BBA" w:rsidRDefault="002462DA">
      <w:pPr>
        <w:pStyle w:val="BodyText"/>
        <w:spacing w:before="155"/>
        <w:ind w:left="160"/>
        <w:rPr>
          <w:rFonts w:asciiTheme="majorHAnsi" w:hAnsiTheme="majorHAnsi"/>
        </w:rPr>
      </w:pPr>
      <w:r w:rsidRPr="00302BBA">
        <w:rPr>
          <w:rFonts w:asciiTheme="majorHAnsi" w:hAnsiTheme="majorHAnsi"/>
          <w:color w:val="252525"/>
          <w:spacing w:val="-4"/>
        </w:rPr>
        <w:t>We</w:t>
      </w:r>
      <w:r w:rsidRPr="00302BBA">
        <w:rPr>
          <w:rFonts w:asciiTheme="majorHAnsi" w:hAnsiTheme="majorHAnsi"/>
          <w:color w:val="252525"/>
          <w:spacing w:val="-3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are</w:t>
      </w:r>
      <w:r w:rsidRPr="00302BBA">
        <w:rPr>
          <w:rFonts w:asciiTheme="majorHAnsi" w:hAnsiTheme="majorHAnsi"/>
          <w:color w:val="252525"/>
          <w:spacing w:val="-2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interested to</w:t>
      </w:r>
      <w:r w:rsidRPr="00302BBA">
        <w:rPr>
          <w:rFonts w:asciiTheme="majorHAnsi" w:hAnsiTheme="majorHAnsi"/>
          <w:color w:val="252525"/>
          <w:spacing w:val="-1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learn about</w:t>
      </w:r>
      <w:r w:rsidRPr="00302BBA">
        <w:rPr>
          <w:rFonts w:asciiTheme="majorHAnsi" w:hAnsiTheme="majorHAnsi"/>
          <w:color w:val="252525"/>
          <w:spacing w:val="-6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your</w:t>
      </w:r>
      <w:r w:rsidRPr="00302BBA">
        <w:rPr>
          <w:rFonts w:asciiTheme="majorHAnsi" w:hAnsiTheme="majorHAnsi"/>
          <w:color w:val="252525"/>
          <w:spacing w:val="-5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motivation for</w:t>
      </w:r>
      <w:r w:rsidRPr="00302BBA">
        <w:rPr>
          <w:rFonts w:asciiTheme="majorHAnsi" w:hAnsiTheme="majorHAnsi"/>
          <w:color w:val="252525"/>
          <w:spacing w:val="-5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applying</w:t>
      </w:r>
      <w:r w:rsidRPr="00302BBA">
        <w:rPr>
          <w:rFonts w:asciiTheme="majorHAnsi" w:hAnsiTheme="majorHAnsi"/>
          <w:color w:val="252525"/>
          <w:spacing w:val="-3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to</w:t>
      </w:r>
      <w:r w:rsidRPr="00302BBA">
        <w:rPr>
          <w:rFonts w:asciiTheme="majorHAnsi" w:hAnsiTheme="majorHAnsi"/>
          <w:color w:val="252525"/>
          <w:spacing w:val="-3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the</w:t>
      </w:r>
      <w:r w:rsidRPr="00302BBA">
        <w:rPr>
          <w:rFonts w:asciiTheme="majorHAnsi" w:hAnsiTheme="majorHAnsi"/>
          <w:color w:val="252525"/>
          <w:spacing w:val="-3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UKFS-CDT programme.</w:t>
      </w:r>
    </w:p>
    <w:p w14:paraId="283220B2" w14:textId="77777777" w:rsidR="00FB2CEF" w:rsidRPr="00302BBA" w:rsidRDefault="00FB2CEF">
      <w:pPr>
        <w:pStyle w:val="BodyText"/>
        <w:spacing w:before="7"/>
        <w:rPr>
          <w:rFonts w:asciiTheme="majorHAnsi" w:hAnsiTheme="majorHAnsi"/>
          <w:sz w:val="20"/>
        </w:rPr>
      </w:pPr>
    </w:p>
    <w:tbl>
      <w:tblPr>
        <w:tblW w:w="0" w:type="auto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59"/>
      </w:tblGrid>
      <w:tr w:rsidR="00FB2CEF" w:rsidRPr="00302BBA" w14:paraId="283220B4" w14:textId="77777777">
        <w:trPr>
          <w:trHeight w:val="340"/>
        </w:trPr>
        <w:tc>
          <w:tcPr>
            <w:tcW w:w="10459" w:type="dxa"/>
            <w:tcBorders>
              <w:bottom w:val="nil"/>
            </w:tcBorders>
          </w:tcPr>
          <w:p w14:paraId="283220B3" w14:textId="77777777" w:rsidR="00FB2CEF" w:rsidRPr="00302BBA" w:rsidRDefault="002462DA">
            <w:pPr>
              <w:pStyle w:val="TableParagraph"/>
              <w:tabs>
                <w:tab w:val="left" w:pos="422"/>
              </w:tabs>
              <w:ind w:left="127"/>
              <w:rPr>
                <w:rFonts w:asciiTheme="majorHAnsi" w:hAnsiTheme="majorHAnsi"/>
                <w:i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5"/>
                <w:sz w:val="14"/>
              </w:rPr>
              <w:t>i)</w:t>
            </w:r>
            <w:r w:rsidRPr="00302BBA">
              <w:rPr>
                <w:rFonts w:asciiTheme="majorHAnsi" w:hAnsiTheme="majorHAnsi"/>
                <w:color w:val="7E7E7E"/>
                <w:sz w:val="14"/>
              </w:rPr>
              <w:tab/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WHY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DO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YOU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BELIEVE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YOU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ARE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A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STRONG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CANDIDATE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AND</w:t>
            </w:r>
            <w:r w:rsidRPr="00302BBA">
              <w:rPr>
                <w:rFonts w:asciiTheme="majorHAnsi" w:hAnsiTheme="majorHAnsi"/>
                <w:color w:val="7E7E7E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THAT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THE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ROGRAMME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REPRESENTS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A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GOOD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FIT</w:t>
            </w:r>
            <w:r w:rsidRPr="00302BBA">
              <w:rPr>
                <w:rFonts w:asciiTheme="majorHAnsi" w:hAnsiTheme="majorHAnsi"/>
                <w:color w:val="7E7E7E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FOR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YOU?</w:t>
            </w:r>
            <w:r w:rsidRPr="00302BBA">
              <w:rPr>
                <w:rFonts w:asciiTheme="majorHAnsi" w:hAnsiTheme="majorHAnsi"/>
                <w:color w:val="7E7E7E"/>
                <w:spacing w:val="8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i/>
                <w:color w:val="7E7E7E"/>
                <w:spacing w:val="-4"/>
                <w:sz w:val="14"/>
              </w:rPr>
              <w:t>(200</w:t>
            </w:r>
            <w:r w:rsidRPr="00302BBA">
              <w:rPr>
                <w:rFonts w:asciiTheme="majorHAnsi" w:hAnsiTheme="majorHAnsi"/>
                <w:i/>
                <w:color w:val="7E7E7E"/>
                <w:spacing w:val="4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i/>
                <w:color w:val="7E7E7E"/>
                <w:spacing w:val="-4"/>
                <w:sz w:val="14"/>
              </w:rPr>
              <w:t>words</w:t>
            </w:r>
            <w:r w:rsidRPr="00302BBA">
              <w:rPr>
                <w:rFonts w:asciiTheme="majorHAnsi" w:hAnsiTheme="majorHAnsi"/>
                <w:i/>
                <w:color w:val="7E7E7E"/>
                <w:spacing w:val="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i/>
                <w:color w:val="7E7E7E"/>
                <w:spacing w:val="-4"/>
                <w:sz w:val="14"/>
              </w:rPr>
              <w:t>max)</w:t>
            </w:r>
          </w:p>
        </w:tc>
      </w:tr>
      <w:tr w:rsidR="00FB2CEF" w:rsidRPr="00302BBA" w14:paraId="283220B6" w14:textId="77777777">
        <w:trPr>
          <w:trHeight w:val="3684"/>
        </w:trPr>
        <w:tc>
          <w:tcPr>
            <w:tcW w:w="10459" w:type="dxa"/>
            <w:tcBorders>
              <w:top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252525"/>
                <w:spacing w:val="-4"/>
                <w:sz w:val="14"/>
              </w:rPr>
              <w:alias w:val="Motivation statement"/>
              <w:tag w:val="Motivation statement"/>
              <w:id w:val="1673528336"/>
              <w:placeholder>
                <w:docPart w:val="DefaultPlaceholder_-1854013440"/>
              </w:placeholder>
              <w:text/>
            </w:sdtPr>
            <w:sdtEndPr/>
            <w:sdtContent>
              <w:p w14:paraId="283220B5" w14:textId="3C6CB81E" w:rsidR="00FB2CEF" w:rsidRPr="00302BBA" w:rsidRDefault="002462DA">
                <w:pPr>
                  <w:pStyle w:val="TableParagraph"/>
                  <w:spacing w:before="73"/>
                  <w:rPr>
                    <w:rFonts w:asciiTheme="majorHAnsi" w:hAnsiTheme="majorHAnsi"/>
                    <w:sz w:val="14"/>
                  </w:rPr>
                </w:pPr>
                <w:r w:rsidRPr="00302BBA">
                  <w:rPr>
                    <w:rFonts w:asciiTheme="majorHAnsi" w:hAnsiTheme="majorHAnsi"/>
                    <w:color w:val="252525"/>
                    <w:spacing w:val="-4"/>
                    <w:sz w:val="14"/>
                  </w:rPr>
                  <w:t>Click</w:t>
                </w:r>
                <w:r w:rsidRPr="00EF271F">
                  <w:rPr>
                    <w:rFonts w:asciiTheme="majorHAnsi" w:hAnsiTheme="majorHAnsi"/>
                    <w:color w:val="252525"/>
                    <w:spacing w:val="-4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252525"/>
                    <w:spacing w:val="-4"/>
                    <w:sz w:val="14"/>
                  </w:rPr>
                  <w:t>or tap here to</w:t>
                </w:r>
                <w:r w:rsidRPr="00EF271F">
                  <w:rPr>
                    <w:rFonts w:asciiTheme="majorHAnsi" w:hAnsiTheme="majorHAnsi"/>
                    <w:color w:val="252525"/>
                    <w:spacing w:val="-4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252525"/>
                    <w:spacing w:val="-4"/>
                    <w:sz w:val="14"/>
                  </w:rPr>
                  <w:t>enter</w:t>
                </w:r>
                <w:r w:rsidRPr="00EF271F">
                  <w:rPr>
                    <w:rFonts w:asciiTheme="majorHAnsi" w:hAnsiTheme="majorHAnsi"/>
                    <w:color w:val="252525"/>
                    <w:spacing w:val="-4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252525"/>
                    <w:spacing w:val="-4"/>
                    <w:sz w:val="14"/>
                  </w:rPr>
                  <w:t>text.</w:t>
                </w:r>
              </w:p>
            </w:sdtContent>
          </w:sdt>
        </w:tc>
      </w:tr>
    </w:tbl>
    <w:p w14:paraId="283220B7" w14:textId="77777777" w:rsidR="00FB2CEF" w:rsidRPr="00302BBA" w:rsidRDefault="00FB2CEF">
      <w:pPr>
        <w:pStyle w:val="BodyText"/>
        <w:spacing w:before="6"/>
        <w:rPr>
          <w:rFonts w:asciiTheme="majorHAnsi" w:hAnsiTheme="majorHAnsi"/>
          <w:sz w:val="28"/>
        </w:rPr>
      </w:pPr>
    </w:p>
    <w:tbl>
      <w:tblPr>
        <w:tblW w:w="0" w:type="auto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59"/>
      </w:tblGrid>
      <w:tr w:rsidR="00FB2CEF" w:rsidRPr="00302BBA" w14:paraId="283220B9" w14:textId="77777777">
        <w:trPr>
          <w:trHeight w:val="340"/>
        </w:trPr>
        <w:tc>
          <w:tcPr>
            <w:tcW w:w="10459" w:type="dxa"/>
            <w:tcBorders>
              <w:bottom w:val="nil"/>
            </w:tcBorders>
          </w:tcPr>
          <w:p w14:paraId="283220B8" w14:textId="77777777" w:rsidR="00FB2CEF" w:rsidRPr="00302BBA" w:rsidRDefault="002462DA">
            <w:pPr>
              <w:pStyle w:val="TableParagraph"/>
              <w:spacing w:before="90"/>
              <w:ind w:left="127"/>
              <w:rPr>
                <w:rFonts w:asciiTheme="majorHAnsi" w:hAnsiTheme="majorHAnsi"/>
                <w:i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ii)</w:t>
            </w:r>
            <w:r w:rsidRPr="00302BBA">
              <w:rPr>
                <w:rFonts w:asciiTheme="majorHAnsi" w:hAnsiTheme="majorHAnsi"/>
                <w:color w:val="7E7E7E"/>
                <w:spacing w:val="30"/>
                <w:sz w:val="14"/>
              </w:rPr>
              <w:t xml:space="preserve">  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PLEASE</w:t>
            </w:r>
            <w:r w:rsidRPr="00302BBA">
              <w:rPr>
                <w:rFonts w:asciiTheme="majorHAnsi" w:hAnsiTheme="majorHAnsi"/>
                <w:color w:val="7E7E7E"/>
                <w:spacing w:val="-9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INDICATE</w:t>
            </w:r>
            <w:r w:rsidRPr="00302BBA">
              <w:rPr>
                <w:rFonts w:asciiTheme="majorHAnsi" w:hAnsiTheme="majorHAnsi"/>
                <w:color w:val="7E7E7E"/>
                <w:spacing w:val="-9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YOUR</w:t>
            </w:r>
            <w:r w:rsidRPr="00302BBA">
              <w:rPr>
                <w:rFonts w:asciiTheme="majorHAnsi" w:hAnsiTheme="majorHAnsi"/>
                <w:color w:val="7E7E7E"/>
                <w:spacing w:val="-9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AREAS</w:t>
            </w:r>
            <w:r w:rsidRPr="00302BBA">
              <w:rPr>
                <w:rFonts w:asciiTheme="majorHAnsi" w:hAnsiTheme="majorHAnsi"/>
                <w:color w:val="7E7E7E"/>
                <w:spacing w:val="-9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OF</w:t>
            </w:r>
            <w:r w:rsidRPr="00302BBA">
              <w:rPr>
                <w:rFonts w:asciiTheme="majorHAnsi" w:hAnsiTheme="majorHAnsi"/>
                <w:color w:val="7E7E7E"/>
                <w:spacing w:val="-9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RESEARCH</w:t>
            </w:r>
            <w:r w:rsidRPr="00302BBA">
              <w:rPr>
                <w:rFonts w:asciiTheme="majorHAnsi" w:hAnsiTheme="majorHAnsi"/>
                <w:color w:val="7E7E7E"/>
                <w:spacing w:val="-9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INTEREST</w:t>
            </w:r>
            <w:r w:rsidRPr="00302BBA">
              <w:rPr>
                <w:rFonts w:asciiTheme="majorHAnsi" w:hAnsiTheme="majorHAnsi"/>
                <w:color w:val="7E7E7E"/>
                <w:spacing w:val="-9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WITHIN</w:t>
            </w:r>
            <w:r w:rsidRPr="00302BBA">
              <w:rPr>
                <w:rFonts w:asciiTheme="majorHAnsi" w:hAnsiTheme="majorHAnsi"/>
                <w:color w:val="7E7E7E"/>
                <w:spacing w:val="-9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THE</w:t>
            </w:r>
            <w:r w:rsidRPr="00302BBA">
              <w:rPr>
                <w:rFonts w:asciiTheme="majorHAnsi" w:hAnsiTheme="majorHAnsi"/>
                <w:color w:val="7E7E7E"/>
                <w:spacing w:val="-9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UK</w:t>
            </w:r>
            <w:r w:rsidRPr="00302BBA">
              <w:rPr>
                <w:rFonts w:asciiTheme="majorHAnsi" w:hAnsiTheme="majorHAnsi"/>
                <w:color w:val="7E7E7E"/>
                <w:spacing w:val="-9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FOOD</w:t>
            </w:r>
            <w:r w:rsidRPr="00302BBA">
              <w:rPr>
                <w:rFonts w:asciiTheme="majorHAnsi" w:hAnsiTheme="majorHAnsi"/>
                <w:color w:val="7E7E7E"/>
                <w:spacing w:val="-9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SYSTEM.</w:t>
            </w:r>
            <w:r w:rsidRPr="00302BBA">
              <w:rPr>
                <w:rFonts w:asciiTheme="majorHAnsi" w:hAnsiTheme="majorHAnsi"/>
                <w:color w:val="7E7E7E"/>
                <w:spacing w:val="-9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i/>
                <w:color w:val="7E7E7E"/>
                <w:spacing w:val="-2"/>
                <w:sz w:val="14"/>
              </w:rPr>
              <w:t>(200</w:t>
            </w:r>
            <w:r w:rsidRPr="00302BBA">
              <w:rPr>
                <w:rFonts w:asciiTheme="majorHAnsi" w:hAnsiTheme="majorHAnsi"/>
                <w:i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i/>
                <w:color w:val="7E7E7E"/>
                <w:spacing w:val="-2"/>
                <w:sz w:val="14"/>
              </w:rPr>
              <w:t>words</w:t>
            </w:r>
            <w:r w:rsidRPr="00302BBA">
              <w:rPr>
                <w:rFonts w:asciiTheme="majorHAnsi" w:hAnsiTheme="majorHAnsi"/>
                <w:i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i/>
                <w:color w:val="7E7E7E"/>
                <w:spacing w:val="-4"/>
                <w:sz w:val="14"/>
              </w:rPr>
              <w:t>max)</w:t>
            </w:r>
          </w:p>
        </w:tc>
      </w:tr>
      <w:tr w:rsidR="00FB2CEF" w:rsidRPr="00302BBA" w14:paraId="283220BB" w14:textId="77777777">
        <w:trPr>
          <w:trHeight w:val="3686"/>
        </w:trPr>
        <w:tc>
          <w:tcPr>
            <w:tcW w:w="10459" w:type="dxa"/>
            <w:tcBorders>
              <w:top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252525"/>
                <w:spacing w:val="-4"/>
                <w:sz w:val="14"/>
              </w:rPr>
              <w:id w:val="1978874340"/>
              <w:placeholder>
                <w:docPart w:val="DefaultPlaceholder_-1854013440"/>
              </w:placeholder>
              <w:text/>
            </w:sdtPr>
            <w:sdtEndPr/>
            <w:sdtContent>
              <w:p w14:paraId="283220BA" w14:textId="7BFD2ED0" w:rsidR="00FB2CEF" w:rsidRPr="00302BBA" w:rsidRDefault="002462DA">
                <w:pPr>
                  <w:pStyle w:val="TableParagraph"/>
                  <w:spacing w:before="73"/>
                  <w:rPr>
                    <w:rFonts w:asciiTheme="majorHAnsi" w:hAnsiTheme="majorHAnsi"/>
                    <w:sz w:val="14"/>
                  </w:rPr>
                </w:pPr>
                <w:r w:rsidRPr="00302BBA">
                  <w:rPr>
                    <w:rFonts w:asciiTheme="majorHAnsi" w:hAnsiTheme="majorHAnsi"/>
                    <w:color w:val="252525"/>
                    <w:spacing w:val="-4"/>
                    <w:sz w:val="14"/>
                  </w:rPr>
                  <w:t>Click</w:t>
                </w:r>
                <w:r w:rsidRPr="00EF271F">
                  <w:rPr>
                    <w:rFonts w:asciiTheme="majorHAnsi" w:hAnsiTheme="majorHAnsi"/>
                    <w:color w:val="252525"/>
                    <w:spacing w:val="-4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252525"/>
                    <w:spacing w:val="-4"/>
                    <w:sz w:val="14"/>
                  </w:rPr>
                  <w:t>or tap</w:t>
                </w:r>
                <w:r w:rsidRPr="00EF271F">
                  <w:rPr>
                    <w:rFonts w:asciiTheme="majorHAnsi" w:hAnsiTheme="majorHAnsi"/>
                    <w:color w:val="252525"/>
                    <w:spacing w:val="-4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252525"/>
                    <w:spacing w:val="-4"/>
                    <w:sz w:val="14"/>
                  </w:rPr>
                  <w:t>here to</w:t>
                </w:r>
                <w:r w:rsidRPr="00EF271F">
                  <w:rPr>
                    <w:rFonts w:asciiTheme="majorHAnsi" w:hAnsiTheme="majorHAnsi"/>
                    <w:color w:val="252525"/>
                    <w:spacing w:val="-4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252525"/>
                    <w:spacing w:val="-4"/>
                    <w:sz w:val="14"/>
                  </w:rPr>
                  <w:t>enter text.</w:t>
                </w:r>
              </w:p>
            </w:sdtContent>
          </w:sdt>
        </w:tc>
      </w:tr>
    </w:tbl>
    <w:p w14:paraId="283220BC" w14:textId="77777777" w:rsidR="00FB2CEF" w:rsidRPr="00302BBA" w:rsidRDefault="00FB2CEF">
      <w:pPr>
        <w:rPr>
          <w:rFonts w:asciiTheme="majorHAnsi" w:hAnsiTheme="majorHAnsi"/>
          <w:sz w:val="14"/>
        </w:rPr>
        <w:sectPr w:rsidR="00FB2CEF" w:rsidRPr="00302BBA">
          <w:pgSz w:w="11910" w:h="16840"/>
          <w:pgMar w:top="0" w:right="580" w:bottom="280" w:left="560" w:header="720" w:footer="720" w:gutter="0"/>
          <w:cols w:space="720"/>
        </w:sectPr>
      </w:pPr>
    </w:p>
    <w:p w14:paraId="283220BD" w14:textId="77777777" w:rsidR="00FB2CEF" w:rsidRPr="00302BBA" w:rsidRDefault="002462DA">
      <w:pPr>
        <w:pStyle w:val="BodyText"/>
        <w:rPr>
          <w:rFonts w:asciiTheme="majorHAnsi" w:hAnsiTheme="majorHAnsi"/>
          <w:sz w:val="20"/>
        </w:rPr>
      </w:pPr>
      <w:r w:rsidRPr="00302BBA">
        <w:rPr>
          <w:rFonts w:asciiTheme="majorHAnsi" w:hAnsiTheme="majorHAnsi"/>
          <w:noProof/>
        </w:rPr>
        <w:lastRenderedPageBreak/>
        <mc:AlternateContent>
          <mc:Choice Requires="wpg">
            <w:drawing>
              <wp:anchor distT="0" distB="0" distL="0" distR="0" simplePos="0" relativeHeight="486910464" behindDoc="1" locked="0" layoutInCell="1" allowOverlap="1" wp14:anchorId="283222E4" wp14:editId="4036A710">
                <wp:simplePos x="0" y="0"/>
                <wp:positionH relativeFrom="page">
                  <wp:posOffset>5532120</wp:posOffset>
                </wp:positionH>
                <wp:positionV relativeFrom="page">
                  <wp:posOffset>12064</wp:posOffset>
                </wp:positionV>
                <wp:extent cx="2016125" cy="1689100"/>
                <wp:effectExtent l="0" t="0" r="0" b="0"/>
                <wp:wrapNone/>
                <wp:docPr id="34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016125" cy="1689100"/>
                          <a:chOff x="0" y="0"/>
                          <a:chExt cx="2016125" cy="1689100"/>
                        </a:xfrm>
                      </wpg:grpSpPr>
                      <wps:wsp>
                        <wps:cNvPr id="35" name="Graphic 35"/>
                        <wps:cNvSpPr/>
                        <wps:spPr>
                          <a:xfrm>
                            <a:off x="0" y="0"/>
                            <a:ext cx="2016125" cy="16891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16125" h="1689100">
                                <a:moveTo>
                                  <a:pt x="175259" y="1003300"/>
                                </a:moveTo>
                                <a:lnTo>
                                  <a:pt x="147954" y="1003300"/>
                                </a:lnTo>
                                <a:lnTo>
                                  <a:pt x="162559" y="1028700"/>
                                </a:lnTo>
                                <a:lnTo>
                                  <a:pt x="187325" y="1066800"/>
                                </a:lnTo>
                                <a:lnTo>
                                  <a:pt x="213994" y="1104900"/>
                                </a:lnTo>
                                <a:lnTo>
                                  <a:pt x="241934" y="1155700"/>
                                </a:lnTo>
                                <a:lnTo>
                                  <a:pt x="271779" y="1193800"/>
                                </a:lnTo>
                                <a:lnTo>
                                  <a:pt x="302894" y="1231900"/>
                                </a:lnTo>
                                <a:lnTo>
                                  <a:pt x="335279" y="1270000"/>
                                </a:lnTo>
                                <a:lnTo>
                                  <a:pt x="369569" y="1308100"/>
                                </a:lnTo>
                                <a:lnTo>
                                  <a:pt x="405129" y="1333500"/>
                                </a:lnTo>
                                <a:lnTo>
                                  <a:pt x="441325" y="1371600"/>
                                </a:lnTo>
                                <a:lnTo>
                                  <a:pt x="479425" y="1397000"/>
                                </a:lnTo>
                                <a:lnTo>
                                  <a:pt x="518794" y="1435100"/>
                                </a:lnTo>
                                <a:lnTo>
                                  <a:pt x="559434" y="1460500"/>
                                </a:lnTo>
                                <a:lnTo>
                                  <a:pt x="601344" y="1485900"/>
                                </a:lnTo>
                                <a:lnTo>
                                  <a:pt x="687069" y="1536700"/>
                                </a:lnTo>
                                <a:lnTo>
                                  <a:pt x="730884" y="1562100"/>
                                </a:lnTo>
                                <a:lnTo>
                                  <a:pt x="775969" y="1587500"/>
                                </a:lnTo>
                                <a:lnTo>
                                  <a:pt x="821054" y="1600200"/>
                                </a:lnTo>
                                <a:lnTo>
                                  <a:pt x="866775" y="1625600"/>
                                </a:lnTo>
                                <a:lnTo>
                                  <a:pt x="1055370" y="1676400"/>
                                </a:lnTo>
                                <a:lnTo>
                                  <a:pt x="1103629" y="1676400"/>
                                </a:lnTo>
                                <a:lnTo>
                                  <a:pt x="1151889" y="1689100"/>
                                </a:lnTo>
                                <a:lnTo>
                                  <a:pt x="1311909" y="1689100"/>
                                </a:lnTo>
                                <a:lnTo>
                                  <a:pt x="1327150" y="1676400"/>
                                </a:lnTo>
                                <a:lnTo>
                                  <a:pt x="1351914" y="1663700"/>
                                </a:lnTo>
                                <a:lnTo>
                                  <a:pt x="1383664" y="1638300"/>
                                </a:lnTo>
                                <a:lnTo>
                                  <a:pt x="1421129" y="1600200"/>
                                </a:lnTo>
                                <a:lnTo>
                                  <a:pt x="1461134" y="1562100"/>
                                </a:lnTo>
                                <a:lnTo>
                                  <a:pt x="1503045" y="1511300"/>
                                </a:lnTo>
                                <a:lnTo>
                                  <a:pt x="1543684" y="1447800"/>
                                </a:lnTo>
                                <a:lnTo>
                                  <a:pt x="1568450" y="1409700"/>
                                </a:lnTo>
                                <a:lnTo>
                                  <a:pt x="1590675" y="1371600"/>
                                </a:lnTo>
                                <a:lnTo>
                                  <a:pt x="1609725" y="1320800"/>
                                </a:lnTo>
                                <a:lnTo>
                                  <a:pt x="1625600" y="1282700"/>
                                </a:lnTo>
                                <a:lnTo>
                                  <a:pt x="1639570" y="1231900"/>
                                </a:lnTo>
                                <a:lnTo>
                                  <a:pt x="1649729" y="1193800"/>
                                </a:lnTo>
                                <a:lnTo>
                                  <a:pt x="1657984" y="1143000"/>
                                </a:lnTo>
                                <a:lnTo>
                                  <a:pt x="1662429" y="1092200"/>
                                </a:lnTo>
                                <a:lnTo>
                                  <a:pt x="1662429" y="1079500"/>
                                </a:lnTo>
                                <a:lnTo>
                                  <a:pt x="427354" y="1079500"/>
                                </a:lnTo>
                                <a:lnTo>
                                  <a:pt x="225425" y="1028700"/>
                                </a:lnTo>
                                <a:lnTo>
                                  <a:pt x="175259" y="1003300"/>
                                </a:lnTo>
                                <a:close/>
                              </a:path>
                              <a:path w="2016125" h="1689100">
                                <a:moveTo>
                                  <a:pt x="1874520" y="215900"/>
                                </a:moveTo>
                                <a:lnTo>
                                  <a:pt x="1806575" y="215900"/>
                                </a:lnTo>
                                <a:lnTo>
                                  <a:pt x="1811020" y="228600"/>
                                </a:lnTo>
                                <a:lnTo>
                                  <a:pt x="1823720" y="266700"/>
                                </a:lnTo>
                                <a:lnTo>
                                  <a:pt x="1832609" y="304800"/>
                                </a:lnTo>
                                <a:lnTo>
                                  <a:pt x="1837689" y="355600"/>
                                </a:lnTo>
                                <a:lnTo>
                                  <a:pt x="1839595" y="393700"/>
                                </a:lnTo>
                                <a:lnTo>
                                  <a:pt x="1836420" y="444500"/>
                                </a:lnTo>
                                <a:lnTo>
                                  <a:pt x="1828800" y="508000"/>
                                </a:lnTo>
                                <a:lnTo>
                                  <a:pt x="1816100" y="558800"/>
                                </a:lnTo>
                                <a:lnTo>
                                  <a:pt x="1798320" y="609600"/>
                                </a:lnTo>
                                <a:lnTo>
                                  <a:pt x="1775459" y="647700"/>
                                </a:lnTo>
                                <a:lnTo>
                                  <a:pt x="1748154" y="698500"/>
                                </a:lnTo>
                                <a:lnTo>
                                  <a:pt x="1715770" y="736600"/>
                                </a:lnTo>
                                <a:lnTo>
                                  <a:pt x="1712595" y="749300"/>
                                </a:lnTo>
                                <a:lnTo>
                                  <a:pt x="1713864" y="749300"/>
                                </a:lnTo>
                                <a:lnTo>
                                  <a:pt x="1727200" y="800100"/>
                                </a:lnTo>
                                <a:lnTo>
                                  <a:pt x="1737995" y="850900"/>
                                </a:lnTo>
                                <a:lnTo>
                                  <a:pt x="1746884" y="901700"/>
                                </a:lnTo>
                                <a:lnTo>
                                  <a:pt x="1752600" y="952500"/>
                                </a:lnTo>
                                <a:lnTo>
                                  <a:pt x="1756409" y="1003300"/>
                                </a:lnTo>
                                <a:lnTo>
                                  <a:pt x="1758314" y="1054100"/>
                                </a:lnTo>
                                <a:lnTo>
                                  <a:pt x="1757679" y="1104900"/>
                                </a:lnTo>
                                <a:lnTo>
                                  <a:pt x="1754504" y="1143000"/>
                                </a:lnTo>
                                <a:lnTo>
                                  <a:pt x="1748789" y="1193800"/>
                                </a:lnTo>
                                <a:lnTo>
                                  <a:pt x="1739900" y="1244600"/>
                                </a:lnTo>
                                <a:lnTo>
                                  <a:pt x="1728470" y="1295400"/>
                                </a:lnTo>
                                <a:lnTo>
                                  <a:pt x="1713864" y="1346200"/>
                                </a:lnTo>
                                <a:lnTo>
                                  <a:pt x="1696084" y="1397000"/>
                                </a:lnTo>
                                <a:lnTo>
                                  <a:pt x="1675764" y="1435100"/>
                                </a:lnTo>
                                <a:lnTo>
                                  <a:pt x="1652270" y="1485900"/>
                                </a:lnTo>
                                <a:lnTo>
                                  <a:pt x="1626234" y="1524000"/>
                                </a:lnTo>
                                <a:lnTo>
                                  <a:pt x="1597025" y="1574800"/>
                                </a:lnTo>
                                <a:lnTo>
                                  <a:pt x="1565275" y="1612900"/>
                                </a:lnTo>
                                <a:lnTo>
                                  <a:pt x="1530984" y="1651000"/>
                                </a:lnTo>
                                <a:lnTo>
                                  <a:pt x="1511300" y="1676400"/>
                                </a:lnTo>
                                <a:lnTo>
                                  <a:pt x="1539875" y="1676400"/>
                                </a:lnTo>
                                <a:lnTo>
                                  <a:pt x="1732914" y="1625600"/>
                                </a:lnTo>
                                <a:lnTo>
                                  <a:pt x="1779270" y="1600200"/>
                                </a:lnTo>
                                <a:lnTo>
                                  <a:pt x="1824989" y="1587500"/>
                                </a:lnTo>
                                <a:lnTo>
                                  <a:pt x="1914525" y="1536700"/>
                                </a:lnTo>
                                <a:lnTo>
                                  <a:pt x="2000250" y="1485900"/>
                                </a:lnTo>
                                <a:lnTo>
                                  <a:pt x="2016125" y="1473200"/>
                                </a:lnTo>
                                <a:lnTo>
                                  <a:pt x="2016125" y="254000"/>
                                </a:lnTo>
                                <a:lnTo>
                                  <a:pt x="1976120" y="241300"/>
                                </a:lnTo>
                                <a:lnTo>
                                  <a:pt x="1874520" y="215900"/>
                                </a:lnTo>
                                <a:close/>
                              </a:path>
                              <a:path w="2016125" h="1689100">
                                <a:moveTo>
                                  <a:pt x="1101725" y="901700"/>
                                </a:moveTo>
                                <a:lnTo>
                                  <a:pt x="1092834" y="901700"/>
                                </a:lnTo>
                                <a:lnTo>
                                  <a:pt x="911225" y="1003300"/>
                                </a:lnTo>
                                <a:lnTo>
                                  <a:pt x="865504" y="1016000"/>
                                </a:lnTo>
                                <a:lnTo>
                                  <a:pt x="819784" y="1041400"/>
                                </a:lnTo>
                                <a:lnTo>
                                  <a:pt x="728344" y="1066800"/>
                                </a:lnTo>
                                <a:lnTo>
                                  <a:pt x="682625" y="1066800"/>
                                </a:lnTo>
                                <a:lnTo>
                                  <a:pt x="631189" y="1079500"/>
                                </a:lnTo>
                                <a:lnTo>
                                  <a:pt x="1662429" y="1079500"/>
                                </a:lnTo>
                                <a:lnTo>
                                  <a:pt x="1663700" y="1041400"/>
                                </a:lnTo>
                                <a:lnTo>
                                  <a:pt x="1661795" y="990600"/>
                                </a:lnTo>
                                <a:lnTo>
                                  <a:pt x="1657350" y="939800"/>
                                </a:lnTo>
                                <a:lnTo>
                                  <a:pt x="1256664" y="939800"/>
                                </a:lnTo>
                                <a:lnTo>
                                  <a:pt x="1101725" y="901700"/>
                                </a:lnTo>
                                <a:close/>
                              </a:path>
                              <a:path w="2016125" h="1689100">
                                <a:moveTo>
                                  <a:pt x="655954" y="977900"/>
                                </a:moveTo>
                                <a:lnTo>
                                  <a:pt x="468629" y="977900"/>
                                </a:lnTo>
                                <a:lnTo>
                                  <a:pt x="516254" y="990600"/>
                                </a:lnTo>
                                <a:lnTo>
                                  <a:pt x="633094" y="990600"/>
                                </a:lnTo>
                                <a:lnTo>
                                  <a:pt x="655954" y="977900"/>
                                </a:lnTo>
                                <a:close/>
                              </a:path>
                              <a:path w="2016125" h="1689100">
                                <a:moveTo>
                                  <a:pt x="448309" y="0"/>
                                </a:moveTo>
                                <a:lnTo>
                                  <a:pt x="62864" y="0"/>
                                </a:lnTo>
                                <a:lnTo>
                                  <a:pt x="52069" y="38100"/>
                                </a:lnTo>
                                <a:lnTo>
                                  <a:pt x="38734" y="88900"/>
                                </a:lnTo>
                                <a:lnTo>
                                  <a:pt x="27939" y="127000"/>
                                </a:lnTo>
                                <a:lnTo>
                                  <a:pt x="18414" y="177800"/>
                                </a:lnTo>
                                <a:lnTo>
                                  <a:pt x="10794" y="228600"/>
                                </a:lnTo>
                                <a:lnTo>
                                  <a:pt x="5714" y="279400"/>
                                </a:lnTo>
                                <a:lnTo>
                                  <a:pt x="1904" y="330200"/>
                                </a:lnTo>
                                <a:lnTo>
                                  <a:pt x="0" y="381000"/>
                                </a:lnTo>
                                <a:lnTo>
                                  <a:pt x="0" y="431800"/>
                                </a:lnTo>
                                <a:lnTo>
                                  <a:pt x="1904" y="482600"/>
                                </a:lnTo>
                                <a:lnTo>
                                  <a:pt x="5714" y="533400"/>
                                </a:lnTo>
                                <a:lnTo>
                                  <a:pt x="19050" y="622300"/>
                                </a:lnTo>
                                <a:lnTo>
                                  <a:pt x="28575" y="673100"/>
                                </a:lnTo>
                                <a:lnTo>
                                  <a:pt x="40004" y="723900"/>
                                </a:lnTo>
                                <a:lnTo>
                                  <a:pt x="53339" y="774700"/>
                                </a:lnTo>
                                <a:lnTo>
                                  <a:pt x="68579" y="812800"/>
                                </a:lnTo>
                                <a:lnTo>
                                  <a:pt x="69214" y="825500"/>
                                </a:lnTo>
                                <a:lnTo>
                                  <a:pt x="71754" y="825500"/>
                                </a:lnTo>
                                <a:lnTo>
                                  <a:pt x="86359" y="838200"/>
                                </a:lnTo>
                                <a:lnTo>
                                  <a:pt x="111759" y="850900"/>
                                </a:lnTo>
                                <a:lnTo>
                                  <a:pt x="147319" y="876300"/>
                                </a:lnTo>
                                <a:lnTo>
                                  <a:pt x="191769" y="901700"/>
                                </a:lnTo>
                                <a:lnTo>
                                  <a:pt x="245109" y="927100"/>
                                </a:lnTo>
                                <a:lnTo>
                                  <a:pt x="306069" y="939800"/>
                                </a:lnTo>
                                <a:lnTo>
                                  <a:pt x="374014" y="965200"/>
                                </a:lnTo>
                                <a:lnTo>
                                  <a:pt x="421639" y="977900"/>
                                </a:lnTo>
                                <a:lnTo>
                                  <a:pt x="704214" y="977900"/>
                                </a:lnTo>
                                <a:lnTo>
                                  <a:pt x="800734" y="952500"/>
                                </a:lnTo>
                                <a:lnTo>
                                  <a:pt x="848359" y="927100"/>
                                </a:lnTo>
                                <a:lnTo>
                                  <a:pt x="894714" y="914400"/>
                                </a:lnTo>
                                <a:lnTo>
                                  <a:pt x="987425" y="863600"/>
                                </a:lnTo>
                                <a:lnTo>
                                  <a:pt x="1000125" y="850900"/>
                                </a:lnTo>
                                <a:lnTo>
                                  <a:pt x="987425" y="838200"/>
                                </a:lnTo>
                                <a:lnTo>
                                  <a:pt x="952500" y="812800"/>
                                </a:lnTo>
                                <a:lnTo>
                                  <a:pt x="920114" y="787400"/>
                                </a:lnTo>
                                <a:lnTo>
                                  <a:pt x="890269" y="762000"/>
                                </a:lnTo>
                                <a:lnTo>
                                  <a:pt x="862329" y="723900"/>
                                </a:lnTo>
                                <a:lnTo>
                                  <a:pt x="833119" y="673100"/>
                                </a:lnTo>
                                <a:lnTo>
                                  <a:pt x="807719" y="635000"/>
                                </a:lnTo>
                                <a:lnTo>
                                  <a:pt x="788034" y="584200"/>
                                </a:lnTo>
                                <a:lnTo>
                                  <a:pt x="772159" y="533400"/>
                                </a:lnTo>
                                <a:lnTo>
                                  <a:pt x="762000" y="482600"/>
                                </a:lnTo>
                                <a:lnTo>
                                  <a:pt x="756919" y="431800"/>
                                </a:lnTo>
                                <a:lnTo>
                                  <a:pt x="756919" y="368300"/>
                                </a:lnTo>
                                <a:lnTo>
                                  <a:pt x="753109" y="368300"/>
                                </a:lnTo>
                                <a:lnTo>
                                  <a:pt x="711834" y="330200"/>
                                </a:lnTo>
                                <a:lnTo>
                                  <a:pt x="673100" y="292100"/>
                                </a:lnTo>
                                <a:lnTo>
                                  <a:pt x="635634" y="266700"/>
                                </a:lnTo>
                                <a:lnTo>
                                  <a:pt x="601344" y="228600"/>
                                </a:lnTo>
                                <a:lnTo>
                                  <a:pt x="568959" y="190500"/>
                                </a:lnTo>
                                <a:lnTo>
                                  <a:pt x="538479" y="152400"/>
                                </a:lnTo>
                                <a:lnTo>
                                  <a:pt x="510539" y="114300"/>
                                </a:lnTo>
                                <a:lnTo>
                                  <a:pt x="485139" y="63500"/>
                                </a:lnTo>
                                <a:lnTo>
                                  <a:pt x="461644" y="25400"/>
                                </a:lnTo>
                                <a:lnTo>
                                  <a:pt x="448309" y="0"/>
                                </a:lnTo>
                                <a:close/>
                              </a:path>
                              <a:path w="2016125" h="1689100">
                                <a:moveTo>
                                  <a:pt x="1633854" y="825500"/>
                                </a:moveTo>
                                <a:lnTo>
                                  <a:pt x="1621789" y="825500"/>
                                </a:lnTo>
                                <a:lnTo>
                                  <a:pt x="1585595" y="850900"/>
                                </a:lnTo>
                                <a:lnTo>
                                  <a:pt x="1547495" y="876300"/>
                                </a:lnTo>
                                <a:lnTo>
                                  <a:pt x="1508125" y="901700"/>
                                </a:lnTo>
                                <a:lnTo>
                                  <a:pt x="1466850" y="914400"/>
                                </a:lnTo>
                                <a:lnTo>
                                  <a:pt x="1362709" y="939800"/>
                                </a:lnTo>
                                <a:lnTo>
                                  <a:pt x="1656714" y="939800"/>
                                </a:lnTo>
                                <a:lnTo>
                                  <a:pt x="1649095" y="889000"/>
                                </a:lnTo>
                                <a:lnTo>
                                  <a:pt x="1637664" y="838200"/>
                                </a:lnTo>
                                <a:lnTo>
                                  <a:pt x="1633854" y="825500"/>
                                </a:lnTo>
                                <a:close/>
                              </a:path>
                              <a:path w="2016125" h="1689100">
                                <a:moveTo>
                                  <a:pt x="1497329" y="0"/>
                                </a:moveTo>
                                <a:lnTo>
                                  <a:pt x="1097279" y="0"/>
                                </a:lnTo>
                                <a:lnTo>
                                  <a:pt x="1073150" y="12700"/>
                                </a:lnTo>
                                <a:lnTo>
                                  <a:pt x="1034414" y="38100"/>
                                </a:lnTo>
                                <a:lnTo>
                                  <a:pt x="999489" y="63500"/>
                                </a:lnTo>
                                <a:lnTo>
                                  <a:pt x="967104" y="101600"/>
                                </a:lnTo>
                                <a:lnTo>
                                  <a:pt x="938529" y="139700"/>
                                </a:lnTo>
                                <a:lnTo>
                                  <a:pt x="913129" y="177800"/>
                                </a:lnTo>
                                <a:lnTo>
                                  <a:pt x="892175" y="215900"/>
                                </a:lnTo>
                                <a:lnTo>
                                  <a:pt x="875029" y="254000"/>
                                </a:lnTo>
                                <a:lnTo>
                                  <a:pt x="862329" y="304800"/>
                                </a:lnTo>
                                <a:lnTo>
                                  <a:pt x="854709" y="355600"/>
                                </a:lnTo>
                                <a:lnTo>
                                  <a:pt x="852169" y="393700"/>
                                </a:lnTo>
                                <a:lnTo>
                                  <a:pt x="854709" y="444500"/>
                                </a:lnTo>
                                <a:lnTo>
                                  <a:pt x="862329" y="495300"/>
                                </a:lnTo>
                                <a:lnTo>
                                  <a:pt x="875029" y="533400"/>
                                </a:lnTo>
                                <a:lnTo>
                                  <a:pt x="892175" y="584200"/>
                                </a:lnTo>
                                <a:lnTo>
                                  <a:pt x="913129" y="622300"/>
                                </a:lnTo>
                                <a:lnTo>
                                  <a:pt x="938529" y="660400"/>
                                </a:lnTo>
                                <a:lnTo>
                                  <a:pt x="967104" y="698500"/>
                                </a:lnTo>
                                <a:lnTo>
                                  <a:pt x="999489" y="723900"/>
                                </a:lnTo>
                                <a:lnTo>
                                  <a:pt x="1034414" y="762000"/>
                                </a:lnTo>
                                <a:lnTo>
                                  <a:pt x="1073150" y="787400"/>
                                </a:lnTo>
                                <a:lnTo>
                                  <a:pt x="1113789" y="800100"/>
                                </a:lnTo>
                                <a:lnTo>
                                  <a:pt x="1156970" y="825500"/>
                                </a:lnTo>
                                <a:lnTo>
                                  <a:pt x="1202054" y="838200"/>
                                </a:lnTo>
                                <a:lnTo>
                                  <a:pt x="1392554" y="838200"/>
                                </a:lnTo>
                                <a:lnTo>
                                  <a:pt x="1437639" y="825500"/>
                                </a:lnTo>
                                <a:lnTo>
                                  <a:pt x="1480820" y="800100"/>
                                </a:lnTo>
                                <a:lnTo>
                                  <a:pt x="1522095" y="787400"/>
                                </a:lnTo>
                                <a:lnTo>
                                  <a:pt x="1560195" y="762000"/>
                                </a:lnTo>
                                <a:lnTo>
                                  <a:pt x="1595754" y="723900"/>
                                </a:lnTo>
                                <a:lnTo>
                                  <a:pt x="1627504" y="698500"/>
                                </a:lnTo>
                                <a:lnTo>
                                  <a:pt x="1656714" y="660400"/>
                                </a:lnTo>
                                <a:lnTo>
                                  <a:pt x="1681479" y="622300"/>
                                </a:lnTo>
                                <a:lnTo>
                                  <a:pt x="1703070" y="584200"/>
                                </a:lnTo>
                                <a:lnTo>
                                  <a:pt x="1719579" y="533400"/>
                                </a:lnTo>
                                <a:lnTo>
                                  <a:pt x="1732279" y="495300"/>
                                </a:lnTo>
                                <a:lnTo>
                                  <a:pt x="1739900" y="444500"/>
                                </a:lnTo>
                                <a:lnTo>
                                  <a:pt x="1742439" y="393700"/>
                                </a:lnTo>
                                <a:lnTo>
                                  <a:pt x="1739900" y="355600"/>
                                </a:lnTo>
                                <a:lnTo>
                                  <a:pt x="1732279" y="304800"/>
                                </a:lnTo>
                                <a:lnTo>
                                  <a:pt x="1719579" y="254000"/>
                                </a:lnTo>
                                <a:lnTo>
                                  <a:pt x="1703070" y="215900"/>
                                </a:lnTo>
                                <a:lnTo>
                                  <a:pt x="1681479" y="177800"/>
                                </a:lnTo>
                                <a:lnTo>
                                  <a:pt x="1656714" y="139700"/>
                                </a:lnTo>
                                <a:lnTo>
                                  <a:pt x="1627504" y="101600"/>
                                </a:lnTo>
                                <a:lnTo>
                                  <a:pt x="1595754" y="63500"/>
                                </a:lnTo>
                                <a:lnTo>
                                  <a:pt x="1560195" y="38100"/>
                                </a:lnTo>
                                <a:lnTo>
                                  <a:pt x="1522095" y="12700"/>
                                </a:lnTo>
                                <a:lnTo>
                                  <a:pt x="1497329" y="0"/>
                                </a:lnTo>
                                <a:close/>
                              </a:path>
                              <a:path w="2016125" h="1689100">
                                <a:moveTo>
                                  <a:pt x="932814" y="0"/>
                                </a:moveTo>
                                <a:lnTo>
                                  <a:pt x="568959" y="0"/>
                                </a:lnTo>
                                <a:lnTo>
                                  <a:pt x="572134" y="12700"/>
                                </a:lnTo>
                                <a:lnTo>
                                  <a:pt x="596900" y="50800"/>
                                </a:lnTo>
                                <a:lnTo>
                                  <a:pt x="625475" y="88900"/>
                                </a:lnTo>
                                <a:lnTo>
                                  <a:pt x="656589" y="127000"/>
                                </a:lnTo>
                                <a:lnTo>
                                  <a:pt x="690244" y="165100"/>
                                </a:lnTo>
                                <a:lnTo>
                                  <a:pt x="727709" y="203200"/>
                                </a:lnTo>
                                <a:lnTo>
                                  <a:pt x="767079" y="241300"/>
                                </a:lnTo>
                                <a:lnTo>
                                  <a:pt x="779144" y="254000"/>
                                </a:lnTo>
                                <a:lnTo>
                                  <a:pt x="783589" y="241300"/>
                                </a:lnTo>
                                <a:lnTo>
                                  <a:pt x="798194" y="190500"/>
                                </a:lnTo>
                                <a:lnTo>
                                  <a:pt x="815975" y="152400"/>
                                </a:lnTo>
                                <a:lnTo>
                                  <a:pt x="836929" y="114300"/>
                                </a:lnTo>
                                <a:lnTo>
                                  <a:pt x="861694" y="76200"/>
                                </a:lnTo>
                                <a:lnTo>
                                  <a:pt x="894714" y="38100"/>
                                </a:lnTo>
                                <a:lnTo>
                                  <a:pt x="932814" y="0"/>
                                </a:lnTo>
                                <a:close/>
                              </a:path>
                              <a:path w="2016125" h="1689100">
                                <a:moveTo>
                                  <a:pt x="2016125" y="0"/>
                                </a:moveTo>
                                <a:lnTo>
                                  <a:pt x="1663064" y="0"/>
                                </a:lnTo>
                                <a:lnTo>
                                  <a:pt x="1685925" y="25400"/>
                                </a:lnTo>
                                <a:lnTo>
                                  <a:pt x="1720850" y="63500"/>
                                </a:lnTo>
                                <a:lnTo>
                                  <a:pt x="1751329" y="101600"/>
                                </a:lnTo>
                                <a:lnTo>
                                  <a:pt x="1754504" y="114300"/>
                                </a:lnTo>
                                <a:lnTo>
                                  <a:pt x="1864995" y="114300"/>
                                </a:lnTo>
                                <a:lnTo>
                                  <a:pt x="1915795" y="127000"/>
                                </a:lnTo>
                                <a:lnTo>
                                  <a:pt x="2012950" y="152400"/>
                                </a:lnTo>
                                <a:lnTo>
                                  <a:pt x="2016125" y="152400"/>
                                </a:lnTo>
                                <a:lnTo>
                                  <a:pt x="20161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3B1B1">
                              <a:alpha val="30195"/>
                            </a:srgbClr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Textbox 36"/>
                        <wps:cNvSpPr txBox="1"/>
                        <wps:spPr>
                          <a:xfrm>
                            <a:off x="1060450" y="348448"/>
                            <a:ext cx="451484" cy="104139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8322314" w14:textId="4158FB99" w:rsidR="00FB2CEF" w:rsidRDefault="002462DA">
                              <w:pPr>
                                <w:spacing w:before="12"/>
                                <w:rPr>
                                  <w:sz w:val="12"/>
                                </w:rPr>
                              </w:pPr>
                              <w:r>
                                <w:rPr>
                                  <w:color w:val="808080"/>
                                  <w:spacing w:val="-2"/>
                                  <w:sz w:val="12"/>
                                </w:rPr>
                                <w:t>PAGE</w:t>
                              </w:r>
                              <w:r>
                                <w:rPr>
                                  <w:color w:val="808080"/>
                                  <w:spacing w:val="-7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808080"/>
                                  <w:spacing w:val="-2"/>
                                  <w:sz w:val="12"/>
                                </w:rPr>
                                <w:t>3</w:t>
                              </w:r>
                              <w:r>
                                <w:rPr>
                                  <w:color w:val="808080"/>
                                  <w:spacing w:val="-6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808080"/>
                                  <w:spacing w:val="-2"/>
                                  <w:sz w:val="12"/>
                                </w:rPr>
                                <w:t>OF</w:t>
                              </w:r>
                              <w:r>
                                <w:rPr>
                                  <w:color w:val="808080"/>
                                  <w:spacing w:val="-6"/>
                                  <w:sz w:val="12"/>
                                </w:rPr>
                                <w:t xml:space="preserve"> </w:t>
                              </w:r>
                              <w:r w:rsidR="00697214">
                                <w:rPr>
                                  <w:color w:val="808080"/>
                                  <w:spacing w:val="-6"/>
                                  <w:sz w:val="12"/>
                                </w:rPr>
                                <w:t>8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83222E4" id="Group 34" o:spid="_x0000_s1051" style="position:absolute;margin-left:435.6pt;margin-top:.95pt;width:158.75pt;height:133pt;z-index:-16406016;mso-wrap-distance-left:0;mso-wrap-distance-right:0;mso-position-horizontal-relative:page;mso-position-vertical-relative:page" coordsize="20161,168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">
                <v:shape id="Graphic 35" o:spid="_x0000_s1052" style="position:absolute;width:20161;height:16891;visibility:visible;mso-wrap-style:square;v-text-anchor:top" coordsize="2016125,1689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" path="m175259,1003300r-27305,l162559,1028700r24766,38100l213994,1104900r27940,50800l271779,1193800r31115,38100l335279,1270000r34290,38100l405129,1333500r36196,38100l479425,1397000r39369,38100l559434,1460500r41910,25400l687069,1536700r43815,25400l775969,1587500r45085,12700l866775,1625600r188595,50800l1103629,1676400r48260,12700l1311909,1689100r15241,-12700l1351914,1663700r31750,-25400l1421129,1600200r40005,-38100l1503045,1511300r40639,-63500l1568450,1409700r22225,-38100l1609725,1320800r15875,-38100l1639570,1231900r10159,-38100l1657984,1143000r4445,-50800l1662429,1079500r-1235075,l225425,1028700r-50166,-25400xem1874520,215900r-67945,l1811020,228600r12700,38100l1832609,304800r5080,50800l1839595,393700r-3175,50800l1828800,508000r-12700,50800l1798320,609600r-22861,38100l1748154,698500r-32384,38100l1712595,749300r1269,l1727200,800100r10795,50800l1746884,901700r5716,50800l1756409,1003300r1905,50800l1757679,1104900r-3175,38100l1748789,1193800r-8889,50800l1728470,1295400r-14606,50800l1696084,1397000r-20320,38100l1652270,1485900r-26036,38100l1597025,1574800r-31750,38100l1530984,1651000r-19684,25400l1539875,1676400r193039,-50800l1779270,1600200r45719,-12700l1914525,1536700r85725,-50800l2016125,1473200r,-1219200l1976120,241300,1874520,215900xem1101725,901700r-8891,l911225,1003300r-45721,12700l819784,1041400r-91440,25400l682625,1066800r-51436,12700l1662429,1079500r1271,-38100l1661795,990600r-4445,-50800l1256664,939800,1101725,901700xem655954,977900r-187325,l516254,990600r116840,l655954,977900xem448309,l62864,,52069,38100,38734,88900,27939,127000r-9525,50800l10794,228600,5714,279400,1904,330200,,381000r,50800l1904,482600r3810,50800l19050,622300r9525,50800l40004,723900r13335,50800l68579,812800r635,12700l71754,825500r14605,12700l111759,850900r35560,25400l191769,901700r53340,25400l306069,939800r67945,25400l421639,977900r282575,l800734,952500r47625,-25400l894714,914400r92711,-50800l1000125,850900,987425,838200,952500,812800,920114,787400,890269,762000,862329,723900,833119,673100,807719,635000,788034,584200,772159,533400,762000,482600r-5081,-50800l756919,368300r-3810,l711834,330200,673100,292100,635634,266700,601344,228600,568959,190500,538479,152400,510539,114300,485139,63500,461644,25400,448309,xem1633854,825500r-12065,l1585595,850900r-38100,25400l1508125,901700r-41275,12700l1362709,939800r294005,l1649095,889000r-11431,-50800l1633854,825500xem1497329,l1097279,r-24129,12700l1034414,38100,999489,63500r-32385,38100l938529,139700r-25400,38100l892175,215900r-17146,38100l862329,304800r-7620,50800l852169,393700r2540,50800l862329,495300r12700,38100l892175,584200r20954,38100l938529,660400r28575,38100l999489,723900r34925,38100l1073150,787400r40639,12700l1156970,825500r45084,12700l1392554,838200r45085,-12700l1480820,800100r41275,-12700l1560195,762000r35559,-38100l1627504,698500r29210,-38100l1681479,622300r21591,-38100l1719579,533400r12700,-38100l1739900,444500r2539,-50800l1739900,355600r-7621,-50800l1719579,254000r-16509,-38100l1681479,177800r-24765,-38100l1627504,101600,1595754,63500,1560195,38100,1522095,12700,1497329,xem932814,l568959,r3175,12700l596900,50800r28575,38100l656589,127000r33655,38100l727709,203200r39370,38100l779144,254000r4445,-12700l798194,190500r17781,-38100l836929,114300,861694,76200,894714,38100,932814,xem2016125,l1663064,r22861,25400l1720850,63500r30479,38100l1754504,114300r110491,l1915795,127000r97155,25400l2016125,152400,2016125,xe" fillcolor="#b3b1b1" stroked="f">
                  <v:fill opacity="19789f"/>
                  <v:path arrowok="t"/>
                </v:shape>
                <v:shape id="Textbox 36" o:spid="_x0000_s1053" type="#_x0000_t202" style="position:absolute;left:10604;top:3484;width:4515;height:10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cM4xAAAANsAAAAPAAAAZHJzL2Rvd25yZXYueG1sRI9Ba8JA&#10;FITvBf/D8oTe6sYWQh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L4pwzjEAAAA2wAAAA8A&#10;AAAAAAAAAAAAAAAABwIAAGRycy9kb3ducmV2LnhtbFBLBQYAAAAAAwADALcAAAD4AgAAAAA=&#10;" filled="f" stroked="f">
                  <v:textbox inset="0,0,0,0">
                    <w:txbxContent>
                      <w:p w14:paraId="28322314" w14:textId="4158FB99" w:rsidR="00FB2CEF" w:rsidRDefault="002462DA">
                        <w:pPr>
                          <w:spacing w:before="12"/>
                          <w:rPr>
                            <w:sz w:val="12"/>
                          </w:rPr>
                        </w:pPr>
                        <w:r>
                          <w:rPr>
                            <w:color w:val="808080"/>
                            <w:spacing w:val="-2"/>
                            <w:sz w:val="12"/>
                          </w:rPr>
                          <w:t>PAGE</w:t>
                        </w:r>
                        <w:r>
                          <w:rPr>
                            <w:color w:val="808080"/>
                            <w:spacing w:val="-7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808080"/>
                            <w:spacing w:val="-2"/>
                            <w:sz w:val="12"/>
                          </w:rPr>
                          <w:t>3</w:t>
                        </w:r>
                        <w:r>
                          <w:rPr>
                            <w:color w:val="808080"/>
                            <w:spacing w:val="-6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808080"/>
                            <w:spacing w:val="-2"/>
                            <w:sz w:val="12"/>
                          </w:rPr>
                          <w:t>OF</w:t>
                        </w:r>
                        <w:r>
                          <w:rPr>
                            <w:color w:val="808080"/>
                            <w:spacing w:val="-6"/>
                            <w:sz w:val="12"/>
                          </w:rPr>
                          <w:t xml:space="preserve"> </w:t>
                        </w:r>
                        <w:r w:rsidR="00697214">
                          <w:rPr>
                            <w:color w:val="808080"/>
                            <w:spacing w:val="-6"/>
                            <w:sz w:val="12"/>
                          </w:rPr>
                          <w:t>8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283220BE" w14:textId="77777777" w:rsidR="00FB2CEF" w:rsidRPr="00302BBA" w:rsidRDefault="00FB2CEF">
      <w:pPr>
        <w:pStyle w:val="BodyText"/>
        <w:spacing w:before="2"/>
        <w:rPr>
          <w:rFonts w:asciiTheme="majorHAnsi" w:hAnsiTheme="majorHAnsi"/>
          <w:sz w:val="19"/>
        </w:rPr>
      </w:pPr>
    </w:p>
    <w:p w14:paraId="283220BF" w14:textId="35021146" w:rsidR="00FB2CEF" w:rsidRPr="00302BBA" w:rsidRDefault="002462DA">
      <w:pPr>
        <w:pStyle w:val="BodyText"/>
        <w:ind w:left="114"/>
        <w:rPr>
          <w:rFonts w:asciiTheme="majorHAnsi" w:hAnsiTheme="majorHAnsi"/>
          <w:sz w:val="20"/>
        </w:rPr>
      </w:pPr>
      <w:r w:rsidRPr="00302BBA">
        <w:rPr>
          <w:rFonts w:asciiTheme="majorHAnsi" w:hAnsiTheme="majorHAnsi"/>
          <w:noProof/>
          <w:sz w:val="20"/>
        </w:rPr>
        <w:drawing>
          <wp:anchor distT="0" distB="0" distL="114300" distR="114300" simplePos="0" relativeHeight="487598592" behindDoc="0" locked="0" layoutInCell="1" allowOverlap="1" wp14:anchorId="283222E6" wp14:editId="2F5C38DA">
            <wp:simplePos x="419100" y="285750"/>
            <wp:positionH relativeFrom="column">
              <wp:align>left</wp:align>
            </wp:positionH>
            <wp:positionV relativeFrom="paragraph">
              <wp:align>top</wp:align>
            </wp:positionV>
            <wp:extent cx="2125485" cy="614362"/>
            <wp:effectExtent l="0" t="0" r="8255" b="0"/>
            <wp:wrapSquare wrapText="bothSides"/>
            <wp:docPr id="37" name="Image 3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Image 37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5485" cy="6143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819A0">
        <w:rPr>
          <w:rFonts w:asciiTheme="majorHAnsi" w:hAnsiTheme="majorHAnsi"/>
          <w:sz w:val="20"/>
        </w:rPr>
        <w:br w:type="textWrapping" w:clear="all"/>
      </w:r>
    </w:p>
    <w:p w14:paraId="283220C0" w14:textId="77777777" w:rsidR="00FB2CEF" w:rsidRDefault="00FB2CEF">
      <w:pPr>
        <w:pStyle w:val="BodyText"/>
        <w:rPr>
          <w:rFonts w:asciiTheme="majorHAnsi" w:hAnsiTheme="majorHAnsi"/>
          <w:sz w:val="20"/>
        </w:rPr>
      </w:pPr>
    </w:p>
    <w:p w14:paraId="66741078" w14:textId="77777777" w:rsidR="00697214" w:rsidRDefault="00697214">
      <w:pPr>
        <w:pStyle w:val="BodyText"/>
        <w:rPr>
          <w:rFonts w:asciiTheme="majorHAnsi" w:hAnsiTheme="majorHAnsi"/>
          <w:sz w:val="20"/>
        </w:rPr>
      </w:pPr>
    </w:p>
    <w:p w14:paraId="311A07F1" w14:textId="77777777" w:rsidR="003819A0" w:rsidRDefault="003819A0">
      <w:pPr>
        <w:pStyle w:val="BodyText"/>
        <w:rPr>
          <w:rFonts w:asciiTheme="majorHAnsi" w:hAnsiTheme="majorHAnsi"/>
          <w:sz w:val="20"/>
        </w:rPr>
      </w:pPr>
    </w:p>
    <w:p w14:paraId="1E18345F" w14:textId="77777777" w:rsidR="00697214" w:rsidRDefault="00697214">
      <w:pPr>
        <w:pStyle w:val="BodyText"/>
        <w:rPr>
          <w:rFonts w:asciiTheme="majorHAnsi" w:hAnsiTheme="majorHAnsi"/>
          <w:sz w:val="20"/>
        </w:rPr>
      </w:pPr>
    </w:p>
    <w:p w14:paraId="283220C1" w14:textId="77777777" w:rsidR="00FB2CEF" w:rsidRDefault="00FB2CEF">
      <w:pPr>
        <w:pStyle w:val="BodyText"/>
        <w:spacing w:before="7"/>
        <w:rPr>
          <w:rFonts w:asciiTheme="majorHAnsi" w:hAnsiTheme="majorHAnsi"/>
          <w:sz w:val="18"/>
        </w:rPr>
      </w:pPr>
    </w:p>
    <w:p w14:paraId="64CCE83B" w14:textId="77777777" w:rsidR="00234DAD" w:rsidRPr="00302BBA" w:rsidRDefault="00234DAD">
      <w:pPr>
        <w:pStyle w:val="BodyText"/>
        <w:spacing w:before="7"/>
        <w:rPr>
          <w:rFonts w:asciiTheme="majorHAnsi" w:hAnsiTheme="majorHAnsi"/>
          <w:sz w:val="18"/>
        </w:rPr>
      </w:pPr>
    </w:p>
    <w:tbl>
      <w:tblPr>
        <w:tblW w:w="0" w:type="auto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59"/>
      </w:tblGrid>
      <w:tr w:rsidR="00FB2CEF" w:rsidRPr="00302BBA" w14:paraId="283220C4" w14:textId="77777777">
        <w:trPr>
          <w:trHeight w:val="381"/>
        </w:trPr>
        <w:tc>
          <w:tcPr>
            <w:tcW w:w="10459" w:type="dxa"/>
            <w:tcBorders>
              <w:bottom w:val="nil"/>
            </w:tcBorders>
          </w:tcPr>
          <w:p w14:paraId="283220C2" w14:textId="77777777" w:rsidR="00FB2CEF" w:rsidRPr="00302BBA" w:rsidRDefault="002462DA">
            <w:pPr>
              <w:pStyle w:val="TableParagraph"/>
              <w:spacing w:before="13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iii)</w:t>
            </w:r>
            <w:r w:rsidRPr="00302BBA">
              <w:rPr>
                <w:rFonts w:asciiTheme="majorHAnsi" w:hAnsiTheme="majorHAnsi"/>
                <w:color w:val="7E7E7E"/>
                <w:spacing w:val="53"/>
                <w:sz w:val="14"/>
              </w:rPr>
              <w:t xml:space="preserve"> 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LEASE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HIGHLIGHT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ANY</w:t>
            </w:r>
            <w:r w:rsidRPr="00302BBA">
              <w:rPr>
                <w:rFonts w:asciiTheme="majorHAnsi" w:hAnsiTheme="majorHAnsi"/>
                <w:color w:val="7E7E7E"/>
                <w:spacing w:val="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REVIOUS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ACHIEVEMENT,</w:t>
            </w:r>
            <w:r w:rsidRPr="00302BBA">
              <w:rPr>
                <w:rFonts w:asciiTheme="majorHAnsi" w:hAnsiTheme="majorHAnsi"/>
                <w:color w:val="7E7E7E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SKILLS</w:t>
            </w:r>
            <w:r w:rsidRPr="00302BBA">
              <w:rPr>
                <w:rFonts w:asciiTheme="majorHAnsi" w:hAnsiTheme="majorHAnsi"/>
                <w:color w:val="7E7E7E"/>
                <w:spacing w:val="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OR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EXPERIENCE</w:t>
            </w:r>
            <w:r w:rsidRPr="00302BBA">
              <w:rPr>
                <w:rFonts w:asciiTheme="majorHAnsi" w:hAnsiTheme="majorHAnsi"/>
                <w:color w:val="7E7E7E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THAT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DEMONSTRATES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YOUR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APTITUDE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FOR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INTERDISCIPLINARY</w:t>
            </w:r>
            <w:r w:rsidRPr="00302BBA">
              <w:rPr>
                <w:rFonts w:asciiTheme="majorHAnsi" w:hAnsiTheme="majorHAnsi"/>
                <w:color w:val="7E7E7E"/>
                <w:spacing w:val="8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RESEARCH.</w:t>
            </w:r>
          </w:p>
          <w:p w14:paraId="283220C3" w14:textId="77777777" w:rsidR="00FB2CEF" w:rsidRPr="00302BBA" w:rsidRDefault="002462DA">
            <w:pPr>
              <w:pStyle w:val="TableParagraph"/>
              <w:spacing w:before="31" w:line="152" w:lineRule="exact"/>
              <w:ind w:left="422"/>
              <w:rPr>
                <w:rFonts w:asciiTheme="majorHAnsi" w:hAnsiTheme="majorHAnsi"/>
                <w:i/>
                <w:sz w:val="14"/>
              </w:rPr>
            </w:pPr>
            <w:r w:rsidRPr="00302BBA">
              <w:rPr>
                <w:rFonts w:asciiTheme="majorHAnsi" w:hAnsiTheme="majorHAnsi"/>
                <w:i/>
                <w:color w:val="7E7E7E"/>
                <w:sz w:val="14"/>
              </w:rPr>
              <w:t>(200</w:t>
            </w:r>
            <w:r w:rsidRPr="00302BBA">
              <w:rPr>
                <w:rFonts w:asciiTheme="majorHAnsi" w:hAnsiTheme="majorHAnsi"/>
                <w:i/>
                <w:color w:val="7E7E7E"/>
                <w:spacing w:val="-10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i/>
                <w:color w:val="7E7E7E"/>
                <w:sz w:val="14"/>
              </w:rPr>
              <w:t>words</w:t>
            </w:r>
            <w:r w:rsidRPr="00302BBA">
              <w:rPr>
                <w:rFonts w:asciiTheme="majorHAnsi" w:hAnsiTheme="majorHAnsi"/>
                <w:i/>
                <w:color w:val="7E7E7E"/>
                <w:spacing w:val="-10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i/>
                <w:color w:val="7E7E7E"/>
                <w:spacing w:val="-4"/>
                <w:sz w:val="14"/>
              </w:rPr>
              <w:t>max)</w:t>
            </w:r>
          </w:p>
        </w:tc>
      </w:tr>
      <w:tr w:rsidR="00FB2CEF" w:rsidRPr="00302BBA" w14:paraId="283220C6" w14:textId="77777777">
        <w:trPr>
          <w:trHeight w:val="3686"/>
        </w:trPr>
        <w:tc>
          <w:tcPr>
            <w:tcW w:w="10459" w:type="dxa"/>
            <w:tcBorders>
              <w:top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252525"/>
                <w:spacing w:val="-4"/>
                <w:sz w:val="14"/>
              </w:rPr>
              <w:id w:val="-155227983"/>
              <w:placeholder>
                <w:docPart w:val="DefaultPlaceholder_-1854013440"/>
              </w:placeholder>
              <w:text/>
            </w:sdtPr>
            <w:sdtEndPr/>
            <w:sdtContent>
              <w:p w14:paraId="283220C5" w14:textId="1E45EB4A" w:rsidR="00FB2CEF" w:rsidRPr="00302BBA" w:rsidRDefault="002462DA">
                <w:pPr>
                  <w:pStyle w:val="TableParagraph"/>
                  <w:spacing w:before="73"/>
                  <w:rPr>
                    <w:rFonts w:asciiTheme="majorHAnsi" w:hAnsiTheme="majorHAnsi"/>
                    <w:sz w:val="14"/>
                  </w:rPr>
                </w:pPr>
                <w:r w:rsidRPr="00302BBA">
                  <w:rPr>
                    <w:rFonts w:asciiTheme="majorHAnsi" w:hAnsiTheme="majorHAnsi"/>
                    <w:color w:val="252525"/>
                    <w:spacing w:val="-4"/>
                    <w:sz w:val="14"/>
                  </w:rPr>
                  <w:t>Click</w:t>
                </w:r>
                <w:r w:rsidRPr="00EF271F">
                  <w:rPr>
                    <w:rFonts w:asciiTheme="majorHAnsi" w:hAnsiTheme="majorHAnsi"/>
                    <w:color w:val="252525"/>
                    <w:spacing w:val="-4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252525"/>
                    <w:spacing w:val="-4"/>
                    <w:sz w:val="14"/>
                  </w:rPr>
                  <w:t>or tap</w:t>
                </w:r>
                <w:r w:rsidRPr="00EF271F">
                  <w:rPr>
                    <w:rFonts w:asciiTheme="majorHAnsi" w:hAnsiTheme="majorHAnsi"/>
                    <w:color w:val="252525"/>
                    <w:spacing w:val="-4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252525"/>
                    <w:spacing w:val="-4"/>
                    <w:sz w:val="14"/>
                  </w:rPr>
                  <w:t>here to</w:t>
                </w:r>
                <w:r w:rsidRPr="00EF271F">
                  <w:rPr>
                    <w:rFonts w:asciiTheme="majorHAnsi" w:hAnsiTheme="majorHAnsi"/>
                    <w:color w:val="252525"/>
                    <w:spacing w:val="-4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252525"/>
                    <w:spacing w:val="-4"/>
                    <w:sz w:val="14"/>
                  </w:rPr>
                  <w:t>enter text.</w:t>
                </w:r>
              </w:p>
            </w:sdtContent>
          </w:sdt>
        </w:tc>
      </w:tr>
    </w:tbl>
    <w:p w14:paraId="283220C7" w14:textId="77777777" w:rsidR="00FB2CEF" w:rsidRPr="00302BBA" w:rsidRDefault="00FB2CEF">
      <w:pPr>
        <w:pStyle w:val="BodyText"/>
        <w:spacing w:before="1"/>
        <w:rPr>
          <w:rFonts w:asciiTheme="majorHAnsi" w:hAnsiTheme="majorHAnsi"/>
          <w:sz w:val="27"/>
        </w:rPr>
      </w:pPr>
    </w:p>
    <w:p w14:paraId="52E89EC6" w14:textId="77777777" w:rsidR="00C07926" w:rsidRPr="00302BBA" w:rsidRDefault="00C07926" w:rsidP="00C07926">
      <w:pPr>
        <w:spacing w:before="93"/>
        <w:ind w:left="160"/>
        <w:rPr>
          <w:rFonts w:asciiTheme="majorHAnsi" w:hAnsiTheme="majorHAnsi"/>
          <w:i/>
          <w:sz w:val="18"/>
        </w:rPr>
      </w:pPr>
      <w:r w:rsidRPr="00DE6433">
        <w:rPr>
          <w:b/>
          <w:w w:val="90"/>
          <w:sz w:val="20"/>
          <w:szCs w:val="20"/>
        </w:rPr>
        <w:t>EDUCATION: ONE</w:t>
      </w:r>
      <w:r w:rsidRPr="00302BBA">
        <w:rPr>
          <w:rFonts w:asciiTheme="majorHAnsi" w:hAnsiTheme="majorHAnsi"/>
          <w:color w:val="252525"/>
          <w:spacing w:val="-5"/>
          <w:sz w:val="20"/>
        </w:rPr>
        <w:t xml:space="preserve"> </w:t>
      </w:r>
      <w:r w:rsidRPr="00302BBA">
        <w:rPr>
          <w:rFonts w:asciiTheme="majorHAnsi" w:hAnsiTheme="majorHAnsi"/>
          <w:i/>
          <w:color w:val="252525"/>
          <w:spacing w:val="-8"/>
          <w:sz w:val="18"/>
        </w:rPr>
        <w:t>(Please</w:t>
      </w:r>
      <w:r w:rsidRPr="00302BBA">
        <w:rPr>
          <w:rFonts w:asciiTheme="majorHAnsi" w:hAnsiTheme="majorHAnsi"/>
          <w:i/>
          <w:color w:val="252525"/>
          <w:spacing w:val="2"/>
          <w:sz w:val="18"/>
        </w:rPr>
        <w:t xml:space="preserve"> </w:t>
      </w:r>
      <w:r w:rsidRPr="00302BBA">
        <w:rPr>
          <w:rFonts w:asciiTheme="majorHAnsi" w:hAnsiTheme="majorHAnsi"/>
          <w:i/>
          <w:color w:val="252525"/>
          <w:spacing w:val="-8"/>
          <w:sz w:val="18"/>
        </w:rPr>
        <w:t>list</w:t>
      </w:r>
      <w:r w:rsidRPr="00302BBA">
        <w:rPr>
          <w:rFonts w:asciiTheme="majorHAnsi" w:hAnsiTheme="majorHAnsi"/>
          <w:i/>
          <w:color w:val="252525"/>
          <w:spacing w:val="1"/>
          <w:sz w:val="18"/>
        </w:rPr>
        <w:t xml:space="preserve"> </w:t>
      </w:r>
      <w:r w:rsidRPr="00302BBA">
        <w:rPr>
          <w:rFonts w:asciiTheme="majorHAnsi" w:hAnsiTheme="majorHAnsi"/>
          <w:i/>
          <w:color w:val="252525"/>
          <w:spacing w:val="-8"/>
          <w:sz w:val="18"/>
        </w:rPr>
        <w:t>with</w:t>
      </w:r>
      <w:r w:rsidRPr="00302BBA">
        <w:rPr>
          <w:rFonts w:asciiTheme="majorHAnsi" w:hAnsiTheme="majorHAnsi"/>
          <w:i/>
          <w:color w:val="252525"/>
          <w:spacing w:val="2"/>
          <w:sz w:val="18"/>
        </w:rPr>
        <w:t xml:space="preserve"> </w:t>
      </w:r>
      <w:r w:rsidRPr="00302BBA">
        <w:rPr>
          <w:rFonts w:asciiTheme="majorHAnsi" w:hAnsiTheme="majorHAnsi"/>
          <w:i/>
          <w:color w:val="252525"/>
          <w:spacing w:val="-8"/>
          <w:sz w:val="18"/>
        </w:rPr>
        <w:t>the</w:t>
      </w:r>
      <w:r w:rsidRPr="00302BBA">
        <w:rPr>
          <w:rFonts w:asciiTheme="majorHAnsi" w:hAnsiTheme="majorHAnsi"/>
          <w:i/>
          <w:color w:val="252525"/>
          <w:spacing w:val="2"/>
          <w:sz w:val="18"/>
        </w:rPr>
        <w:t xml:space="preserve"> </w:t>
      </w:r>
      <w:r w:rsidRPr="00302BBA">
        <w:rPr>
          <w:rFonts w:asciiTheme="majorHAnsi" w:hAnsiTheme="majorHAnsi"/>
          <w:i/>
          <w:color w:val="252525"/>
          <w:spacing w:val="-8"/>
          <w:sz w:val="18"/>
        </w:rPr>
        <w:t>most</w:t>
      </w:r>
      <w:r w:rsidRPr="00302BBA">
        <w:rPr>
          <w:rFonts w:asciiTheme="majorHAnsi" w:hAnsiTheme="majorHAnsi"/>
          <w:i/>
          <w:color w:val="252525"/>
          <w:spacing w:val="1"/>
          <w:sz w:val="18"/>
        </w:rPr>
        <w:t xml:space="preserve"> </w:t>
      </w:r>
      <w:r w:rsidRPr="00302BBA">
        <w:rPr>
          <w:rFonts w:asciiTheme="majorHAnsi" w:hAnsiTheme="majorHAnsi"/>
          <w:i/>
          <w:color w:val="252525"/>
          <w:spacing w:val="-8"/>
          <w:sz w:val="18"/>
        </w:rPr>
        <w:t>recent</w:t>
      </w:r>
      <w:r w:rsidRPr="00302BBA">
        <w:rPr>
          <w:rFonts w:asciiTheme="majorHAnsi" w:hAnsiTheme="majorHAnsi"/>
          <w:i/>
          <w:color w:val="252525"/>
          <w:spacing w:val="2"/>
          <w:sz w:val="18"/>
        </w:rPr>
        <w:t xml:space="preserve"> </w:t>
      </w:r>
      <w:r w:rsidRPr="00302BBA">
        <w:rPr>
          <w:rFonts w:asciiTheme="majorHAnsi" w:hAnsiTheme="majorHAnsi"/>
          <w:i/>
          <w:color w:val="252525"/>
          <w:spacing w:val="-8"/>
          <w:sz w:val="18"/>
        </w:rPr>
        <w:t>first)</w:t>
      </w:r>
    </w:p>
    <w:p w14:paraId="411FF8F5" w14:textId="77777777" w:rsidR="00C07926" w:rsidRPr="00302BBA" w:rsidRDefault="00C07926" w:rsidP="00C07926">
      <w:pPr>
        <w:pStyle w:val="BodyText"/>
        <w:rPr>
          <w:rFonts w:asciiTheme="majorHAnsi" w:hAnsiTheme="majorHAnsi"/>
          <w:i/>
          <w:sz w:val="12"/>
        </w:rPr>
      </w:pPr>
    </w:p>
    <w:tbl>
      <w:tblPr>
        <w:tblW w:w="0" w:type="auto"/>
        <w:tblInd w:w="17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16"/>
        <w:gridCol w:w="413"/>
        <w:gridCol w:w="411"/>
        <w:gridCol w:w="279"/>
        <w:gridCol w:w="278"/>
        <w:gridCol w:w="713"/>
        <w:gridCol w:w="422"/>
        <w:gridCol w:w="712"/>
        <w:gridCol w:w="548"/>
        <w:gridCol w:w="299"/>
        <w:gridCol w:w="447"/>
        <w:gridCol w:w="974"/>
        <w:gridCol w:w="1013"/>
        <w:gridCol w:w="547"/>
        <w:gridCol w:w="618"/>
        <w:gridCol w:w="1254"/>
        <w:gridCol w:w="542"/>
      </w:tblGrid>
      <w:tr w:rsidR="00C07926" w:rsidRPr="00302BBA" w14:paraId="5FD4E223" w14:textId="77777777" w:rsidTr="007C2DB2">
        <w:trPr>
          <w:trHeight w:val="340"/>
        </w:trPr>
        <w:tc>
          <w:tcPr>
            <w:tcW w:w="18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29E9F7B" w14:textId="77777777" w:rsidR="00C07926" w:rsidRPr="00302BBA" w:rsidRDefault="00C07926" w:rsidP="007C2DB2">
            <w:pPr>
              <w:pStyle w:val="TableParagraph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UNIVERSITY</w:t>
            </w:r>
            <w:r w:rsidRPr="00302BBA">
              <w:rPr>
                <w:rFonts w:asciiTheme="majorHAnsi" w:hAnsiTheme="majorHAnsi"/>
                <w:color w:val="7E7E7E"/>
                <w:spacing w:val="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ATTENDED</w:t>
            </w:r>
          </w:p>
        </w:tc>
        <w:tc>
          <w:tcPr>
            <w:tcW w:w="8646" w:type="dxa"/>
            <w:gridSpan w:val="14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  <w:vertAlign w:val="subscript"/>
              </w:rPr>
              <w:id w:val="-1060933804"/>
              <w:placeholder>
                <w:docPart w:val="B63199E3DAD542A4A5079047FDE2BBB1"/>
              </w:placeholder>
              <w:text/>
            </w:sdtPr>
            <w:sdtEndPr/>
            <w:sdtContent>
              <w:p w14:paraId="1A58E84F" w14:textId="77777777" w:rsidR="00C07926" w:rsidRPr="00CC6E81" w:rsidRDefault="00C07926" w:rsidP="007C2DB2">
                <w:pPr>
                  <w:pStyle w:val="TableParagraph"/>
                  <w:spacing w:before="83"/>
                  <w:ind w:left="111"/>
                  <w:rPr>
                    <w:rFonts w:asciiTheme="majorHAnsi" w:hAnsiTheme="majorHAnsi"/>
                    <w:sz w:val="12"/>
                    <w:vertAlign w:val="subscript"/>
                  </w:rPr>
                </w:pPr>
                <w:r w:rsidRPr="00912646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Click or tap here to enter text.</w:t>
                </w:r>
              </w:p>
            </w:sdtContent>
          </w:sdt>
        </w:tc>
      </w:tr>
      <w:tr w:rsidR="00C07926" w:rsidRPr="00302BBA" w14:paraId="73DAEF3F" w14:textId="77777777" w:rsidTr="007C2DB2">
        <w:trPr>
          <w:trHeight w:val="340"/>
        </w:trPr>
        <w:tc>
          <w:tcPr>
            <w:tcW w:w="311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4F4357B" w14:textId="77777777" w:rsidR="00C07926" w:rsidRPr="00302BBA" w:rsidRDefault="00C07926" w:rsidP="007C2DB2">
            <w:pPr>
              <w:pStyle w:val="TableParagraph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LEASE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INDICATE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INSTITUTION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LOCATION</w:t>
            </w:r>
          </w:p>
        </w:tc>
        <w:tc>
          <w:tcPr>
            <w:tcW w:w="422" w:type="dxa"/>
            <w:tcBorders>
              <w:top w:val="single" w:sz="4" w:space="0" w:color="000000"/>
              <w:bottom w:val="single" w:sz="4" w:space="0" w:color="000000"/>
            </w:tcBorders>
          </w:tcPr>
          <w:p w14:paraId="27B45E37" w14:textId="77777777" w:rsidR="00C07926" w:rsidRPr="00302BBA" w:rsidRDefault="00C07926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712" w:type="dxa"/>
            <w:tcBorders>
              <w:top w:val="single" w:sz="4" w:space="0" w:color="000000"/>
              <w:bottom w:val="single" w:sz="4" w:space="0" w:color="000000"/>
            </w:tcBorders>
          </w:tcPr>
          <w:p w14:paraId="4D8F361A" w14:textId="77777777" w:rsidR="00C07926" w:rsidRPr="00302BBA" w:rsidRDefault="00C07926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548" w:type="dxa"/>
            <w:tcBorders>
              <w:top w:val="single" w:sz="4" w:space="0" w:color="000000"/>
              <w:bottom w:val="single" w:sz="4" w:space="0" w:color="000000"/>
            </w:tcBorders>
          </w:tcPr>
          <w:p w14:paraId="0A1B6049" w14:textId="77777777" w:rsidR="00C07926" w:rsidRPr="00302BBA" w:rsidRDefault="00C07926" w:rsidP="007C2DB2">
            <w:pPr>
              <w:pStyle w:val="TableParagraph"/>
              <w:ind w:left="249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5"/>
                <w:sz w:val="14"/>
              </w:rPr>
              <w:t>UK</w:t>
            </w:r>
          </w:p>
        </w:tc>
        <w:sdt>
          <w:sdtPr>
            <w:rPr>
              <w:rFonts w:asciiTheme="majorHAnsi" w:hAnsiTheme="majorHAnsi"/>
            </w:rPr>
            <w:id w:val="11305159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99" w:type="dxa"/>
                <w:tcBorders>
                  <w:top w:val="single" w:sz="4" w:space="0" w:color="000000"/>
                  <w:bottom w:val="single" w:sz="4" w:space="0" w:color="000000"/>
                </w:tcBorders>
              </w:tcPr>
              <w:p w14:paraId="57498604" w14:textId="77777777" w:rsidR="00C07926" w:rsidRPr="00302BBA" w:rsidRDefault="00C07926" w:rsidP="007C2DB2">
                <w:pPr>
                  <w:pStyle w:val="TableParagraph"/>
                  <w:spacing w:before="29"/>
                  <w:ind w:left="105" w:right="-29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47" w:type="dxa"/>
            <w:tcBorders>
              <w:top w:val="single" w:sz="4" w:space="0" w:color="000000"/>
              <w:bottom w:val="single" w:sz="4" w:space="0" w:color="000000"/>
            </w:tcBorders>
          </w:tcPr>
          <w:p w14:paraId="3AA73BD1" w14:textId="77777777" w:rsidR="00C07926" w:rsidRPr="00302BBA" w:rsidRDefault="00C07926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974" w:type="dxa"/>
            <w:tcBorders>
              <w:top w:val="single" w:sz="4" w:space="0" w:color="000000"/>
              <w:bottom w:val="single" w:sz="4" w:space="0" w:color="000000"/>
            </w:tcBorders>
          </w:tcPr>
          <w:p w14:paraId="3CAE9E23" w14:textId="77777777" w:rsidR="00C07926" w:rsidRPr="00302BBA" w:rsidRDefault="00C07926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1560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11F57D0F" w14:textId="77777777" w:rsidR="00C07926" w:rsidRPr="00302BBA" w:rsidRDefault="00C07926" w:rsidP="007C2DB2">
            <w:pPr>
              <w:pStyle w:val="TableParagraph"/>
              <w:ind w:left="763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OVERSEAS</w:t>
            </w:r>
          </w:p>
        </w:tc>
        <w:sdt>
          <w:sdtPr>
            <w:rPr>
              <w:rFonts w:asciiTheme="majorHAnsi" w:hAnsiTheme="majorHAnsi"/>
            </w:rPr>
            <w:id w:val="-18814743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8" w:type="dxa"/>
                <w:tcBorders>
                  <w:top w:val="single" w:sz="4" w:space="0" w:color="000000"/>
                  <w:bottom w:val="single" w:sz="4" w:space="0" w:color="000000"/>
                </w:tcBorders>
              </w:tcPr>
              <w:p w14:paraId="11CB61D9" w14:textId="77777777" w:rsidR="00C07926" w:rsidRPr="00302BBA" w:rsidRDefault="00C07926" w:rsidP="007C2DB2">
                <w:pPr>
                  <w:pStyle w:val="TableParagraph"/>
                  <w:spacing w:before="29"/>
                  <w:ind w:left="94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254" w:type="dxa"/>
            <w:tcBorders>
              <w:top w:val="single" w:sz="4" w:space="0" w:color="000000"/>
              <w:bottom w:val="single" w:sz="4" w:space="0" w:color="000000"/>
            </w:tcBorders>
          </w:tcPr>
          <w:p w14:paraId="42757A8E" w14:textId="77777777" w:rsidR="00C07926" w:rsidRPr="00302BBA" w:rsidRDefault="00C07926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54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EB6052" w14:textId="77777777" w:rsidR="00C07926" w:rsidRPr="00302BBA" w:rsidRDefault="00C07926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</w:tr>
      <w:tr w:rsidR="00C07926" w:rsidRPr="00302BBA" w14:paraId="5AAB0A58" w14:textId="77777777" w:rsidTr="007C2DB2">
        <w:trPr>
          <w:trHeight w:val="338"/>
        </w:trPr>
        <w:tc>
          <w:tcPr>
            <w:tcW w:w="1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1192C57" w14:textId="77777777" w:rsidR="00C07926" w:rsidRPr="00302BBA" w:rsidRDefault="00C07926" w:rsidP="007C2DB2">
            <w:pPr>
              <w:pStyle w:val="TableParagraph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w w:val="90"/>
                <w:sz w:val="14"/>
              </w:rPr>
              <w:t>START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YEAR</w:t>
            </w:r>
          </w:p>
        </w:tc>
        <w:tc>
          <w:tcPr>
            <w:tcW w:w="110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1530452978"/>
              <w:placeholder>
                <w:docPart w:val="B63199E3DAD542A4A5079047FDE2BBB1"/>
              </w:placeholder>
              <w:text/>
            </w:sdtPr>
            <w:sdtEndPr/>
            <w:sdtContent>
              <w:p w14:paraId="2DC6C12D" w14:textId="77777777" w:rsidR="00C07926" w:rsidRPr="00302BBA" w:rsidRDefault="00C07926" w:rsidP="007C2DB2">
                <w:pPr>
                  <w:pStyle w:val="TableParagraph"/>
                  <w:spacing w:before="83"/>
                  <w:ind w:left="194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AB0BB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year…</w:t>
                </w:r>
              </w:p>
            </w:sdtContent>
          </w:sdt>
        </w:tc>
        <w:tc>
          <w:tcPr>
            <w:tcW w:w="991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3CED9E56" w14:textId="77777777" w:rsidR="00C07926" w:rsidRPr="00302BBA" w:rsidRDefault="00C07926" w:rsidP="007C2DB2">
            <w:pPr>
              <w:pStyle w:val="TableParagraph"/>
              <w:ind w:left="111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END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YEAR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-1140878649"/>
              <w:placeholder>
                <w:docPart w:val="B63199E3DAD542A4A5079047FDE2BBB1"/>
              </w:placeholder>
              <w:text/>
            </w:sdtPr>
            <w:sdtEndPr/>
            <w:sdtContent>
              <w:p w14:paraId="02E00B8F" w14:textId="77777777" w:rsidR="00C07926" w:rsidRPr="00302BBA" w:rsidRDefault="00C07926" w:rsidP="007C2DB2">
                <w:pPr>
                  <w:pStyle w:val="TableParagraph"/>
                  <w:spacing w:before="83"/>
                  <w:ind w:left="205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AB0BB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year…</w:t>
                </w:r>
              </w:p>
            </w:sdtContent>
          </w:sdt>
        </w:tc>
        <w:tc>
          <w:tcPr>
            <w:tcW w:w="1294" w:type="dxa"/>
            <w:gridSpan w:val="3"/>
            <w:tcBorders>
              <w:top w:val="single" w:sz="4" w:space="0" w:color="000000"/>
              <w:bottom w:val="single" w:sz="4" w:space="0" w:color="000000"/>
            </w:tcBorders>
          </w:tcPr>
          <w:p w14:paraId="682816E8" w14:textId="77777777" w:rsidR="00C07926" w:rsidRPr="00302BBA" w:rsidRDefault="00C07926" w:rsidP="007C2DB2">
            <w:pPr>
              <w:pStyle w:val="TableParagraph"/>
              <w:ind w:left="105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DEGREE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AWARD</w:t>
            </w:r>
          </w:p>
        </w:tc>
        <w:tc>
          <w:tcPr>
            <w:tcW w:w="4948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-155231367"/>
              <w:placeholder>
                <w:docPart w:val="B63199E3DAD542A4A5079047FDE2BBB1"/>
              </w:placeholder>
              <w:text/>
            </w:sdtPr>
            <w:sdtEndPr/>
            <w:sdtContent>
              <w:p w14:paraId="6503B7B2" w14:textId="77777777" w:rsidR="00C07926" w:rsidRPr="00302BBA" w:rsidRDefault="00C07926" w:rsidP="007C2DB2">
                <w:pPr>
                  <w:pStyle w:val="TableParagraph"/>
                  <w:spacing w:before="83"/>
                  <w:ind w:left="100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Click</w:t>
                </w:r>
                <w:r w:rsidRPr="0003732F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or</w:t>
                </w:r>
                <w:r w:rsidRPr="0003732F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ap</w:t>
                </w:r>
                <w:r w:rsidRPr="0003732F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here</w:t>
                </w:r>
                <w:r w:rsidRPr="0003732F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o</w:t>
                </w:r>
                <w:r w:rsidRPr="0003732F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03732F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text.</w:t>
                </w:r>
              </w:p>
            </w:sdtContent>
          </w:sdt>
        </w:tc>
      </w:tr>
      <w:tr w:rsidR="00C07926" w:rsidRPr="00302BBA" w14:paraId="03310320" w14:textId="77777777" w:rsidTr="007C2DB2">
        <w:trPr>
          <w:trHeight w:val="340"/>
        </w:trPr>
        <w:tc>
          <w:tcPr>
            <w:tcW w:w="14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EB8B446" w14:textId="77777777" w:rsidR="00C07926" w:rsidRPr="00302BBA" w:rsidRDefault="00C07926" w:rsidP="007C2DB2">
            <w:pPr>
              <w:pStyle w:val="TableParagraph"/>
              <w:spacing w:before="90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DEGREE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SUBJECT</w:t>
            </w:r>
          </w:p>
        </w:tc>
        <w:tc>
          <w:tcPr>
            <w:tcW w:w="9057" w:type="dxa"/>
            <w:gridSpan w:val="15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F1F1"/>
          </w:tcPr>
          <w:p w14:paraId="3EE8C742" w14:textId="77777777" w:rsidR="00C07926" w:rsidRPr="00302BBA" w:rsidRDefault="00C07926" w:rsidP="007C2DB2">
            <w:pPr>
              <w:pStyle w:val="TableParagraph"/>
              <w:spacing w:before="83"/>
              <w:ind w:left="112"/>
              <w:rPr>
                <w:rFonts w:asciiTheme="majorHAnsi" w:hAnsiTheme="majorHAnsi"/>
                <w:sz w:val="12"/>
              </w:rPr>
            </w:pPr>
            <w:r w:rsidRPr="00302BBA">
              <w:rPr>
                <w:rFonts w:asciiTheme="majorHAnsi" w:hAnsiTheme="majorHAnsi"/>
                <w:color w:val="A6A6A6"/>
                <w:w w:val="90"/>
                <w:sz w:val="12"/>
              </w:rPr>
              <w:t>Click</w:t>
            </w:r>
            <w:r w:rsidRPr="00302BBA">
              <w:rPr>
                <w:rFonts w:asciiTheme="majorHAnsi" w:hAnsiTheme="majorHAnsi"/>
                <w:color w:val="A6A6A6"/>
                <w:spacing w:val="-2"/>
                <w:w w:val="90"/>
                <w:sz w:val="12"/>
              </w:rPr>
              <w:t xml:space="preserve"> </w:t>
            </w:r>
            <w:r w:rsidRPr="00302BBA">
              <w:rPr>
                <w:rFonts w:asciiTheme="majorHAnsi" w:hAnsiTheme="majorHAnsi"/>
                <w:color w:val="A6A6A6"/>
                <w:w w:val="90"/>
                <w:sz w:val="12"/>
              </w:rPr>
              <w:t>or</w:t>
            </w:r>
            <w:r w:rsidRPr="00302BBA">
              <w:rPr>
                <w:rFonts w:asciiTheme="majorHAnsi" w:hAnsiTheme="majorHAnsi"/>
                <w:color w:val="A6A6A6"/>
                <w:spacing w:val="-2"/>
                <w:w w:val="90"/>
                <w:sz w:val="12"/>
              </w:rPr>
              <w:t xml:space="preserve"> </w:t>
            </w:r>
            <w:r w:rsidRPr="00302BBA">
              <w:rPr>
                <w:rFonts w:asciiTheme="majorHAnsi" w:hAnsiTheme="majorHAnsi"/>
                <w:color w:val="A6A6A6"/>
                <w:w w:val="90"/>
                <w:sz w:val="12"/>
              </w:rPr>
              <w:t>tap</w:t>
            </w:r>
            <w:r w:rsidRPr="00302BBA">
              <w:rPr>
                <w:rFonts w:asciiTheme="majorHAnsi" w:hAnsiTheme="majorHAnsi"/>
                <w:color w:val="A6A6A6"/>
                <w:spacing w:val="-2"/>
                <w:w w:val="90"/>
                <w:sz w:val="12"/>
              </w:rPr>
              <w:t xml:space="preserve"> </w:t>
            </w:r>
            <w:r w:rsidRPr="00302BBA">
              <w:rPr>
                <w:rFonts w:asciiTheme="majorHAnsi" w:hAnsiTheme="majorHAnsi"/>
                <w:color w:val="A6A6A6"/>
                <w:w w:val="90"/>
                <w:sz w:val="12"/>
              </w:rPr>
              <w:t>here</w:t>
            </w:r>
            <w:r w:rsidRPr="00302BBA">
              <w:rPr>
                <w:rFonts w:asciiTheme="majorHAnsi" w:hAnsiTheme="majorHAnsi"/>
                <w:color w:val="A6A6A6"/>
                <w:spacing w:val="-1"/>
                <w:w w:val="90"/>
                <w:sz w:val="12"/>
              </w:rPr>
              <w:t xml:space="preserve"> </w:t>
            </w:r>
            <w:r w:rsidRPr="00302BBA">
              <w:rPr>
                <w:rFonts w:asciiTheme="majorHAnsi" w:hAnsiTheme="majorHAnsi"/>
                <w:color w:val="A6A6A6"/>
                <w:w w:val="90"/>
                <w:sz w:val="12"/>
              </w:rPr>
              <w:t>to</w:t>
            </w:r>
            <w:r w:rsidRPr="00302BBA">
              <w:rPr>
                <w:rFonts w:asciiTheme="majorHAnsi" w:hAnsiTheme="majorHAnsi"/>
                <w:color w:val="A6A6A6"/>
                <w:spacing w:val="-5"/>
                <w:w w:val="90"/>
                <w:sz w:val="12"/>
              </w:rPr>
              <w:t xml:space="preserve"> </w:t>
            </w:r>
            <w:r w:rsidRPr="00302BBA">
              <w:rPr>
                <w:rFonts w:asciiTheme="majorHAnsi" w:hAnsiTheme="majorHAnsi"/>
                <w:color w:val="A6A6A6"/>
                <w:w w:val="90"/>
                <w:sz w:val="12"/>
              </w:rPr>
              <w:t>enter</w:t>
            </w:r>
            <w:r w:rsidRPr="00302BBA">
              <w:rPr>
                <w:rFonts w:asciiTheme="majorHAnsi" w:hAnsiTheme="majorHAnsi"/>
                <w:color w:val="A6A6A6"/>
                <w:spacing w:val="-2"/>
                <w:w w:val="90"/>
                <w:sz w:val="12"/>
              </w:rPr>
              <w:t xml:space="preserve"> text.</w:t>
            </w:r>
          </w:p>
        </w:tc>
      </w:tr>
      <w:tr w:rsidR="00C07926" w:rsidRPr="00302BBA" w14:paraId="33E82620" w14:textId="77777777" w:rsidTr="007C2DB2">
        <w:trPr>
          <w:trHeight w:val="340"/>
        </w:trPr>
        <w:tc>
          <w:tcPr>
            <w:tcW w:w="1429" w:type="dxa"/>
            <w:gridSpan w:val="2"/>
            <w:tcBorders>
              <w:top w:val="single" w:sz="4" w:space="0" w:color="000000"/>
              <w:left w:val="single" w:sz="4" w:space="0" w:color="000000"/>
            </w:tcBorders>
          </w:tcPr>
          <w:p w14:paraId="0A51956E" w14:textId="77777777" w:rsidR="00C07926" w:rsidRPr="00302BBA" w:rsidRDefault="00C07926" w:rsidP="007C2DB2">
            <w:pPr>
              <w:pStyle w:val="TableParagraph"/>
              <w:spacing w:before="13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DEGREE</w:t>
            </w:r>
          </w:p>
          <w:p w14:paraId="76DE5648" w14:textId="77777777" w:rsidR="00C07926" w:rsidRPr="00302BBA" w:rsidRDefault="00C07926" w:rsidP="007C2DB2">
            <w:pPr>
              <w:pStyle w:val="TableParagraph"/>
              <w:spacing w:before="27" w:line="115" w:lineRule="exact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CLASSIFICATION</w:t>
            </w:r>
          </w:p>
        </w:tc>
        <w:tc>
          <w:tcPr>
            <w:tcW w:w="411" w:type="dxa"/>
            <w:tcBorders>
              <w:top w:val="single" w:sz="4" w:space="0" w:color="000000"/>
            </w:tcBorders>
          </w:tcPr>
          <w:p w14:paraId="4AA0F744" w14:textId="77777777" w:rsidR="00C07926" w:rsidRPr="00302BBA" w:rsidRDefault="00C07926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557" w:type="dxa"/>
            <w:gridSpan w:val="2"/>
            <w:tcBorders>
              <w:top w:val="single" w:sz="4" w:space="0" w:color="000000"/>
            </w:tcBorders>
          </w:tcPr>
          <w:p w14:paraId="1C3AC4A5" w14:textId="77777777" w:rsidR="00C07926" w:rsidRPr="00302BBA" w:rsidRDefault="00C07926" w:rsidP="007C2DB2">
            <w:pPr>
              <w:pStyle w:val="TableParagraph"/>
              <w:spacing w:before="90"/>
              <w:ind w:left="217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5"/>
                <w:sz w:val="14"/>
              </w:rPr>
              <w:t>1ST</w:t>
            </w:r>
          </w:p>
        </w:tc>
        <w:sdt>
          <w:sdtPr>
            <w:rPr>
              <w:rFonts w:asciiTheme="majorHAnsi" w:hAnsiTheme="majorHAnsi"/>
            </w:rPr>
            <w:id w:val="-20670984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3" w:type="dxa"/>
                <w:tcBorders>
                  <w:top w:val="single" w:sz="4" w:space="0" w:color="000000"/>
                </w:tcBorders>
              </w:tcPr>
              <w:p w14:paraId="1596B8B9" w14:textId="77777777" w:rsidR="00C07926" w:rsidRPr="00302BBA" w:rsidRDefault="00C07926" w:rsidP="007C2DB2">
                <w:pPr>
                  <w:pStyle w:val="TableParagraph"/>
                  <w:spacing w:before="31"/>
                  <w:ind w:left="111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22" w:type="dxa"/>
            <w:tcBorders>
              <w:top w:val="single" w:sz="4" w:space="0" w:color="000000"/>
            </w:tcBorders>
          </w:tcPr>
          <w:p w14:paraId="52394F52" w14:textId="77777777" w:rsidR="00C07926" w:rsidRPr="00302BBA" w:rsidRDefault="00C07926" w:rsidP="007C2DB2">
            <w:pPr>
              <w:pStyle w:val="TableParagraph"/>
              <w:spacing w:before="90"/>
              <w:ind w:left="258" w:right="-44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5"/>
                <w:w w:val="90"/>
                <w:sz w:val="14"/>
              </w:rPr>
              <w:t>2:1</w:t>
            </w:r>
          </w:p>
        </w:tc>
        <w:sdt>
          <w:sdtPr>
            <w:rPr>
              <w:rFonts w:asciiTheme="majorHAnsi" w:hAnsiTheme="majorHAnsi"/>
            </w:rPr>
            <w:id w:val="21123199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2" w:type="dxa"/>
                <w:tcBorders>
                  <w:top w:val="single" w:sz="4" w:space="0" w:color="000000"/>
                </w:tcBorders>
              </w:tcPr>
              <w:p w14:paraId="7BA4ECE1" w14:textId="77777777" w:rsidR="00C07926" w:rsidRPr="00302BBA" w:rsidRDefault="00C07926" w:rsidP="007C2DB2">
                <w:pPr>
                  <w:pStyle w:val="TableParagraph"/>
                  <w:spacing w:before="31"/>
                  <w:ind w:left="6"/>
                  <w:jc w:val="center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48" w:type="dxa"/>
            <w:tcBorders>
              <w:top w:val="single" w:sz="4" w:space="0" w:color="000000"/>
            </w:tcBorders>
          </w:tcPr>
          <w:p w14:paraId="012069C1" w14:textId="77777777" w:rsidR="00C07926" w:rsidRPr="00302BBA" w:rsidRDefault="00C07926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299" w:type="dxa"/>
            <w:tcBorders>
              <w:top w:val="single" w:sz="4" w:space="0" w:color="000000"/>
            </w:tcBorders>
          </w:tcPr>
          <w:p w14:paraId="5385C7E3" w14:textId="77777777" w:rsidR="00C07926" w:rsidRPr="00302BBA" w:rsidRDefault="00C07926" w:rsidP="007C2DB2">
            <w:pPr>
              <w:pStyle w:val="TableParagraph"/>
              <w:spacing w:before="90"/>
              <w:ind w:left="-11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5"/>
                <w:w w:val="95"/>
                <w:sz w:val="14"/>
              </w:rPr>
              <w:t>2:2</w:t>
            </w:r>
          </w:p>
        </w:tc>
        <w:sdt>
          <w:sdtPr>
            <w:rPr>
              <w:rFonts w:asciiTheme="majorHAnsi" w:hAnsiTheme="majorHAnsi"/>
            </w:rPr>
            <w:id w:val="16489312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top w:val="single" w:sz="4" w:space="0" w:color="000000"/>
                </w:tcBorders>
              </w:tcPr>
              <w:p w14:paraId="4E5220D6" w14:textId="77777777" w:rsidR="00C07926" w:rsidRPr="00302BBA" w:rsidRDefault="00C07926" w:rsidP="007C2DB2">
                <w:pPr>
                  <w:pStyle w:val="TableParagraph"/>
                  <w:spacing w:before="31"/>
                  <w:ind w:left="103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74" w:type="dxa"/>
            <w:tcBorders>
              <w:top w:val="single" w:sz="4" w:space="0" w:color="000000"/>
            </w:tcBorders>
          </w:tcPr>
          <w:p w14:paraId="3FC2A116" w14:textId="77777777" w:rsidR="00C07926" w:rsidRPr="00302BBA" w:rsidRDefault="00C07926" w:rsidP="007C2DB2">
            <w:pPr>
              <w:pStyle w:val="TableParagraph"/>
              <w:spacing w:before="90"/>
              <w:ind w:left="530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ASS</w:t>
            </w:r>
          </w:p>
        </w:tc>
        <w:sdt>
          <w:sdtPr>
            <w:rPr>
              <w:rFonts w:asciiTheme="majorHAnsi" w:hAnsiTheme="majorHAnsi"/>
            </w:rPr>
            <w:id w:val="-14931655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13" w:type="dxa"/>
                <w:tcBorders>
                  <w:top w:val="single" w:sz="4" w:space="0" w:color="000000"/>
                </w:tcBorders>
              </w:tcPr>
              <w:p w14:paraId="28AA9FB0" w14:textId="77777777" w:rsidR="00C07926" w:rsidRPr="00302BBA" w:rsidRDefault="00C07926" w:rsidP="007C2DB2">
                <w:pPr>
                  <w:pStyle w:val="TableParagraph"/>
                  <w:spacing w:before="31"/>
                  <w:ind w:left="99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47" w:type="dxa"/>
            <w:tcBorders>
              <w:top w:val="single" w:sz="4" w:space="0" w:color="000000"/>
            </w:tcBorders>
          </w:tcPr>
          <w:p w14:paraId="34BCDC7C" w14:textId="77777777" w:rsidR="00C07926" w:rsidRPr="00302BBA" w:rsidRDefault="00C07926" w:rsidP="007C2DB2">
            <w:pPr>
              <w:pStyle w:val="TableParagraph"/>
              <w:spacing w:before="90"/>
              <w:ind w:left="17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MERIT</w:t>
            </w:r>
          </w:p>
        </w:tc>
        <w:sdt>
          <w:sdtPr>
            <w:rPr>
              <w:rFonts w:asciiTheme="majorHAnsi" w:hAnsiTheme="majorHAnsi"/>
            </w:rPr>
            <w:id w:val="13311087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8" w:type="dxa"/>
                <w:tcBorders>
                  <w:top w:val="single" w:sz="4" w:space="0" w:color="000000"/>
                </w:tcBorders>
              </w:tcPr>
              <w:p w14:paraId="4C6347B4" w14:textId="77777777" w:rsidR="00C07926" w:rsidRPr="00302BBA" w:rsidRDefault="00C07926" w:rsidP="007C2DB2">
                <w:pPr>
                  <w:pStyle w:val="TableParagraph"/>
                  <w:spacing w:before="31"/>
                  <w:ind w:left="94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254" w:type="dxa"/>
            <w:tcBorders>
              <w:top w:val="single" w:sz="4" w:space="0" w:color="000000"/>
            </w:tcBorders>
          </w:tcPr>
          <w:p w14:paraId="17C2A93F" w14:textId="77777777" w:rsidR="00C07926" w:rsidRPr="00302BBA" w:rsidRDefault="00C07926" w:rsidP="007C2DB2">
            <w:pPr>
              <w:pStyle w:val="TableParagraph"/>
              <w:spacing w:before="90"/>
              <w:ind w:left="268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DISTINCTION</w:t>
            </w:r>
          </w:p>
        </w:tc>
        <w:sdt>
          <w:sdtPr>
            <w:rPr>
              <w:rFonts w:asciiTheme="majorHAnsi" w:hAnsiTheme="majorHAnsi"/>
            </w:rPr>
            <w:id w:val="20954271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2" w:type="dxa"/>
                <w:tcBorders>
                  <w:top w:val="single" w:sz="4" w:space="0" w:color="000000"/>
                  <w:right w:val="single" w:sz="4" w:space="0" w:color="000000"/>
                </w:tcBorders>
              </w:tcPr>
              <w:p w14:paraId="21E39C19" w14:textId="77777777" w:rsidR="00C07926" w:rsidRPr="00302BBA" w:rsidRDefault="00C07926" w:rsidP="007C2DB2">
                <w:pPr>
                  <w:pStyle w:val="TableParagraph"/>
                  <w:spacing w:before="31"/>
                  <w:ind w:left="90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07926" w:rsidRPr="00302BBA" w14:paraId="62C87CB9" w14:textId="77777777" w:rsidTr="007C2DB2">
        <w:trPr>
          <w:trHeight w:val="340"/>
        </w:trPr>
        <w:tc>
          <w:tcPr>
            <w:tcW w:w="3532" w:type="dxa"/>
            <w:gridSpan w:val="7"/>
            <w:tcBorders>
              <w:left w:val="single" w:sz="4" w:space="0" w:color="000000"/>
              <w:bottom w:val="single" w:sz="4" w:space="0" w:color="000000"/>
            </w:tcBorders>
          </w:tcPr>
          <w:p w14:paraId="6C0B788F" w14:textId="77777777" w:rsidR="00C07926" w:rsidRPr="00302BBA" w:rsidRDefault="00C07926" w:rsidP="007C2DB2">
            <w:pPr>
              <w:pStyle w:val="TableParagraph"/>
              <w:tabs>
                <w:tab w:val="left" w:pos="1946"/>
              </w:tabs>
              <w:spacing w:before="54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(</w:t>
            </w:r>
            <w:proofErr w:type="gramStart"/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actual</w:t>
            </w:r>
            <w:proofErr w:type="gramEnd"/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 xml:space="preserve"> or predicted)</w:t>
            </w:r>
            <w:r w:rsidRPr="00302BBA">
              <w:rPr>
                <w:rFonts w:asciiTheme="majorHAnsi" w:hAnsiTheme="majorHAnsi"/>
                <w:color w:val="7E7E7E"/>
                <w:sz w:val="14"/>
              </w:rPr>
              <w:tab/>
            </w:r>
            <w:r w:rsidRPr="00302BBA">
              <w:rPr>
                <w:rFonts w:asciiTheme="majorHAnsi" w:hAnsiTheme="majorHAnsi"/>
                <w:color w:val="7E7E7E"/>
                <w:spacing w:val="-4"/>
                <w:position w:val="-2"/>
                <w:sz w:val="14"/>
              </w:rPr>
              <w:t>OTHER</w:t>
            </w:r>
            <w:r w:rsidRPr="00302BBA">
              <w:rPr>
                <w:rFonts w:asciiTheme="majorHAnsi" w:hAnsiTheme="majorHAnsi"/>
                <w:color w:val="7E7E7E"/>
                <w:spacing w:val="2"/>
                <w:position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position w:val="-2"/>
                <w:sz w:val="14"/>
              </w:rPr>
              <w:t>(Please</w:t>
            </w:r>
            <w:r w:rsidRPr="00302BBA">
              <w:rPr>
                <w:rFonts w:asciiTheme="majorHAnsi" w:hAnsiTheme="majorHAnsi"/>
                <w:color w:val="7E7E7E"/>
                <w:spacing w:val="2"/>
                <w:position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position w:val="-2"/>
                <w:sz w:val="14"/>
              </w:rPr>
              <w:t>state)</w:t>
            </w:r>
          </w:p>
        </w:tc>
        <w:tc>
          <w:tcPr>
            <w:tcW w:w="3993" w:type="dxa"/>
            <w:gridSpan w:val="6"/>
            <w:tcBorders>
              <w:bottom w:val="single" w:sz="4" w:space="0" w:color="000000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1881977805"/>
              <w:placeholder>
                <w:docPart w:val="B63199E3DAD542A4A5079047FDE2BBB1"/>
              </w:placeholder>
              <w:text/>
            </w:sdtPr>
            <w:sdtEndPr/>
            <w:sdtContent>
              <w:p w14:paraId="0F1CE51D" w14:textId="77777777" w:rsidR="00C07926" w:rsidRPr="00302BBA" w:rsidRDefault="00C07926" w:rsidP="007C2DB2">
                <w:pPr>
                  <w:pStyle w:val="TableParagraph"/>
                  <w:spacing w:before="84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Click</w:t>
                </w:r>
                <w:r w:rsidRPr="0003732F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or</w:t>
                </w:r>
                <w:r w:rsidRPr="0003732F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ap</w:t>
                </w:r>
                <w:r w:rsidRPr="0003732F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here</w:t>
                </w:r>
                <w:r w:rsidRPr="0003732F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o</w:t>
                </w:r>
                <w:r w:rsidRPr="0003732F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03732F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text.</w:t>
                </w:r>
              </w:p>
            </w:sdtContent>
          </w:sdt>
        </w:tc>
        <w:tc>
          <w:tcPr>
            <w:tcW w:w="2419" w:type="dxa"/>
            <w:gridSpan w:val="3"/>
            <w:tcBorders>
              <w:bottom w:val="single" w:sz="4" w:space="0" w:color="000000"/>
            </w:tcBorders>
          </w:tcPr>
          <w:p w14:paraId="628E3105" w14:textId="77777777" w:rsidR="00C07926" w:rsidRPr="00302BBA" w:rsidRDefault="00C07926" w:rsidP="007C2DB2">
            <w:pPr>
              <w:pStyle w:val="TableParagraph"/>
              <w:spacing w:before="88"/>
              <w:ind w:left="314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DEGREE NOT</w:t>
            </w:r>
            <w:r w:rsidRPr="00302BBA">
              <w:rPr>
                <w:rFonts w:asciiTheme="majorHAnsi" w:hAnsiTheme="majorHAnsi"/>
                <w:color w:val="7E7E7E"/>
                <w:spacing w:val="-5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YET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COMPLETED</w:t>
            </w:r>
          </w:p>
        </w:tc>
        <w:sdt>
          <w:sdtPr>
            <w:rPr>
              <w:rFonts w:asciiTheme="majorHAnsi" w:hAnsiTheme="majorHAnsi"/>
            </w:rPr>
            <w:id w:val="6888075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2" w:type="dxa"/>
                <w:tcBorders>
                  <w:bottom w:val="single" w:sz="4" w:space="0" w:color="000000"/>
                  <w:right w:val="single" w:sz="4" w:space="0" w:color="000000"/>
                </w:tcBorders>
              </w:tcPr>
              <w:p w14:paraId="03FB8275" w14:textId="77777777" w:rsidR="00C07926" w:rsidRPr="00302BBA" w:rsidRDefault="00C07926" w:rsidP="007C2DB2">
                <w:pPr>
                  <w:pStyle w:val="TableParagraph"/>
                  <w:spacing w:before="29"/>
                  <w:ind w:left="90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7F73C011" w14:textId="77777777" w:rsidR="00DB0F14" w:rsidRDefault="00DB0F14" w:rsidP="00DB0F14">
      <w:pPr>
        <w:ind w:left="160"/>
        <w:rPr>
          <w:rFonts w:asciiTheme="majorHAnsi" w:hAnsiTheme="majorHAnsi"/>
          <w:color w:val="252525"/>
          <w:w w:val="85"/>
          <w:sz w:val="20"/>
        </w:rPr>
      </w:pPr>
    </w:p>
    <w:p w14:paraId="05EDEBEA" w14:textId="7E22285F" w:rsidR="00DB0F14" w:rsidRPr="00DE6433" w:rsidRDefault="00DB0F14" w:rsidP="00DE6433">
      <w:pPr>
        <w:pStyle w:val="Heading1"/>
        <w:rPr>
          <w:w w:val="90"/>
          <w:szCs w:val="20"/>
        </w:rPr>
      </w:pPr>
      <w:r w:rsidRPr="00DE6433">
        <w:rPr>
          <w:w w:val="90"/>
          <w:szCs w:val="20"/>
        </w:rPr>
        <w:t>EDUCATION: TWO</w:t>
      </w:r>
    </w:p>
    <w:p w14:paraId="13801F71" w14:textId="77777777" w:rsidR="00DB0F14" w:rsidRPr="00302BBA" w:rsidRDefault="00DB0F14" w:rsidP="00DB0F14">
      <w:pPr>
        <w:pStyle w:val="BodyText"/>
        <w:spacing w:before="10" w:after="1"/>
        <w:rPr>
          <w:rFonts w:asciiTheme="majorHAnsi" w:hAnsiTheme="majorHAnsi"/>
          <w:sz w:val="9"/>
        </w:rPr>
      </w:pPr>
    </w:p>
    <w:tbl>
      <w:tblPr>
        <w:tblW w:w="0" w:type="auto"/>
        <w:tblInd w:w="17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16"/>
        <w:gridCol w:w="413"/>
        <w:gridCol w:w="411"/>
        <w:gridCol w:w="279"/>
        <w:gridCol w:w="278"/>
        <w:gridCol w:w="713"/>
        <w:gridCol w:w="422"/>
        <w:gridCol w:w="712"/>
        <w:gridCol w:w="548"/>
        <w:gridCol w:w="299"/>
        <w:gridCol w:w="447"/>
        <w:gridCol w:w="974"/>
        <w:gridCol w:w="1013"/>
        <w:gridCol w:w="547"/>
        <w:gridCol w:w="618"/>
        <w:gridCol w:w="1254"/>
        <w:gridCol w:w="542"/>
      </w:tblGrid>
      <w:tr w:rsidR="00DB0F14" w:rsidRPr="00302BBA" w14:paraId="3081E213" w14:textId="77777777" w:rsidTr="007C2DB2">
        <w:trPr>
          <w:trHeight w:val="340"/>
        </w:trPr>
        <w:tc>
          <w:tcPr>
            <w:tcW w:w="18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542E4B4" w14:textId="77777777" w:rsidR="00DB0F14" w:rsidRPr="00302BBA" w:rsidRDefault="00DB0F14" w:rsidP="007C2DB2">
            <w:pPr>
              <w:pStyle w:val="TableParagraph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UNIVERSITY</w:t>
            </w:r>
            <w:r w:rsidRPr="00302BBA">
              <w:rPr>
                <w:rFonts w:asciiTheme="majorHAnsi" w:hAnsiTheme="majorHAnsi"/>
                <w:color w:val="7E7E7E"/>
                <w:spacing w:val="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ATTENDED</w:t>
            </w:r>
          </w:p>
        </w:tc>
        <w:tc>
          <w:tcPr>
            <w:tcW w:w="8646" w:type="dxa"/>
            <w:gridSpan w:val="14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553044900"/>
              <w:placeholder>
                <w:docPart w:val="AC9BB5ABEFDE46B2AAE8FECD365962F0"/>
              </w:placeholder>
              <w:text/>
            </w:sdtPr>
            <w:sdtContent>
              <w:p w14:paraId="624C9F23" w14:textId="77777777" w:rsidR="00DB0F14" w:rsidRPr="00302BBA" w:rsidRDefault="00DB0F14" w:rsidP="007C2DB2">
                <w:pPr>
                  <w:pStyle w:val="TableParagraph"/>
                  <w:spacing w:before="83"/>
                  <w:ind w:left="111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Click</w:t>
                </w:r>
                <w:r w:rsidRPr="0003732F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or</w:t>
                </w:r>
                <w:r w:rsidRPr="0003732F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ap</w:t>
                </w:r>
                <w:r w:rsidRPr="0003732F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here</w:t>
                </w:r>
                <w:r w:rsidRPr="0003732F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o</w:t>
                </w:r>
                <w:r w:rsidRPr="0003732F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03732F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text.</w:t>
                </w:r>
              </w:p>
            </w:sdtContent>
          </w:sdt>
        </w:tc>
      </w:tr>
      <w:tr w:rsidR="00DB0F14" w:rsidRPr="00302BBA" w14:paraId="0702B10C" w14:textId="77777777" w:rsidTr="007C2DB2">
        <w:trPr>
          <w:trHeight w:val="340"/>
        </w:trPr>
        <w:tc>
          <w:tcPr>
            <w:tcW w:w="311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1CABD03" w14:textId="77777777" w:rsidR="00DB0F14" w:rsidRPr="00302BBA" w:rsidRDefault="00DB0F14" w:rsidP="007C2DB2">
            <w:pPr>
              <w:pStyle w:val="TableParagraph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LEASE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INDICATE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INSTITUTION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LOCATION</w:t>
            </w:r>
          </w:p>
        </w:tc>
        <w:tc>
          <w:tcPr>
            <w:tcW w:w="422" w:type="dxa"/>
            <w:tcBorders>
              <w:top w:val="single" w:sz="4" w:space="0" w:color="000000"/>
              <w:bottom w:val="single" w:sz="4" w:space="0" w:color="000000"/>
            </w:tcBorders>
          </w:tcPr>
          <w:p w14:paraId="59C1C1DA" w14:textId="77777777" w:rsidR="00DB0F14" w:rsidRPr="00302BBA" w:rsidRDefault="00DB0F14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712" w:type="dxa"/>
            <w:tcBorders>
              <w:top w:val="single" w:sz="4" w:space="0" w:color="000000"/>
              <w:bottom w:val="single" w:sz="4" w:space="0" w:color="000000"/>
            </w:tcBorders>
          </w:tcPr>
          <w:p w14:paraId="7936B703" w14:textId="77777777" w:rsidR="00DB0F14" w:rsidRPr="00302BBA" w:rsidRDefault="00DB0F14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548" w:type="dxa"/>
            <w:tcBorders>
              <w:top w:val="single" w:sz="4" w:space="0" w:color="000000"/>
              <w:bottom w:val="single" w:sz="4" w:space="0" w:color="000000"/>
            </w:tcBorders>
          </w:tcPr>
          <w:p w14:paraId="4317F7BC" w14:textId="77777777" w:rsidR="00DB0F14" w:rsidRPr="00302BBA" w:rsidRDefault="00DB0F14" w:rsidP="007C2DB2">
            <w:pPr>
              <w:pStyle w:val="TableParagraph"/>
              <w:ind w:left="249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5"/>
                <w:sz w:val="14"/>
              </w:rPr>
              <w:t>UK</w:t>
            </w:r>
          </w:p>
        </w:tc>
        <w:sdt>
          <w:sdtPr>
            <w:rPr>
              <w:rFonts w:asciiTheme="majorHAnsi" w:hAnsiTheme="majorHAnsi"/>
            </w:rPr>
            <w:id w:val="17735112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99" w:type="dxa"/>
                <w:tcBorders>
                  <w:top w:val="single" w:sz="4" w:space="0" w:color="000000"/>
                  <w:bottom w:val="single" w:sz="4" w:space="0" w:color="000000"/>
                </w:tcBorders>
              </w:tcPr>
              <w:p w14:paraId="0987B4B4" w14:textId="77777777" w:rsidR="00DB0F14" w:rsidRPr="00302BBA" w:rsidRDefault="00DB0F14" w:rsidP="007C2DB2">
                <w:pPr>
                  <w:pStyle w:val="TableParagraph"/>
                  <w:spacing w:before="29"/>
                  <w:ind w:left="105" w:right="-29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47" w:type="dxa"/>
            <w:tcBorders>
              <w:top w:val="single" w:sz="4" w:space="0" w:color="000000"/>
              <w:bottom w:val="single" w:sz="4" w:space="0" w:color="000000"/>
            </w:tcBorders>
          </w:tcPr>
          <w:p w14:paraId="362C02DB" w14:textId="77777777" w:rsidR="00DB0F14" w:rsidRPr="00302BBA" w:rsidRDefault="00DB0F14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974" w:type="dxa"/>
            <w:tcBorders>
              <w:top w:val="single" w:sz="4" w:space="0" w:color="000000"/>
              <w:bottom w:val="single" w:sz="4" w:space="0" w:color="000000"/>
            </w:tcBorders>
          </w:tcPr>
          <w:p w14:paraId="51765E81" w14:textId="77777777" w:rsidR="00DB0F14" w:rsidRPr="00302BBA" w:rsidRDefault="00DB0F14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1560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451457A0" w14:textId="77777777" w:rsidR="00DB0F14" w:rsidRPr="00302BBA" w:rsidRDefault="00DB0F14" w:rsidP="007C2DB2">
            <w:pPr>
              <w:pStyle w:val="TableParagraph"/>
              <w:ind w:left="763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OVERSEAS</w:t>
            </w:r>
          </w:p>
        </w:tc>
        <w:sdt>
          <w:sdtPr>
            <w:rPr>
              <w:rFonts w:asciiTheme="majorHAnsi" w:hAnsiTheme="majorHAnsi"/>
            </w:rPr>
            <w:id w:val="-3451842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8" w:type="dxa"/>
                <w:tcBorders>
                  <w:top w:val="single" w:sz="4" w:space="0" w:color="000000"/>
                  <w:bottom w:val="single" w:sz="4" w:space="0" w:color="000000"/>
                </w:tcBorders>
              </w:tcPr>
              <w:p w14:paraId="38726A05" w14:textId="77777777" w:rsidR="00DB0F14" w:rsidRPr="00302BBA" w:rsidRDefault="00DB0F14" w:rsidP="007C2DB2">
                <w:pPr>
                  <w:pStyle w:val="TableParagraph"/>
                  <w:spacing w:before="29"/>
                  <w:ind w:left="94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254" w:type="dxa"/>
            <w:tcBorders>
              <w:top w:val="single" w:sz="4" w:space="0" w:color="000000"/>
              <w:bottom w:val="single" w:sz="4" w:space="0" w:color="000000"/>
            </w:tcBorders>
          </w:tcPr>
          <w:p w14:paraId="185A13F1" w14:textId="77777777" w:rsidR="00DB0F14" w:rsidRPr="00302BBA" w:rsidRDefault="00DB0F14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54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BBBB06" w14:textId="77777777" w:rsidR="00DB0F14" w:rsidRPr="00302BBA" w:rsidRDefault="00DB0F14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</w:tr>
      <w:tr w:rsidR="00DB0F14" w:rsidRPr="00302BBA" w14:paraId="7B55309B" w14:textId="77777777" w:rsidTr="007C2DB2">
        <w:trPr>
          <w:trHeight w:val="338"/>
        </w:trPr>
        <w:tc>
          <w:tcPr>
            <w:tcW w:w="1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D4EC100" w14:textId="77777777" w:rsidR="00DB0F14" w:rsidRPr="00302BBA" w:rsidRDefault="00DB0F14" w:rsidP="007C2DB2">
            <w:pPr>
              <w:pStyle w:val="TableParagraph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w w:val="90"/>
                <w:sz w:val="14"/>
              </w:rPr>
              <w:t>START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YEAR</w:t>
            </w:r>
          </w:p>
        </w:tc>
        <w:tc>
          <w:tcPr>
            <w:tcW w:w="110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-1742555666"/>
              <w:placeholder>
                <w:docPart w:val="AC9BB5ABEFDE46B2AAE8FECD365962F0"/>
              </w:placeholder>
              <w:text/>
            </w:sdtPr>
            <w:sdtContent>
              <w:p w14:paraId="214ED3DA" w14:textId="77777777" w:rsidR="00DB0F14" w:rsidRPr="00302BBA" w:rsidRDefault="00DB0F14" w:rsidP="007C2DB2">
                <w:pPr>
                  <w:pStyle w:val="TableParagraph"/>
                  <w:spacing w:before="83"/>
                  <w:ind w:left="194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03732F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year…</w:t>
                </w:r>
              </w:p>
            </w:sdtContent>
          </w:sdt>
        </w:tc>
        <w:tc>
          <w:tcPr>
            <w:tcW w:w="991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6822042C" w14:textId="77777777" w:rsidR="00DB0F14" w:rsidRPr="00302BBA" w:rsidRDefault="00DB0F14" w:rsidP="007C2DB2">
            <w:pPr>
              <w:pStyle w:val="TableParagraph"/>
              <w:ind w:left="111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END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YEAR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-1447150019"/>
              <w:placeholder>
                <w:docPart w:val="AC9BB5ABEFDE46B2AAE8FECD365962F0"/>
              </w:placeholder>
              <w:text/>
            </w:sdtPr>
            <w:sdtContent>
              <w:p w14:paraId="7C06EBBD" w14:textId="77777777" w:rsidR="00DB0F14" w:rsidRPr="00302BBA" w:rsidRDefault="00DB0F14" w:rsidP="007C2DB2">
                <w:pPr>
                  <w:pStyle w:val="TableParagraph"/>
                  <w:spacing w:before="83"/>
                  <w:ind w:left="205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B85D53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year…</w:t>
                </w:r>
              </w:p>
            </w:sdtContent>
          </w:sdt>
        </w:tc>
        <w:tc>
          <w:tcPr>
            <w:tcW w:w="1294" w:type="dxa"/>
            <w:gridSpan w:val="3"/>
            <w:tcBorders>
              <w:top w:val="single" w:sz="4" w:space="0" w:color="000000"/>
              <w:bottom w:val="single" w:sz="4" w:space="0" w:color="000000"/>
            </w:tcBorders>
          </w:tcPr>
          <w:p w14:paraId="308EB71C" w14:textId="77777777" w:rsidR="00DB0F14" w:rsidRPr="00302BBA" w:rsidRDefault="00DB0F14" w:rsidP="007C2DB2">
            <w:pPr>
              <w:pStyle w:val="TableParagraph"/>
              <w:ind w:left="105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DEGREE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AWARD</w:t>
            </w:r>
          </w:p>
        </w:tc>
        <w:tc>
          <w:tcPr>
            <w:tcW w:w="4948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338979611"/>
              <w:placeholder>
                <w:docPart w:val="AC9BB5ABEFDE46B2AAE8FECD365962F0"/>
              </w:placeholder>
              <w:text/>
            </w:sdtPr>
            <w:sdtContent>
              <w:p w14:paraId="6E1373FA" w14:textId="77777777" w:rsidR="00DB0F14" w:rsidRPr="00302BBA" w:rsidRDefault="00DB0F14" w:rsidP="007C2DB2">
                <w:pPr>
                  <w:pStyle w:val="TableParagraph"/>
                  <w:spacing w:before="83"/>
                  <w:ind w:left="100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Click</w:t>
                </w:r>
                <w:r w:rsidRPr="00B85D53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or</w:t>
                </w:r>
                <w:r w:rsidRPr="00B85D53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ap</w:t>
                </w:r>
                <w:r w:rsidRPr="00B85D53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here</w:t>
                </w:r>
                <w:r w:rsidRPr="00B85D53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o</w:t>
                </w:r>
                <w:r w:rsidRPr="00B85D53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B85D53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text.</w:t>
                </w:r>
              </w:p>
            </w:sdtContent>
          </w:sdt>
        </w:tc>
      </w:tr>
      <w:tr w:rsidR="00DB0F14" w:rsidRPr="00302BBA" w14:paraId="6FE4ED4A" w14:textId="77777777" w:rsidTr="007C2DB2">
        <w:trPr>
          <w:trHeight w:val="340"/>
        </w:trPr>
        <w:tc>
          <w:tcPr>
            <w:tcW w:w="14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E36B501" w14:textId="77777777" w:rsidR="00DB0F14" w:rsidRPr="00302BBA" w:rsidRDefault="00DB0F14" w:rsidP="007C2DB2">
            <w:pPr>
              <w:pStyle w:val="TableParagraph"/>
              <w:spacing w:before="90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DEGREE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SUBJECT</w:t>
            </w:r>
          </w:p>
        </w:tc>
        <w:tc>
          <w:tcPr>
            <w:tcW w:w="9057" w:type="dxa"/>
            <w:gridSpan w:val="15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F1F1"/>
          </w:tcPr>
          <w:p w14:paraId="63CAA33B" w14:textId="77777777" w:rsidR="00DB0F14" w:rsidRPr="00302BBA" w:rsidRDefault="00DB0F14" w:rsidP="007C2DB2">
            <w:pPr>
              <w:pStyle w:val="TableParagraph"/>
              <w:spacing w:before="83"/>
              <w:ind w:left="112"/>
              <w:rPr>
                <w:rFonts w:asciiTheme="majorHAnsi" w:hAnsiTheme="majorHAnsi"/>
                <w:sz w:val="12"/>
              </w:rPr>
            </w:pPr>
            <w:r w:rsidRPr="00302BBA">
              <w:rPr>
                <w:rFonts w:asciiTheme="majorHAnsi" w:hAnsiTheme="majorHAnsi"/>
                <w:color w:val="A6A6A6"/>
                <w:w w:val="90"/>
                <w:sz w:val="12"/>
              </w:rPr>
              <w:t>Click</w:t>
            </w:r>
            <w:r w:rsidRPr="00302BBA">
              <w:rPr>
                <w:rFonts w:asciiTheme="majorHAnsi" w:hAnsiTheme="majorHAnsi"/>
                <w:color w:val="A6A6A6"/>
                <w:spacing w:val="-2"/>
                <w:w w:val="90"/>
                <w:sz w:val="12"/>
              </w:rPr>
              <w:t xml:space="preserve"> </w:t>
            </w:r>
            <w:r w:rsidRPr="00302BBA">
              <w:rPr>
                <w:rFonts w:asciiTheme="majorHAnsi" w:hAnsiTheme="majorHAnsi"/>
                <w:color w:val="A6A6A6"/>
                <w:w w:val="90"/>
                <w:sz w:val="12"/>
              </w:rPr>
              <w:t>or</w:t>
            </w:r>
            <w:r w:rsidRPr="00302BBA">
              <w:rPr>
                <w:rFonts w:asciiTheme="majorHAnsi" w:hAnsiTheme="majorHAnsi"/>
                <w:color w:val="A6A6A6"/>
                <w:spacing w:val="-2"/>
                <w:w w:val="90"/>
                <w:sz w:val="12"/>
              </w:rPr>
              <w:t xml:space="preserve"> </w:t>
            </w:r>
            <w:r w:rsidRPr="00302BBA">
              <w:rPr>
                <w:rFonts w:asciiTheme="majorHAnsi" w:hAnsiTheme="majorHAnsi"/>
                <w:color w:val="A6A6A6"/>
                <w:w w:val="90"/>
                <w:sz w:val="12"/>
              </w:rPr>
              <w:t>tap</w:t>
            </w:r>
            <w:r w:rsidRPr="00302BBA">
              <w:rPr>
                <w:rFonts w:asciiTheme="majorHAnsi" w:hAnsiTheme="majorHAnsi"/>
                <w:color w:val="A6A6A6"/>
                <w:spacing w:val="-2"/>
                <w:w w:val="90"/>
                <w:sz w:val="12"/>
              </w:rPr>
              <w:t xml:space="preserve"> </w:t>
            </w:r>
            <w:r w:rsidRPr="00302BBA">
              <w:rPr>
                <w:rFonts w:asciiTheme="majorHAnsi" w:hAnsiTheme="majorHAnsi"/>
                <w:color w:val="A6A6A6"/>
                <w:w w:val="90"/>
                <w:sz w:val="12"/>
              </w:rPr>
              <w:t>here</w:t>
            </w:r>
            <w:r w:rsidRPr="00302BBA">
              <w:rPr>
                <w:rFonts w:asciiTheme="majorHAnsi" w:hAnsiTheme="majorHAnsi"/>
                <w:color w:val="A6A6A6"/>
                <w:spacing w:val="-1"/>
                <w:w w:val="90"/>
                <w:sz w:val="12"/>
              </w:rPr>
              <w:t xml:space="preserve"> </w:t>
            </w:r>
            <w:r w:rsidRPr="00302BBA">
              <w:rPr>
                <w:rFonts w:asciiTheme="majorHAnsi" w:hAnsiTheme="majorHAnsi"/>
                <w:color w:val="A6A6A6"/>
                <w:w w:val="90"/>
                <w:sz w:val="12"/>
              </w:rPr>
              <w:t>to</w:t>
            </w:r>
            <w:r w:rsidRPr="00302BBA">
              <w:rPr>
                <w:rFonts w:asciiTheme="majorHAnsi" w:hAnsiTheme="majorHAnsi"/>
                <w:color w:val="A6A6A6"/>
                <w:spacing w:val="-5"/>
                <w:w w:val="90"/>
                <w:sz w:val="12"/>
              </w:rPr>
              <w:t xml:space="preserve"> </w:t>
            </w:r>
            <w:r w:rsidRPr="00302BBA">
              <w:rPr>
                <w:rFonts w:asciiTheme="majorHAnsi" w:hAnsiTheme="majorHAnsi"/>
                <w:color w:val="A6A6A6"/>
                <w:w w:val="90"/>
                <w:sz w:val="12"/>
              </w:rPr>
              <w:t>enter</w:t>
            </w:r>
            <w:r w:rsidRPr="00302BBA">
              <w:rPr>
                <w:rFonts w:asciiTheme="majorHAnsi" w:hAnsiTheme="majorHAnsi"/>
                <w:color w:val="A6A6A6"/>
                <w:spacing w:val="-2"/>
                <w:w w:val="90"/>
                <w:sz w:val="12"/>
              </w:rPr>
              <w:t xml:space="preserve"> text.</w:t>
            </w:r>
          </w:p>
        </w:tc>
      </w:tr>
      <w:tr w:rsidR="00DB0F14" w:rsidRPr="00302BBA" w14:paraId="21C9D2C1" w14:textId="77777777" w:rsidTr="007C2DB2">
        <w:trPr>
          <w:trHeight w:val="340"/>
        </w:trPr>
        <w:tc>
          <w:tcPr>
            <w:tcW w:w="1429" w:type="dxa"/>
            <w:gridSpan w:val="2"/>
            <w:tcBorders>
              <w:top w:val="single" w:sz="4" w:space="0" w:color="000000"/>
              <w:left w:val="single" w:sz="4" w:space="0" w:color="000000"/>
            </w:tcBorders>
          </w:tcPr>
          <w:p w14:paraId="3C702E70" w14:textId="77777777" w:rsidR="00DB0F14" w:rsidRPr="00302BBA" w:rsidRDefault="00DB0F14" w:rsidP="007C2DB2">
            <w:pPr>
              <w:pStyle w:val="TableParagraph"/>
              <w:spacing w:before="13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DEGREE</w:t>
            </w:r>
          </w:p>
          <w:p w14:paraId="36B25096" w14:textId="77777777" w:rsidR="00DB0F14" w:rsidRPr="00302BBA" w:rsidRDefault="00DB0F14" w:rsidP="007C2DB2">
            <w:pPr>
              <w:pStyle w:val="TableParagraph"/>
              <w:spacing w:before="27" w:line="115" w:lineRule="exact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CLASSIFICATION</w:t>
            </w:r>
          </w:p>
        </w:tc>
        <w:tc>
          <w:tcPr>
            <w:tcW w:w="411" w:type="dxa"/>
            <w:tcBorders>
              <w:top w:val="single" w:sz="4" w:space="0" w:color="000000"/>
            </w:tcBorders>
          </w:tcPr>
          <w:p w14:paraId="71CA526C" w14:textId="77777777" w:rsidR="00DB0F14" w:rsidRPr="00302BBA" w:rsidRDefault="00DB0F14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557" w:type="dxa"/>
            <w:gridSpan w:val="2"/>
            <w:tcBorders>
              <w:top w:val="single" w:sz="4" w:space="0" w:color="000000"/>
            </w:tcBorders>
          </w:tcPr>
          <w:p w14:paraId="79C8E175" w14:textId="77777777" w:rsidR="00DB0F14" w:rsidRPr="00302BBA" w:rsidRDefault="00DB0F14" w:rsidP="007C2DB2">
            <w:pPr>
              <w:pStyle w:val="TableParagraph"/>
              <w:spacing w:before="90"/>
              <w:ind w:left="217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5"/>
                <w:sz w:val="14"/>
              </w:rPr>
              <w:t>1ST</w:t>
            </w:r>
          </w:p>
        </w:tc>
        <w:sdt>
          <w:sdtPr>
            <w:rPr>
              <w:rFonts w:asciiTheme="majorHAnsi" w:hAnsiTheme="majorHAnsi"/>
            </w:rPr>
            <w:id w:val="730185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13" w:type="dxa"/>
                <w:tcBorders>
                  <w:top w:val="single" w:sz="4" w:space="0" w:color="000000"/>
                </w:tcBorders>
              </w:tcPr>
              <w:p w14:paraId="2A7E38D2" w14:textId="77777777" w:rsidR="00DB0F14" w:rsidRPr="00302BBA" w:rsidRDefault="00DB0F14" w:rsidP="007C2DB2">
                <w:pPr>
                  <w:pStyle w:val="TableParagraph"/>
                  <w:spacing w:before="31"/>
                  <w:ind w:left="111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22" w:type="dxa"/>
            <w:tcBorders>
              <w:top w:val="single" w:sz="4" w:space="0" w:color="000000"/>
            </w:tcBorders>
          </w:tcPr>
          <w:p w14:paraId="475698BF" w14:textId="77777777" w:rsidR="00DB0F14" w:rsidRPr="00302BBA" w:rsidRDefault="00DB0F14" w:rsidP="007C2DB2">
            <w:pPr>
              <w:pStyle w:val="TableParagraph"/>
              <w:spacing w:before="90"/>
              <w:ind w:left="258" w:right="-44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5"/>
                <w:w w:val="90"/>
                <w:sz w:val="14"/>
              </w:rPr>
              <w:t>2:1</w:t>
            </w:r>
          </w:p>
        </w:tc>
        <w:sdt>
          <w:sdtPr>
            <w:rPr>
              <w:rFonts w:asciiTheme="majorHAnsi" w:hAnsiTheme="majorHAnsi"/>
            </w:rPr>
            <w:id w:val="5655372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12" w:type="dxa"/>
                <w:tcBorders>
                  <w:top w:val="single" w:sz="4" w:space="0" w:color="000000"/>
                </w:tcBorders>
              </w:tcPr>
              <w:p w14:paraId="602EA3A9" w14:textId="77777777" w:rsidR="00DB0F14" w:rsidRPr="00302BBA" w:rsidRDefault="00DB0F14" w:rsidP="007C2DB2">
                <w:pPr>
                  <w:pStyle w:val="TableParagraph"/>
                  <w:spacing w:before="31"/>
                  <w:ind w:left="6"/>
                  <w:jc w:val="center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48" w:type="dxa"/>
            <w:tcBorders>
              <w:top w:val="single" w:sz="4" w:space="0" w:color="000000"/>
            </w:tcBorders>
          </w:tcPr>
          <w:p w14:paraId="78498726" w14:textId="77777777" w:rsidR="00DB0F14" w:rsidRPr="00302BBA" w:rsidRDefault="00DB0F14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299" w:type="dxa"/>
            <w:tcBorders>
              <w:top w:val="single" w:sz="4" w:space="0" w:color="000000"/>
            </w:tcBorders>
          </w:tcPr>
          <w:p w14:paraId="37D2A734" w14:textId="77777777" w:rsidR="00DB0F14" w:rsidRPr="00302BBA" w:rsidRDefault="00DB0F14" w:rsidP="007C2DB2">
            <w:pPr>
              <w:pStyle w:val="TableParagraph"/>
              <w:spacing w:before="90"/>
              <w:ind w:left="-11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5"/>
                <w:w w:val="95"/>
                <w:sz w:val="14"/>
              </w:rPr>
              <w:t>2:2</w:t>
            </w:r>
          </w:p>
        </w:tc>
        <w:sdt>
          <w:sdtPr>
            <w:rPr>
              <w:rFonts w:asciiTheme="majorHAnsi" w:hAnsiTheme="majorHAnsi"/>
            </w:rPr>
            <w:id w:val="17923969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7" w:type="dxa"/>
                <w:tcBorders>
                  <w:top w:val="single" w:sz="4" w:space="0" w:color="000000"/>
                </w:tcBorders>
              </w:tcPr>
              <w:p w14:paraId="27654D09" w14:textId="77777777" w:rsidR="00DB0F14" w:rsidRPr="00302BBA" w:rsidRDefault="00DB0F14" w:rsidP="007C2DB2">
                <w:pPr>
                  <w:pStyle w:val="TableParagraph"/>
                  <w:spacing w:before="31"/>
                  <w:ind w:left="103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74" w:type="dxa"/>
            <w:tcBorders>
              <w:top w:val="single" w:sz="4" w:space="0" w:color="000000"/>
            </w:tcBorders>
          </w:tcPr>
          <w:p w14:paraId="74490F42" w14:textId="77777777" w:rsidR="00DB0F14" w:rsidRPr="00302BBA" w:rsidRDefault="00DB0F14" w:rsidP="007C2DB2">
            <w:pPr>
              <w:pStyle w:val="TableParagraph"/>
              <w:spacing w:before="90"/>
              <w:ind w:left="530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ASS</w:t>
            </w:r>
          </w:p>
        </w:tc>
        <w:sdt>
          <w:sdtPr>
            <w:rPr>
              <w:rFonts w:asciiTheme="majorHAnsi" w:hAnsiTheme="majorHAnsi"/>
            </w:rPr>
            <w:id w:val="10299928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13" w:type="dxa"/>
                <w:tcBorders>
                  <w:top w:val="single" w:sz="4" w:space="0" w:color="000000"/>
                </w:tcBorders>
              </w:tcPr>
              <w:p w14:paraId="31DB51A3" w14:textId="77777777" w:rsidR="00DB0F14" w:rsidRPr="00302BBA" w:rsidRDefault="00DB0F14" w:rsidP="007C2DB2">
                <w:pPr>
                  <w:pStyle w:val="TableParagraph"/>
                  <w:spacing w:before="31"/>
                  <w:ind w:left="99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47" w:type="dxa"/>
            <w:tcBorders>
              <w:top w:val="single" w:sz="4" w:space="0" w:color="000000"/>
            </w:tcBorders>
          </w:tcPr>
          <w:p w14:paraId="45D79B07" w14:textId="77777777" w:rsidR="00DB0F14" w:rsidRPr="00302BBA" w:rsidRDefault="00DB0F14" w:rsidP="007C2DB2">
            <w:pPr>
              <w:pStyle w:val="TableParagraph"/>
              <w:spacing w:before="90"/>
              <w:ind w:left="17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MERIT</w:t>
            </w:r>
          </w:p>
        </w:tc>
        <w:sdt>
          <w:sdtPr>
            <w:rPr>
              <w:rFonts w:asciiTheme="majorHAnsi" w:hAnsiTheme="majorHAnsi"/>
            </w:rPr>
            <w:id w:val="20260531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8" w:type="dxa"/>
                <w:tcBorders>
                  <w:top w:val="single" w:sz="4" w:space="0" w:color="000000"/>
                </w:tcBorders>
              </w:tcPr>
              <w:p w14:paraId="7B6339F3" w14:textId="77777777" w:rsidR="00DB0F14" w:rsidRPr="00302BBA" w:rsidRDefault="00DB0F14" w:rsidP="007C2DB2">
                <w:pPr>
                  <w:pStyle w:val="TableParagraph"/>
                  <w:spacing w:before="31"/>
                  <w:ind w:left="94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254" w:type="dxa"/>
            <w:tcBorders>
              <w:top w:val="single" w:sz="4" w:space="0" w:color="000000"/>
            </w:tcBorders>
          </w:tcPr>
          <w:p w14:paraId="28B31A63" w14:textId="77777777" w:rsidR="00DB0F14" w:rsidRPr="00302BBA" w:rsidRDefault="00DB0F14" w:rsidP="007C2DB2">
            <w:pPr>
              <w:pStyle w:val="TableParagraph"/>
              <w:spacing w:before="90"/>
              <w:ind w:left="268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DISTINCTION</w:t>
            </w:r>
          </w:p>
        </w:tc>
        <w:sdt>
          <w:sdtPr>
            <w:rPr>
              <w:rFonts w:asciiTheme="majorHAnsi" w:hAnsiTheme="majorHAnsi"/>
            </w:rPr>
            <w:id w:val="18738134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2" w:type="dxa"/>
                <w:tcBorders>
                  <w:top w:val="single" w:sz="4" w:space="0" w:color="000000"/>
                  <w:right w:val="single" w:sz="4" w:space="0" w:color="000000"/>
                </w:tcBorders>
              </w:tcPr>
              <w:p w14:paraId="7A080C39" w14:textId="77777777" w:rsidR="00DB0F14" w:rsidRPr="00302BBA" w:rsidRDefault="00DB0F14" w:rsidP="007C2DB2">
                <w:pPr>
                  <w:pStyle w:val="TableParagraph"/>
                  <w:spacing w:before="31"/>
                  <w:ind w:left="90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DB0F14" w:rsidRPr="00302BBA" w14:paraId="0005379F" w14:textId="77777777" w:rsidTr="007C2DB2">
        <w:trPr>
          <w:trHeight w:val="340"/>
        </w:trPr>
        <w:tc>
          <w:tcPr>
            <w:tcW w:w="3532" w:type="dxa"/>
            <w:gridSpan w:val="7"/>
            <w:tcBorders>
              <w:left w:val="single" w:sz="4" w:space="0" w:color="000000"/>
              <w:bottom w:val="single" w:sz="4" w:space="0" w:color="000000"/>
            </w:tcBorders>
          </w:tcPr>
          <w:p w14:paraId="56A70D41" w14:textId="77777777" w:rsidR="00DB0F14" w:rsidRPr="00302BBA" w:rsidRDefault="00DB0F14" w:rsidP="007C2DB2">
            <w:pPr>
              <w:pStyle w:val="TableParagraph"/>
              <w:tabs>
                <w:tab w:val="left" w:pos="1946"/>
              </w:tabs>
              <w:spacing w:before="54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(</w:t>
            </w:r>
            <w:proofErr w:type="gramStart"/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actual</w:t>
            </w:r>
            <w:proofErr w:type="gramEnd"/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 xml:space="preserve"> or predicted)</w:t>
            </w:r>
            <w:r w:rsidRPr="00302BBA">
              <w:rPr>
                <w:rFonts w:asciiTheme="majorHAnsi" w:hAnsiTheme="majorHAnsi"/>
                <w:color w:val="7E7E7E"/>
                <w:sz w:val="14"/>
              </w:rPr>
              <w:tab/>
            </w:r>
            <w:r w:rsidRPr="00302BBA">
              <w:rPr>
                <w:rFonts w:asciiTheme="majorHAnsi" w:hAnsiTheme="majorHAnsi"/>
                <w:color w:val="7E7E7E"/>
                <w:spacing w:val="-4"/>
                <w:position w:val="-2"/>
                <w:sz w:val="14"/>
              </w:rPr>
              <w:t>OTHER</w:t>
            </w:r>
            <w:r w:rsidRPr="00302BBA">
              <w:rPr>
                <w:rFonts w:asciiTheme="majorHAnsi" w:hAnsiTheme="majorHAnsi"/>
                <w:color w:val="7E7E7E"/>
                <w:spacing w:val="2"/>
                <w:position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position w:val="-2"/>
                <w:sz w:val="14"/>
              </w:rPr>
              <w:t>(Please</w:t>
            </w:r>
            <w:r w:rsidRPr="00302BBA">
              <w:rPr>
                <w:rFonts w:asciiTheme="majorHAnsi" w:hAnsiTheme="majorHAnsi"/>
                <w:color w:val="7E7E7E"/>
                <w:spacing w:val="2"/>
                <w:position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position w:val="-2"/>
                <w:sz w:val="14"/>
              </w:rPr>
              <w:t>state)</w:t>
            </w:r>
          </w:p>
        </w:tc>
        <w:tc>
          <w:tcPr>
            <w:tcW w:w="3993" w:type="dxa"/>
            <w:gridSpan w:val="6"/>
            <w:tcBorders>
              <w:bottom w:val="single" w:sz="4" w:space="0" w:color="000000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1007867705"/>
              <w:placeholder>
                <w:docPart w:val="D0C2143971964E9E995B8DEA18AB3E25"/>
              </w:placeholder>
              <w:text/>
            </w:sdtPr>
            <w:sdtContent>
              <w:p w14:paraId="61B459F7" w14:textId="77777777" w:rsidR="00DB0F14" w:rsidRPr="00302BBA" w:rsidRDefault="00DB0F14" w:rsidP="007C2DB2">
                <w:pPr>
                  <w:pStyle w:val="TableParagraph"/>
                  <w:spacing w:before="84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Click</w:t>
                </w:r>
                <w:r w:rsidRPr="0003732F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or</w:t>
                </w:r>
                <w:r w:rsidRPr="0003732F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ap</w:t>
                </w:r>
                <w:r w:rsidRPr="0003732F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here</w:t>
                </w:r>
                <w:r w:rsidRPr="0003732F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o</w:t>
                </w:r>
                <w:r w:rsidRPr="0003732F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03732F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text.</w:t>
                </w:r>
              </w:p>
            </w:sdtContent>
          </w:sdt>
        </w:tc>
        <w:tc>
          <w:tcPr>
            <w:tcW w:w="2419" w:type="dxa"/>
            <w:gridSpan w:val="3"/>
            <w:tcBorders>
              <w:bottom w:val="single" w:sz="4" w:space="0" w:color="000000"/>
            </w:tcBorders>
          </w:tcPr>
          <w:p w14:paraId="5EEC5363" w14:textId="77777777" w:rsidR="00DB0F14" w:rsidRPr="00302BBA" w:rsidRDefault="00DB0F14" w:rsidP="007C2DB2">
            <w:pPr>
              <w:pStyle w:val="TableParagraph"/>
              <w:spacing w:before="88"/>
              <w:ind w:left="314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DEGREE NOT</w:t>
            </w:r>
            <w:r w:rsidRPr="00302BBA">
              <w:rPr>
                <w:rFonts w:asciiTheme="majorHAnsi" w:hAnsiTheme="majorHAnsi"/>
                <w:color w:val="7E7E7E"/>
                <w:spacing w:val="-5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YET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COMPLETED</w:t>
            </w:r>
          </w:p>
        </w:tc>
        <w:sdt>
          <w:sdtPr>
            <w:rPr>
              <w:rFonts w:asciiTheme="majorHAnsi" w:hAnsiTheme="majorHAnsi"/>
            </w:rPr>
            <w:id w:val="-491590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2" w:type="dxa"/>
                <w:tcBorders>
                  <w:bottom w:val="single" w:sz="4" w:space="0" w:color="000000"/>
                  <w:right w:val="single" w:sz="4" w:space="0" w:color="000000"/>
                </w:tcBorders>
              </w:tcPr>
              <w:p w14:paraId="2B47E411" w14:textId="77777777" w:rsidR="00DB0F14" w:rsidRPr="00302BBA" w:rsidRDefault="00DB0F14" w:rsidP="007C2DB2">
                <w:pPr>
                  <w:pStyle w:val="TableParagraph"/>
                  <w:spacing w:before="29"/>
                  <w:ind w:left="90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4065A437" w14:textId="77777777" w:rsidR="00C07926" w:rsidRDefault="00C07926" w:rsidP="00C07926">
      <w:pPr>
        <w:pStyle w:val="BodyText"/>
        <w:spacing w:before="10"/>
        <w:rPr>
          <w:rFonts w:asciiTheme="majorHAnsi" w:hAnsiTheme="majorHAnsi"/>
          <w:i/>
          <w:sz w:val="35"/>
        </w:rPr>
      </w:pPr>
    </w:p>
    <w:p w14:paraId="0C8A56A2" w14:textId="77777777" w:rsidR="00697214" w:rsidRDefault="00697214" w:rsidP="00C07926">
      <w:pPr>
        <w:pStyle w:val="BodyText"/>
        <w:spacing w:before="10"/>
        <w:rPr>
          <w:rFonts w:asciiTheme="majorHAnsi" w:hAnsiTheme="majorHAnsi"/>
          <w:i/>
          <w:sz w:val="35"/>
        </w:rPr>
      </w:pPr>
    </w:p>
    <w:p w14:paraId="196678B0" w14:textId="77777777" w:rsidR="00697214" w:rsidRDefault="00697214" w:rsidP="00C07926">
      <w:pPr>
        <w:pStyle w:val="BodyText"/>
        <w:spacing w:before="10"/>
        <w:rPr>
          <w:rFonts w:asciiTheme="majorHAnsi" w:hAnsiTheme="majorHAnsi"/>
          <w:i/>
          <w:sz w:val="35"/>
        </w:rPr>
      </w:pPr>
    </w:p>
    <w:p w14:paraId="69882100" w14:textId="77777777" w:rsidR="00697214" w:rsidRDefault="00697214" w:rsidP="00C07926">
      <w:pPr>
        <w:pStyle w:val="BodyText"/>
        <w:spacing w:before="10"/>
        <w:rPr>
          <w:rFonts w:asciiTheme="majorHAnsi" w:hAnsiTheme="majorHAnsi"/>
          <w:i/>
          <w:sz w:val="35"/>
        </w:rPr>
      </w:pPr>
    </w:p>
    <w:p w14:paraId="5412F358" w14:textId="77777777" w:rsidR="00697214" w:rsidRDefault="00697214" w:rsidP="00C07926">
      <w:pPr>
        <w:pStyle w:val="BodyText"/>
        <w:spacing w:before="10"/>
        <w:rPr>
          <w:rFonts w:asciiTheme="majorHAnsi" w:hAnsiTheme="majorHAnsi"/>
          <w:i/>
          <w:sz w:val="35"/>
        </w:rPr>
      </w:pPr>
    </w:p>
    <w:p w14:paraId="1E55E5D7" w14:textId="77777777" w:rsidR="00697214" w:rsidRDefault="00697214" w:rsidP="00C07926">
      <w:pPr>
        <w:pStyle w:val="BodyText"/>
        <w:spacing w:before="10"/>
        <w:rPr>
          <w:rFonts w:asciiTheme="majorHAnsi" w:hAnsiTheme="majorHAnsi"/>
          <w:i/>
          <w:sz w:val="35"/>
        </w:rPr>
      </w:pPr>
    </w:p>
    <w:p w14:paraId="3C9BC902" w14:textId="77777777" w:rsidR="00697214" w:rsidRDefault="00697214" w:rsidP="00C07926">
      <w:pPr>
        <w:pStyle w:val="BodyText"/>
        <w:spacing w:before="10"/>
        <w:rPr>
          <w:rFonts w:asciiTheme="majorHAnsi" w:hAnsiTheme="majorHAnsi"/>
          <w:i/>
          <w:sz w:val="35"/>
        </w:rPr>
      </w:pPr>
    </w:p>
    <w:p w14:paraId="7171804C" w14:textId="77777777" w:rsidR="00697214" w:rsidRDefault="00697214" w:rsidP="00C07926">
      <w:pPr>
        <w:pStyle w:val="BodyText"/>
        <w:spacing w:before="10"/>
        <w:rPr>
          <w:rFonts w:asciiTheme="majorHAnsi" w:hAnsiTheme="majorHAnsi"/>
          <w:i/>
          <w:sz w:val="35"/>
        </w:rPr>
      </w:pPr>
    </w:p>
    <w:p w14:paraId="6BD69CA8" w14:textId="77777777" w:rsidR="00697214" w:rsidRDefault="00697214" w:rsidP="00C07926">
      <w:pPr>
        <w:pStyle w:val="BodyText"/>
        <w:spacing w:before="10"/>
        <w:rPr>
          <w:rFonts w:asciiTheme="majorHAnsi" w:hAnsiTheme="majorHAnsi"/>
          <w:i/>
          <w:sz w:val="35"/>
        </w:rPr>
      </w:pPr>
    </w:p>
    <w:p w14:paraId="763EBCE8" w14:textId="246A7378" w:rsidR="00697214" w:rsidRDefault="00697214" w:rsidP="00C07926">
      <w:pPr>
        <w:pStyle w:val="BodyText"/>
        <w:spacing w:before="10"/>
        <w:rPr>
          <w:rFonts w:asciiTheme="majorHAnsi" w:hAnsiTheme="majorHAnsi"/>
          <w:i/>
          <w:sz w:val="35"/>
        </w:rPr>
      </w:pPr>
    </w:p>
    <w:p w14:paraId="63FDC869" w14:textId="77777777" w:rsidR="00021813" w:rsidRDefault="00021813" w:rsidP="00C07926">
      <w:pPr>
        <w:pStyle w:val="BodyText"/>
        <w:spacing w:before="10"/>
        <w:rPr>
          <w:rFonts w:asciiTheme="majorHAnsi" w:hAnsiTheme="majorHAnsi"/>
          <w:i/>
          <w:sz w:val="35"/>
        </w:rPr>
      </w:pPr>
    </w:p>
    <w:p w14:paraId="7B5ABC59" w14:textId="26234B5B" w:rsidR="00697214" w:rsidRDefault="003819A0" w:rsidP="00C07926">
      <w:pPr>
        <w:pStyle w:val="BodyText"/>
        <w:spacing w:before="10"/>
        <w:rPr>
          <w:rFonts w:asciiTheme="majorHAnsi" w:hAnsiTheme="majorHAnsi"/>
          <w:i/>
          <w:sz w:val="35"/>
        </w:rPr>
      </w:pPr>
      <w:r w:rsidRPr="00302BBA">
        <w:rPr>
          <w:rFonts w:asciiTheme="majorHAnsi" w:hAnsiTheme="majorHAnsi"/>
          <w:noProof/>
          <w:sz w:val="20"/>
        </w:rPr>
        <w:drawing>
          <wp:inline distT="0" distB="0" distL="0" distR="0" wp14:anchorId="4924018F" wp14:editId="4613169A">
            <wp:extent cx="2125485" cy="614362"/>
            <wp:effectExtent l="0" t="0" r="0" b="0"/>
            <wp:docPr id="1284461933" name="Picture 1284461933" descr="A black background with blue text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4461933" name="Picture 1284461933" descr="A black background with blue text&#10;&#10;Description automatically generated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25485" cy="614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D432A" w14:textId="77777777" w:rsidR="00697214" w:rsidRDefault="00697214" w:rsidP="00C07926">
      <w:pPr>
        <w:pStyle w:val="BodyText"/>
        <w:spacing w:before="10"/>
        <w:rPr>
          <w:rFonts w:asciiTheme="majorHAnsi" w:hAnsiTheme="majorHAnsi"/>
          <w:i/>
          <w:sz w:val="35"/>
        </w:rPr>
      </w:pPr>
    </w:p>
    <w:p w14:paraId="66570DF5" w14:textId="77777777" w:rsidR="00697214" w:rsidRPr="00302BBA" w:rsidRDefault="00697214" w:rsidP="00C07926">
      <w:pPr>
        <w:pStyle w:val="BodyText"/>
        <w:spacing w:before="10"/>
        <w:rPr>
          <w:rFonts w:asciiTheme="majorHAnsi" w:hAnsiTheme="majorHAnsi"/>
          <w:i/>
          <w:sz w:val="35"/>
        </w:rPr>
      </w:pPr>
    </w:p>
    <w:p w14:paraId="713627EF" w14:textId="77777777" w:rsidR="002F002C" w:rsidRDefault="002F002C" w:rsidP="002F002C">
      <w:pPr>
        <w:rPr>
          <w:rFonts w:asciiTheme="majorHAnsi" w:hAnsiTheme="majorHAnsi"/>
          <w:sz w:val="9"/>
        </w:rPr>
      </w:pPr>
    </w:p>
    <w:p w14:paraId="13534634" w14:textId="77777777" w:rsidR="002F002C" w:rsidRPr="00DE6433" w:rsidRDefault="002F002C" w:rsidP="00DE6433">
      <w:pPr>
        <w:pStyle w:val="Heading1"/>
        <w:rPr>
          <w:w w:val="90"/>
          <w:szCs w:val="20"/>
        </w:rPr>
      </w:pPr>
      <w:r w:rsidRPr="00DE6433">
        <w:rPr>
          <w:w w:val="90"/>
          <w:szCs w:val="20"/>
        </w:rPr>
        <w:t>EDUCATION: THREE</w:t>
      </w:r>
    </w:p>
    <w:p w14:paraId="7CB90337" w14:textId="77777777" w:rsidR="002F002C" w:rsidRPr="00302BBA" w:rsidRDefault="002F002C" w:rsidP="002F002C">
      <w:pPr>
        <w:pStyle w:val="BodyText"/>
        <w:spacing w:before="11"/>
        <w:rPr>
          <w:rFonts w:asciiTheme="majorHAnsi" w:hAnsiTheme="majorHAnsi"/>
          <w:sz w:val="9"/>
        </w:rPr>
      </w:pPr>
    </w:p>
    <w:tbl>
      <w:tblPr>
        <w:tblW w:w="0" w:type="auto"/>
        <w:tblInd w:w="17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16"/>
        <w:gridCol w:w="413"/>
        <w:gridCol w:w="411"/>
        <w:gridCol w:w="279"/>
        <w:gridCol w:w="278"/>
        <w:gridCol w:w="713"/>
        <w:gridCol w:w="422"/>
        <w:gridCol w:w="712"/>
        <w:gridCol w:w="539"/>
        <w:gridCol w:w="309"/>
        <w:gridCol w:w="447"/>
        <w:gridCol w:w="974"/>
        <w:gridCol w:w="1013"/>
        <w:gridCol w:w="546"/>
        <w:gridCol w:w="618"/>
        <w:gridCol w:w="1254"/>
        <w:gridCol w:w="542"/>
      </w:tblGrid>
      <w:tr w:rsidR="002F002C" w:rsidRPr="00302BBA" w14:paraId="65DBB726" w14:textId="77777777" w:rsidTr="007C2DB2">
        <w:trPr>
          <w:trHeight w:val="340"/>
        </w:trPr>
        <w:tc>
          <w:tcPr>
            <w:tcW w:w="18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0BD5C60" w14:textId="77777777" w:rsidR="002F002C" w:rsidRPr="00302BBA" w:rsidRDefault="002F002C" w:rsidP="007C2DB2">
            <w:pPr>
              <w:pStyle w:val="TableParagraph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UNIVERSITY</w:t>
            </w:r>
            <w:r w:rsidRPr="00302BBA">
              <w:rPr>
                <w:rFonts w:asciiTheme="majorHAnsi" w:hAnsiTheme="majorHAnsi"/>
                <w:color w:val="7E7E7E"/>
                <w:spacing w:val="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ATTENDED</w:t>
            </w:r>
          </w:p>
        </w:tc>
        <w:tc>
          <w:tcPr>
            <w:tcW w:w="8646" w:type="dxa"/>
            <w:gridSpan w:val="14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-24020146"/>
              <w:placeholder>
                <w:docPart w:val="A59A83969C1044759974421B572727B1"/>
              </w:placeholder>
              <w:text/>
            </w:sdtPr>
            <w:sdtContent>
              <w:p w14:paraId="5B8DB168" w14:textId="77777777" w:rsidR="002F002C" w:rsidRPr="00302BBA" w:rsidRDefault="002F002C" w:rsidP="007C2DB2">
                <w:pPr>
                  <w:pStyle w:val="TableParagraph"/>
                  <w:spacing w:before="83"/>
                  <w:ind w:left="111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Click</w:t>
                </w:r>
                <w:r w:rsidRPr="00B85D53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or</w:t>
                </w:r>
                <w:r w:rsidRPr="00B85D53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ap</w:t>
                </w:r>
                <w:r w:rsidRPr="00B85D53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here</w:t>
                </w:r>
                <w:r w:rsidRPr="00B85D53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o</w:t>
                </w:r>
                <w:r w:rsidRPr="00B85D53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B85D53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text.</w:t>
                </w:r>
              </w:p>
            </w:sdtContent>
          </w:sdt>
        </w:tc>
      </w:tr>
      <w:tr w:rsidR="002F002C" w:rsidRPr="00302BBA" w14:paraId="21762127" w14:textId="77777777" w:rsidTr="007C2DB2">
        <w:trPr>
          <w:trHeight w:val="340"/>
        </w:trPr>
        <w:tc>
          <w:tcPr>
            <w:tcW w:w="311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90E1AE0" w14:textId="77777777" w:rsidR="002F002C" w:rsidRPr="00302BBA" w:rsidRDefault="002F002C" w:rsidP="007C2DB2">
            <w:pPr>
              <w:pStyle w:val="TableParagraph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LEASE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INDICATE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INSTITUTION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LOCATION</w:t>
            </w:r>
          </w:p>
        </w:tc>
        <w:tc>
          <w:tcPr>
            <w:tcW w:w="422" w:type="dxa"/>
            <w:tcBorders>
              <w:top w:val="single" w:sz="4" w:space="0" w:color="000000"/>
              <w:bottom w:val="single" w:sz="4" w:space="0" w:color="000000"/>
            </w:tcBorders>
          </w:tcPr>
          <w:p w14:paraId="6D29D6B1" w14:textId="77777777" w:rsidR="002F002C" w:rsidRPr="00302BBA" w:rsidRDefault="002F002C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712" w:type="dxa"/>
            <w:tcBorders>
              <w:top w:val="single" w:sz="4" w:space="0" w:color="000000"/>
              <w:bottom w:val="single" w:sz="4" w:space="0" w:color="000000"/>
            </w:tcBorders>
          </w:tcPr>
          <w:p w14:paraId="791E43E7" w14:textId="77777777" w:rsidR="002F002C" w:rsidRPr="00302BBA" w:rsidRDefault="002F002C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539" w:type="dxa"/>
            <w:tcBorders>
              <w:top w:val="single" w:sz="4" w:space="0" w:color="000000"/>
              <w:bottom w:val="single" w:sz="4" w:space="0" w:color="000000"/>
            </w:tcBorders>
          </w:tcPr>
          <w:p w14:paraId="191FDBA6" w14:textId="77777777" w:rsidR="002F002C" w:rsidRPr="00302BBA" w:rsidRDefault="002F002C" w:rsidP="007C2DB2">
            <w:pPr>
              <w:pStyle w:val="TableParagraph"/>
              <w:ind w:left="230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5"/>
                <w:sz w:val="14"/>
              </w:rPr>
              <w:t>UK</w:t>
            </w:r>
          </w:p>
        </w:tc>
        <w:sdt>
          <w:sdtPr>
            <w:rPr>
              <w:rFonts w:asciiTheme="majorHAnsi" w:hAnsiTheme="majorHAnsi"/>
            </w:rPr>
            <w:id w:val="-10961724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09" w:type="dxa"/>
                <w:tcBorders>
                  <w:top w:val="single" w:sz="4" w:space="0" w:color="000000"/>
                  <w:bottom w:val="single" w:sz="4" w:space="0" w:color="000000"/>
                </w:tcBorders>
              </w:tcPr>
              <w:p w14:paraId="763A23FA" w14:textId="77777777" w:rsidR="002F002C" w:rsidRPr="00302BBA" w:rsidRDefault="002F002C" w:rsidP="007C2DB2">
                <w:pPr>
                  <w:pStyle w:val="TableParagraph"/>
                  <w:spacing w:before="29"/>
                  <w:ind w:left="114" w:right="-29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47" w:type="dxa"/>
            <w:tcBorders>
              <w:top w:val="single" w:sz="4" w:space="0" w:color="000000"/>
              <w:bottom w:val="single" w:sz="4" w:space="0" w:color="000000"/>
            </w:tcBorders>
          </w:tcPr>
          <w:p w14:paraId="2F832243" w14:textId="77777777" w:rsidR="002F002C" w:rsidRPr="00302BBA" w:rsidRDefault="002F002C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974" w:type="dxa"/>
            <w:tcBorders>
              <w:top w:val="single" w:sz="4" w:space="0" w:color="000000"/>
              <w:bottom w:val="single" w:sz="4" w:space="0" w:color="000000"/>
            </w:tcBorders>
          </w:tcPr>
          <w:p w14:paraId="54C6224E" w14:textId="77777777" w:rsidR="002F002C" w:rsidRPr="00302BBA" w:rsidRDefault="002F002C" w:rsidP="007C2DB2">
            <w:pPr>
              <w:pStyle w:val="TableParagraph"/>
              <w:ind w:left="99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OVERSEAS</w:t>
            </w:r>
          </w:p>
        </w:tc>
        <w:tc>
          <w:tcPr>
            <w:tcW w:w="1013" w:type="dxa"/>
            <w:tcBorders>
              <w:top w:val="single" w:sz="4" w:space="0" w:color="000000"/>
              <w:bottom w:val="single" w:sz="4" w:space="0" w:color="000000"/>
            </w:tcBorders>
          </w:tcPr>
          <w:p w14:paraId="501EEC7E" w14:textId="77777777" w:rsidR="002F002C" w:rsidRPr="00302BBA" w:rsidRDefault="002F002C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546" w:type="dxa"/>
            <w:tcBorders>
              <w:top w:val="single" w:sz="4" w:space="0" w:color="000000"/>
              <w:bottom w:val="single" w:sz="4" w:space="0" w:color="000000"/>
            </w:tcBorders>
          </w:tcPr>
          <w:p w14:paraId="4D6375AA" w14:textId="77777777" w:rsidR="002F002C" w:rsidRPr="00302BBA" w:rsidRDefault="002F002C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sdt>
          <w:sdtPr>
            <w:rPr>
              <w:rFonts w:asciiTheme="majorHAnsi" w:hAnsiTheme="majorHAnsi"/>
            </w:rPr>
            <w:id w:val="9557600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8" w:type="dxa"/>
                <w:tcBorders>
                  <w:top w:val="single" w:sz="4" w:space="0" w:color="000000"/>
                  <w:bottom w:val="single" w:sz="4" w:space="0" w:color="000000"/>
                </w:tcBorders>
              </w:tcPr>
              <w:p w14:paraId="7BA5D711" w14:textId="77777777" w:rsidR="002F002C" w:rsidRPr="00302BBA" w:rsidRDefault="002F002C" w:rsidP="007C2DB2">
                <w:pPr>
                  <w:pStyle w:val="TableParagraph"/>
                  <w:spacing w:before="29"/>
                  <w:ind w:left="94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254" w:type="dxa"/>
            <w:tcBorders>
              <w:top w:val="single" w:sz="4" w:space="0" w:color="000000"/>
              <w:bottom w:val="single" w:sz="4" w:space="0" w:color="000000"/>
            </w:tcBorders>
          </w:tcPr>
          <w:p w14:paraId="24389EFD" w14:textId="77777777" w:rsidR="002F002C" w:rsidRPr="00302BBA" w:rsidRDefault="002F002C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54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381479" w14:textId="77777777" w:rsidR="002F002C" w:rsidRPr="00302BBA" w:rsidRDefault="002F002C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</w:tr>
      <w:tr w:rsidR="002F002C" w:rsidRPr="00302BBA" w14:paraId="3C4AF776" w14:textId="77777777" w:rsidTr="007C2DB2">
        <w:trPr>
          <w:trHeight w:val="338"/>
        </w:trPr>
        <w:tc>
          <w:tcPr>
            <w:tcW w:w="1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BE29BAD" w14:textId="77777777" w:rsidR="002F002C" w:rsidRPr="00302BBA" w:rsidRDefault="002F002C" w:rsidP="007C2DB2">
            <w:pPr>
              <w:pStyle w:val="TableParagraph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w w:val="90"/>
                <w:sz w:val="14"/>
              </w:rPr>
              <w:t>START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YEAR</w:t>
            </w:r>
          </w:p>
        </w:tc>
        <w:tc>
          <w:tcPr>
            <w:tcW w:w="110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649566822"/>
              <w:placeholder>
                <w:docPart w:val="A59A83969C1044759974421B572727B1"/>
              </w:placeholder>
              <w:text/>
            </w:sdtPr>
            <w:sdtContent>
              <w:p w14:paraId="4F7B12C4" w14:textId="77777777" w:rsidR="002F002C" w:rsidRPr="00302BBA" w:rsidRDefault="002F002C" w:rsidP="007C2DB2">
                <w:pPr>
                  <w:pStyle w:val="TableParagraph"/>
                  <w:spacing w:before="81"/>
                  <w:ind w:left="194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B85D53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year…</w:t>
                </w:r>
              </w:p>
            </w:sdtContent>
          </w:sdt>
        </w:tc>
        <w:tc>
          <w:tcPr>
            <w:tcW w:w="991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3F8BB7A7" w14:textId="77777777" w:rsidR="002F002C" w:rsidRPr="00302BBA" w:rsidRDefault="002F002C" w:rsidP="007C2DB2">
            <w:pPr>
              <w:pStyle w:val="TableParagraph"/>
              <w:ind w:left="111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END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YEAR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-1962254368"/>
              <w:placeholder>
                <w:docPart w:val="A59A83969C1044759974421B572727B1"/>
              </w:placeholder>
              <w:text/>
            </w:sdtPr>
            <w:sdtContent>
              <w:p w14:paraId="6E116253" w14:textId="77777777" w:rsidR="002F002C" w:rsidRPr="00302BBA" w:rsidRDefault="002F002C" w:rsidP="007C2DB2">
                <w:pPr>
                  <w:pStyle w:val="TableParagraph"/>
                  <w:spacing w:before="81"/>
                  <w:ind w:left="205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B85D53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year…</w:t>
                </w:r>
              </w:p>
            </w:sdtContent>
          </w:sdt>
        </w:tc>
        <w:tc>
          <w:tcPr>
            <w:tcW w:w="1295" w:type="dxa"/>
            <w:gridSpan w:val="3"/>
            <w:tcBorders>
              <w:top w:val="single" w:sz="4" w:space="0" w:color="000000"/>
              <w:bottom w:val="single" w:sz="4" w:space="0" w:color="000000"/>
            </w:tcBorders>
          </w:tcPr>
          <w:p w14:paraId="2BF5F022" w14:textId="77777777" w:rsidR="002F002C" w:rsidRPr="00302BBA" w:rsidRDefault="002F002C" w:rsidP="007C2DB2">
            <w:pPr>
              <w:pStyle w:val="TableParagraph"/>
              <w:ind w:left="105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DEGREE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AWARD</w:t>
            </w:r>
          </w:p>
        </w:tc>
        <w:tc>
          <w:tcPr>
            <w:tcW w:w="4947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-782883022"/>
              <w:placeholder>
                <w:docPart w:val="A59A83969C1044759974421B572727B1"/>
              </w:placeholder>
              <w:text/>
            </w:sdtPr>
            <w:sdtContent>
              <w:p w14:paraId="150A0413" w14:textId="77777777" w:rsidR="002F002C" w:rsidRPr="00302BBA" w:rsidRDefault="002F002C" w:rsidP="007C2DB2">
                <w:pPr>
                  <w:pStyle w:val="TableParagraph"/>
                  <w:spacing w:before="81"/>
                  <w:ind w:left="99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Click</w:t>
                </w:r>
                <w:r w:rsidRPr="00B85D53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or</w:t>
                </w:r>
                <w:r w:rsidRPr="00B85D53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ap</w:t>
                </w:r>
                <w:r w:rsidRPr="00B85D53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here</w:t>
                </w:r>
                <w:r w:rsidRPr="00B85D53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o</w:t>
                </w:r>
                <w:r w:rsidRPr="00B85D53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B85D53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text.</w:t>
                </w:r>
              </w:p>
            </w:sdtContent>
          </w:sdt>
        </w:tc>
      </w:tr>
      <w:tr w:rsidR="002F002C" w:rsidRPr="00302BBA" w14:paraId="6F69BD5D" w14:textId="77777777" w:rsidTr="007C2DB2">
        <w:trPr>
          <w:trHeight w:val="340"/>
        </w:trPr>
        <w:tc>
          <w:tcPr>
            <w:tcW w:w="14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3044A4D" w14:textId="77777777" w:rsidR="002F002C" w:rsidRPr="00302BBA" w:rsidRDefault="002F002C" w:rsidP="007C2DB2">
            <w:pPr>
              <w:pStyle w:val="TableParagraph"/>
              <w:spacing w:before="90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DEGREE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SUBJECT</w:t>
            </w:r>
          </w:p>
        </w:tc>
        <w:tc>
          <w:tcPr>
            <w:tcW w:w="9057" w:type="dxa"/>
            <w:gridSpan w:val="15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-524397467"/>
              <w:placeholder>
                <w:docPart w:val="A59A83969C1044759974421B572727B1"/>
              </w:placeholder>
              <w:text/>
            </w:sdtPr>
            <w:sdtContent>
              <w:p w14:paraId="76A33D0B" w14:textId="77777777" w:rsidR="002F002C" w:rsidRPr="00302BBA" w:rsidRDefault="002F002C" w:rsidP="007C2DB2">
                <w:pPr>
                  <w:pStyle w:val="TableParagraph"/>
                  <w:spacing w:before="83"/>
                  <w:ind w:left="112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Click</w:t>
                </w:r>
                <w:r w:rsidRPr="005B1E21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or</w:t>
                </w:r>
                <w:r w:rsidRPr="005B1E21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ap</w:t>
                </w:r>
                <w:r w:rsidRPr="005B1E21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here</w:t>
                </w:r>
                <w:r w:rsidRPr="005B1E21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o</w:t>
                </w:r>
                <w:r w:rsidRPr="005B1E21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5B1E21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text.</w:t>
                </w:r>
              </w:p>
            </w:sdtContent>
          </w:sdt>
        </w:tc>
      </w:tr>
      <w:tr w:rsidR="002F002C" w:rsidRPr="00302BBA" w14:paraId="345DCB43" w14:textId="77777777" w:rsidTr="007C2DB2">
        <w:trPr>
          <w:trHeight w:val="341"/>
        </w:trPr>
        <w:tc>
          <w:tcPr>
            <w:tcW w:w="1429" w:type="dxa"/>
            <w:gridSpan w:val="2"/>
            <w:tcBorders>
              <w:top w:val="single" w:sz="4" w:space="0" w:color="000000"/>
              <w:left w:val="single" w:sz="4" w:space="0" w:color="000000"/>
            </w:tcBorders>
          </w:tcPr>
          <w:p w14:paraId="4692880E" w14:textId="77777777" w:rsidR="002F002C" w:rsidRPr="00302BBA" w:rsidRDefault="002F002C" w:rsidP="007C2DB2">
            <w:pPr>
              <w:pStyle w:val="TableParagraph"/>
              <w:spacing w:before="13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DEGREE</w:t>
            </w:r>
          </w:p>
          <w:p w14:paraId="7E7A50E2" w14:textId="77777777" w:rsidR="002F002C" w:rsidRPr="00302BBA" w:rsidRDefault="002F002C" w:rsidP="007C2DB2">
            <w:pPr>
              <w:pStyle w:val="TableParagraph"/>
              <w:spacing w:before="27" w:line="115" w:lineRule="exact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CLASSIFICATION</w:t>
            </w:r>
          </w:p>
        </w:tc>
        <w:tc>
          <w:tcPr>
            <w:tcW w:w="411" w:type="dxa"/>
            <w:tcBorders>
              <w:top w:val="single" w:sz="4" w:space="0" w:color="000000"/>
            </w:tcBorders>
          </w:tcPr>
          <w:p w14:paraId="357DD91A" w14:textId="77777777" w:rsidR="002F002C" w:rsidRPr="00302BBA" w:rsidRDefault="002F002C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557" w:type="dxa"/>
            <w:gridSpan w:val="2"/>
            <w:tcBorders>
              <w:top w:val="single" w:sz="4" w:space="0" w:color="000000"/>
            </w:tcBorders>
          </w:tcPr>
          <w:p w14:paraId="37FE7C9C" w14:textId="77777777" w:rsidR="002F002C" w:rsidRPr="00302BBA" w:rsidRDefault="002F002C" w:rsidP="007C2DB2">
            <w:pPr>
              <w:pStyle w:val="TableParagraph"/>
              <w:spacing w:before="88"/>
              <w:ind w:left="217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5"/>
                <w:sz w:val="14"/>
              </w:rPr>
              <w:t>1ST</w:t>
            </w:r>
          </w:p>
        </w:tc>
        <w:sdt>
          <w:sdtPr>
            <w:rPr>
              <w:rFonts w:asciiTheme="majorHAnsi" w:hAnsiTheme="majorHAnsi"/>
            </w:rPr>
            <w:id w:val="4696286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13" w:type="dxa"/>
                <w:tcBorders>
                  <w:top w:val="single" w:sz="4" w:space="0" w:color="000000"/>
                </w:tcBorders>
              </w:tcPr>
              <w:p w14:paraId="38FF2F0F" w14:textId="77777777" w:rsidR="002F002C" w:rsidRPr="00302BBA" w:rsidRDefault="002F002C" w:rsidP="007C2DB2">
                <w:pPr>
                  <w:pStyle w:val="TableParagraph"/>
                  <w:spacing w:before="32"/>
                  <w:ind w:left="111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22" w:type="dxa"/>
            <w:tcBorders>
              <w:top w:val="single" w:sz="4" w:space="0" w:color="000000"/>
            </w:tcBorders>
          </w:tcPr>
          <w:p w14:paraId="30BD29BE" w14:textId="77777777" w:rsidR="002F002C" w:rsidRPr="00302BBA" w:rsidRDefault="002F002C" w:rsidP="007C2DB2">
            <w:pPr>
              <w:pStyle w:val="TableParagraph"/>
              <w:spacing w:before="88"/>
              <w:ind w:left="258" w:right="-44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5"/>
                <w:w w:val="90"/>
                <w:sz w:val="14"/>
              </w:rPr>
              <w:t>2:1</w:t>
            </w:r>
          </w:p>
        </w:tc>
        <w:sdt>
          <w:sdtPr>
            <w:rPr>
              <w:rFonts w:asciiTheme="majorHAnsi" w:hAnsiTheme="majorHAnsi"/>
            </w:rPr>
            <w:id w:val="-8888766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12" w:type="dxa"/>
                <w:tcBorders>
                  <w:top w:val="single" w:sz="4" w:space="0" w:color="000000"/>
                </w:tcBorders>
              </w:tcPr>
              <w:p w14:paraId="63F728F3" w14:textId="77777777" w:rsidR="002F002C" w:rsidRPr="00302BBA" w:rsidRDefault="002F002C" w:rsidP="007C2DB2">
                <w:pPr>
                  <w:pStyle w:val="TableParagraph"/>
                  <w:spacing w:before="32"/>
                  <w:ind w:left="6"/>
                  <w:jc w:val="center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39" w:type="dxa"/>
            <w:tcBorders>
              <w:top w:val="single" w:sz="4" w:space="0" w:color="000000"/>
            </w:tcBorders>
          </w:tcPr>
          <w:p w14:paraId="1BEAE4B2" w14:textId="77777777" w:rsidR="002F002C" w:rsidRPr="00302BBA" w:rsidRDefault="002F002C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309" w:type="dxa"/>
            <w:tcBorders>
              <w:top w:val="single" w:sz="4" w:space="0" w:color="000000"/>
            </w:tcBorders>
          </w:tcPr>
          <w:p w14:paraId="1D544227" w14:textId="77777777" w:rsidR="002F002C" w:rsidRPr="00302BBA" w:rsidRDefault="002F002C" w:rsidP="007C2DB2">
            <w:pPr>
              <w:pStyle w:val="TableParagraph"/>
              <w:spacing w:before="88"/>
              <w:ind w:left="-2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5"/>
                <w:w w:val="95"/>
                <w:sz w:val="14"/>
              </w:rPr>
              <w:t>2:2</w:t>
            </w:r>
          </w:p>
        </w:tc>
        <w:sdt>
          <w:sdtPr>
            <w:rPr>
              <w:rFonts w:asciiTheme="majorHAnsi" w:hAnsiTheme="majorHAnsi"/>
            </w:rPr>
            <w:id w:val="-18768446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7" w:type="dxa"/>
                <w:tcBorders>
                  <w:top w:val="single" w:sz="4" w:space="0" w:color="000000"/>
                </w:tcBorders>
              </w:tcPr>
              <w:p w14:paraId="447AA291" w14:textId="77777777" w:rsidR="002F002C" w:rsidRPr="00302BBA" w:rsidRDefault="002F002C" w:rsidP="007C2DB2">
                <w:pPr>
                  <w:pStyle w:val="TableParagraph"/>
                  <w:spacing w:before="32"/>
                  <w:ind w:left="102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74" w:type="dxa"/>
            <w:tcBorders>
              <w:top w:val="single" w:sz="4" w:space="0" w:color="000000"/>
            </w:tcBorders>
          </w:tcPr>
          <w:p w14:paraId="2FBB6AB2" w14:textId="77777777" w:rsidR="002F002C" w:rsidRPr="00302BBA" w:rsidRDefault="002F002C" w:rsidP="007C2DB2">
            <w:pPr>
              <w:pStyle w:val="TableParagraph"/>
              <w:spacing w:before="88"/>
              <w:ind w:left="529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ASS</w:t>
            </w:r>
          </w:p>
        </w:tc>
        <w:sdt>
          <w:sdtPr>
            <w:rPr>
              <w:rFonts w:asciiTheme="majorHAnsi" w:hAnsiTheme="majorHAnsi"/>
            </w:rPr>
            <w:id w:val="18833551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13" w:type="dxa"/>
                <w:tcBorders>
                  <w:top w:val="single" w:sz="4" w:space="0" w:color="000000"/>
                </w:tcBorders>
              </w:tcPr>
              <w:p w14:paraId="43F8F638" w14:textId="77777777" w:rsidR="002F002C" w:rsidRPr="00302BBA" w:rsidRDefault="002F002C" w:rsidP="007C2DB2">
                <w:pPr>
                  <w:pStyle w:val="TableParagraph"/>
                  <w:spacing w:before="32"/>
                  <w:ind w:left="98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46" w:type="dxa"/>
            <w:tcBorders>
              <w:top w:val="single" w:sz="4" w:space="0" w:color="000000"/>
            </w:tcBorders>
          </w:tcPr>
          <w:p w14:paraId="410AAE17" w14:textId="77777777" w:rsidR="002F002C" w:rsidRPr="00302BBA" w:rsidRDefault="002F002C" w:rsidP="007C2DB2">
            <w:pPr>
              <w:pStyle w:val="TableParagraph"/>
              <w:spacing w:before="88"/>
              <w:ind w:left="16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MERIT</w:t>
            </w:r>
          </w:p>
        </w:tc>
        <w:sdt>
          <w:sdtPr>
            <w:rPr>
              <w:rFonts w:asciiTheme="majorHAnsi" w:hAnsiTheme="majorHAnsi"/>
            </w:rPr>
            <w:id w:val="-13924226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8" w:type="dxa"/>
                <w:tcBorders>
                  <w:top w:val="single" w:sz="4" w:space="0" w:color="000000"/>
                </w:tcBorders>
              </w:tcPr>
              <w:p w14:paraId="51C589D6" w14:textId="77777777" w:rsidR="002F002C" w:rsidRPr="00302BBA" w:rsidRDefault="002F002C" w:rsidP="007C2DB2">
                <w:pPr>
                  <w:pStyle w:val="TableParagraph"/>
                  <w:spacing w:before="32"/>
                  <w:ind w:left="94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254" w:type="dxa"/>
            <w:tcBorders>
              <w:top w:val="single" w:sz="4" w:space="0" w:color="000000"/>
            </w:tcBorders>
          </w:tcPr>
          <w:p w14:paraId="2245BCA6" w14:textId="77777777" w:rsidR="002F002C" w:rsidRPr="00302BBA" w:rsidRDefault="002F002C" w:rsidP="007C2DB2">
            <w:pPr>
              <w:pStyle w:val="TableParagraph"/>
              <w:spacing w:before="88"/>
              <w:ind w:left="268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DISTINCTION</w:t>
            </w:r>
          </w:p>
        </w:tc>
        <w:sdt>
          <w:sdtPr>
            <w:rPr>
              <w:rFonts w:asciiTheme="majorHAnsi" w:hAnsiTheme="majorHAnsi"/>
            </w:rPr>
            <w:id w:val="1604313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2" w:type="dxa"/>
                <w:tcBorders>
                  <w:top w:val="single" w:sz="4" w:space="0" w:color="000000"/>
                  <w:right w:val="single" w:sz="4" w:space="0" w:color="000000"/>
                </w:tcBorders>
              </w:tcPr>
              <w:p w14:paraId="6862E0FA" w14:textId="77777777" w:rsidR="002F002C" w:rsidRPr="00302BBA" w:rsidRDefault="002F002C" w:rsidP="007C2DB2">
                <w:pPr>
                  <w:pStyle w:val="TableParagraph"/>
                  <w:spacing w:before="32"/>
                  <w:ind w:left="90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F002C" w:rsidRPr="00302BBA" w14:paraId="07816540" w14:textId="77777777" w:rsidTr="007C2DB2">
        <w:trPr>
          <w:trHeight w:val="340"/>
        </w:trPr>
        <w:tc>
          <w:tcPr>
            <w:tcW w:w="3532" w:type="dxa"/>
            <w:gridSpan w:val="7"/>
            <w:tcBorders>
              <w:left w:val="single" w:sz="4" w:space="0" w:color="000000"/>
              <w:bottom w:val="single" w:sz="4" w:space="0" w:color="000000"/>
            </w:tcBorders>
          </w:tcPr>
          <w:p w14:paraId="0D4B8729" w14:textId="77777777" w:rsidR="002F002C" w:rsidRPr="00302BBA" w:rsidRDefault="002F002C" w:rsidP="007C2DB2">
            <w:pPr>
              <w:pStyle w:val="TableParagraph"/>
              <w:tabs>
                <w:tab w:val="left" w:pos="1946"/>
              </w:tabs>
              <w:spacing w:before="54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(</w:t>
            </w:r>
            <w:proofErr w:type="gramStart"/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actual</w:t>
            </w:r>
            <w:proofErr w:type="gramEnd"/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 xml:space="preserve"> or predicted)</w:t>
            </w:r>
            <w:r w:rsidRPr="00302BBA">
              <w:rPr>
                <w:rFonts w:asciiTheme="majorHAnsi" w:hAnsiTheme="majorHAnsi"/>
                <w:color w:val="7E7E7E"/>
                <w:sz w:val="14"/>
              </w:rPr>
              <w:tab/>
            </w:r>
            <w:r w:rsidRPr="00302BBA">
              <w:rPr>
                <w:rFonts w:asciiTheme="majorHAnsi" w:hAnsiTheme="majorHAnsi"/>
                <w:color w:val="7E7E7E"/>
                <w:spacing w:val="-4"/>
                <w:position w:val="-2"/>
                <w:sz w:val="14"/>
              </w:rPr>
              <w:t>OTHER</w:t>
            </w:r>
            <w:r w:rsidRPr="00302BBA">
              <w:rPr>
                <w:rFonts w:asciiTheme="majorHAnsi" w:hAnsiTheme="majorHAnsi"/>
                <w:color w:val="7E7E7E"/>
                <w:spacing w:val="3"/>
                <w:position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position w:val="-2"/>
                <w:sz w:val="14"/>
              </w:rPr>
              <w:t>(Please</w:t>
            </w:r>
            <w:r w:rsidRPr="00302BBA">
              <w:rPr>
                <w:rFonts w:asciiTheme="majorHAnsi" w:hAnsiTheme="majorHAnsi"/>
                <w:color w:val="7E7E7E"/>
                <w:spacing w:val="2"/>
                <w:position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position w:val="-2"/>
                <w:sz w:val="14"/>
              </w:rPr>
              <w:t>state)</w:t>
            </w:r>
          </w:p>
        </w:tc>
        <w:tc>
          <w:tcPr>
            <w:tcW w:w="3994" w:type="dxa"/>
            <w:gridSpan w:val="6"/>
            <w:tcBorders>
              <w:bottom w:val="single" w:sz="4" w:space="0" w:color="000000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-995188966"/>
              <w:placeholder>
                <w:docPart w:val="A59A83969C1044759974421B572727B1"/>
              </w:placeholder>
              <w:text/>
            </w:sdtPr>
            <w:sdtContent>
              <w:p w14:paraId="258CDDC1" w14:textId="77777777" w:rsidR="002F002C" w:rsidRPr="00302BBA" w:rsidRDefault="002F002C" w:rsidP="007C2DB2">
                <w:pPr>
                  <w:pStyle w:val="TableParagraph"/>
                  <w:spacing w:before="84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Click</w:t>
                </w:r>
                <w:r w:rsidRPr="00EF271F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or</w:t>
                </w:r>
                <w:r w:rsidRPr="00EF271F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ap</w:t>
                </w:r>
                <w:r w:rsidRPr="00EF271F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here</w:t>
                </w:r>
                <w:r w:rsidRPr="00EF271F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o</w:t>
                </w:r>
                <w:r w:rsidRPr="00EF271F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EF271F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text.</w:t>
                </w:r>
              </w:p>
            </w:sdtContent>
          </w:sdt>
        </w:tc>
        <w:tc>
          <w:tcPr>
            <w:tcW w:w="2418" w:type="dxa"/>
            <w:gridSpan w:val="3"/>
            <w:tcBorders>
              <w:bottom w:val="single" w:sz="4" w:space="0" w:color="000000"/>
            </w:tcBorders>
          </w:tcPr>
          <w:p w14:paraId="2823EEE3" w14:textId="77777777" w:rsidR="002F002C" w:rsidRPr="00302BBA" w:rsidRDefault="002F002C" w:rsidP="007C2DB2">
            <w:pPr>
              <w:pStyle w:val="TableParagraph"/>
              <w:spacing w:before="88"/>
              <w:ind w:left="313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DEGREE NOT</w:t>
            </w:r>
            <w:r w:rsidRPr="00302BBA">
              <w:rPr>
                <w:rFonts w:asciiTheme="majorHAnsi" w:hAnsiTheme="majorHAnsi"/>
                <w:color w:val="7E7E7E"/>
                <w:spacing w:val="-5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YET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COMPLETED</w:t>
            </w:r>
          </w:p>
        </w:tc>
        <w:sdt>
          <w:sdtPr>
            <w:rPr>
              <w:rFonts w:asciiTheme="majorHAnsi" w:hAnsiTheme="majorHAnsi"/>
            </w:rPr>
            <w:id w:val="-14116897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2" w:type="dxa"/>
                <w:tcBorders>
                  <w:bottom w:val="single" w:sz="4" w:space="0" w:color="000000"/>
                  <w:right w:val="single" w:sz="4" w:space="0" w:color="000000"/>
                </w:tcBorders>
              </w:tcPr>
              <w:p w14:paraId="05902FAB" w14:textId="77777777" w:rsidR="002F002C" w:rsidRPr="00302BBA" w:rsidRDefault="002F002C" w:rsidP="007C2DB2">
                <w:pPr>
                  <w:pStyle w:val="TableParagraph"/>
                  <w:spacing w:before="29"/>
                  <w:ind w:left="90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2F9E670E" w14:textId="55A0C285" w:rsidR="002F002C" w:rsidRDefault="002F002C" w:rsidP="002F002C">
      <w:pPr>
        <w:tabs>
          <w:tab w:val="left" w:pos="6390"/>
        </w:tabs>
        <w:rPr>
          <w:rFonts w:asciiTheme="majorHAnsi" w:hAnsiTheme="majorHAnsi"/>
          <w:sz w:val="9"/>
        </w:rPr>
      </w:pPr>
      <w:r>
        <w:rPr>
          <w:rFonts w:asciiTheme="majorHAnsi" w:hAnsiTheme="majorHAnsi"/>
          <w:sz w:val="9"/>
        </w:rPr>
        <w:tab/>
      </w:r>
    </w:p>
    <w:p w14:paraId="1DD75F3F" w14:textId="77777777" w:rsidR="00967278" w:rsidRDefault="00967278" w:rsidP="009941A3">
      <w:pPr>
        <w:pStyle w:val="Heading1"/>
        <w:rPr>
          <w:w w:val="90"/>
          <w:szCs w:val="20"/>
        </w:rPr>
      </w:pPr>
    </w:p>
    <w:p w14:paraId="508F9FC7" w14:textId="2D75DE21" w:rsidR="009941A3" w:rsidRPr="00DE6433" w:rsidRDefault="009941A3" w:rsidP="009941A3">
      <w:pPr>
        <w:pStyle w:val="Heading1"/>
        <w:rPr>
          <w:w w:val="90"/>
          <w:szCs w:val="20"/>
        </w:rPr>
      </w:pPr>
      <w:r w:rsidRPr="00DE6433">
        <w:rPr>
          <w:w w:val="90"/>
          <w:szCs w:val="20"/>
        </w:rPr>
        <w:t>PROFESSIONAL QUALIFICATIONS</w:t>
      </w:r>
    </w:p>
    <w:p w14:paraId="30F173DB" w14:textId="77777777" w:rsidR="009941A3" w:rsidRPr="00302BBA" w:rsidRDefault="009941A3" w:rsidP="009941A3">
      <w:pPr>
        <w:pStyle w:val="BodyText"/>
        <w:rPr>
          <w:rFonts w:asciiTheme="majorHAnsi" w:hAnsiTheme="majorHAnsi"/>
          <w:sz w:val="8"/>
        </w:rPr>
      </w:pPr>
      <w:r w:rsidRPr="00302BBA">
        <w:rPr>
          <w:rFonts w:asciiTheme="majorHAnsi" w:hAnsiTheme="majorHAnsi"/>
          <w:noProof/>
        </w:rPr>
        <mc:AlternateContent>
          <mc:Choice Requires="wps">
            <w:drawing>
              <wp:anchor distT="0" distB="0" distL="0" distR="0" simplePos="0" relativeHeight="487606784" behindDoc="1" locked="0" layoutInCell="1" allowOverlap="1" wp14:anchorId="39F66BE1" wp14:editId="3D956FFA">
                <wp:simplePos x="0" y="0"/>
                <wp:positionH relativeFrom="page">
                  <wp:posOffset>460248</wp:posOffset>
                </wp:positionH>
                <wp:positionV relativeFrom="paragraph">
                  <wp:posOffset>90050</wp:posOffset>
                </wp:positionV>
                <wp:extent cx="6641465" cy="2707005"/>
                <wp:effectExtent l="0" t="0" r="0" b="0"/>
                <wp:wrapTopAndBottom/>
                <wp:docPr id="43" name="Text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641465" cy="2707005"/>
                        </a:xfrm>
                        <a:prstGeom prst="rect">
                          <a:avLst/>
                        </a:prstGeom>
                        <a:solidFill>
                          <a:srgbClr val="F1F1F1"/>
                        </a:solidFill>
                        <a:ln w="609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color w:val="252525"/>
                                <w:spacing w:val="-4"/>
                                <w:sz w:val="14"/>
                              </w:rPr>
                              <w:id w:val="-1027401139"/>
                              <w:placeholder>
                                <w:docPart w:val="F8654793C07A475899B9640166CCEF4E"/>
                              </w:placeholder>
                              <w:text/>
                            </w:sdtPr>
                            <w:sdtContent>
                              <w:p w14:paraId="03257F41" w14:textId="77777777" w:rsidR="009941A3" w:rsidRDefault="009941A3" w:rsidP="009941A3">
                                <w:pPr>
                                  <w:spacing w:before="73"/>
                                  <w:ind w:left="103"/>
                                  <w:rPr>
                                    <w:color w:val="000000"/>
                                    <w:sz w:val="14"/>
                                  </w:rPr>
                                </w:pPr>
                                <w:r w:rsidRPr="00A15611">
                                  <w:rPr>
                                    <w:rFonts w:asciiTheme="majorHAnsi" w:hAnsiTheme="majorHAnsi"/>
                                    <w:color w:val="A6A6A6"/>
                                    <w:w w:val="90"/>
                                    <w:sz w:val="14"/>
                                    <w:szCs w:val="14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F66BE1" id="Textbox 43" o:spid="_x0000_s1054" type="#_x0000_t202" style="position:absolute;margin-left:36.25pt;margin-top:7.1pt;width:522.95pt;height:213.15pt;z-index:-1570969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" fillcolor="#f1f1f1" strokeweight=".16931mm">
                <v:path arrowok="t"/>
                <v:textbox inset="0,0,0,0">
                  <w:txbxContent>
                    <w:sdt>
                      <w:sdtPr>
                        <w:rPr>
                          <w:color w:val="252525"/>
                          <w:spacing w:val="-4"/>
                          <w:sz w:val="14"/>
                        </w:rPr>
                        <w:id w:val="-1027401139"/>
                        <w:placeholder>
                          <w:docPart w:val="F8654793C07A475899B9640166CCEF4E"/>
                        </w:placeholder>
                        <w:text/>
                      </w:sdtPr>
                      <w:sdtContent>
                        <w:p w14:paraId="03257F41" w14:textId="77777777" w:rsidR="009941A3" w:rsidRDefault="009941A3" w:rsidP="009941A3">
                          <w:pPr>
                            <w:spacing w:before="73"/>
                            <w:ind w:left="103"/>
                            <w:rPr>
                              <w:color w:val="000000"/>
                              <w:sz w:val="14"/>
                            </w:rPr>
                          </w:pPr>
                          <w:r w:rsidRPr="00A15611">
                            <w:rPr>
                              <w:rFonts w:asciiTheme="majorHAnsi" w:hAnsiTheme="majorHAnsi"/>
                              <w:color w:val="A6A6A6"/>
                              <w:w w:val="90"/>
                              <w:sz w:val="14"/>
                              <w:szCs w:val="14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topAndBottom" anchorx="page"/>
              </v:shape>
            </w:pict>
          </mc:Fallback>
        </mc:AlternateContent>
      </w:r>
    </w:p>
    <w:p w14:paraId="283220EE" w14:textId="6AE45BC0" w:rsidR="002F002C" w:rsidRPr="002F002C" w:rsidRDefault="002F002C" w:rsidP="002F002C">
      <w:pPr>
        <w:tabs>
          <w:tab w:val="left" w:pos="6390"/>
        </w:tabs>
        <w:rPr>
          <w:rFonts w:asciiTheme="majorHAnsi" w:hAnsiTheme="majorHAnsi"/>
          <w:sz w:val="9"/>
        </w:rPr>
        <w:sectPr w:rsidR="002F002C" w:rsidRPr="002F002C">
          <w:pgSz w:w="11910" w:h="16840"/>
          <w:pgMar w:top="0" w:right="580" w:bottom="280" w:left="560" w:header="720" w:footer="720" w:gutter="0"/>
          <w:cols w:space="720"/>
        </w:sectPr>
      </w:pPr>
      <w:r>
        <w:rPr>
          <w:rFonts w:asciiTheme="majorHAnsi" w:hAnsiTheme="majorHAnsi"/>
          <w:sz w:val="9"/>
        </w:rPr>
        <w:tab/>
      </w:r>
    </w:p>
    <w:p w14:paraId="283220EF" w14:textId="77777777" w:rsidR="00FB2CEF" w:rsidRPr="00302BBA" w:rsidRDefault="002462DA">
      <w:pPr>
        <w:pStyle w:val="BodyText"/>
        <w:rPr>
          <w:rFonts w:asciiTheme="majorHAnsi" w:hAnsiTheme="majorHAnsi"/>
          <w:sz w:val="20"/>
        </w:rPr>
      </w:pPr>
      <w:r w:rsidRPr="00302BBA">
        <w:rPr>
          <w:rFonts w:asciiTheme="majorHAnsi" w:hAnsiTheme="majorHAnsi"/>
          <w:noProof/>
        </w:rPr>
        <w:lastRenderedPageBreak/>
        <mc:AlternateContent>
          <mc:Choice Requires="wpg">
            <w:drawing>
              <wp:anchor distT="0" distB="0" distL="0" distR="0" simplePos="0" relativeHeight="486911488" behindDoc="1" locked="0" layoutInCell="1" allowOverlap="1" wp14:anchorId="283222EA" wp14:editId="0BB3E7F5">
                <wp:simplePos x="0" y="0"/>
                <wp:positionH relativeFrom="page">
                  <wp:posOffset>5532120</wp:posOffset>
                </wp:positionH>
                <wp:positionV relativeFrom="page">
                  <wp:posOffset>12064</wp:posOffset>
                </wp:positionV>
                <wp:extent cx="2016125" cy="1689100"/>
                <wp:effectExtent l="0" t="0" r="0" b="0"/>
                <wp:wrapNone/>
                <wp:docPr id="39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016125" cy="1689100"/>
                          <a:chOff x="0" y="0"/>
                          <a:chExt cx="2016125" cy="1689100"/>
                        </a:xfrm>
                      </wpg:grpSpPr>
                      <wps:wsp>
                        <wps:cNvPr id="40" name="Graphic 40"/>
                        <wps:cNvSpPr/>
                        <wps:spPr>
                          <a:xfrm>
                            <a:off x="0" y="0"/>
                            <a:ext cx="2016125" cy="16891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16125" h="1689100">
                                <a:moveTo>
                                  <a:pt x="175259" y="1003300"/>
                                </a:moveTo>
                                <a:lnTo>
                                  <a:pt x="147954" y="1003300"/>
                                </a:lnTo>
                                <a:lnTo>
                                  <a:pt x="162559" y="1028700"/>
                                </a:lnTo>
                                <a:lnTo>
                                  <a:pt x="187325" y="1066800"/>
                                </a:lnTo>
                                <a:lnTo>
                                  <a:pt x="213994" y="1104900"/>
                                </a:lnTo>
                                <a:lnTo>
                                  <a:pt x="241934" y="1155700"/>
                                </a:lnTo>
                                <a:lnTo>
                                  <a:pt x="271779" y="1193800"/>
                                </a:lnTo>
                                <a:lnTo>
                                  <a:pt x="302894" y="1231900"/>
                                </a:lnTo>
                                <a:lnTo>
                                  <a:pt x="335279" y="1270000"/>
                                </a:lnTo>
                                <a:lnTo>
                                  <a:pt x="369569" y="1308100"/>
                                </a:lnTo>
                                <a:lnTo>
                                  <a:pt x="405129" y="1333500"/>
                                </a:lnTo>
                                <a:lnTo>
                                  <a:pt x="441325" y="1371600"/>
                                </a:lnTo>
                                <a:lnTo>
                                  <a:pt x="479425" y="1397000"/>
                                </a:lnTo>
                                <a:lnTo>
                                  <a:pt x="518794" y="1435100"/>
                                </a:lnTo>
                                <a:lnTo>
                                  <a:pt x="559434" y="1460500"/>
                                </a:lnTo>
                                <a:lnTo>
                                  <a:pt x="601344" y="1485900"/>
                                </a:lnTo>
                                <a:lnTo>
                                  <a:pt x="687069" y="1536700"/>
                                </a:lnTo>
                                <a:lnTo>
                                  <a:pt x="730884" y="1562100"/>
                                </a:lnTo>
                                <a:lnTo>
                                  <a:pt x="775969" y="1587500"/>
                                </a:lnTo>
                                <a:lnTo>
                                  <a:pt x="821054" y="1600200"/>
                                </a:lnTo>
                                <a:lnTo>
                                  <a:pt x="866775" y="1625600"/>
                                </a:lnTo>
                                <a:lnTo>
                                  <a:pt x="1055370" y="1676400"/>
                                </a:lnTo>
                                <a:lnTo>
                                  <a:pt x="1103629" y="1676400"/>
                                </a:lnTo>
                                <a:lnTo>
                                  <a:pt x="1151889" y="1689100"/>
                                </a:lnTo>
                                <a:lnTo>
                                  <a:pt x="1311909" y="1689100"/>
                                </a:lnTo>
                                <a:lnTo>
                                  <a:pt x="1327150" y="1676400"/>
                                </a:lnTo>
                                <a:lnTo>
                                  <a:pt x="1351914" y="1663700"/>
                                </a:lnTo>
                                <a:lnTo>
                                  <a:pt x="1383664" y="1638300"/>
                                </a:lnTo>
                                <a:lnTo>
                                  <a:pt x="1421129" y="1600200"/>
                                </a:lnTo>
                                <a:lnTo>
                                  <a:pt x="1461134" y="1562100"/>
                                </a:lnTo>
                                <a:lnTo>
                                  <a:pt x="1503045" y="1511300"/>
                                </a:lnTo>
                                <a:lnTo>
                                  <a:pt x="1543684" y="1447800"/>
                                </a:lnTo>
                                <a:lnTo>
                                  <a:pt x="1568450" y="1409700"/>
                                </a:lnTo>
                                <a:lnTo>
                                  <a:pt x="1590675" y="1371600"/>
                                </a:lnTo>
                                <a:lnTo>
                                  <a:pt x="1609725" y="1320800"/>
                                </a:lnTo>
                                <a:lnTo>
                                  <a:pt x="1625600" y="1282700"/>
                                </a:lnTo>
                                <a:lnTo>
                                  <a:pt x="1639570" y="1231900"/>
                                </a:lnTo>
                                <a:lnTo>
                                  <a:pt x="1649729" y="1193800"/>
                                </a:lnTo>
                                <a:lnTo>
                                  <a:pt x="1657984" y="1143000"/>
                                </a:lnTo>
                                <a:lnTo>
                                  <a:pt x="1662429" y="1092200"/>
                                </a:lnTo>
                                <a:lnTo>
                                  <a:pt x="1662429" y="1079500"/>
                                </a:lnTo>
                                <a:lnTo>
                                  <a:pt x="427354" y="1079500"/>
                                </a:lnTo>
                                <a:lnTo>
                                  <a:pt x="225425" y="1028700"/>
                                </a:lnTo>
                                <a:lnTo>
                                  <a:pt x="175259" y="1003300"/>
                                </a:lnTo>
                                <a:close/>
                              </a:path>
                              <a:path w="2016125" h="1689100">
                                <a:moveTo>
                                  <a:pt x="1874520" y="215900"/>
                                </a:moveTo>
                                <a:lnTo>
                                  <a:pt x="1806575" y="215900"/>
                                </a:lnTo>
                                <a:lnTo>
                                  <a:pt x="1811020" y="228600"/>
                                </a:lnTo>
                                <a:lnTo>
                                  <a:pt x="1823720" y="266700"/>
                                </a:lnTo>
                                <a:lnTo>
                                  <a:pt x="1832609" y="304800"/>
                                </a:lnTo>
                                <a:lnTo>
                                  <a:pt x="1837689" y="355600"/>
                                </a:lnTo>
                                <a:lnTo>
                                  <a:pt x="1839595" y="393700"/>
                                </a:lnTo>
                                <a:lnTo>
                                  <a:pt x="1836420" y="444500"/>
                                </a:lnTo>
                                <a:lnTo>
                                  <a:pt x="1828800" y="508000"/>
                                </a:lnTo>
                                <a:lnTo>
                                  <a:pt x="1816100" y="558800"/>
                                </a:lnTo>
                                <a:lnTo>
                                  <a:pt x="1798320" y="609600"/>
                                </a:lnTo>
                                <a:lnTo>
                                  <a:pt x="1775459" y="647700"/>
                                </a:lnTo>
                                <a:lnTo>
                                  <a:pt x="1748154" y="698500"/>
                                </a:lnTo>
                                <a:lnTo>
                                  <a:pt x="1715770" y="736600"/>
                                </a:lnTo>
                                <a:lnTo>
                                  <a:pt x="1712595" y="749300"/>
                                </a:lnTo>
                                <a:lnTo>
                                  <a:pt x="1713864" y="749300"/>
                                </a:lnTo>
                                <a:lnTo>
                                  <a:pt x="1727200" y="800100"/>
                                </a:lnTo>
                                <a:lnTo>
                                  <a:pt x="1737995" y="850900"/>
                                </a:lnTo>
                                <a:lnTo>
                                  <a:pt x="1746884" y="901700"/>
                                </a:lnTo>
                                <a:lnTo>
                                  <a:pt x="1752600" y="952500"/>
                                </a:lnTo>
                                <a:lnTo>
                                  <a:pt x="1756409" y="1003300"/>
                                </a:lnTo>
                                <a:lnTo>
                                  <a:pt x="1758314" y="1054100"/>
                                </a:lnTo>
                                <a:lnTo>
                                  <a:pt x="1757679" y="1104900"/>
                                </a:lnTo>
                                <a:lnTo>
                                  <a:pt x="1754504" y="1143000"/>
                                </a:lnTo>
                                <a:lnTo>
                                  <a:pt x="1748789" y="1193800"/>
                                </a:lnTo>
                                <a:lnTo>
                                  <a:pt x="1739900" y="1244600"/>
                                </a:lnTo>
                                <a:lnTo>
                                  <a:pt x="1728470" y="1295400"/>
                                </a:lnTo>
                                <a:lnTo>
                                  <a:pt x="1713864" y="1346200"/>
                                </a:lnTo>
                                <a:lnTo>
                                  <a:pt x="1696084" y="1397000"/>
                                </a:lnTo>
                                <a:lnTo>
                                  <a:pt x="1675764" y="1435100"/>
                                </a:lnTo>
                                <a:lnTo>
                                  <a:pt x="1652270" y="1485900"/>
                                </a:lnTo>
                                <a:lnTo>
                                  <a:pt x="1626234" y="1524000"/>
                                </a:lnTo>
                                <a:lnTo>
                                  <a:pt x="1597025" y="1574800"/>
                                </a:lnTo>
                                <a:lnTo>
                                  <a:pt x="1565275" y="1612900"/>
                                </a:lnTo>
                                <a:lnTo>
                                  <a:pt x="1530984" y="1651000"/>
                                </a:lnTo>
                                <a:lnTo>
                                  <a:pt x="1511300" y="1676400"/>
                                </a:lnTo>
                                <a:lnTo>
                                  <a:pt x="1539875" y="1676400"/>
                                </a:lnTo>
                                <a:lnTo>
                                  <a:pt x="1732914" y="1625600"/>
                                </a:lnTo>
                                <a:lnTo>
                                  <a:pt x="1779270" y="1600200"/>
                                </a:lnTo>
                                <a:lnTo>
                                  <a:pt x="1824989" y="1587500"/>
                                </a:lnTo>
                                <a:lnTo>
                                  <a:pt x="1914525" y="1536700"/>
                                </a:lnTo>
                                <a:lnTo>
                                  <a:pt x="2000250" y="1485900"/>
                                </a:lnTo>
                                <a:lnTo>
                                  <a:pt x="2016125" y="1473200"/>
                                </a:lnTo>
                                <a:lnTo>
                                  <a:pt x="2016125" y="254000"/>
                                </a:lnTo>
                                <a:lnTo>
                                  <a:pt x="1976120" y="241300"/>
                                </a:lnTo>
                                <a:lnTo>
                                  <a:pt x="1874520" y="215900"/>
                                </a:lnTo>
                                <a:close/>
                              </a:path>
                              <a:path w="2016125" h="1689100">
                                <a:moveTo>
                                  <a:pt x="1101725" y="901700"/>
                                </a:moveTo>
                                <a:lnTo>
                                  <a:pt x="1092834" y="901700"/>
                                </a:lnTo>
                                <a:lnTo>
                                  <a:pt x="911225" y="1003300"/>
                                </a:lnTo>
                                <a:lnTo>
                                  <a:pt x="865504" y="1016000"/>
                                </a:lnTo>
                                <a:lnTo>
                                  <a:pt x="819784" y="1041400"/>
                                </a:lnTo>
                                <a:lnTo>
                                  <a:pt x="728344" y="1066800"/>
                                </a:lnTo>
                                <a:lnTo>
                                  <a:pt x="682625" y="1066800"/>
                                </a:lnTo>
                                <a:lnTo>
                                  <a:pt x="631189" y="1079500"/>
                                </a:lnTo>
                                <a:lnTo>
                                  <a:pt x="1662429" y="1079500"/>
                                </a:lnTo>
                                <a:lnTo>
                                  <a:pt x="1663700" y="1041400"/>
                                </a:lnTo>
                                <a:lnTo>
                                  <a:pt x="1661795" y="990600"/>
                                </a:lnTo>
                                <a:lnTo>
                                  <a:pt x="1657350" y="939800"/>
                                </a:lnTo>
                                <a:lnTo>
                                  <a:pt x="1256664" y="939800"/>
                                </a:lnTo>
                                <a:lnTo>
                                  <a:pt x="1101725" y="901700"/>
                                </a:lnTo>
                                <a:close/>
                              </a:path>
                              <a:path w="2016125" h="1689100">
                                <a:moveTo>
                                  <a:pt x="655954" y="977900"/>
                                </a:moveTo>
                                <a:lnTo>
                                  <a:pt x="468629" y="977900"/>
                                </a:lnTo>
                                <a:lnTo>
                                  <a:pt x="516254" y="990600"/>
                                </a:lnTo>
                                <a:lnTo>
                                  <a:pt x="633094" y="990600"/>
                                </a:lnTo>
                                <a:lnTo>
                                  <a:pt x="655954" y="977900"/>
                                </a:lnTo>
                                <a:close/>
                              </a:path>
                              <a:path w="2016125" h="1689100">
                                <a:moveTo>
                                  <a:pt x="448309" y="0"/>
                                </a:moveTo>
                                <a:lnTo>
                                  <a:pt x="62864" y="0"/>
                                </a:lnTo>
                                <a:lnTo>
                                  <a:pt x="52069" y="38100"/>
                                </a:lnTo>
                                <a:lnTo>
                                  <a:pt x="38734" y="88900"/>
                                </a:lnTo>
                                <a:lnTo>
                                  <a:pt x="27939" y="127000"/>
                                </a:lnTo>
                                <a:lnTo>
                                  <a:pt x="18414" y="177800"/>
                                </a:lnTo>
                                <a:lnTo>
                                  <a:pt x="10794" y="228600"/>
                                </a:lnTo>
                                <a:lnTo>
                                  <a:pt x="5714" y="279400"/>
                                </a:lnTo>
                                <a:lnTo>
                                  <a:pt x="1904" y="330200"/>
                                </a:lnTo>
                                <a:lnTo>
                                  <a:pt x="0" y="381000"/>
                                </a:lnTo>
                                <a:lnTo>
                                  <a:pt x="0" y="431800"/>
                                </a:lnTo>
                                <a:lnTo>
                                  <a:pt x="1904" y="482600"/>
                                </a:lnTo>
                                <a:lnTo>
                                  <a:pt x="5714" y="533400"/>
                                </a:lnTo>
                                <a:lnTo>
                                  <a:pt x="19050" y="622300"/>
                                </a:lnTo>
                                <a:lnTo>
                                  <a:pt x="28575" y="673100"/>
                                </a:lnTo>
                                <a:lnTo>
                                  <a:pt x="40004" y="723900"/>
                                </a:lnTo>
                                <a:lnTo>
                                  <a:pt x="53339" y="774700"/>
                                </a:lnTo>
                                <a:lnTo>
                                  <a:pt x="68579" y="812800"/>
                                </a:lnTo>
                                <a:lnTo>
                                  <a:pt x="69214" y="825500"/>
                                </a:lnTo>
                                <a:lnTo>
                                  <a:pt x="71754" y="825500"/>
                                </a:lnTo>
                                <a:lnTo>
                                  <a:pt x="86359" y="838200"/>
                                </a:lnTo>
                                <a:lnTo>
                                  <a:pt x="111759" y="850900"/>
                                </a:lnTo>
                                <a:lnTo>
                                  <a:pt x="147319" y="876300"/>
                                </a:lnTo>
                                <a:lnTo>
                                  <a:pt x="191769" y="901700"/>
                                </a:lnTo>
                                <a:lnTo>
                                  <a:pt x="245109" y="927100"/>
                                </a:lnTo>
                                <a:lnTo>
                                  <a:pt x="306069" y="939800"/>
                                </a:lnTo>
                                <a:lnTo>
                                  <a:pt x="374014" y="965200"/>
                                </a:lnTo>
                                <a:lnTo>
                                  <a:pt x="421639" y="977900"/>
                                </a:lnTo>
                                <a:lnTo>
                                  <a:pt x="704214" y="977900"/>
                                </a:lnTo>
                                <a:lnTo>
                                  <a:pt x="800734" y="952500"/>
                                </a:lnTo>
                                <a:lnTo>
                                  <a:pt x="848359" y="927100"/>
                                </a:lnTo>
                                <a:lnTo>
                                  <a:pt x="894714" y="914400"/>
                                </a:lnTo>
                                <a:lnTo>
                                  <a:pt x="987425" y="863600"/>
                                </a:lnTo>
                                <a:lnTo>
                                  <a:pt x="1000125" y="850900"/>
                                </a:lnTo>
                                <a:lnTo>
                                  <a:pt x="987425" y="838200"/>
                                </a:lnTo>
                                <a:lnTo>
                                  <a:pt x="952500" y="812800"/>
                                </a:lnTo>
                                <a:lnTo>
                                  <a:pt x="920114" y="787400"/>
                                </a:lnTo>
                                <a:lnTo>
                                  <a:pt x="890269" y="762000"/>
                                </a:lnTo>
                                <a:lnTo>
                                  <a:pt x="862329" y="723900"/>
                                </a:lnTo>
                                <a:lnTo>
                                  <a:pt x="833119" y="673100"/>
                                </a:lnTo>
                                <a:lnTo>
                                  <a:pt x="807719" y="635000"/>
                                </a:lnTo>
                                <a:lnTo>
                                  <a:pt x="788034" y="584200"/>
                                </a:lnTo>
                                <a:lnTo>
                                  <a:pt x="772159" y="533400"/>
                                </a:lnTo>
                                <a:lnTo>
                                  <a:pt x="762000" y="482600"/>
                                </a:lnTo>
                                <a:lnTo>
                                  <a:pt x="756919" y="431800"/>
                                </a:lnTo>
                                <a:lnTo>
                                  <a:pt x="756919" y="368300"/>
                                </a:lnTo>
                                <a:lnTo>
                                  <a:pt x="753109" y="368300"/>
                                </a:lnTo>
                                <a:lnTo>
                                  <a:pt x="711834" y="330200"/>
                                </a:lnTo>
                                <a:lnTo>
                                  <a:pt x="673100" y="292100"/>
                                </a:lnTo>
                                <a:lnTo>
                                  <a:pt x="635634" y="266700"/>
                                </a:lnTo>
                                <a:lnTo>
                                  <a:pt x="601344" y="228600"/>
                                </a:lnTo>
                                <a:lnTo>
                                  <a:pt x="568959" y="190500"/>
                                </a:lnTo>
                                <a:lnTo>
                                  <a:pt x="538479" y="152400"/>
                                </a:lnTo>
                                <a:lnTo>
                                  <a:pt x="510539" y="114300"/>
                                </a:lnTo>
                                <a:lnTo>
                                  <a:pt x="485139" y="63500"/>
                                </a:lnTo>
                                <a:lnTo>
                                  <a:pt x="461644" y="25400"/>
                                </a:lnTo>
                                <a:lnTo>
                                  <a:pt x="448309" y="0"/>
                                </a:lnTo>
                                <a:close/>
                              </a:path>
                              <a:path w="2016125" h="1689100">
                                <a:moveTo>
                                  <a:pt x="1633854" y="825500"/>
                                </a:moveTo>
                                <a:lnTo>
                                  <a:pt x="1621789" y="825500"/>
                                </a:lnTo>
                                <a:lnTo>
                                  <a:pt x="1585595" y="850900"/>
                                </a:lnTo>
                                <a:lnTo>
                                  <a:pt x="1547495" y="876300"/>
                                </a:lnTo>
                                <a:lnTo>
                                  <a:pt x="1508125" y="901700"/>
                                </a:lnTo>
                                <a:lnTo>
                                  <a:pt x="1466850" y="914400"/>
                                </a:lnTo>
                                <a:lnTo>
                                  <a:pt x="1362709" y="939800"/>
                                </a:lnTo>
                                <a:lnTo>
                                  <a:pt x="1656714" y="939800"/>
                                </a:lnTo>
                                <a:lnTo>
                                  <a:pt x="1649095" y="889000"/>
                                </a:lnTo>
                                <a:lnTo>
                                  <a:pt x="1637664" y="838200"/>
                                </a:lnTo>
                                <a:lnTo>
                                  <a:pt x="1633854" y="825500"/>
                                </a:lnTo>
                                <a:close/>
                              </a:path>
                              <a:path w="2016125" h="1689100">
                                <a:moveTo>
                                  <a:pt x="1497329" y="0"/>
                                </a:moveTo>
                                <a:lnTo>
                                  <a:pt x="1097279" y="0"/>
                                </a:lnTo>
                                <a:lnTo>
                                  <a:pt x="1073150" y="12700"/>
                                </a:lnTo>
                                <a:lnTo>
                                  <a:pt x="1034414" y="38100"/>
                                </a:lnTo>
                                <a:lnTo>
                                  <a:pt x="999489" y="63500"/>
                                </a:lnTo>
                                <a:lnTo>
                                  <a:pt x="967104" y="101600"/>
                                </a:lnTo>
                                <a:lnTo>
                                  <a:pt x="938529" y="139700"/>
                                </a:lnTo>
                                <a:lnTo>
                                  <a:pt x="913129" y="177800"/>
                                </a:lnTo>
                                <a:lnTo>
                                  <a:pt x="892175" y="215900"/>
                                </a:lnTo>
                                <a:lnTo>
                                  <a:pt x="875029" y="254000"/>
                                </a:lnTo>
                                <a:lnTo>
                                  <a:pt x="862329" y="304800"/>
                                </a:lnTo>
                                <a:lnTo>
                                  <a:pt x="854709" y="355600"/>
                                </a:lnTo>
                                <a:lnTo>
                                  <a:pt x="852169" y="393700"/>
                                </a:lnTo>
                                <a:lnTo>
                                  <a:pt x="854709" y="444500"/>
                                </a:lnTo>
                                <a:lnTo>
                                  <a:pt x="862329" y="495300"/>
                                </a:lnTo>
                                <a:lnTo>
                                  <a:pt x="875029" y="533400"/>
                                </a:lnTo>
                                <a:lnTo>
                                  <a:pt x="892175" y="584200"/>
                                </a:lnTo>
                                <a:lnTo>
                                  <a:pt x="913129" y="622300"/>
                                </a:lnTo>
                                <a:lnTo>
                                  <a:pt x="938529" y="660400"/>
                                </a:lnTo>
                                <a:lnTo>
                                  <a:pt x="967104" y="698500"/>
                                </a:lnTo>
                                <a:lnTo>
                                  <a:pt x="999489" y="723900"/>
                                </a:lnTo>
                                <a:lnTo>
                                  <a:pt x="1034414" y="762000"/>
                                </a:lnTo>
                                <a:lnTo>
                                  <a:pt x="1073150" y="787400"/>
                                </a:lnTo>
                                <a:lnTo>
                                  <a:pt x="1113789" y="800100"/>
                                </a:lnTo>
                                <a:lnTo>
                                  <a:pt x="1156970" y="825500"/>
                                </a:lnTo>
                                <a:lnTo>
                                  <a:pt x="1202054" y="838200"/>
                                </a:lnTo>
                                <a:lnTo>
                                  <a:pt x="1392554" y="838200"/>
                                </a:lnTo>
                                <a:lnTo>
                                  <a:pt x="1437639" y="825500"/>
                                </a:lnTo>
                                <a:lnTo>
                                  <a:pt x="1480820" y="800100"/>
                                </a:lnTo>
                                <a:lnTo>
                                  <a:pt x="1522095" y="787400"/>
                                </a:lnTo>
                                <a:lnTo>
                                  <a:pt x="1560195" y="762000"/>
                                </a:lnTo>
                                <a:lnTo>
                                  <a:pt x="1595754" y="723900"/>
                                </a:lnTo>
                                <a:lnTo>
                                  <a:pt x="1627504" y="698500"/>
                                </a:lnTo>
                                <a:lnTo>
                                  <a:pt x="1656714" y="660400"/>
                                </a:lnTo>
                                <a:lnTo>
                                  <a:pt x="1681479" y="622300"/>
                                </a:lnTo>
                                <a:lnTo>
                                  <a:pt x="1703070" y="584200"/>
                                </a:lnTo>
                                <a:lnTo>
                                  <a:pt x="1719579" y="533400"/>
                                </a:lnTo>
                                <a:lnTo>
                                  <a:pt x="1732279" y="495300"/>
                                </a:lnTo>
                                <a:lnTo>
                                  <a:pt x="1739900" y="444500"/>
                                </a:lnTo>
                                <a:lnTo>
                                  <a:pt x="1742439" y="393700"/>
                                </a:lnTo>
                                <a:lnTo>
                                  <a:pt x="1739900" y="355600"/>
                                </a:lnTo>
                                <a:lnTo>
                                  <a:pt x="1732279" y="304800"/>
                                </a:lnTo>
                                <a:lnTo>
                                  <a:pt x="1719579" y="254000"/>
                                </a:lnTo>
                                <a:lnTo>
                                  <a:pt x="1703070" y="215900"/>
                                </a:lnTo>
                                <a:lnTo>
                                  <a:pt x="1681479" y="177800"/>
                                </a:lnTo>
                                <a:lnTo>
                                  <a:pt x="1656714" y="139700"/>
                                </a:lnTo>
                                <a:lnTo>
                                  <a:pt x="1627504" y="101600"/>
                                </a:lnTo>
                                <a:lnTo>
                                  <a:pt x="1595754" y="63500"/>
                                </a:lnTo>
                                <a:lnTo>
                                  <a:pt x="1560195" y="38100"/>
                                </a:lnTo>
                                <a:lnTo>
                                  <a:pt x="1522095" y="12700"/>
                                </a:lnTo>
                                <a:lnTo>
                                  <a:pt x="1497329" y="0"/>
                                </a:lnTo>
                                <a:close/>
                              </a:path>
                              <a:path w="2016125" h="1689100">
                                <a:moveTo>
                                  <a:pt x="932814" y="0"/>
                                </a:moveTo>
                                <a:lnTo>
                                  <a:pt x="568959" y="0"/>
                                </a:lnTo>
                                <a:lnTo>
                                  <a:pt x="572134" y="12700"/>
                                </a:lnTo>
                                <a:lnTo>
                                  <a:pt x="596900" y="50800"/>
                                </a:lnTo>
                                <a:lnTo>
                                  <a:pt x="625475" y="88900"/>
                                </a:lnTo>
                                <a:lnTo>
                                  <a:pt x="656589" y="127000"/>
                                </a:lnTo>
                                <a:lnTo>
                                  <a:pt x="690244" y="165100"/>
                                </a:lnTo>
                                <a:lnTo>
                                  <a:pt x="727709" y="203200"/>
                                </a:lnTo>
                                <a:lnTo>
                                  <a:pt x="767079" y="241300"/>
                                </a:lnTo>
                                <a:lnTo>
                                  <a:pt x="779144" y="254000"/>
                                </a:lnTo>
                                <a:lnTo>
                                  <a:pt x="783589" y="241300"/>
                                </a:lnTo>
                                <a:lnTo>
                                  <a:pt x="798194" y="190500"/>
                                </a:lnTo>
                                <a:lnTo>
                                  <a:pt x="815975" y="152400"/>
                                </a:lnTo>
                                <a:lnTo>
                                  <a:pt x="836929" y="114300"/>
                                </a:lnTo>
                                <a:lnTo>
                                  <a:pt x="861694" y="76200"/>
                                </a:lnTo>
                                <a:lnTo>
                                  <a:pt x="894714" y="38100"/>
                                </a:lnTo>
                                <a:lnTo>
                                  <a:pt x="932814" y="0"/>
                                </a:lnTo>
                                <a:close/>
                              </a:path>
                              <a:path w="2016125" h="1689100">
                                <a:moveTo>
                                  <a:pt x="2016125" y="0"/>
                                </a:moveTo>
                                <a:lnTo>
                                  <a:pt x="1663064" y="0"/>
                                </a:lnTo>
                                <a:lnTo>
                                  <a:pt x="1685925" y="25400"/>
                                </a:lnTo>
                                <a:lnTo>
                                  <a:pt x="1720850" y="63500"/>
                                </a:lnTo>
                                <a:lnTo>
                                  <a:pt x="1751329" y="101600"/>
                                </a:lnTo>
                                <a:lnTo>
                                  <a:pt x="1754504" y="114300"/>
                                </a:lnTo>
                                <a:lnTo>
                                  <a:pt x="1864995" y="114300"/>
                                </a:lnTo>
                                <a:lnTo>
                                  <a:pt x="1915795" y="127000"/>
                                </a:lnTo>
                                <a:lnTo>
                                  <a:pt x="2012950" y="152400"/>
                                </a:lnTo>
                                <a:lnTo>
                                  <a:pt x="2016125" y="152400"/>
                                </a:lnTo>
                                <a:lnTo>
                                  <a:pt x="20161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3B1B1">
                              <a:alpha val="30195"/>
                            </a:srgbClr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Textbox 41"/>
                        <wps:cNvSpPr txBox="1"/>
                        <wps:spPr>
                          <a:xfrm>
                            <a:off x="1060450" y="348448"/>
                            <a:ext cx="451484" cy="104139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8322316" w14:textId="143EB517" w:rsidR="00FB2CEF" w:rsidRDefault="002462DA">
                              <w:pPr>
                                <w:spacing w:before="12"/>
                                <w:rPr>
                                  <w:sz w:val="12"/>
                                </w:rPr>
                              </w:pPr>
                              <w:r>
                                <w:rPr>
                                  <w:color w:val="808080"/>
                                  <w:spacing w:val="-2"/>
                                  <w:sz w:val="12"/>
                                </w:rPr>
                                <w:t>PAGE</w:t>
                              </w:r>
                              <w:r>
                                <w:rPr>
                                  <w:color w:val="808080"/>
                                  <w:spacing w:val="-7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808080"/>
                                  <w:spacing w:val="-2"/>
                                  <w:sz w:val="12"/>
                                </w:rPr>
                                <w:t>4</w:t>
                              </w:r>
                              <w:r>
                                <w:rPr>
                                  <w:color w:val="808080"/>
                                  <w:spacing w:val="-6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808080"/>
                                  <w:spacing w:val="-2"/>
                                  <w:sz w:val="12"/>
                                </w:rPr>
                                <w:t>OF</w:t>
                              </w:r>
                              <w:r>
                                <w:rPr>
                                  <w:color w:val="808080"/>
                                  <w:spacing w:val="-6"/>
                                  <w:sz w:val="12"/>
                                </w:rPr>
                                <w:t xml:space="preserve"> </w:t>
                              </w:r>
                              <w:r w:rsidR="003978F2">
                                <w:rPr>
                                  <w:color w:val="808080"/>
                                  <w:spacing w:val="-6"/>
                                  <w:sz w:val="12"/>
                                </w:rPr>
                                <w:t>8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83222EA" id="Group 39" o:spid="_x0000_s1055" style="position:absolute;margin-left:435.6pt;margin-top:.95pt;width:158.75pt;height:133pt;z-index:-16404992;mso-wrap-distance-left:0;mso-wrap-distance-right:0;mso-position-horizontal-relative:page;mso-position-vertical-relative:page" coordsize="20161,168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">
                <v:shape id="Graphic 40" o:spid="_x0000_s1056" style="position:absolute;width:20161;height:16891;visibility:visible;mso-wrap-style:square;v-text-anchor:top" coordsize="2016125,1689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" path="m175259,1003300r-27305,l162559,1028700r24766,38100l213994,1104900r27940,50800l271779,1193800r31115,38100l335279,1270000r34290,38100l405129,1333500r36196,38100l479425,1397000r39369,38100l559434,1460500r41910,25400l687069,1536700r43815,25400l775969,1587500r45085,12700l866775,1625600r188595,50800l1103629,1676400r48260,12700l1311909,1689100r15241,-12700l1351914,1663700r31750,-25400l1421129,1600200r40005,-38100l1503045,1511300r40639,-63500l1568450,1409700r22225,-38100l1609725,1320800r15875,-38100l1639570,1231900r10159,-38100l1657984,1143000r4445,-50800l1662429,1079500r-1235075,l225425,1028700r-50166,-25400xem1874520,215900r-67945,l1811020,228600r12700,38100l1832609,304800r5080,50800l1839595,393700r-3175,50800l1828800,508000r-12700,50800l1798320,609600r-22861,38100l1748154,698500r-32384,38100l1712595,749300r1269,l1727200,800100r10795,50800l1746884,901700r5716,50800l1756409,1003300r1905,50800l1757679,1104900r-3175,38100l1748789,1193800r-8889,50800l1728470,1295400r-14606,50800l1696084,1397000r-20320,38100l1652270,1485900r-26036,38100l1597025,1574800r-31750,38100l1530984,1651000r-19684,25400l1539875,1676400r193039,-50800l1779270,1600200r45719,-12700l1914525,1536700r85725,-50800l2016125,1473200r,-1219200l1976120,241300,1874520,215900xem1101725,901700r-8891,l911225,1003300r-45721,12700l819784,1041400r-91440,25400l682625,1066800r-51436,12700l1662429,1079500r1271,-38100l1661795,990600r-4445,-50800l1256664,939800,1101725,901700xem655954,977900r-187325,l516254,990600r116840,l655954,977900xem448309,l62864,,52069,38100,38734,88900,27939,127000r-9525,50800l10794,228600,5714,279400,1904,330200,,381000r,50800l1904,482600r3810,50800l19050,622300r9525,50800l40004,723900r13335,50800l68579,812800r635,12700l71754,825500r14605,12700l111759,850900r35560,25400l191769,901700r53340,25400l306069,939800r67945,25400l421639,977900r282575,l800734,952500r47625,-25400l894714,914400r92711,-50800l1000125,850900,987425,838200,952500,812800,920114,787400,890269,762000,862329,723900,833119,673100,807719,635000,788034,584200,772159,533400,762000,482600r-5081,-50800l756919,368300r-3810,l711834,330200,673100,292100,635634,266700,601344,228600,568959,190500,538479,152400,510539,114300,485139,63500,461644,25400,448309,xem1633854,825500r-12065,l1585595,850900r-38100,25400l1508125,901700r-41275,12700l1362709,939800r294005,l1649095,889000r-11431,-50800l1633854,825500xem1497329,l1097279,r-24129,12700l1034414,38100,999489,63500r-32385,38100l938529,139700r-25400,38100l892175,215900r-17146,38100l862329,304800r-7620,50800l852169,393700r2540,50800l862329,495300r12700,38100l892175,584200r20954,38100l938529,660400r28575,38100l999489,723900r34925,38100l1073150,787400r40639,12700l1156970,825500r45084,12700l1392554,838200r45085,-12700l1480820,800100r41275,-12700l1560195,762000r35559,-38100l1627504,698500r29210,-38100l1681479,622300r21591,-38100l1719579,533400r12700,-38100l1739900,444500r2539,-50800l1739900,355600r-7621,-50800l1719579,254000r-16509,-38100l1681479,177800r-24765,-38100l1627504,101600,1595754,63500,1560195,38100,1522095,12700,1497329,xem932814,l568959,r3175,12700l596900,50800r28575,38100l656589,127000r33655,38100l727709,203200r39370,38100l779144,254000r4445,-12700l798194,190500r17781,-38100l836929,114300,861694,76200,894714,38100,932814,xem2016125,l1663064,r22861,25400l1720850,63500r30479,38100l1754504,114300r110491,l1915795,127000r97155,25400l2016125,152400,2016125,xe" fillcolor="#b3b1b1" stroked="f">
                  <v:fill opacity="19789f"/>
                  <v:path arrowok="t"/>
                </v:shape>
                <v:shape id="Textbox 41" o:spid="_x0000_s1057" type="#_x0000_t202" style="position:absolute;left:10604;top:3484;width:4515;height:10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igxxQAAANsAAAAPAAAAZHJzL2Rvd25yZXYueG1sRI9Ba8JA&#10;FITvhf6H5RW8NRtFpE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BpxigxxQAAANsAAAAP&#10;AAAAAAAAAAAAAAAAAAcCAABkcnMvZG93bnJldi54bWxQSwUGAAAAAAMAAwC3AAAA+QIAAAAA&#10;" filled="f" stroked="f">
                  <v:textbox inset="0,0,0,0">
                    <w:txbxContent>
                      <w:p w14:paraId="28322316" w14:textId="143EB517" w:rsidR="00FB2CEF" w:rsidRDefault="002462DA">
                        <w:pPr>
                          <w:spacing w:before="12"/>
                          <w:rPr>
                            <w:sz w:val="12"/>
                          </w:rPr>
                        </w:pPr>
                        <w:r>
                          <w:rPr>
                            <w:color w:val="808080"/>
                            <w:spacing w:val="-2"/>
                            <w:sz w:val="12"/>
                          </w:rPr>
                          <w:t>PAGE</w:t>
                        </w:r>
                        <w:r>
                          <w:rPr>
                            <w:color w:val="808080"/>
                            <w:spacing w:val="-7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808080"/>
                            <w:spacing w:val="-2"/>
                            <w:sz w:val="12"/>
                          </w:rPr>
                          <w:t>4</w:t>
                        </w:r>
                        <w:r>
                          <w:rPr>
                            <w:color w:val="808080"/>
                            <w:spacing w:val="-6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808080"/>
                            <w:spacing w:val="-2"/>
                            <w:sz w:val="12"/>
                          </w:rPr>
                          <w:t>OF</w:t>
                        </w:r>
                        <w:r>
                          <w:rPr>
                            <w:color w:val="808080"/>
                            <w:spacing w:val="-6"/>
                            <w:sz w:val="12"/>
                          </w:rPr>
                          <w:t xml:space="preserve"> </w:t>
                        </w:r>
                        <w:r w:rsidR="003978F2">
                          <w:rPr>
                            <w:color w:val="808080"/>
                            <w:spacing w:val="-6"/>
                            <w:sz w:val="12"/>
                          </w:rPr>
                          <w:t>8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79D224A4" w14:textId="2E8B668D" w:rsidR="00C07926" w:rsidRPr="00302BBA" w:rsidRDefault="00C07926" w:rsidP="00C07926">
      <w:pPr>
        <w:ind w:left="160"/>
        <w:rPr>
          <w:rFonts w:asciiTheme="majorHAnsi" w:hAnsiTheme="majorHAnsi"/>
          <w:i/>
          <w:sz w:val="18"/>
        </w:rPr>
      </w:pPr>
      <w:r w:rsidRPr="00DE6433">
        <w:rPr>
          <w:b/>
          <w:w w:val="90"/>
          <w:sz w:val="20"/>
          <w:szCs w:val="20"/>
        </w:rPr>
        <w:t>RESEARCH EXPERIENCE: ONE</w:t>
      </w:r>
      <w:r w:rsidRPr="00302BBA">
        <w:rPr>
          <w:rFonts w:asciiTheme="majorHAnsi" w:hAnsiTheme="majorHAnsi"/>
          <w:color w:val="252525"/>
          <w:spacing w:val="2"/>
          <w:sz w:val="20"/>
        </w:rPr>
        <w:t xml:space="preserve"> </w:t>
      </w:r>
      <w:r w:rsidRPr="00302BBA">
        <w:rPr>
          <w:rFonts w:asciiTheme="majorHAnsi" w:hAnsiTheme="majorHAnsi"/>
          <w:i/>
          <w:color w:val="252525"/>
          <w:w w:val="90"/>
          <w:sz w:val="18"/>
        </w:rPr>
        <w:t>(Please</w:t>
      </w:r>
      <w:r w:rsidRPr="00302BBA">
        <w:rPr>
          <w:rFonts w:asciiTheme="majorHAnsi" w:hAnsiTheme="majorHAnsi"/>
          <w:i/>
          <w:color w:val="252525"/>
          <w:spacing w:val="10"/>
          <w:sz w:val="18"/>
        </w:rPr>
        <w:t xml:space="preserve"> </w:t>
      </w:r>
      <w:r w:rsidRPr="00302BBA">
        <w:rPr>
          <w:rFonts w:asciiTheme="majorHAnsi" w:hAnsiTheme="majorHAnsi"/>
          <w:i/>
          <w:color w:val="252525"/>
          <w:w w:val="90"/>
          <w:sz w:val="18"/>
        </w:rPr>
        <w:t>provide</w:t>
      </w:r>
      <w:r w:rsidRPr="00302BBA">
        <w:rPr>
          <w:rFonts w:asciiTheme="majorHAnsi" w:hAnsiTheme="majorHAnsi"/>
          <w:i/>
          <w:color w:val="252525"/>
          <w:spacing w:val="10"/>
          <w:sz w:val="18"/>
        </w:rPr>
        <w:t xml:space="preserve"> </w:t>
      </w:r>
      <w:r w:rsidRPr="00302BBA">
        <w:rPr>
          <w:rFonts w:asciiTheme="majorHAnsi" w:hAnsiTheme="majorHAnsi"/>
          <w:i/>
          <w:color w:val="252525"/>
          <w:w w:val="90"/>
          <w:sz w:val="18"/>
        </w:rPr>
        <w:t>up</w:t>
      </w:r>
      <w:r w:rsidRPr="00302BBA">
        <w:rPr>
          <w:rFonts w:asciiTheme="majorHAnsi" w:hAnsiTheme="majorHAnsi"/>
          <w:i/>
          <w:color w:val="252525"/>
          <w:spacing w:val="10"/>
          <w:sz w:val="18"/>
        </w:rPr>
        <w:t xml:space="preserve"> </w:t>
      </w:r>
      <w:r w:rsidRPr="00302BBA">
        <w:rPr>
          <w:rFonts w:asciiTheme="majorHAnsi" w:hAnsiTheme="majorHAnsi"/>
          <w:i/>
          <w:color w:val="252525"/>
          <w:w w:val="90"/>
          <w:sz w:val="18"/>
        </w:rPr>
        <w:t>to</w:t>
      </w:r>
      <w:r w:rsidRPr="00302BBA">
        <w:rPr>
          <w:rFonts w:asciiTheme="majorHAnsi" w:hAnsiTheme="majorHAnsi"/>
          <w:i/>
          <w:color w:val="252525"/>
          <w:spacing w:val="10"/>
          <w:sz w:val="18"/>
        </w:rPr>
        <w:t xml:space="preserve"> </w:t>
      </w:r>
      <w:r w:rsidRPr="00302BBA">
        <w:rPr>
          <w:rFonts w:asciiTheme="majorHAnsi" w:hAnsiTheme="majorHAnsi"/>
          <w:i/>
          <w:color w:val="252525"/>
          <w:w w:val="90"/>
          <w:sz w:val="18"/>
        </w:rPr>
        <w:t>3</w:t>
      </w:r>
      <w:r w:rsidRPr="00302BBA">
        <w:rPr>
          <w:rFonts w:asciiTheme="majorHAnsi" w:hAnsiTheme="majorHAnsi"/>
          <w:i/>
          <w:color w:val="252525"/>
          <w:spacing w:val="10"/>
          <w:sz w:val="18"/>
        </w:rPr>
        <w:t xml:space="preserve"> </w:t>
      </w:r>
      <w:r w:rsidRPr="00302BBA">
        <w:rPr>
          <w:rFonts w:asciiTheme="majorHAnsi" w:hAnsiTheme="majorHAnsi"/>
          <w:i/>
          <w:color w:val="252525"/>
          <w:w w:val="90"/>
          <w:sz w:val="18"/>
        </w:rPr>
        <w:t>relevant</w:t>
      </w:r>
      <w:r w:rsidRPr="00302BBA">
        <w:rPr>
          <w:rFonts w:asciiTheme="majorHAnsi" w:hAnsiTheme="majorHAnsi"/>
          <w:i/>
          <w:color w:val="252525"/>
          <w:spacing w:val="10"/>
          <w:sz w:val="18"/>
        </w:rPr>
        <w:t xml:space="preserve"> </w:t>
      </w:r>
      <w:r w:rsidRPr="00302BBA">
        <w:rPr>
          <w:rFonts w:asciiTheme="majorHAnsi" w:hAnsiTheme="majorHAnsi"/>
          <w:i/>
          <w:color w:val="252525"/>
          <w:w w:val="90"/>
          <w:sz w:val="18"/>
        </w:rPr>
        <w:t>research</w:t>
      </w:r>
      <w:r w:rsidRPr="00302BBA">
        <w:rPr>
          <w:rFonts w:asciiTheme="majorHAnsi" w:hAnsiTheme="majorHAnsi"/>
          <w:i/>
          <w:color w:val="252525"/>
          <w:spacing w:val="10"/>
          <w:sz w:val="18"/>
        </w:rPr>
        <w:t xml:space="preserve"> </w:t>
      </w:r>
      <w:r w:rsidRPr="00302BBA">
        <w:rPr>
          <w:rFonts w:asciiTheme="majorHAnsi" w:hAnsiTheme="majorHAnsi"/>
          <w:i/>
          <w:color w:val="252525"/>
          <w:w w:val="90"/>
          <w:sz w:val="18"/>
        </w:rPr>
        <w:t>experience,</w:t>
      </w:r>
      <w:r w:rsidRPr="00302BBA">
        <w:rPr>
          <w:rFonts w:asciiTheme="majorHAnsi" w:hAnsiTheme="majorHAnsi"/>
          <w:i/>
          <w:color w:val="252525"/>
          <w:spacing w:val="9"/>
          <w:sz w:val="18"/>
        </w:rPr>
        <w:t xml:space="preserve"> </w:t>
      </w:r>
      <w:r w:rsidRPr="00302BBA">
        <w:rPr>
          <w:rFonts w:asciiTheme="majorHAnsi" w:hAnsiTheme="majorHAnsi"/>
          <w:i/>
          <w:color w:val="252525"/>
          <w:w w:val="90"/>
          <w:sz w:val="18"/>
        </w:rPr>
        <w:t>with</w:t>
      </w:r>
      <w:r w:rsidRPr="00302BBA">
        <w:rPr>
          <w:rFonts w:asciiTheme="majorHAnsi" w:hAnsiTheme="majorHAnsi"/>
          <w:i/>
          <w:color w:val="252525"/>
          <w:spacing w:val="10"/>
          <w:sz w:val="18"/>
        </w:rPr>
        <w:t xml:space="preserve"> </w:t>
      </w:r>
      <w:r w:rsidRPr="00302BBA">
        <w:rPr>
          <w:rFonts w:asciiTheme="majorHAnsi" w:hAnsiTheme="majorHAnsi"/>
          <w:i/>
          <w:color w:val="252525"/>
          <w:w w:val="90"/>
          <w:sz w:val="18"/>
        </w:rPr>
        <w:t>the</w:t>
      </w:r>
      <w:r w:rsidRPr="00302BBA">
        <w:rPr>
          <w:rFonts w:asciiTheme="majorHAnsi" w:hAnsiTheme="majorHAnsi"/>
          <w:i/>
          <w:color w:val="252525"/>
          <w:spacing w:val="10"/>
          <w:sz w:val="18"/>
        </w:rPr>
        <w:t xml:space="preserve"> </w:t>
      </w:r>
      <w:r w:rsidRPr="00302BBA">
        <w:rPr>
          <w:rFonts w:asciiTheme="majorHAnsi" w:hAnsiTheme="majorHAnsi"/>
          <w:i/>
          <w:color w:val="252525"/>
          <w:w w:val="90"/>
          <w:sz w:val="18"/>
        </w:rPr>
        <w:t>most</w:t>
      </w:r>
      <w:r w:rsidRPr="00302BBA">
        <w:rPr>
          <w:rFonts w:asciiTheme="majorHAnsi" w:hAnsiTheme="majorHAnsi"/>
          <w:i/>
          <w:color w:val="252525"/>
          <w:spacing w:val="9"/>
          <w:sz w:val="18"/>
        </w:rPr>
        <w:t xml:space="preserve"> </w:t>
      </w:r>
      <w:r w:rsidRPr="00302BBA">
        <w:rPr>
          <w:rFonts w:asciiTheme="majorHAnsi" w:hAnsiTheme="majorHAnsi"/>
          <w:i/>
          <w:color w:val="252525"/>
          <w:w w:val="90"/>
          <w:sz w:val="18"/>
        </w:rPr>
        <w:t>recent</w:t>
      </w:r>
      <w:r w:rsidRPr="00302BBA">
        <w:rPr>
          <w:rFonts w:asciiTheme="majorHAnsi" w:hAnsiTheme="majorHAnsi"/>
          <w:i/>
          <w:color w:val="252525"/>
          <w:spacing w:val="15"/>
          <w:sz w:val="18"/>
        </w:rPr>
        <w:t xml:space="preserve"> </w:t>
      </w:r>
      <w:r w:rsidRPr="00302BBA">
        <w:rPr>
          <w:rFonts w:asciiTheme="majorHAnsi" w:hAnsiTheme="majorHAnsi"/>
          <w:i/>
          <w:color w:val="252525"/>
          <w:spacing w:val="-2"/>
          <w:w w:val="90"/>
          <w:sz w:val="18"/>
        </w:rPr>
        <w:t>first)</w:t>
      </w:r>
    </w:p>
    <w:p w14:paraId="12EEB3D7" w14:textId="77777777" w:rsidR="00C07926" w:rsidRPr="00C07926" w:rsidRDefault="00C07926" w:rsidP="00C07926">
      <w:pPr>
        <w:rPr>
          <w:rFonts w:asciiTheme="majorHAnsi" w:hAnsiTheme="majorHAnsi"/>
          <w:sz w:val="8"/>
        </w:rPr>
      </w:pPr>
    </w:p>
    <w:p w14:paraId="49CFA0E6" w14:textId="77777777" w:rsidR="00C07926" w:rsidRPr="00C07926" w:rsidRDefault="00C07926" w:rsidP="00C07926">
      <w:pPr>
        <w:rPr>
          <w:rFonts w:asciiTheme="majorHAnsi" w:hAnsiTheme="majorHAnsi"/>
          <w:sz w:val="8"/>
        </w:rPr>
      </w:pPr>
    </w:p>
    <w:tbl>
      <w:tblPr>
        <w:tblW w:w="0" w:type="auto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14"/>
        <w:gridCol w:w="153"/>
        <w:gridCol w:w="542"/>
        <w:gridCol w:w="295"/>
        <w:gridCol w:w="977"/>
        <w:gridCol w:w="702"/>
        <w:gridCol w:w="279"/>
        <w:gridCol w:w="421"/>
        <w:gridCol w:w="573"/>
        <w:gridCol w:w="2398"/>
        <w:gridCol w:w="407"/>
        <w:gridCol w:w="2249"/>
        <w:gridCol w:w="358"/>
      </w:tblGrid>
      <w:tr w:rsidR="00C07926" w:rsidRPr="00302BBA" w14:paraId="4CDD44AE" w14:textId="77777777" w:rsidTr="007C2DB2">
        <w:trPr>
          <w:trHeight w:val="340"/>
        </w:trPr>
        <w:tc>
          <w:tcPr>
            <w:tcW w:w="1809" w:type="dxa"/>
            <w:gridSpan w:val="3"/>
            <w:tcBorders>
              <w:right w:val="nil"/>
            </w:tcBorders>
          </w:tcPr>
          <w:p w14:paraId="3F0B36F6" w14:textId="77777777" w:rsidR="00C07926" w:rsidRPr="00302BBA" w:rsidRDefault="00C07926" w:rsidP="007C2DB2">
            <w:pPr>
              <w:pStyle w:val="TableParagraph"/>
              <w:rPr>
                <w:rFonts w:asciiTheme="majorHAnsi" w:hAnsiTheme="majorHAnsi"/>
                <w:i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w w:val="90"/>
                <w:sz w:val="14"/>
              </w:rPr>
              <w:t>START</w:t>
            </w:r>
            <w:r w:rsidRPr="00302BBA">
              <w:rPr>
                <w:rFonts w:asciiTheme="majorHAnsi" w:hAnsiTheme="majorHAnsi"/>
                <w:color w:val="7E7E7E"/>
                <w:spacing w:val="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w w:val="90"/>
                <w:sz w:val="14"/>
              </w:rPr>
              <w:t>DATE</w:t>
            </w:r>
            <w:r w:rsidRPr="00302BBA">
              <w:rPr>
                <w:rFonts w:asciiTheme="majorHAnsi" w:hAnsiTheme="majorHAnsi"/>
                <w:color w:val="7E7E7E"/>
                <w:spacing w:val="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i/>
                <w:color w:val="7E7E7E"/>
                <w:spacing w:val="-2"/>
                <w:w w:val="90"/>
                <w:sz w:val="14"/>
              </w:rPr>
              <w:t>(dd/mm/yy)</w:t>
            </w:r>
          </w:p>
        </w:tc>
        <w:sdt>
          <w:sdtPr>
            <w:rPr>
              <w:rFonts w:asciiTheme="majorHAnsi" w:hAnsiTheme="majorHAnsi"/>
              <w:sz w:val="12"/>
            </w:rPr>
            <w:id w:val="-821341328"/>
            <w:placeholder>
              <w:docPart w:val="BC8B40798AAE43319B0D15BFAABBAEDB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272" w:type="dxa"/>
                <w:gridSpan w:val="2"/>
                <w:tcBorders>
                  <w:left w:val="nil"/>
                  <w:right w:val="nil"/>
                </w:tcBorders>
                <w:shd w:val="clear" w:color="auto" w:fill="F1F1F1"/>
              </w:tcPr>
              <w:p w14:paraId="2C4857C1" w14:textId="38A48923" w:rsidR="00C07926" w:rsidRPr="00302BBA" w:rsidRDefault="007A6A25" w:rsidP="007C2DB2">
                <w:pPr>
                  <w:pStyle w:val="TableParagraph"/>
                  <w:spacing w:before="0" w:line="164" w:lineRule="exact"/>
                  <w:ind w:left="296" w:right="170" w:hanging="34"/>
                  <w:rPr>
                    <w:rFonts w:asciiTheme="majorHAnsi" w:hAnsiTheme="majorHAnsi"/>
                    <w:sz w:val="12"/>
                  </w:rPr>
                </w:pPr>
                <w:r w:rsidRPr="00C53357">
                  <w:rPr>
                    <w:rStyle w:val="PlaceholderText"/>
                    <w:sz w:val="12"/>
                    <w:szCs w:val="12"/>
                  </w:rPr>
                  <w:t>Click or tap to enter a date.</w:t>
                </w:r>
              </w:p>
            </w:tc>
          </w:sdtContent>
        </w:sdt>
        <w:tc>
          <w:tcPr>
            <w:tcW w:w="981" w:type="dxa"/>
            <w:gridSpan w:val="2"/>
            <w:tcBorders>
              <w:left w:val="nil"/>
              <w:right w:val="nil"/>
            </w:tcBorders>
          </w:tcPr>
          <w:p w14:paraId="6E5B5F87" w14:textId="77777777" w:rsidR="00C07926" w:rsidRPr="00302BBA" w:rsidRDefault="00C07926" w:rsidP="007C2DB2">
            <w:pPr>
              <w:pStyle w:val="TableParagraph"/>
              <w:ind w:left="246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DURATION</w:t>
            </w:r>
          </w:p>
        </w:tc>
        <w:tc>
          <w:tcPr>
            <w:tcW w:w="421" w:type="dxa"/>
            <w:tcBorders>
              <w:left w:val="nil"/>
              <w:right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85"/>
                <w:sz w:val="12"/>
              </w:rPr>
              <w:id w:val="-1141345843"/>
              <w:placeholder>
                <w:docPart w:val="9447CA6731D54F6B9C81A80ADAF17366"/>
              </w:placeholder>
              <w:text/>
            </w:sdtPr>
            <w:sdtEndPr/>
            <w:sdtContent>
              <w:p w14:paraId="426CA4C5" w14:textId="77777777" w:rsidR="00C07926" w:rsidRPr="00302BBA" w:rsidRDefault="00C07926" w:rsidP="007C2DB2">
                <w:pPr>
                  <w:pStyle w:val="TableParagraph"/>
                  <w:spacing w:before="83"/>
                  <w:ind w:left="203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85"/>
                    <w:sz w:val="12"/>
                  </w:rPr>
                  <w:t>…</w:t>
                </w:r>
              </w:p>
            </w:sdtContent>
          </w:sdt>
        </w:tc>
        <w:tc>
          <w:tcPr>
            <w:tcW w:w="573" w:type="dxa"/>
            <w:tcBorders>
              <w:left w:val="nil"/>
              <w:right w:val="nil"/>
            </w:tcBorders>
          </w:tcPr>
          <w:p w14:paraId="5CF9F49A" w14:textId="77777777" w:rsidR="00C07926" w:rsidRPr="00302BBA" w:rsidRDefault="00C07926" w:rsidP="007C2DB2">
            <w:pPr>
              <w:pStyle w:val="TableParagraph"/>
              <w:ind w:left="32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weeks</w:t>
            </w:r>
          </w:p>
        </w:tc>
        <w:tc>
          <w:tcPr>
            <w:tcW w:w="2398" w:type="dxa"/>
            <w:tcBorders>
              <w:left w:val="nil"/>
              <w:right w:val="nil"/>
            </w:tcBorders>
          </w:tcPr>
          <w:p w14:paraId="7C29AC61" w14:textId="77777777" w:rsidR="00C07926" w:rsidRPr="00302BBA" w:rsidRDefault="00C07926" w:rsidP="007C2DB2">
            <w:pPr>
              <w:pStyle w:val="TableParagraph"/>
              <w:ind w:left="141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UNDERGRADUATE</w:t>
            </w:r>
            <w:r w:rsidRPr="00302BBA">
              <w:rPr>
                <w:rFonts w:asciiTheme="majorHAnsi" w:hAnsiTheme="majorHAnsi"/>
                <w:color w:val="7E7E7E"/>
                <w:spacing w:val="1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DISSERTATION</w:t>
            </w:r>
          </w:p>
        </w:tc>
        <w:sdt>
          <w:sdtPr>
            <w:rPr>
              <w:rFonts w:asciiTheme="majorHAnsi" w:hAnsiTheme="majorHAnsi"/>
            </w:rPr>
            <w:id w:val="-14587938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07" w:type="dxa"/>
                <w:tcBorders>
                  <w:left w:val="nil"/>
                  <w:right w:val="nil"/>
                </w:tcBorders>
              </w:tcPr>
              <w:p w14:paraId="65C70FC7" w14:textId="77777777" w:rsidR="00C07926" w:rsidRPr="00302BBA" w:rsidRDefault="00C07926" w:rsidP="007C2DB2">
                <w:pPr>
                  <w:pStyle w:val="TableParagraph"/>
                  <w:spacing w:before="31"/>
                  <w:ind w:left="71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249" w:type="dxa"/>
            <w:tcBorders>
              <w:left w:val="nil"/>
              <w:right w:val="nil"/>
            </w:tcBorders>
          </w:tcPr>
          <w:p w14:paraId="20B53FF4" w14:textId="77777777" w:rsidR="00C07926" w:rsidRPr="00302BBA" w:rsidRDefault="00C07926" w:rsidP="007C2DB2">
            <w:pPr>
              <w:pStyle w:val="TableParagraph"/>
              <w:ind w:left="113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OSTGRADUATE</w:t>
            </w:r>
            <w:r w:rsidRPr="00302BBA">
              <w:rPr>
                <w:rFonts w:asciiTheme="majorHAnsi" w:hAnsiTheme="majorHAnsi"/>
                <w:color w:val="7E7E7E"/>
                <w:spacing w:val="7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DISSERTATION</w:t>
            </w:r>
          </w:p>
        </w:tc>
        <w:sdt>
          <w:sdtPr>
            <w:rPr>
              <w:rFonts w:asciiTheme="majorHAnsi" w:hAnsiTheme="majorHAnsi"/>
            </w:rPr>
            <w:id w:val="-9059895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8" w:type="dxa"/>
                <w:tcBorders>
                  <w:left w:val="nil"/>
                </w:tcBorders>
              </w:tcPr>
              <w:p w14:paraId="64633460" w14:textId="77777777" w:rsidR="00C07926" w:rsidRPr="00302BBA" w:rsidRDefault="00C07926" w:rsidP="007C2DB2">
                <w:pPr>
                  <w:pStyle w:val="TableParagraph"/>
                  <w:spacing w:before="31"/>
                  <w:ind w:left="67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07926" w:rsidRPr="00302BBA" w14:paraId="51F93880" w14:textId="77777777" w:rsidTr="007C2DB2">
        <w:trPr>
          <w:trHeight w:val="340"/>
        </w:trPr>
        <w:tc>
          <w:tcPr>
            <w:tcW w:w="3783" w:type="dxa"/>
            <w:gridSpan w:val="6"/>
            <w:tcBorders>
              <w:right w:val="nil"/>
            </w:tcBorders>
          </w:tcPr>
          <w:p w14:paraId="5FA0A013" w14:textId="77777777" w:rsidR="00C07926" w:rsidRPr="00302BBA" w:rsidRDefault="00C07926" w:rsidP="007C2DB2">
            <w:pPr>
              <w:pStyle w:val="TableParagraph"/>
              <w:rPr>
                <w:rFonts w:asciiTheme="majorHAnsi" w:hAnsiTheme="majorHAnsi"/>
                <w:i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OTHER,</w:t>
            </w:r>
            <w:r w:rsidRPr="00302BBA">
              <w:rPr>
                <w:rFonts w:asciiTheme="majorHAnsi" w:hAnsiTheme="majorHAnsi"/>
                <w:color w:val="7E7E7E"/>
                <w:spacing w:val="-9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E.G.,</w:t>
            </w:r>
            <w:r w:rsidRPr="00302BBA">
              <w:rPr>
                <w:rFonts w:asciiTheme="majorHAnsi" w:hAnsiTheme="majorHAnsi"/>
                <w:color w:val="7E7E7E"/>
                <w:spacing w:val="-9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COMMERCIAL</w:t>
            </w:r>
            <w:r w:rsidRPr="00302BBA">
              <w:rPr>
                <w:rFonts w:asciiTheme="majorHAnsi" w:hAnsiTheme="majorHAnsi"/>
                <w:color w:val="7E7E7E"/>
                <w:spacing w:val="-7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RESEARCH</w:t>
            </w:r>
            <w:r w:rsidRPr="00302BBA">
              <w:rPr>
                <w:rFonts w:asciiTheme="majorHAnsi" w:hAnsiTheme="majorHAnsi"/>
                <w:color w:val="7E7E7E"/>
                <w:spacing w:val="-7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i/>
                <w:color w:val="7E7E7E"/>
                <w:spacing w:val="-4"/>
                <w:sz w:val="14"/>
              </w:rPr>
              <w:t>(Please</w:t>
            </w:r>
            <w:r w:rsidRPr="00302BBA">
              <w:rPr>
                <w:rFonts w:asciiTheme="majorHAnsi" w:hAnsiTheme="majorHAnsi"/>
                <w:i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i/>
                <w:color w:val="7E7E7E"/>
                <w:spacing w:val="-4"/>
                <w:sz w:val="14"/>
              </w:rPr>
              <w:t>state)</w:t>
            </w:r>
          </w:p>
        </w:tc>
        <w:tc>
          <w:tcPr>
            <w:tcW w:w="6685" w:type="dxa"/>
            <w:gridSpan w:val="7"/>
            <w:tcBorders>
              <w:left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-730068783"/>
              <w:placeholder>
                <w:docPart w:val="9447CA6731D54F6B9C81A80ADAF17366"/>
              </w:placeholder>
              <w:text/>
            </w:sdtPr>
            <w:sdtEndPr/>
            <w:sdtContent>
              <w:p w14:paraId="3029E314" w14:textId="77777777" w:rsidR="00C07926" w:rsidRPr="00302BBA" w:rsidRDefault="00C07926" w:rsidP="007C2DB2">
                <w:pPr>
                  <w:pStyle w:val="TableParagraph"/>
                  <w:spacing w:before="83"/>
                  <w:ind w:left="110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Click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o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ap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here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o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text.</w:t>
                </w:r>
              </w:p>
            </w:sdtContent>
          </w:sdt>
        </w:tc>
      </w:tr>
      <w:tr w:rsidR="00C07926" w:rsidRPr="00302BBA" w14:paraId="71FB3441" w14:textId="77777777" w:rsidTr="007C2DB2">
        <w:trPr>
          <w:trHeight w:val="340"/>
        </w:trPr>
        <w:tc>
          <w:tcPr>
            <w:tcW w:w="1114" w:type="dxa"/>
            <w:tcBorders>
              <w:right w:val="nil"/>
            </w:tcBorders>
          </w:tcPr>
          <w:p w14:paraId="60F97637" w14:textId="77777777" w:rsidR="00C07926" w:rsidRPr="00302BBA" w:rsidRDefault="00C07926" w:rsidP="007C2DB2">
            <w:pPr>
              <w:pStyle w:val="TableParagraph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INSTITUTION</w:t>
            </w:r>
          </w:p>
        </w:tc>
        <w:tc>
          <w:tcPr>
            <w:tcW w:w="9354" w:type="dxa"/>
            <w:gridSpan w:val="12"/>
            <w:tcBorders>
              <w:left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-1855569016"/>
              <w:placeholder>
                <w:docPart w:val="9447CA6731D54F6B9C81A80ADAF17366"/>
              </w:placeholder>
              <w:text/>
            </w:sdtPr>
            <w:sdtEndPr/>
            <w:sdtContent>
              <w:p w14:paraId="5D391583" w14:textId="77777777" w:rsidR="00C07926" w:rsidRPr="00302BBA" w:rsidRDefault="00C07926" w:rsidP="007C2DB2">
                <w:pPr>
                  <w:pStyle w:val="TableParagraph"/>
                  <w:spacing w:before="83"/>
                  <w:ind w:left="112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Click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o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ap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here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o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text.</w:t>
                </w:r>
              </w:p>
            </w:sdtContent>
          </w:sdt>
        </w:tc>
      </w:tr>
      <w:tr w:rsidR="00C07926" w:rsidRPr="00302BBA" w14:paraId="6DC05A3A" w14:textId="77777777" w:rsidTr="007C2DB2">
        <w:trPr>
          <w:trHeight w:val="337"/>
        </w:trPr>
        <w:tc>
          <w:tcPr>
            <w:tcW w:w="2104" w:type="dxa"/>
            <w:gridSpan w:val="4"/>
            <w:tcBorders>
              <w:right w:val="nil"/>
            </w:tcBorders>
          </w:tcPr>
          <w:p w14:paraId="4D109082" w14:textId="77777777" w:rsidR="00C07926" w:rsidRPr="00302BBA" w:rsidRDefault="00C07926" w:rsidP="007C2DB2">
            <w:pPr>
              <w:pStyle w:val="TableParagraph"/>
              <w:rPr>
                <w:rFonts w:asciiTheme="majorHAnsi" w:hAnsiTheme="majorHAnsi"/>
                <w:i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z w:val="14"/>
              </w:rPr>
              <w:t>SUPERVISOR</w:t>
            </w:r>
            <w:r w:rsidRPr="00302BBA">
              <w:rPr>
                <w:rFonts w:asciiTheme="majorHAnsi" w:hAnsiTheme="majorHAnsi"/>
                <w:color w:val="7E7E7E"/>
                <w:spacing w:val="-1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i/>
                <w:color w:val="7E7E7E"/>
                <w:sz w:val="14"/>
              </w:rPr>
              <w:t>(if</w:t>
            </w:r>
            <w:r w:rsidRPr="00302BBA">
              <w:rPr>
                <w:rFonts w:asciiTheme="majorHAnsi" w:hAnsiTheme="majorHAnsi"/>
                <w:i/>
                <w:color w:val="7E7E7E"/>
                <w:spacing w:val="-7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i/>
                <w:color w:val="7E7E7E"/>
                <w:spacing w:val="-2"/>
                <w:sz w:val="14"/>
              </w:rPr>
              <w:t>applicable)</w:t>
            </w:r>
          </w:p>
        </w:tc>
        <w:tc>
          <w:tcPr>
            <w:tcW w:w="8364" w:type="dxa"/>
            <w:gridSpan w:val="9"/>
            <w:tcBorders>
              <w:left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-989401381"/>
              <w:placeholder>
                <w:docPart w:val="9447CA6731D54F6B9C81A80ADAF17366"/>
              </w:placeholder>
              <w:text/>
            </w:sdtPr>
            <w:sdtEndPr/>
            <w:sdtContent>
              <w:p w14:paraId="0F849E7A" w14:textId="77777777" w:rsidR="00C07926" w:rsidRPr="00302BBA" w:rsidRDefault="00C07926" w:rsidP="007C2DB2">
                <w:pPr>
                  <w:pStyle w:val="TableParagraph"/>
                  <w:spacing w:before="83"/>
                  <w:ind w:left="113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Click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o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ap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here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o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text.</w:t>
                </w:r>
              </w:p>
            </w:sdtContent>
          </w:sdt>
        </w:tc>
      </w:tr>
      <w:tr w:rsidR="00C07926" w:rsidRPr="00302BBA" w14:paraId="7B812B29" w14:textId="77777777" w:rsidTr="007C2DB2">
        <w:trPr>
          <w:trHeight w:val="340"/>
        </w:trPr>
        <w:tc>
          <w:tcPr>
            <w:tcW w:w="10468" w:type="dxa"/>
            <w:gridSpan w:val="13"/>
            <w:tcBorders>
              <w:bottom w:val="nil"/>
            </w:tcBorders>
          </w:tcPr>
          <w:p w14:paraId="07524DD9" w14:textId="77777777" w:rsidR="00C07926" w:rsidRPr="00302BBA" w:rsidRDefault="00C07926" w:rsidP="007C2DB2">
            <w:pPr>
              <w:pStyle w:val="TableParagraph"/>
              <w:spacing w:before="90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ROJECT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DETAILS</w:t>
            </w:r>
            <w:r w:rsidRPr="00302BBA">
              <w:rPr>
                <w:rFonts w:asciiTheme="majorHAnsi" w:hAnsiTheme="majorHAnsi"/>
                <w:color w:val="7E7E7E"/>
                <w:spacing w:val="-5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Main aim(s),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approaches</w:t>
            </w:r>
            <w:r w:rsidRPr="00302BBA">
              <w:rPr>
                <w:rFonts w:asciiTheme="majorHAnsi" w:hAnsiTheme="majorHAnsi"/>
                <w:color w:val="7E7E7E"/>
                <w:spacing w:val="-5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taken and</w:t>
            </w:r>
            <w:r w:rsidRPr="00302BBA">
              <w:rPr>
                <w:rFonts w:asciiTheme="majorHAnsi" w:hAnsiTheme="majorHAnsi"/>
                <w:color w:val="7E7E7E"/>
                <w:spacing w:val="-5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conclusions (100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words max)</w:t>
            </w:r>
          </w:p>
        </w:tc>
      </w:tr>
      <w:tr w:rsidR="00C07926" w:rsidRPr="00302BBA" w14:paraId="320EABDE" w14:textId="77777777" w:rsidTr="007C2DB2">
        <w:trPr>
          <w:trHeight w:val="681"/>
        </w:trPr>
        <w:tc>
          <w:tcPr>
            <w:tcW w:w="10468" w:type="dxa"/>
            <w:gridSpan w:val="13"/>
            <w:tcBorders>
              <w:top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4"/>
              </w:rPr>
              <w:id w:val="-579978256"/>
              <w:placeholder>
                <w:docPart w:val="9447CA6731D54F6B9C81A80ADAF17366"/>
              </w:placeholder>
              <w:text/>
            </w:sdtPr>
            <w:sdtEndPr/>
            <w:sdtContent>
              <w:p w14:paraId="2561BFFA" w14:textId="77777777" w:rsidR="00C07926" w:rsidRPr="00302BBA" w:rsidRDefault="00C07926" w:rsidP="007C2DB2">
                <w:pPr>
                  <w:pStyle w:val="TableParagraph"/>
                  <w:spacing w:before="54"/>
                  <w:rPr>
                    <w:rFonts w:asciiTheme="majorHAnsi" w:hAnsiTheme="majorHAnsi"/>
                    <w:sz w:val="14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Click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o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tap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here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to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ente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text.</w:t>
                </w:r>
              </w:p>
            </w:sdtContent>
          </w:sdt>
        </w:tc>
      </w:tr>
      <w:tr w:rsidR="00C07926" w:rsidRPr="00302BBA" w14:paraId="32BFEA70" w14:textId="77777777" w:rsidTr="007C2DB2">
        <w:trPr>
          <w:trHeight w:val="338"/>
        </w:trPr>
        <w:tc>
          <w:tcPr>
            <w:tcW w:w="1267" w:type="dxa"/>
            <w:gridSpan w:val="2"/>
            <w:tcBorders>
              <w:right w:val="nil"/>
            </w:tcBorders>
          </w:tcPr>
          <w:p w14:paraId="77E43983" w14:textId="77777777" w:rsidR="00C07926" w:rsidRPr="00302BBA" w:rsidRDefault="00C07926" w:rsidP="007C2DB2">
            <w:pPr>
              <w:pStyle w:val="TableParagraph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METHODS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USED</w:t>
            </w:r>
          </w:p>
        </w:tc>
        <w:tc>
          <w:tcPr>
            <w:tcW w:w="2516" w:type="dxa"/>
            <w:gridSpan w:val="4"/>
            <w:tcBorders>
              <w:left w:val="nil"/>
              <w:right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-752897228"/>
              <w:placeholder>
                <w:docPart w:val="9447CA6731D54F6B9C81A80ADAF17366"/>
              </w:placeholder>
              <w:text/>
            </w:sdtPr>
            <w:sdtEndPr/>
            <w:sdtContent>
              <w:p w14:paraId="097F5CF1" w14:textId="77777777" w:rsidR="00C07926" w:rsidRPr="00302BBA" w:rsidRDefault="00C07926" w:rsidP="007C2DB2">
                <w:pPr>
                  <w:pStyle w:val="TableParagraph"/>
                  <w:spacing w:before="83"/>
                  <w:ind w:left="98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Click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o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ap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here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o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text.</w:t>
                </w:r>
              </w:p>
            </w:sdtContent>
          </w:sdt>
        </w:tc>
        <w:tc>
          <w:tcPr>
            <w:tcW w:w="279" w:type="dxa"/>
            <w:tcBorders>
              <w:left w:val="nil"/>
              <w:right w:val="nil"/>
            </w:tcBorders>
            <w:shd w:val="clear" w:color="auto" w:fill="F1F1F1"/>
          </w:tcPr>
          <w:p w14:paraId="761D30E3" w14:textId="77777777" w:rsidR="00C07926" w:rsidRPr="00302BBA" w:rsidRDefault="00C07926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421" w:type="dxa"/>
            <w:tcBorders>
              <w:left w:val="nil"/>
              <w:right w:val="nil"/>
            </w:tcBorders>
            <w:shd w:val="clear" w:color="auto" w:fill="F1F1F1"/>
          </w:tcPr>
          <w:p w14:paraId="58E95C2A" w14:textId="77777777" w:rsidR="00C07926" w:rsidRPr="00302BBA" w:rsidRDefault="00C07926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573" w:type="dxa"/>
            <w:tcBorders>
              <w:left w:val="nil"/>
              <w:right w:val="nil"/>
            </w:tcBorders>
            <w:shd w:val="clear" w:color="auto" w:fill="F1F1F1"/>
          </w:tcPr>
          <w:p w14:paraId="0B81A016" w14:textId="77777777" w:rsidR="00C07926" w:rsidRPr="00302BBA" w:rsidRDefault="00C07926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2398" w:type="dxa"/>
            <w:tcBorders>
              <w:left w:val="nil"/>
              <w:right w:val="nil"/>
            </w:tcBorders>
            <w:shd w:val="clear" w:color="auto" w:fill="F1F1F1"/>
          </w:tcPr>
          <w:p w14:paraId="06E723E4" w14:textId="77777777" w:rsidR="00C07926" w:rsidRPr="00302BBA" w:rsidRDefault="00C07926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407" w:type="dxa"/>
            <w:tcBorders>
              <w:left w:val="nil"/>
              <w:right w:val="nil"/>
            </w:tcBorders>
            <w:shd w:val="clear" w:color="auto" w:fill="F1F1F1"/>
          </w:tcPr>
          <w:p w14:paraId="6C58A8A2" w14:textId="77777777" w:rsidR="00C07926" w:rsidRPr="00302BBA" w:rsidRDefault="00C07926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2249" w:type="dxa"/>
            <w:tcBorders>
              <w:left w:val="nil"/>
              <w:right w:val="nil"/>
            </w:tcBorders>
            <w:shd w:val="clear" w:color="auto" w:fill="F1F1F1"/>
          </w:tcPr>
          <w:p w14:paraId="204A41A5" w14:textId="77777777" w:rsidR="00C07926" w:rsidRPr="00302BBA" w:rsidRDefault="00C07926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358" w:type="dxa"/>
            <w:tcBorders>
              <w:left w:val="nil"/>
            </w:tcBorders>
            <w:shd w:val="clear" w:color="auto" w:fill="F1F1F1"/>
          </w:tcPr>
          <w:p w14:paraId="5BC514E8" w14:textId="77777777" w:rsidR="00C07926" w:rsidRPr="00302BBA" w:rsidRDefault="00C07926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</w:tr>
      <w:tr w:rsidR="00C07926" w:rsidRPr="00302BBA" w14:paraId="7916E413" w14:textId="77777777" w:rsidTr="007C2DB2">
        <w:trPr>
          <w:trHeight w:val="340"/>
        </w:trPr>
        <w:tc>
          <w:tcPr>
            <w:tcW w:w="10468" w:type="dxa"/>
            <w:gridSpan w:val="13"/>
            <w:tcBorders>
              <w:bottom w:val="nil"/>
            </w:tcBorders>
          </w:tcPr>
          <w:p w14:paraId="0791A295" w14:textId="77777777" w:rsidR="00C07926" w:rsidRPr="00302BBA" w:rsidRDefault="00C07926" w:rsidP="007C2DB2">
            <w:pPr>
              <w:pStyle w:val="TableParagraph"/>
              <w:spacing w:before="90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ACHIEVEMENTS/OUTCOMES</w:t>
            </w:r>
          </w:p>
        </w:tc>
      </w:tr>
      <w:tr w:rsidR="00C07926" w:rsidRPr="00302BBA" w14:paraId="5E13C50A" w14:textId="77777777" w:rsidTr="007C2DB2">
        <w:trPr>
          <w:trHeight w:val="681"/>
        </w:trPr>
        <w:tc>
          <w:tcPr>
            <w:tcW w:w="10468" w:type="dxa"/>
            <w:gridSpan w:val="13"/>
            <w:tcBorders>
              <w:top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4"/>
              </w:rPr>
              <w:id w:val="-453185263"/>
              <w:placeholder>
                <w:docPart w:val="9447CA6731D54F6B9C81A80ADAF17366"/>
              </w:placeholder>
              <w:text/>
            </w:sdtPr>
            <w:sdtEndPr/>
            <w:sdtContent>
              <w:p w14:paraId="7E38A4B6" w14:textId="77777777" w:rsidR="00C07926" w:rsidRPr="00302BBA" w:rsidRDefault="00C07926" w:rsidP="007C2DB2">
                <w:pPr>
                  <w:pStyle w:val="TableParagraph"/>
                  <w:spacing w:before="55"/>
                  <w:rPr>
                    <w:rFonts w:asciiTheme="majorHAnsi" w:hAnsiTheme="majorHAnsi"/>
                    <w:sz w:val="14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Click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o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tap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here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to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ente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text.</w:t>
                </w:r>
              </w:p>
            </w:sdtContent>
          </w:sdt>
        </w:tc>
      </w:tr>
    </w:tbl>
    <w:p w14:paraId="20C446DB" w14:textId="77777777" w:rsidR="00C07926" w:rsidRPr="00C07926" w:rsidRDefault="00C07926" w:rsidP="00C07926">
      <w:pPr>
        <w:rPr>
          <w:rFonts w:asciiTheme="majorHAnsi" w:hAnsiTheme="majorHAnsi"/>
          <w:sz w:val="8"/>
        </w:rPr>
      </w:pPr>
    </w:p>
    <w:p w14:paraId="17ED9425" w14:textId="77777777" w:rsidR="00C07926" w:rsidRPr="00C07926" w:rsidRDefault="00C07926" w:rsidP="00C07926">
      <w:pPr>
        <w:rPr>
          <w:rFonts w:asciiTheme="majorHAnsi" w:hAnsiTheme="majorHAnsi"/>
          <w:sz w:val="8"/>
        </w:rPr>
      </w:pPr>
    </w:p>
    <w:p w14:paraId="40C0AF54" w14:textId="77777777" w:rsidR="00C07926" w:rsidRPr="00C07926" w:rsidRDefault="00C07926" w:rsidP="00C07926">
      <w:pPr>
        <w:rPr>
          <w:rFonts w:asciiTheme="majorHAnsi" w:hAnsiTheme="majorHAnsi"/>
          <w:sz w:val="8"/>
        </w:rPr>
      </w:pPr>
    </w:p>
    <w:p w14:paraId="22B3F4E2" w14:textId="68614D4D" w:rsidR="006811EE" w:rsidRDefault="00DE4391" w:rsidP="00DE4391">
      <w:pPr>
        <w:pStyle w:val="Heading1"/>
        <w:rPr>
          <w:w w:val="90"/>
          <w:szCs w:val="20"/>
        </w:rPr>
      </w:pPr>
      <w:r w:rsidRPr="00DE6433">
        <w:rPr>
          <w:w w:val="90"/>
          <w:szCs w:val="20"/>
        </w:rPr>
        <w:t xml:space="preserve"> </w:t>
      </w:r>
    </w:p>
    <w:p w14:paraId="0EA5968A" w14:textId="77777777" w:rsidR="006811EE" w:rsidRDefault="006811EE" w:rsidP="00DE4391">
      <w:pPr>
        <w:pStyle w:val="Heading1"/>
        <w:rPr>
          <w:w w:val="90"/>
          <w:szCs w:val="20"/>
        </w:rPr>
      </w:pPr>
    </w:p>
    <w:p w14:paraId="157F28EE" w14:textId="77777777" w:rsidR="006811EE" w:rsidRDefault="006811EE" w:rsidP="00DE4391">
      <w:pPr>
        <w:pStyle w:val="Heading1"/>
        <w:rPr>
          <w:w w:val="90"/>
          <w:szCs w:val="20"/>
        </w:rPr>
      </w:pPr>
    </w:p>
    <w:p w14:paraId="46D1989D" w14:textId="77777777" w:rsidR="006811EE" w:rsidRDefault="006811EE" w:rsidP="00DE4391">
      <w:pPr>
        <w:pStyle w:val="Heading1"/>
        <w:rPr>
          <w:w w:val="90"/>
          <w:szCs w:val="20"/>
        </w:rPr>
      </w:pPr>
    </w:p>
    <w:p w14:paraId="38C5C15C" w14:textId="77777777" w:rsidR="00191310" w:rsidRDefault="00191310" w:rsidP="00DE4391">
      <w:pPr>
        <w:pStyle w:val="Heading1"/>
        <w:rPr>
          <w:w w:val="90"/>
          <w:szCs w:val="20"/>
        </w:rPr>
      </w:pPr>
    </w:p>
    <w:p w14:paraId="1E95ADBB" w14:textId="77777777" w:rsidR="006811EE" w:rsidRDefault="006811EE" w:rsidP="00DE4391">
      <w:pPr>
        <w:pStyle w:val="Heading1"/>
        <w:rPr>
          <w:w w:val="90"/>
          <w:szCs w:val="20"/>
        </w:rPr>
      </w:pPr>
    </w:p>
    <w:p w14:paraId="1B2E5CBC" w14:textId="77777777" w:rsidR="006811EE" w:rsidRDefault="006811EE" w:rsidP="00DE4391">
      <w:pPr>
        <w:pStyle w:val="Heading1"/>
        <w:rPr>
          <w:w w:val="90"/>
          <w:szCs w:val="20"/>
        </w:rPr>
      </w:pPr>
    </w:p>
    <w:p w14:paraId="7A2AF5BA" w14:textId="1F79802B" w:rsidR="00021813" w:rsidRDefault="00021813" w:rsidP="00021813">
      <w:pPr>
        <w:pStyle w:val="BodyText"/>
        <w:spacing w:before="10"/>
        <w:rPr>
          <w:w w:val="9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610880" behindDoc="0" locked="0" layoutInCell="1" allowOverlap="1" wp14:anchorId="0A72D1B0" wp14:editId="6E1E00AA">
                <wp:simplePos x="0" y="0"/>
                <wp:positionH relativeFrom="column">
                  <wp:posOffset>5173980</wp:posOffset>
                </wp:positionH>
                <wp:positionV relativeFrom="paragraph">
                  <wp:posOffset>6654</wp:posOffset>
                </wp:positionV>
                <wp:extent cx="2015490" cy="1687830"/>
                <wp:effectExtent l="0" t="0" r="3810" b="7620"/>
                <wp:wrapNone/>
                <wp:docPr id="1981008284" name="Graphic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5490" cy="168783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016125" h="1689100">
                              <a:moveTo>
                                <a:pt x="175259" y="1003300"/>
                              </a:moveTo>
                              <a:lnTo>
                                <a:pt x="147954" y="1003300"/>
                              </a:lnTo>
                              <a:lnTo>
                                <a:pt x="162559" y="1028700"/>
                              </a:lnTo>
                              <a:lnTo>
                                <a:pt x="187325" y="1066800"/>
                              </a:lnTo>
                              <a:lnTo>
                                <a:pt x="213994" y="1104900"/>
                              </a:lnTo>
                              <a:lnTo>
                                <a:pt x="241934" y="1155700"/>
                              </a:lnTo>
                              <a:lnTo>
                                <a:pt x="271779" y="1193800"/>
                              </a:lnTo>
                              <a:lnTo>
                                <a:pt x="302894" y="1231900"/>
                              </a:lnTo>
                              <a:lnTo>
                                <a:pt x="335279" y="1270000"/>
                              </a:lnTo>
                              <a:lnTo>
                                <a:pt x="369569" y="1308100"/>
                              </a:lnTo>
                              <a:lnTo>
                                <a:pt x="405129" y="1333500"/>
                              </a:lnTo>
                              <a:lnTo>
                                <a:pt x="441325" y="1371600"/>
                              </a:lnTo>
                              <a:lnTo>
                                <a:pt x="479425" y="1397000"/>
                              </a:lnTo>
                              <a:lnTo>
                                <a:pt x="518794" y="1435100"/>
                              </a:lnTo>
                              <a:lnTo>
                                <a:pt x="559434" y="1460500"/>
                              </a:lnTo>
                              <a:lnTo>
                                <a:pt x="601344" y="1485900"/>
                              </a:lnTo>
                              <a:lnTo>
                                <a:pt x="687069" y="1536700"/>
                              </a:lnTo>
                              <a:lnTo>
                                <a:pt x="730884" y="1562100"/>
                              </a:lnTo>
                              <a:lnTo>
                                <a:pt x="775969" y="1587500"/>
                              </a:lnTo>
                              <a:lnTo>
                                <a:pt x="821054" y="1600200"/>
                              </a:lnTo>
                              <a:lnTo>
                                <a:pt x="866775" y="1625600"/>
                              </a:lnTo>
                              <a:lnTo>
                                <a:pt x="1055370" y="1676400"/>
                              </a:lnTo>
                              <a:lnTo>
                                <a:pt x="1103629" y="1676400"/>
                              </a:lnTo>
                              <a:lnTo>
                                <a:pt x="1151889" y="1689100"/>
                              </a:lnTo>
                              <a:lnTo>
                                <a:pt x="1311909" y="1689100"/>
                              </a:lnTo>
                              <a:lnTo>
                                <a:pt x="1327150" y="1676400"/>
                              </a:lnTo>
                              <a:lnTo>
                                <a:pt x="1351914" y="1663700"/>
                              </a:lnTo>
                              <a:lnTo>
                                <a:pt x="1383664" y="1638300"/>
                              </a:lnTo>
                              <a:lnTo>
                                <a:pt x="1421129" y="1600200"/>
                              </a:lnTo>
                              <a:lnTo>
                                <a:pt x="1461134" y="1562100"/>
                              </a:lnTo>
                              <a:lnTo>
                                <a:pt x="1503045" y="1511300"/>
                              </a:lnTo>
                              <a:lnTo>
                                <a:pt x="1543684" y="1447800"/>
                              </a:lnTo>
                              <a:lnTo>
                                <a:pt x="1568450" y="1409700"/>
                              </a:lnTo>
                              <a:lnTo>
                                <a:pt x="1590675" y="1371600"/>
                              </a:lnTo>
                              <a:lnTo>
                                <a:pt x="1609725" y="1320800"/>
                              </a:lnTo>
                              <a:lnTo>
                                <a:pt x="1625600" y="1282700"/>
                              </a:lnTo>
                              <a:lnTo>
                                <a:pt x="1639570" y="1231900"/>
                              </a:lnTo>
                              <a:lnTo>
                                <a:pt x="1649729" y="1193800"/>
                              </a:lnTo>
                              <a:lnTo>
                                <a:pt x="1657984" y="1143000"/>
                              </a:lnTo>
                              <a:lnTo>
                                <a:pt x="1662429" y="1092200"/>
                              </a:lnTo>
                              <a:lnTo>
                                <a:pt x="1662429" y="1079500"/>
                              </a:lnTo>
                              <a:lnTo>
                                <a:pt x="427354" y="1079500"/>
                              </a:lnTo>
                              <a:lnTo>
                                <a:pt x="225425" y="1028700"/>
                              </a:lnTo>
                              <a:lnTo>
                                <a:pt x="175259" y="1003300"/>
                              </a:lnTo>
                              <a:close/>
                            </a:path>
                            <a:path w="2016125" h="1689100">
                              <a:moveTo>
                                <a:pt x="1874520" y="215900"/>
                              </a:moveTo>
                              <a:lnTo>
                                <a:pt x="1806575" y="215900"/>
                              </a:lnTo>
                              <a:lnTo>
                                <a:pt x="1811020" y="228600"/>
                              </a:lnTo>
                              <a:lnTo>
                                <a:pt x="1823720" y="266700"/>
                              </a:lnTo>
                              <a:lnTo>
                                <a:pt x="1832609" y="304800"/>
                              </a:lnTo>
                              <a:lnTo>
                                <a:pt x="1837689" y="355600"/>
                              </a:lnTo>
                              <a:lnTo>
                                <a:pt x="1839595" y="393700"/>
                              </a:lnTo>
                              <a:lnTo>
                                <a:pt x="1836420" y="444500"/>
                              </a:lnTo>
                              <a:lnTo>
                                <a:pt x="1828800" y="508000"/>
                              </a:lnTo>
                              <a:lnTo>
                                <a:pt x="1816100" y="558800"/>
                              </a:lnTo>
                              <a:lnTo>
                                <a:pt x="1798320" y="609600"/>
                              </a:lnTo>
                              <a:lnTo>
                                <a:pt x="1775459" y="647700"/>
                              </a:lnTo>
                              <a:lnTo>
                                <a:pt x="1748154" y="698500"/>
                              </a:lnTo>
                              <a:lnTo>
                                <a:pt x="1715770" y="736600"/>
                              </a:lnTo>
                              <a:lnTo>
                                <a:pt x="1712595" y="749300"/>
                              </a:lnTo>
                              <a:lnTo>
                                <a:pt x="1713864" y="749300"/>
                              </a:lnTo>
                              <a:lnTo>
                                <a:pt x="1727200" y="800100"/>
                              </a:lnTo>
                              <a:lnTo>
                                <a:pt x="1737995" y="850900"/>
                              </a:lnTo>
                              <a:lnTo>
                                <a:pt x="1746884" y="901700"/>
                              </a:lnTo>
                              <a:lnTo>
                                <a:pt x="1752600" y="952500"/>
                              </a:lnTo>
                              <a:lnTo>
                                <a:pt x="1756409" y="1003300"/>
                              </a:lnTo>
                              <a:lnTo>
                                <a:pt x="1758314" y="1054100"/>
                              </a:lnTo>
                              <a:lnTo>
                                <a:pt x="1757679" y="1104900"/>
                              </a:lnTo>
                              <a:lnTo>
                                <a:pt x="1754504" y="1143000"/>
                              </a:lnTo>
                              <a:lnTo>
                                <a:pt x="1748789" y="1193800"/>
                              </a:lnTo>
                              <a:lnTo>
                                <a:pt x="1739900" y="1244600"/>
                              </a:lnTo>
                              <a:lnTo>
                                <a:pt x="1728470" y="1295400"/>
                              </a:lnTo>
                              <a:lnTo>
                                <a:pt x="1713864" y="1346200"/>
                              </a:lnTo>
                              <a:lnTo>
                                <a:pt x="1696084" y="1397000"/>
                              </a:lnTo>
                              <a:lnTo>
                                <a:pt x="1675764" y="1435100"/>
                              </a:lnTo>
                              <a:lnTo>
                                <a:pt x="1652270" y="1485900"/>
                              </a:lnTo>
                              <a:lnTo>
                                <a:pt x="1626234" y="1524000"/>
                              </a:lnTo>
                              <a:lnTo>
                                <a:pt x="1597025" y="1574800"/>
                              </a:lnTo>
                              <a:lnTo>
                                <a:pt x="1565275" y="1612900"/>
                              </a:lnTo>
                              <a:lnTo>
                                <a:pt x="1530984" y="1651000"/>
                              </a:lnTo>
                              <a:lnTo>
                                <a:pt x="1511300" y="1676400"/>
                              </a:lnTo>
                              <a:lnTo>
                                <a:pt x="1539875" y="1676400"/>
                              </a:lnTo>
                              <a:lnTo>
                                <a:pt x="1732914" y="1625600"/>
                              </a:lnTo>
                              <a:lnTo>
                                <a:pt x="1779270" y="1600200"/>
                              </a:lnTo>
                              <a:lnTo>
                                <a:pt x="1824989" y="1587500"/>
                              </a:lnTo>
                              <a:lnTo>
                                <a:pt x="1914525" y="1536700"/>
                              </a:lnTo>
                              <a:lnTo>
                                <a:pt x="2000250" y="1485900"/>
                              </a:lnTo>
                              <a:lnTo>
                                <a:pt x="2016125" y="1473200"/>
                              </a:lnTo>
                              <a:lnTo>
                                <a:pt x="2016125" y="254000"/>
                              </a:lnTo>
                              <a:lnTo>
                                <a:pt x="1976120" y="241300"/>
                              </a:lnTo>
                              <a:lnTo>
                                <a:pt x="1874520" y="215900"/>
                              </a:lnTo>
                              <a:close/>
                            </a:path>
                            <a:path w="2016125" h="1689100">
                              <a:moveTo>
                                <a:pt x="1101725" y="901700"/>
                              </a:moveTo>
                              <a:lnTo>
                                <a:pt x="1092834" y="901700"/>
                              </a:lnTo>
                              <a:lnTo>
                                <a:pt x="911225" y="1003300"/>
                              </a:lnTo>
                              <a:lnTo>
                                <a:pt x="865504" y="1016000"/>
                              </a:lnTo>
                              <a:lnTo>
                                <a:pt x="819784" y="1041400"/>
                              </a:lnTo>
                              <a:lnTo>
                                <a:pt x="728344" y="1066800"/>
                              </a:lnTo>
                              <a:lnTo>
                                <a:pt x="682625" y="1066800"/>
                              </a:lnTo>
                              <a:lnTo>
                                <a:pt x="631189" y="1079500"/>
                              </a:lnTo>
                              <a:lnTo>
                                <a:pt x="1662429" y="1079500"/>
                              </a:lnTo>
                              <a:lnTo>
                                <a:pt x="1663700" y="1041400"/>
                              </a:lnTo>
                              <a:lnTo>
                                <a:pt x="1661795" y="990600"/>
                              </a:lnTo>
                              <a:lnTo>
                                <a:pt x="1657350" y="939800"/>
                              </a:lnTo>
                              <a:lnTo>
                                <a:pt x="1256664" y="939800"/>
                              </a:lnTo>
                              <a:lnTo>
                                <a:pt x="1101725" y="901700"/>
                              </a:lnTo>
                              <a:close/>
                            </a:path>
                            <a:path w="2016125" h="1689100">
                              <a:moveTo>
                                <a:pt x="655954" y="977900"/>
                              </a:moveTo>
                              <a:lnTo>
                                <a:pt x="468629" y="977900"/>
                              </a:lnTo>
                              <a:lnTo>
                                <a:pt x="516254" y="990600"/>
                              </a:lnTo>
                              <a:lnTo>
                                <a:pt x="633094" y="990600"/>
                              </a:lnTo>
                              <a:lnTo>
                                <a:pt x="655954" y="977900"/>
                              </a:lnTo>
                              <a:close/>
                            </a:path>
                            <a:path w="2016125" h="1689100">
                              <a:moveTo>
                                <a:pt x="448309" y="0"/>
                              </a:moveTo>
                              <a:lnTo>
                                <a:pt x="62864" y="0"/>
                              </a:lnTo>
                              <a:lnTo>
                                <a:pt x="52069" y="38100"/>
                              </a:lnTo>
                              <a:lnTo>
                                <a:pt x="38734" y="88900"/>
                              </a:lnTo>
                              <a:lnTo>
                                <a:pt x="27939" y="127000"/>
                              </a:lnTo>
                              <a:lnTo>
                                <a:pt x="18414" y="177800"/>
                              </a:lnTo>
                              <a:lnTo>
                                <a:pt x="10794" y="228600"/>
                              </a:lnTo>
                              <a:lnTo>
                                <a:pt x="5714" y="279400"/>
                              </a:lnTo>
                              <a:lnTo>
                                <a:pt x="1904" y="330200"/>
                              </a:lnTo>
                              <a:lnTo>
                                <a:pt x="0" y="381000"/>
                              </a:lnTo>
                              <a:lnTo>
                                <a:pt x="0" y="431800"/>
                              </a:lnTo>
                              <a:lnTo>
                                <a:pt x="1904" y="482600"/>
                              </a:lnTo>
                              <a:lnTo>
                                <a:pt x="5714" y="533400"/>
                              </a:lnTo>
                              <a:lnTo>
                                <a:pt x="19050" y="622300"/>
                              </a:lnTo>
                              <a:lnTo>
                                <a:pt x="28575" y="673100"/>
                              </a:lnTo>
                              <a:lnTo>
                                <a:pt x="40004" y="723900"/>
                              </a:lnTo>
                              <a:lnTo>
                                <a:pt x="53339" y="774700"/>
                              </a:lnTo>
                              <a:lnTo>
                                <a:pt x="68579" y="812800"/>
                              </a:lnTo>
                              <a:lnTo>
                                <a:pt x="69214" y="825500"/>
                              </a:lnTo>
                              <a:lnTo>
                                <a:pt x="71754" y="825500"/>
                              </a:lnTo>
                              <a:lnTo>
                                <a:pt x="86359" y="838200"/>
                              </a:lnTo>
                              <a:lnTo>
                                <a:pt x="111759" y="850900"/>
                              </a:lnTo>
                              <a:lnTo>
                                <a:pt x="147319" y="876300"/>
                              </a:lnTo>
                              <a:lnTo>
                                <a:pt x="191769" y="901700"/>
                              </a:lnTo>
                              <a:lnTo>
                                <a:pt x="245109" y="927100"/>
                              </a:lnTo>
                              <a:lnTo>
                                <a:pt x="306069" y="939800"/>
                              </a:lnTo>
                              <a:lnTo>
                                <a:pt x="374014" y="965200"/>
                              </a:lnTo>
                              <a:lnTo>
                                <a:pt x="421639" y="977900"/>
                              </a:lnTo>
                              <a:lnTo>
                                <a:pt x="704214" y="977900"/>
                              </a:lnTo>
                              <a:lnTo>
                                <a:pt x="800734" y="952500"/>
                              </a:lnTo>
                              <a:lnTo>
                                <a:pt x="848359" y="927100"/>
                              </a:lnTo>
                              <a:lnTo>
                                <a:pt x="894714" y="914400"/>
                              </a:lnTo>
                              <a:lnTo>
                                <a:pt x="987425" y="863600"/>
                              </a:lnTo>
                              <a:lnTo>
                                <a:pt x="1000125" y="850900"/>
                              </a:lnTo>
                              <a:lnTo>
                                <a:pt x="987425" y="838200"/>
                              </a:lnTo>
                              <a:lnTo>
                                <a:pt x="952500" y="812800"/>
                              </a:lnTo>
                              <a:lnTo>
                                <a:pt x="920114" y="787400"/>
                              </a:lnTo>
                              <a:lnTo>
                                <a:pt x="890269" y="762000"/>
                              </a:lnTo>
                              <a:lnTo>
                                <a:pt x="862329" y="723900"/>
                              </a:lnTo>
                              <a:lnTo>
                                <a:pt x="833119" y="673100"/>
                              </a:lnTo>
                              <a:lnTo>
                                <a:pt x="807719" y="635000"/>
                              </a:lnTo>
                              <a:lnTo>
                                <a:pt x="788034" y="584200"/>
                              </a:lnTo>
                              <a:lnTo>
                                <a:pt x="772159" y="533400"/>
                              </a:lnTo>
                              <a:lnTo>
                                <a:pt x="762000" y="482600"/>
                              </a:lnTo>
                              <a:lnTo>
                                <a:pt x="756919" y="431800"/>
                              </a:lnTo>
                              <a:lnTo>
                                <a:pt x="756919" y="368300"/>
                              </a:lnTo>
                              <a:lnTo>
                                <a:pt x="753109" y="368300"/>
                              </a:lnTo>
                              <a:lnTo>
                                <a:pt x="711834" y="330200"/>
                              </a:lnTo>
                              <a:lnTo>
                                <a:pt x="673100" y="292100"/>
                              </a:lnTo>
                              <a:lnTo>
                                <a:pt x="635634" y="266700"/>
                              </a:lnTo>
                              <a:lnTo>
                                <a:pt x="601344" y="228600"/>
                              </a:lnTo>
                              <a:lnTo>
                                <a:pt x="568959" y="190500"/>
                              </a:lnTo>
                              <a:lnTo>
                                <a:pt x="538479" y="152400"/>
                              </a:lnTo>
                              <a:lnTo>
                                <a:pt x="510539" y="114300"/>
                              </a:lnTo>
                              <a:lnTo>
                                <a:pt x="485139" y="63500"/>
                              </a:lnTo>
                              <a:lnTo>
                                <a:pt x="461644" y="25400"/>
                              </a:lnTo>
                              <a:lnTo>
                                <a:pt x="448309" y="0"/>
                              </a:lnTo>
                              <a:close/>
                            </a:path>
                            <a:path w="2016125" h="1689100">
                              <a:moveTo>
                                <a:pt x="1633854" y="825500"/>
                              </a:moveTo>
                              <a:lnTo>
                                <a:pt x="1621789" y="825500"/>
                              </a:lnTo>
                              <a:lnTo>
                                <a:pt x="1585595" y="850900"/>
                              </a:lnTo>
                              <a:lnTo>
                                <a:pt x="1547495" y="876300"/>
                              </a:lnTo>
                              <a:lnTo>
                                <a:pt x="1508125" y="901700"/>
                              </a:lnTo>
                              <a:lnTo>
                                <a:pt x="1466850" y="914400"/>
                              </a:lnTo>
                              <a:lnTo>
                                <a:pt x="1362709" y="939800"/>
                              </a:lnTo>
                              <a:lnTo>
                                <a:pt x="1656714" y="939800"/>
                              </a:lnTo>
                              <a:lnTo>
                                <a:pt x="1649095" y="889000"/>
                              </a:lnTo>
                              <a:lnTo>
                                <a:pt x="1637664" y="838200"/>
                              </a:lnTo>
                              <a:lnTo>
                                <a:pt x="1633854" y="825500"/>
                              </a:lnTo>
                              <a:close/>
                            </a:path>
                            <a:path w="2016125" h="1689100">
                              <a:moveTo>
                                <a:pt x="1497329" y="0"/>
                              </a:moveTo>
                              <a:lnTo>
                                <a:pt x="1097279" y="0"/>
                              </a:lnTo>
                              <a:lnTo>
                                <a:pt x="1073150" y="12700"/>
                              </a:lnTo>
                              <a:lnTo>
                                <a:pt x="1034414" y="38100"/>
                              </a:lnTo>
                              <a:lnTo>
                                <a:pt x="999489" y="63500"/>
                              </a:lnTo>
                              <a:lnTo>
                                <a:pt x="967104" y="101600"/>
                              </a:lnTo>
                              <a:lnTo>
                                <a:pt x="938529" y="139700"/>
                              </a:lnTo>
                              <a:lnTo>
                                <a:pt x="913129" y="177800"/>
                              </a:lnTo>
                              <a:lnTo>
                                <a:pt x="892175" y="215900"/>
                              </a:lnTo>
                              <a:lnTo>
                                <a:pt x="875029" y="254000"/>
                              </a:lnTo>
                              <a:lnTo>
                                <a:pt x="862329" y="304800"/>
                              </a:lnTo>
                              <a:lnTo>
                                <a:pt x="854709" y="355600"/>
                              </a:lnTo>
                              <a:lnTo>
                                <a:pt x="852169" y="393700"/>
                              </a:lnTo>
                              <a:lnTo>
                                <a:pt x="854709" y="444500"/>
                              </a:lnTo>
                              <a:lnTo>
                                <a:pt x="862329" y="495300"/>
                              </a:lnTo>
                              <a:lnTo>
                                <a:pt x="875029" y="533400"/>
                              </a:lnTo>
                              <a:lnTo>
                                <a:pt x="892175" y="584200"/>
                              </a:lnTo>
                              <a:lnTo>
                                <a:pt x="913129" y="622300"/>
                              </a:lnTo>
                              <a:lnTo>
                                <a:pt x="938529" y="660400"/>
                              </a:lnTo>
                              <a:lnTo>
                                <a:pt x="967104" y="698500"/>
                              </a:lnTo>
                              <a:lnTo>
                                <a:pt x="999489" y="723900"/>
                              </a:lnTo>
                              <a:lnTo>
                                <a:pt x="1034414" y="762000"/>
                              </a:lnTo>
                              <a:lnTo>
                                <a:pt x="1073150" y="787400"/>
                              </a:lnTo>
                              <a:lnTo>
                                <a:pt x="1113789" y="800100"/>
                              </a:lnTo>
                              <a:lnTo>
                                <a:pt x="1156970" y="825500"/>
                              </a:lnTo>
                              <a:lnTo>
                                <a:pt x="1202054" y="838200"/>
                              </a:lnTo>
                              <a:lnTo>
                                <a:pt x="1392554" y="838200"/>
                              </a:lnTo>
                              <a:lnTo>
                                <a:pt x="1437639" y="825500"/>
                              </a:lnTo>
                              <a:lnTo>
                                <a:pt x="1480820" y="800100"/>
                              </a:lnTo>
                              <a:lnTo>
                                <a:pt x="1522095" y="787400"/>
                              </a:lnTo>
                              <a:lnTo>
                                <a:pt x="1560195" y="762000"/>
                              </a:lnTo>
                              <a:lnTo>
                                <a:pt x="1595754" y="723900"/>
                              </a:lnTo>
                              <a:lnTo>
                                <a:pt x="1627504" y="698500"/>
                              </a:lnTo>
                              <a:lnTo>
                                <a:pt x="1656714" y="660400"/>
                              </a:lnTo>
                              <a:lnTo>
                                <a:pt x="1681479" y="622300"/>
                              </a:lnTo>
                              <a:lnTo>
                                <a:pt x="1703070" y="584200"/>
                              </a:lnTo>
                              <a:lnTo>
                                <a:pt x="1719579" y="533400"/>
                              </a:lnTo>
                              <a:lnTo>
                                <a:pt x="1732279" y="495300"/>
                              </a:lnTo>
                              <a:lnTo>
                                <a:pt x="1739900" y="444500"/>
                              </a:lnTo>
                              <a:lnTo>
                                <a:pt x="1742439" y="393700"/>
                              </a:lnTo>
                              <a:lnTo>
                                <a:pt x="1739900" y="355600"/>
                              </a:lnTo>
                              <a:lnTo>
                                <a:pt x="1732279" y="304800"/>
                              </a:lnTo>
                              <a:lnTo>
                                <a:pt x="1719579" y="254000"/>
                              </a:lnTo>
                              <a:lnTo>
                                <a:pt x="1703070" y="215900"/>
                              </a:lnTo>
                              <a:lnTo>
                                <a:pt x="1681479" y="177800"/>
                              </a:lnTo>
                              <a:lnTo>
                                <a:pt x="1656714" y="139700"/>
                              </a:lnTo>
                              <a:lnTo>
                                <a:pt x="1627504" y="101600"/>
                              </a:lnTo>
                              <a:lnTo>
                                <a:pt x="1595754" y="63500"/>
                              </a:lnTo>
                              <a:lnTo>
                                <a:pt x="1560195" y="38100"/>
                              </a:lnTo>
                              <a:lnTo>
                                <a:pt x="1522095" y="12700"/>
                              </a:lnTo>
                              <a:lnTo>
                                <a:pt x="1497329" y="0"/>
                              </a:lnTo>
                              <a:close/>
                            </a:path>
                            <a:path w="2016125" h="1689100">
                              <a:moveTo>
                                <a:pt x="932814" y="0"/>
                              </a:moveTo>
                              <a:lnTo>
                                <a:pt x="568959" y="0"/>
                              </a:lnTo>
                              <a:lnTo>
                                <a:pt x="572134" y="12700"/>
                              </a:lnTo>
                              <a:lnTo>
                                <a:pt x="596900" y="50800"/>
                              </a:lnTo>
                              <a:lnTo>
                                <a:pt x="625475" y="88900"/>
                              </a:lnTo>
                              <a:lnTo>
                                <a:pt x="656589" y="127000"/>
                              </a:lnTo>
                              <a:lnTo>
                                <a:pt x="690244" y="165100"/>
                              </a:lnTo>
                              <a:lnTo>
                                <a:pt x="727709" y="203200"/>
                              </a:lnTo>
                              <a:lnTo>
                                <a:pt x="767079" y="241300"/>
                              </a:lnTo>
                              <a:lnTo>
                                <a:pt x="779144" y="254000"/>
                              </a:lnTo>
                              <a:lnTo>
                                <a:pt x="783589" y="241300"/>
                              </a:lnTo>
                              <a:lnTo>
                                <a:pt x="798194" y="190500"/>
                              </a:lnTo>
                              <a:lnTo>
                                <a:pt x="815975" y="152400"/>
                              </a:lnTo>
                              <a:lnTo>
                                <a:pt x="836929" y="114300"/>
                              </a:lnTo>
                              <a:lnTo>
                                <a:pt x="861694" y="76200"/>
                              </a:lnTo>
                              <a:lnTo>
                                <a:pt x="894714" y="38100"/>
                              </a:lnTo>
                              <a:lnTo>
                                <a:pt x="932814" y="0"/>
                              </a:lnTo>
                              <a:close/>
                            </a:path>
                            <a:path w="2016125" h="1689100">
                              <a:moveTo>
                                <a:pt x="2016125" y="0"/>
                              </a:moveTo>
                              <a:lnTo>
                                <a:pt x="1663064" y="0"/>
                              </a:lnTo>
                              <a:lnTo>
                                <a:pt x="1685925" y="25400"/>
                              </a:lnTo>
                              <a:lnTo>
                                <a:pt x="1720850" y="63500"/>
                              </a:lnTo>
                              <a:lnTo>
                                <a:pt x="1751329" y="101600"/>
                              </a:lnTo>
                              <a:lnTo>
                                <a:pt x="1754504" y="114300"/>
                              </a:lnTo>
                              <a:lnTo>
                                <a:pt x="1864995" y="114300"/>
                              </a:lnTo>
                              <a:lnTo>
                                <a:pt x="1915795" y="127000"/>
                              </a:lnTo>
                              <a:lnTo>
                                <a:pt x="2012950" y="152400"/>
                              </a:lnTo>
                              <a:lnTo>
                                <a:pt x="2016125" y="152400"/>
                              </a:lnTo>
                              <a:lnTo>
                                <a:pt x="201612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3B1B1">
                            <a:alpha val="30195"/>
                          </a:srgbClr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85BE36" id="Graphic 29" o:spid="_x0000_s1026" style="position:absolute;margin-left:407.4pt;margin-top:.5pt;width:158.7pt;height:132.9pt;z-index:48761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016125,1689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" path="m175259,1003300r-27305,l162559,1028700r24766,38100l213994,1104900r27940,50800l271779,1193800r31115,38100l335279,1270000r34290,38100l405129,1333500r36196,38100l479425,1397000r39369,38100l559434,1460500r41910,25400l687069,1536700r43815,25400l775969,1587500r45085,12700l866775,1625600r188595,50800l1103629,1676400r48260,12700l1311909,1689100r15241,-12700l1351914,1663700r31750,-25400l1421129,1600200r40005,-38100l1503045,1511300r40639,-63500l1568450,1409700r22225,-38100l1609725,1320800r15875,-38100l1639570,1231900r10159,-38100l1657984,1143000r4445,-50800l1662429,1079500r-1235075,l225425,1028700r-50166,-25400xem1874520,215900r-67945,l1811020,228600r12700,38100l1832609,304800r5080,50800l1839595,393700r-3175,50800l1828800,508000r-12700,50800l1798320,609600r-22861,38100l1748154,698500r-32384,38100l1712595,749300r1269,l1727200,800100r10795,50800l1746884,901700r5716,50800l1756409,1003300r1905,50800l1757679,1104900r-3175,38100l1748789,1193800r-8889,50800l1728470,1295400r-14606,50800l1696084,1397000r-20320,38100l1652270,1485900r-26036,38100l1597025,1574800r-31750,38100l1530984,1651000r-19684,25400l1539875,1676400r193039,-50800l1779270,1600200r45719,-12700l1914525,1536700r85725,-50800l2016125,1473200r,-1219200l1976120,241300,1874520,215900xem1101725,901700r-8891,l911225,1003300r-45721,12700l819784,1041400r-91440,25400l682625,1066800r-51436,12700l1662429,1079500r1271,-38100l1661795,990600r-4445,-50800l1256664,939800,1101725,901700xem655954,977900r-187325,l516254,990600r116840,l655954,977900xem448309,l62864,,52069,38100,38734,88900,27939,127000r-9525,50800l10794,228600,5714,279400,1904,330200,,381000r,50800l1904,482600r3810,50800l19050,622300r9525,50800l40004,723900r13335,50800l68579,812800r635,12700l71754,825500r14605,12700l111759,850900r35560,25400l191769,901700r53340,25400l306069,939800r67945,25400l421639,977900r282575,l800734,952500r47625,-25400l894714,914400r92711,-50800l1000125,850900,987425,838200,952500,812800,920114,787400,890269,762000,862329,723900,833119,673100,807719,635000,788034,584200,772159,533400,762000,482600r-5081,-50800l756919,368300r-3810,l711834,330200,673100,292100,635634,266700,601344,228600,568959,190500,538479,152400,510539,114300,485139,63500,461644,25400,448309,xem1633854,825500r-12065,l1585595,850900r-38100,25400l1508125,901700r-41275,12700l1362709,939800r294005,l1649095,889000r-11431,-50800l1633854,825500xem1497329,l1097279,r-24129,12700l1034414,38100,999489,63500r-32385,38100l938529,139700r-25400,38100l892175,215900r-17146,38100l862329,304800r-7620,50800l852169,393700r2540,50800l862329,495300r12700,38100l892175,584200r20954,38100l938529,660400r28575,38100l999489,723900r34925,38100l1073150,787400r40639,12700l1156970,825500r45084,12700l1392554,838200r45085,-12700l1480820,800100r41275,-12700l1560195,762000r35559,-38100l1627504,698500r29210,-38100l1681479,622300r21591,-38100l1719579,533400r12700,-38100l1739900,444500r2539,-50800l1739900,355600r-7621,-50800l1719579,254000r-16509,-38100l1681479,177800r-24765,-38100l1627504,101600,1595754,63500,1560195,38100,1522095,12700,1497329,xem932814,l568959,r3175,12700l596900,50800r28575,38100l656589,127000r33655,38100l727709,203200r39370,38100l779144,254000r4445,-12700l798194,190500r17781,-38100l836929,114300,861694,76200,894714,38100,932814,xem2016125,l1663064,r22861,25400l1720850,63500r30479,38100l1754504,114300r110491,l1915795,127000r97155,25400l2016125,152400,2016125,xe" fillcolor="#b3b1b1" stroked="f">
                <v:fill opacity="19789f"/>
                <v:path arrowok="t"/>
              </v:shape>
            </w:pict>
          </mc:Fallback>
        </mc:AlternateContent>
      </w:r>
    </w:p>
    <w:p w14:paraId="3FD737F2" w14:textId="2C9A2E2F" w:rsidR="006811EE" w:rsidRPr="00021813" w:rsidRDefault="006811EE" w:rsidP="00021813">
      <w:pPr>
        <w:pStyle w:val="BodyText"/>
        <w:spacing w:before="10"/>
        <w:rPr>
          <w:rFonts w:asciiTheme="majorHAnsi" w:hAnsiTheme="majorHAnsi"/>
          <w:i/>
          <w:sz w:val="35"/>
        </w:rPr>
      </w:pPr>
    </w:p>
    <w:p w14:paraId="5396ADC4" w14:textId="31EA7FB7" w:rsidR="006811EE" w:rsidRPr="00021813" w:rsidRDefault="00021813" w:rsidP="00021813">
      <w:pPr>
        <w:pStyle w:val="BodyText"/>
        <w:spacing w:before="10"/>
        <w:rPr>
          <w:rFonts w:asciiTheme="majorHAnsi" w:hAnsiTheme="majorHAnsi"/>
          <w:i/>
          <w:sz w:val="3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611904" behindDoc="0" locked="0" layoutInCell="1" allowOverlap="1" wp14:anchorId="2A96EB12" wp14:editId="60BC05F9">
                <wp:simplePos x="0" y="0"/>
                <wp:positionH relativeFrom="column">
                  <wp:posOffset>6235065</wp:posOffset>
                </wp:positionH>
                <wp:positionV relativeFrom="paragraph">
                  <wp:posOffset>31198</wp:posOffset>
                </wp:positionV>
                <wp:extent cx="450850" cy="103505"/>
                <wp:effectExtent l="0" t="0" r="0" b="0"/>
                <wp:wrapNone/>
                <wp:docPr id="1273197005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0850" cy="1035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8EE9070" w14:textId="1459490B" w:rsidR="006811EE" w:rsidRDefault="006811EE" w:rsidP="006811EE">
                            <w:pPr>
                              <w:spacing w:before="12"/>
                              <w:rPr>
                                <w:sz w:val="12"/>
                              </w:rPr>
                            </w:pPr>
                            <w:r>
                              <w:rPr>
                                <w:color w:val="808080"/>
                                <w:spacing w:val="-2"/>
                                <w:sz w:val="12"/>
                              </w:rPr>
                              <w:t>PAGE</w:t>
                            </w:r>
                            <w:r>
                              <w:rPr>
                                <w:color w:val="808080"/>
                                <w:spacing w:val="-7"/>
                                <w:sz w:val="12"/>
                              </w:rPr>
                              <w:t xml:space="preserve"> </w:t>
                            </w:r>
                            <w:r w:rsidR="003978F2">
                              <w:rPr>
                                <w:color w:val="808080"/>
                                <w:spacing w:val="-2"/>
                                <w:sz w:val="12"/>
                              </w:rPr>
                              <w:t>5</w:t>
                            </w:r>
                            <w:r>
                              <w:rPr>
                                <w:color w:val="808080"/>
                                <w:spacing w:val="-6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color w:val="808080"/>
                                <w:spacing w:val="-2"/>
                                <w:sz w:val="12"/>
                              </w:rPr>
                              <w:t>OF</w:t>
                            </w:r>
                            <w:r>
                              <w:rPr>
                                <w:color w:val="808080"/>
                                <w:spacing w:val="-6"/>
                                <w:sz w:val="12"/>
                              </w:rPr>
                              <w:t xml:space="preserve"> 8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96EB12" id="Textbox 30" o:spid="_x0000_s1058" type="#_x0000_t202" style="position:absolute;margin-left:490.95pt;margin-top:2.45pt;width:35.5pt;height:8.15pt;z-index:48761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" filled="f" stroked="f">
                <v:textbox inset="0,0,0,0">
                  <w:txbxContent>
                    <w:p w14:paraId="28EE9070" w14:textId="1459490B" w:rsidR="006811EE" w:rsidRDefault="006811EE" w:rsidP="006811EE">
                      <w:pPr>
                        <w:spacing w:before="12"/>
                        <w:rPr>
                          <w:sz w:val="12"/>
                        </w:rPr>
                      </w:pPr>
                      <w:r>
                        <w:rPr>
                          <w:color w:val="808080"/>
                          <w:spacing w:val="-2"/>
                          <w:sz w:val="12"/>
                        </w:rPr>
                        <w:t>PAGE</w:t>
                      </w:r>
                      <w:r>
                        <w:rPr>
                          <w:color w:val="808080"/>
                          <w:spacing w:val="-7"/>
                          <w:sz w:val="12"/>
                        </w:rPr>
                        <w:t xml:space="preserve"> </w:t>
                      </w:r>
                      <w:r w:rsidR="003978F2">
                        <w:rPr>
                          <w:color w:val="808080"/>
                          <w:spacing w:val="-2"/>
                          <w:sz w:val="12"/>
                        </w:rPr>
                        <w:t>5</w:t>
                      </w:r>
                      <w:r>
                        <w:rPr>
                          <w:color w:val="808080"/>
                          <w:spacing w:val="-6"/>
                          <w:sz w:val="12"/>
                        </w:rPr>
                        <w:t xml:space="preserve"> </w:t>
                      </w:r>
                      <w:r>
                        <w:rPr>
                          <w:color w:val="808080"/>
                          <w:spacing w:val="-2"/>
                          <w:sz w:val="12"/>
                        </w:rPr>
                        <w:t>OF</w:t>
                      </w:r>
                      <w:r>
                        <w:rPr>
                          <w:color w:val="808080"/>
                          <w:spacing w:val="-6"/>
                          <w:sz w:val="12"/>
                        </w:rPr>
                        <w:t xml:space="preserve"> 8</w:t>
                      </w:r>
                    </w:p>
                  </w:txbxContent>
                </v:textbox>
              </v:shape>
            </w:pict>
          </mc:Fallback>
        </mc:AlternateContent>
      </w:r>
    </w:p>
    <w:p w14:paraId="5C40B1EB" w14:textId="1CA9913F" w:rsidR="006811EE" w:rsidRDefault="006811EE" w:rsidP="007B2876">
      <w:pPr>
        <w:rPr>
          <w:rFonts w:asciiTheme="majorHAnsi" w:hAnsiTheme="majorHAnsi"/>
          <w:color w:val="808080"/>
          <w:spacing w:val="-2"/>
          <w:sz w:val="12"/>
        </w:rPr>
      </w:pPr>
      <w:r w:rsidRPr="00302BBA">
        <w:rPr>
          <w:rFonts w:asciiTheme="majorHAnsi" w:hAnsiTheme="majorHAnsi"/>
          <w:noProof/>
          <w:sz w:val="20"/>
        </w:rPr>
        <w:drawing>
          <wp:inline distT="0" distB="0" distL="0" distR="0" wp14:anchorId="6F8C79A6" wp14:editId="7B23CCD0">
            <wp:extent cx="2125485" cy="614362"/>
            <wp:effectExtent l="0" t="0" r="0" b="0"/>
            <wp:docPr id="1672731224" name="Picture 1672731224" descr="A black background with blue text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731224" name="Picture 1672731224" descr="A black background with blue text&#10;&#10;Description automatically generated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25485" cy="614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669AD" w14:textId="77777777" w:rsidR="006811EE" w:rsidRDefault="006811EE" w:rsidP="006811EE">
      <w:pPr>
        <w:ind w:left="160"/>
        <w:rPr>
          <w:rFonts w:asciiTheme="majorHAnsi" w:hAnsiTheme="majorHAnsi"/>
          <w:color w:val="252525"/>
          <w:w w:val="90"/>
          <w:sz w:val="20"/>
        </w:rPr>
      </w:pPr>
    </w:p>
    <w:p w14:paraId="6040DB80" w14:textId="77777777" w:rsidR="006811EE" w:rsidRDefault="006811EE" w:rsidP="006811EE">
      <w:pPr>
        <w:ind w:left="160"/>
        <w:rPr>
          <w:rFonts w:asciiTheme="majorHAnsi" w:hAnsiTheme="majorHAnsi"/>
          <w:color w:val="252525"/>
          <w:w w:val="90"/>
          <w:sz w:val="20"/>
        </w:rPr>
      </w:pPr>
    </w:p>
    <w:p w14:paraId="3331AC8B" w14:textId="77777777" w:rsidR="006811EE" w:rsidRDefault="006811EE" w:rsidP="006811EE">
      <w:pPr>
        <w:ind w:left="160"/>
        <w:rPr>
          <w:rFonts w:asciiTheme="majorHAnsi" w:hAnsiTheme="majorHAnsi"/>
          <w:color w:val="252525"/>
          <w:w w:val="90"/>
          <w:sz w:val="20"/>
        </w:rPr>
      </w:pPr>
    </w:p>
    <w:p w14:paraId="4D4A3BA5" w14:textId="77777777" w:rsidR="006811EE" w:rsidRDefault="006811EE" w:rsidP="00DE4391">
      <w:pPr>
        <w:pStyle w:val="Heading1"/>
        <w:rPr>
          <w:w w:val="90"/>
          <w:szCs w:val="20"/>
        </w:rPr>
      </w:pPr>
    </w:p>
    <w:p w14:paraId="5E3D2B0C" w14:textId="6B5C4183" w:rsidR="00DE4391" w:rsidRPr="00302BBA" w:rsidRDefault="00DE4391" w:rsidP="00DE4391">
      <w:pPr>
        <w:pStyle w:val="Heading1"/>
        <w:rPr>
          <w:rFonts w:asciiTheme="majorHAnsi" w:hAnsiTheme="majorHAnsi"/>
        </w:rPr>
      </w:pPr>
      <w:r w:rsidRPr="00DE6433">
        <w:rPr>
          <w:w w:val="90"/>
          <w:szCs w:val="20"/>
        </w:rPr>
        <w:t>RESEARCH EXPERIENCE: TWO</w:t>
      </w:r>
    </w:p>
    <w:p w14:paraId="6BA9662A" w14:textId="77777777" w:rsidR="00DE4391" w:rsidRPr="00302BBA" w:rsidRDefault="00DE4391" w:rsidP="00DE4391">
      <w:pPr>
        <w:pStyle w:val="BodyText"/>
        <w:spacing w:before="10" w:after="1"/>
        <w:rPr>
          <w:rFonts w:asciiTheme="majorHAnsi" w:hAnsiTheme="majorHAnsi"/>
          <w:sz w:val="9"/>
        </w:rPr>
      </w:pPr>
    </w:p>
    <w:tbl>
      <w:tblPr>
        <w:tblW w:w="0" w:type="auto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14"/>
        <w:gridCol w:w="153"/>
        <w:gridCol w:w="542"/>
        <w:gridCol w:w="295"/>
        <w:gridCol w:w="977"/>
        <w:gridCol w:w="702"/>
        <w:gridCol w:w="279"/>
        <w:gridCol w:w="421"/>
        <w:gridCol w:w="573"/>
        <w:gridCol w:w="2398"/>
        <w:gridCol w:w="407"/>
        <w:gridCol w:w="2249"/>
        <w:gridCol w:w="358"/>
      </w:tblGrid>
      <w:tr w:rsidR="00DE4391" w:rsidRPr="00302BBA" w14:paraId="442C5C5D" w14:textId="77777777" w:rsidTr="007C2DB2">
        <w:trPr>
          <w:trHeight w:val="340"/>
        </w:trPr>
        <w:tc>
          <w:tcPr>
            <w:tcW w:w="1809" w:type="dxa"/>
            <w:gridSpan w:val="3"/>
            <w:tcBorders>
              <w:right w:val="nil"/>
            </w:tcBorders>
          </w:tcPr>
          <w:p w14:paraId="5CC14E4B" w14:textId="77777777" w:rsidR="00DE4391" w:rsidRPr="00302BBA" w:rsidRDefault="00DE4391" w:rsidP="007C2DB2">
            <w:pPr>
              <w:pStyle w:val="TableParagraph"/>
              <w:rPr>
                <w:rFonts w:asciiTheme="majorHAnsi" w:hAnsiTheme="majorHAnsi"/>
                <w:i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w w:val="90"/>
                <w:sz w:val="14"/>
              </w:rPr>
              <w:t>START</w:t>
            </w:r>
            <w:r w:rsidRPr="00302BBA">
              <w:rPr>
                <w:rFonts w:asciiTheme="majorHAnsi" w:hAnsiTheme="majorHAnsi"/>
                <w:color w:val="7E7E7E"/>
                <w:spacing w:val="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w w:val="90"/>
                <w:sz w:val="14"/>
              </w:rPr>
              <w:t>DATE</w:t>
            </w:r>
            <w:r w:rsidRPr="00302BBA">
              <w:rPr>
                <w:rFonts w:asciiTheme="majorHAnsi" w:hAnsiTheme="majorHAnsi"/>
                <w:color w:val="7E7E7E"/>
                <w:spacing w:val="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i/>
                <w:color w:val="7E7E7E"/>
                <w:spacing w:val="-2"/>
                <w:w w:val="90"/>
                <w:sz w:val="14"/>
              </w:rPr>
              <w:t>(dd/mm/</w:t>
            </w:r>
            <w:proofErr w:type="spellStart"/>
            <w:r w:rsidRPr="00302BBA">
              <w:rPr>
                <w:rFonts w:asciiTheme="majorHAnsi" w:hAnsiTheme="majorHAnsi"/>
                <w:i/>
                <w:color w:val="7E7E7E"/>
                <w:spacing w:val="-2"/>
                <w:w w:val="90"/>
                <w:sz w:val="14"/>
              </w:rPr>
              <w:t>yy</w:t>
            </w:r>
            <w:proofErr w:type="spellEnd"/>
            <w:r w:rsidRPr="00302BBA">
              <w:rPr>
                <w:rFonts w:asciiTheme="majorHAnsi" w:hAnsiTheme="majorHAnsi"/>
                <w:i/>
                <w:color w:val="7E7E7E"/>
                <w:spacing w:val="-2"/>
                <w:w w:val="90"/>
                <w:sz w:val="14"/>
              </w:rPr>
              <w:t>)</w:t>
            </w:r>
          </w:p>
        </w:tc>
        <w:sdt>
          <w:sdtPr>
            <w:rPr>
              <w:rFonts w:asciiTheme="majorHAnsi" w:hAnsiTheme="majorHAnsi"/>
              <w:sz w:val="12"/>
            </w:rPr>
            <w:id w:val="-1379934043"/>
            <w:placeholder>
              <w:docPart w:val="7A985CBFE80447199CE26521EBAB1DEB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272" w:type="dxa"/>
                <w:gridSpan w:val="2"/>
                <w:tcBorders>
                  <w:left w:val="nil"/>
                  <w:right w:val="nil"/>
                </w:tcBorders>
                <w:shd w:val="clear" w:color="auto" w:fill="F1F1F1"/>
              </w:tcPr>
              <w:p w14:paraId="7EE588F4" w14:textId="77777777" w:rsidR="00DE4391" w:rsidRPr="00302BBA" w:rsidRDefault="00DE4391" w:rsidP="007C2DB2">
                <w:pPr>
                  <w:pStyle w:val="TableParagraph"/>
                  <w:spacing w:before="0" w:line="164" w:lineRule="exact"/>
                  <w:ind w:left="296" w:right="170" w:hanging="34"/>
                  <w:rPr>
                    <w:rFonts w:asciiTheme="majorHAnsi" w:hAnsiTheme="majorHAnsi"/>
                    <w:sz w:val="12"/>
                  </w:rPr>
                </w:pPr>
                <w:r w:rsidRPr="0002134B">
                  <w:rPr>
                    <w:rStyle w:val="PlaceholderText"/>
                    <w:sz w:val="12"/>
                    <w:szCs w:val="12"/>
                  </w:rPr>
                  <w:t>Click or tap to enter a date.</w:t>
                </w:r>
              </w:p>
            </w:tc>
          </w:sdtContent>
        </w:sdt>
        <w:tc>
          <w:tcPr>
            <w:tcW w:w="981" w:type="dxa"/>
            <w:gridSpan w:val="2"/>
            <w:tcBorders>
              <w:left w:val="nil"/>
              <w:right w:val="nil"/>
            </w:tcBorders>
          </w:tcPr>
          <w:p w14:paraId="46C4068E" w14:textId="77777777" w:rsidR="00DE4391" w:rsidRPr="00302BBA" w:rsidRDefault="00DE4391" w:rsidP="007C2DB2">
            <w:pPr>
              <w:pStyle w:val="TableParagraph"/>
              <w:ind w:left="246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DURATION</w:t>
            </w:r>
          </w:p>
        </w:tc>
        <w:tc>
          <w:tcPr>
            <w:tcW w:w="421" w:type="dxa"/>
            <w:tcBorders>
              <w:left w:val="nil"/>
              <w:right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85"/>
                <w:sz w:val="12"/>
              </w:rPr>
              <w:id w:val="-995722168"/>
              <w:placeholder>
                <w:docPart w:val="7F61D669090C4D2DA45EEFE28E05FEB3"/>
              </w:placeholder>
              <w:text/>
            </w:sdtPr>
            <w:sdtContent>
              <w:p w14:paraId="693C509F" w14:textId="77777777" w:rsidR="00DE4391" w:rsidRPr="00302BBA" w:rsidRDefault="00DE4391" w:rsidP="007C2DB2">
                <w:pPr>
                  <w:pStyle w:val="TableParagraph"/>
                  <w:spacing w:before="83"/>
                  <w:ind w:left="203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85"/>
                    <w:sz w:val="12"/>
                  </w:rPr>
                  <w:t>…</w:t>
                </w:r>
              </w:p>
            </w:sdtContent>
          </w:sdt>
        </w:tc>
        <w:tc>
          <w:tcPr>
            <w:tcW w:w="573" w:type="dxa"/>
            <w:tcBorders>
              <w:left w:val="nil"/>
              <w:right w:val="nil"/>
            </w:tcBorders>
          </w:tcPr>
          <w:p w14:paraId="49EDD833" w14:textId="77777777" w:rsidR="00DE4391" w:rsidRPr="00302BBA" w:rsidRDefault="00DE4391" w:rsidP="007C2DB2">
            <w:pPr>
              <w:pStyle w:val="TableParagraph"/>
              <w:ind w:left="32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weeks</w:t>
            </w:r>
          </w:p>
        </w:tc>
        <w:tc>
          <w:tcPr>
            <w:tcW w:w="2398" w:type="dxa"/>
            <w:tcBorders>
              <w:left w:val="nil"/>
              <w:right w:val="nil"/>
            </w:tcBorders>
          </w:tcPr>
          <w:p w14:paraId="448C00B5" w14:textId="77777777" w:rsidR="00DE4391" w:rsidRPr="00302BBA" w:rsidRDefault="00DE4391" w:rsidP="007C2DB2">
            <w:pPr>
              <w:pStyle w:val="TableParagraph"/>
              <w:ind w:left="141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UNDERGRADUATE</w:t>
            </w:r>
            <w:r w:rsidRPr="00302BBA">
              <w:rPr>
                <w:rFonts w:asciiTheme="majorHAnsi" w:hAnsiTheme="majorHAnsi"/>
                <w:color w:val="7E7E7E"/>
                <w:spacing w:val="1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DISSERTATION</w:t>
            </w:r>
          </w:p>
        </w:tc>
        <w:sdt>
          <w:sdtPr>
            <w:rPr>
              <w:rFonts w:asciiTheme="majorHAnsi" w:hAnsiTheme="majorHAnsi"/>
            </w:rPr>
            <w:id w:val="9403410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07" w:type="dxa"/>
                <w:tcBorders>
                  <w:left w:val="nil"/>
                  <w:right w:val="nil"/>
                </w:tcBorders>
              </w:tcPr>
              <w:p w14:paraId="4A03F3F9" w14:textId="77777777" w:rsidR="00DE4391" w:rsidRPr="00302BBA" w:rsidRDefault="00DE4391" w:rsidP="007C2DB2">
                <w:pPr>
                  <w:pStyle w:val="TableParagraph"/>
                  <w:spacing w:before="31"/>
                  <w:ind w:left="71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249" w:type="dxa"/>
            <w:tcBorders>
              <w:left w:val="nil"/>
              <w:right w:val="nil"/>
            </w:tcBorders>
          </w:tcPr>
          <w:p w14:paraId="14B37798" w14:textId="77777777" w:rsidR="00DE4391" w:rsidRPr="00302BBA" w:rsidRDefault="00DE4391" w:rsidP="007C2DB2">
            <w:pPr>
              <w:pStyle w:val="TableParagraph"/>
              <w:ind w:left="113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OSTGRADUATE</w:t>
            </w:r>
            <w:r w:rsidRPr="00302BBA">
              <w:rPr>
                <w:rFonts w:asciiTheme="majorHAnsi" w:hAnsiTheme="majorHAnsi"/>
                <w:color w:val="7E7E7E"/>
                <w:spacing w:val="7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DISSERTATION</w:t>
            </w:r>
          </w:p>
        </w:tc>
        <w:sdt>
          <w:sdtPr>
            <w:rPr>
              <w:rFonts w:asciiTheme="majorHAnsi" w:hAnsiTheme="majorHAnsi"/>
            </w:rPr>
            <w:id w:val="-21316126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8" w:type="dxa"/>
                <w:tcBorders>
                  <w:left w:val="nil"/>
                </w:tcBorders>
              </w:tcPr>
              <w:p w14:paraId="43FFB76B" w14:textId="77777777" w:rsidR="00DE4391" w:rsidRPr="00302BBA" w:rsidRDefault="00DE4391" w:rsidP="007C2DB2">
                <w:pPr>
                  <w:pStyle w:val="TableParagraph"/>
                  <w:spacing w:before="31"/>
                  <w:ind w:left="67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DE4391" w:rsidRPr="00302BBA" w14:paraId="5DE59C94" w14:textId="77777777" w:rsidTr="007C2DB2">
        <w:trPr>
          <w:trHeight w:val="340"/>
        </w:trPr>
        <w:tc>
          <w:tcPr>
            <w:tcW w:w="3783" w:type="dxa"/>
            <w:gridSpan w:val="6"/>
            <w:tcBorders>
              <w:right w:val="nil"/>
            </w:tcBorders>
          </w:tcPr>
          <w:p w14:paraId="74E0231D" w14:textId="77777777" w:rsidR="00DE4391" w:rsidRPr="00302BBA" w:rsidRDefault="00DE4391" w:rsidP="007C2DB2">
            <w:pPr>
              <w:pStyle w:val="TableParagraph"/>
              <w:rPr>
                <w:rFonts w:asciiTheme="majorHAnsi" w:hAnsiTheme="majorHAnsi"/>
                <w:i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OTHER,</w:t>
            </w:r>
            <w:r w:rsidRPr="00302BBA">
              <w:rPr>
                <w:rFonts w:asciiTheme="majorHAnsi" w:hAnsiTheme="majorHAnsi"/>
                <w:color w:val="7E7E7E"/>
                <w:spacing w:val="-9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E.G.,</w:t>
            </w:r>
            <w:r w:rsidRPr="00302BBA">
              <w:rPr>
                <w:rFonts w:asciiTheme="majorHAnsi" w:hAnsiTheme="majorHAnsi"/>
                <w:color w:val="7E7E7E"/>
                <w:spacing w:val="-9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COMMERCIAL</w:t>
            </w:r>
            <w:r w:rsidRPr="00302BBA">
              <w:rPr>
                <w:rFonts w:asciiTheme="majorHAnsi" w:hAnsiTheme="majorHAnsi"/>
                <w:color w:val="7E7E7E"/>
                <w:spacing w:val="-7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RESEARCH</w:t>
            </w:r>
            <w:r w:rsidRPr="00302BBA">
              <w:rPr>
                <w:rFonts w:asciiTheme="majorHAnsi" w:hAnsiTheme="majorHAnsi"/>
                <w:color w:val="7E7E7E"/>
                <w:spacing w:val="-7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i/>
                <w:color w:val="7E7E7E"/>
                <w:spacing w:val="-4"/>
                <w:sz w:val="14"/>
              </w:rPr>
              <w:t>(Please</w:t>
            </w:r>
            <w:r w:rsidRPr="00302BBA">
              <w:rPr>
                <w:rFonts w:asciiTheme="majorHAnsi" w:hAnsiTheme="majorHAnsi"/>
                <w:i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i/>
                <w:color w:val="7E7E7E"/>
                <w:spacing w:val="-4"/>
                <w:sz w:val="14"/>
              </w:rPr>
              <w:t>state)</w:t>
            </w:r>
          </w:p>
        </w:tc>
        <w:tc>
          <w:tcPr>
            <w:tcW w:w="6685" w:type="dxa"/>
            <w:gridSpan w:val="7"/>
            <w:tcBorders>
              <w:left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-482082374"/>
              <w:placeholder>
                <w:docPart w:val="7F61D669090C4D2DA45EEFE28E05FEB3"/>
              </w:placeholder>
              <w:text/>
            </w:sdtPr>
            <w:sdtContent>
              <w:p w14:paraId="55B00CBD" w14:textId="77777777" w:rsidR="00DE4391" w:rsidRPr="00302BBA" w:rsidRDefault="00DE4391" w:rsidP="007C2DB2">
                <w:pPr>
                  <w:pStyle w:val="TableParagraph"/>
                  <w:spacing w:before="83"/>
                  <w:ind w:left="110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Click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o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ap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here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o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text.</w:t>
                </w:r>
              </w:p>
            </w:sdtContent>
          </w:sdt>
        </w:tc>
      </w:tr>
      <w:tr w:rsidR="00DE4391" w:rsidRPr="00302BBA" w14:paraId="73B0DC70" w14:textId="77777777" w:rsidTr="007C2DB2">
        <w:trPr>
          <w:trHeight w:val="340"/>
        </w:trPr>
        <w:tc>
          <w:tcPr>
            <w:tcW w:w="1114" w:type="dxa"/>
            <w:tcBorders>
              <w:right w:val="nil"/>
            </w:tcBorders>
          </w:tcPr>
          <w:p w14:paraId="4CB4C583" w14:textId="77777777" w:rsidR="00DE4391" w:rsidRPr="00302BBA" w:rsidRDefault="00DE4391" w:rsidP="007C2DB2">
            <w:pPr>
              <w:pStyle w:val="TableParagraph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INSTITUTION</w:t>
            </w:r>
          </w:p>
        </w:tc>
        <w:tc>
          <w:tcPr>
            <w:tcW w:w="9354" w:type="dxa"/>
            <w:gridSpan w:val="12"/>
            <w:tcBorders>
              <w:left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-1793820195"/>
              <w:placeholder>
                <w:docPart w:val="7F61D669090C4D2DA45EEFE28E05FEB3"/>
              </w:placeholder>
              <w:text/>
            </w:sdtPr>
            <w:sdtContent>
              <w:p w14:paraId="4E0A1412" w14:textId="77777777" w:rsidR="00DE4391" w:rsidRPr="00302BBA" w:rsidRDefault="00DE4391" w:rsidP="007C2DB2">
                <w:pPr>
                  <w:pStyle w:val="TableParagraph"/>
                  <w:spacing w:before="83"/>
                  <w:ind w:left="112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Click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o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ap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here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o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text.</w:t>
                </w:r>
              </w:p>
            </w:sdtContent>
          </w:sdt>
        </w:tc>
      </w:tr>
      <w:tr w:rsidR="00DE4391" w:rsidRPr="00302BBA" w14:paraId="1A616603" w14:textId="77777777" w:rsidTr="007C2DB2">
        <w:trPr>
          <w:trHeight w:val="337"/>
        </w:trPr>
        <w:tc>
          <w:tcPr>
            <w:tcW w:w="2104" w:type="dxa"/>
            <w:gridSpan w:val="4"/>
            <w:tcBorders>
              <w:right w:val="nil"/>
            </w:tcBorders>
          </w:tcPr>
          <w:p w14:paraId="6305B616" w14:textId="77777777" w:rsidR="00DE4391" w:rsidRPr="00302BBA" w:rsidRDefault="00DE4391" w:rsidP="007C2DB2">
            <w:pPr>
              <w:pStyle w:val="TableParagraph"/>
              <w:rPr>
                <w:rFonts w:asciiTheme="majorHAnsi" w:hAnsiTheme="majorHAnsi"/>
                <w:i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z w:val="14"/>
              </w:rPr>
              <w:t>SUPERVISOR</w:t>
            </w:r>
            <w:r w:rsidRPr="00302BBA">
              <w:rPr>
                <w:rFonts w:asciiTheme="majorHAnsi" w:hAnsiTheme="majorHAnsi"/>
                <w:color w:val="7E7E7E"/>
                <w:spacing w:val="-1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i/>
                <w:color w:val="7E7E7E"/>
                <w:sz w:val="14"/>
              </w:rPr>
              <w:t>(if</w:t>
            </w:r>
            <w:r w:rsidRPr="00302BBA">
              <w:rPr>
                <w:rFonts w:asciiTheme="majorHAnsi" w:hAnsiTheme="majorHAnsi"/>
                <w:i/>
                <w:color w:val="7E7E7E"/>
                <w:spacing w:val="-7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i/>
                <w:color w:val="7E7E7E"/>
                <w:spacing w:val="-2"/>
                <w:sz w:val="14"/>
              </w:rPr>
              <w:t>applicable)</w:t>
            </w:r>
          </w:p>
        </w:tc>
        <w:tc>
          <w:tcPr>
            <w:tcW w:w="8364" w:type="dxa"/>
            <w:gridSpan w:val="9"/>
            <w:tcBorders>
              <w:left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1592893207"/>
              <w:placeholder>
                <w:docPart w:val="7F61D669090C4D2DA45EEFE28E05FEB3"/>
              </w:placeholder>
              <w:text/>
            </w:sdtPr>
            <w:sdtContent>
              <w:p w14:paraId="6D275E81" w14:textId="77777777" w:rsidR="00DE4391" w:rsidRPr="00302BBA" w:rsidRDefault="00DE4391" w:rsidP="007C2DB2">
                <w:pPr>
                  <w:pStyle w:val="TableParagraph"/>
                  <w:spacing w:before="83"/>
                  <w:ind w:left="113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Click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o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ap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here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o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text.</w:t>
                </w:r>
              </w:p>
            </w:sdtContent>
          </w:sdt>
        </w:tc>
      </w:tr>
      <w:tr w:rsidR="00DE4391" w:rsidRPr="00302BBA" w14:paraId="1FA43EB0" w14:textId="77777777" w:rsidTr="007C2DB2">
        <w:trPr>
          <w:trHeight w:val="340"/>
        </w:trPr>
        <w:tc>
          <w:tcPr>
            <w:tcW w:w="10468" w:type="dxa"/>
            <w:gridSpan w:val="13"/>
            <w:tcBorders>
              <w:bottom w:val="nil"/>
            </w:tcBorders>
          </w:tcPr>
          <w:p w14:paraId="25935157" w14:textId="77777777" w:rsidR="00DE4391" w:rsidRPr="00302BBA" w:rsidRDefault="00DE4391" w:rsidP="007C2DB2">
            <w:pPr>
              <w:pStyle w:val="TableParagraph"/>
              <w:spacing w:before="90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ROJECT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DETAILS</w:t>
            </w:r>
            <w:r w:rsidRPr="00302BBA">
              <w:rPr>
                <w:rFonts w:asciiTheme="majorHAnsi" w:hAnsiTheme="majorHAnsi"/>
                <w:color w:val="7E7E7E"/>
                <w:spacing w:val="-5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Main aim(s),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approaches</w:t>
            </w:r>
            <w:r w:rsidRPr="00302BBA">
              <w:rPr>
                <w:rFonts w:asciiTheme="majorHAnsi" w:hAnsiTheme="majorHAnsi"/>
                <w:color w:val="7E7E7E"/>
                <w:spacing w:val="-5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taken and</w:t>
            </w:r>
            <w:r w:rsidRPr="00302BBA">
              <w:rPr>
                <w:rFonts w:asciiTheme="majorHAnsi" w:hAnsiTheme="majorHAnsi"/>
                <w:color w:val="7E7E7E"/>
                <w:spacing w:val="-5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conclusions (100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words max)</w:t>
            </w:r>
          </w:p>
        </w:tc>
      </w:tr>
      <w:tr w:rsidR="00DE4391" w:rsidRPr="00302BBA" w14:paraId="2519D84C" w14:textId="77777777" w:rsidTr="007C2DB2">
        <w:trPr>
          <w:trHeight w:val="681"/>
        </w:trPr>
        <w:tc>
          <w:tcPr>
            <w:tcW w:w="10468" w:type="dxa"/>
            <w:gridSpan w:val="13"/>
            <w:tcBorders>
              <w:top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4"/>
              </w:rPr>
              <w:id w:val="-1688212227"/>
              <w:placeholder>
                <w:docPart w:val="7F61D669090C4D2DA45EEFE28E05FEB3"/>
              </w:placeholder>
              <w:text/>
            </w:sdtPr>
            <w:sdtContent>
              <w:p w14:paraId="7B05B5BC" w14:textId="77777777" w:rsidR="00DE4391" w:rsidRPr="00302BBA" w:rsidRDefault="00DE4391" w:rsidP="007C2DB2">
                <w:pPr>
                  <w:pStyle w:val="TableParagraph"/>
                  <w:spacing w:before="54"/>
                  <w:rPr>
                    <w:rFonts w:asciiTheme="majorHAnsi" w:hAnsiTheme="majorHAnsi"/>
                    <w:sz w:val="14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Click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o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tap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here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to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ente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text.</w:t>
                </w:r>
              </w:p>
            </w:sdtContent>
          </w:sdt>
        </w:tc>
      </w:tr>
      <w:tr w:rsidR="00DE4391" w:rsidRPr="00302BBA" w14:paraId="7494CFE5" w14:textId="77777777" w:rsidTr="007C2DB2">
        <w:trPr>
          <w:trHeight w:val="338"/>
        </w:trPr>
        <w:tc>
          <w:tcPr>
            <w:tcW w:w="1267" w:type="dxa"/>
            <w:gridSpan w:val="2"/>
            <w:tcBorders>
              <w:right w:val="nil"/>
            </w:tcBorders>
          </w:tcPr>
          <w:p w14:paraId="6B8B9DC5" w14:textId="77777777" w:rsidR="00DE4391" w:rsidRPr="00302BBA" w:rsidRDefault="00DE4391" w:rsidP="007C2DB2">
            <w:pPr>
              <w:pStyle w:val="TableParagraph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METHODS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USED</w:t>
            </w:r>
          </w:p>
        </w:tc>
        <w:tc>
          <w:tcPr>
            <w:tcW w:w="2516" w:type="dxa"/>
            <w:gridSpan w:val="4"/>
            <w:tcBorders>
              <w:left w:val="nil"/>
              <w:right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339439126"/>
              <w:placeholder>
                <w:docPart w:val="7F61D669090C4D2DA45EEFE28E05FEB3"/>
              </w:placeholder>
              <w:text/>
            </w:sdtPr>
            <w:sdtContent>
              <w:p w14:paraId="66307750" w14:textId="77777777" w:rsidR="00DE4391" w:rsidRPr="00302BBA" w:rsidRDefault="00DE4391" w:rsidP="007C2DB2">
                <w:pPr>
                  <w:pStyle w:val="TableParagraph"/>
                  <w:spacing w:before="83"/>
                  <w:ind w:left="98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Click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o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ap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here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o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text.</w:t>
                </w:r>
              </w:p>
            </w:sdtContent>
          </w:sdt>
        </w:tc>
        <w:tc>
          <w:tcPr>
            <w:tcW w:w="279" w:type="dxa"/>
            <w:tcBorders>
              <w:left w:val="nil"/>
              <w:right w:val="nil"/>
            </w:tcBorders>
            <w:shd w:val="clear" w:color="auto" w:fill="F1F1F1"/>
          </w:tcPr>
          <w:p w14:paraId="6C5E35DD" w14:textId="77777777" w:rsidR="00DE4391" w:rsidRPr="00302BBA" w:rsidRDefault="00DE4391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421" w:type="dxa"/>
            <w:tcBorders>
              <w:left w:val="nil"/>
              <w:right w:val="nil"/>
            </w:tcBorders>
            <w:shd w:val="clear" w:color="auto" w:fill="F1F1F1"/>
          </w:tcPr>
          <w:p w14:paraId="75455E83" w14:textId="77777777" w:rsidR="00DE4391" w:rsidRPr="00302BBA" w:rsidRDefault="00DE4391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573" w:type="dxa"/>
            <w:tcBorders>
              <w:left w:val="nil"/>
              <w:right w:val="nil"/>
            </w:tcBorders>
            <w:shd w:val="clear" w:color="auto" w:fill="F1F1F1"/>
          </w:tcPr>
          <w:p w14:paraId="0147B1EB" w14:textId="77777777" w:rsidR="00DE4391" w:rsidRPr="00302BBA" w:rsidRDefault="00DE4391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2398" w:type="dxa"/>
            <w:tcBorders>
              <w:left w:val="nil"/>
              <w:right w:val="nil"/>
            </w:tcBorders>
            <w:shd w:val="clear" w:color="auto" w:fill="F1F1F1"/>
          </w:tcPr>
          <w:p w14:paraId="36812E42" w14:textId="77777777" w:rsidR="00DE4391" w:rsidRPr="00302BBA" w:rsidRDefault="00DE4391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407" w:type="dxa"/>
            <w:tcBorders>
              <w:left w:val="nil"/>
              <w:right w:val="nil"/>
            </w:tcBorders>
            <w:shd w:val="clear" w:color="auto" w:fill="F1F1F1"/>
          </w:tcPr>
          <w:p w14:paraId="14D86210" w14:textId="77777777" w:rsidR="00DE4391" w:rsidRPr="00302BBA" w:rsidRDefault="00DE4391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2249" w:type="dxa"/>
            <w:tcBorders>
              <w:left w:val="nil"/>
              <w:right w:val="nil"/>
            </w:tcBorders>
            <w:shd w:val="clear" w:color="auto" w:fill="F1F1F1"/>
          </w:tcPr>
          <w:p w14:paraId="4C36B4B6" w14:textId="77777777" w:rsidR="00DE4391" w:rsidRPr="00302BBA" w:rsidRDefault="00DE4391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358" w:type="dxa"/>
            <w:tcBorders>
              <w:left w:val="nil"/>
            </w:tcBorders>
            <w:shd w:val="clear" w:color="auto" w:fill="F1F1F1"/>
          </w:tcPr>
          <w:p w14:paraId="69BF8D18" w14:textId="77777777" w:rsidR="00DE4391" w:rsidRPr="00302BBA" w:rsidRDefault="00DE4391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</w:tr>
      <w:tr w:rsidR="00DE4391" w:rsidRPr="00302BBA" w14:paraId="574F7032" w14:textId="77777777" w:rsidTr="007C2DB2">
        <w:trPr>
          <w:trHeight w:val="340"/>
        </w:trPr>
        <w:tc>
          <w:tcPr>
            <w:tcW w:w="10468" w:type="dxa"/>
            <w:gridSpan w:val="13"/>
            <w:tcBorders>
              <w:bottom w:val="nil"/>
            </w:tcBorders>
          </w:tcPr>
          <w:p w14:paraId="0BF87FE7" w14:textId="77777777" w:rsidR="00DE4391" w:rsidRPr="00302BBA" w:rsidRDefault="00DE4391" w:rsidP="007C2DB2">
            <w:pPr>
              <w:pStyle w:val="TableParagraph"/>
              <w:spacing w:before="90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ACHIEVEMENTS/OUTCOMES</w:t>
            </w:r>
          </w:p>
        </w:tc>
      </w:tr>
      <w:tr w:rsidR="00DE4391" w:rsidRPr="00302BBA" w14:paraId="3D19574C" w14:textId="77777777" w:rsidTr="007C2DB2">
        <w:trPr>
          <w:trHeight w:val="681"/>
        </w:trPr>
        <w:tc>
          <w:tcPr>
            <w:tcW w:w="10468" w:type="dxa"/>
            <w:gridSpan w:val="13"/>
            <w:tcBorders>
              <w:top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4"/>
              </w:rPr>
              <w:id w:val="-1529404104"/>
              <w:placeholder>
                <w:docPart w:val="7F61D669090C4D2DA45EEFE28E05FEB3"/>
              </w:placeholder>
              <w:text/>
            </w:sdtPr>
            <w:sdtContent>
              <w:p w14:paraId="1D901F9C" w14:textId="77777777" w:rsidR="00DE4391" w:rsidRPr="00302BBA" w:rsidRDefault="00DE4391" w:rsidP="007C2DB2">
                <w:pPr>
                  <w:pStyle w:val="TableParagraph"/>
                  <w:spacing w:before="55"/>
                  <w:rPr>
                    <w:rFonts w:asciiTheme="majorHAnsi" w:hAnsiTheme="majorHAnsi"/>
                    <w:sz w:val="14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Click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o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tap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here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to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ente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text.</w:t>
                </w:r>
              </w:p>
            </w:sdtContent>
          </w:sdt>
        </w:tc>
      </w:tr>
    </w:tbl>
    <w:p w14:paraId="1036DE39" w14:textId="77777777" w:rsidR="00DE4391" w:rsidRPr="00302BBA" w:rsidRDefault="00DE4391" w:rsidP="00DE4391">
      <w:pPr>
        <w:pStyle w:val="BodyText"/>
        <w:spacing w:before="11"/>
        <w:rPr>
          <w:rFonts w:asciiTheme="majorHAnsi" w:hAnsiTheme="majorHAnsi"/>
        </w:rPr>
      </w:pPr>
    </w:p>
    <w:p w14:paraId="23F7DB7E" w14:textId="77777777" w:rsidR="00DE4391" w:rsidRPr="00DE6433" w:rsidRDefault="00DE4391" w:rsidP="00DE4391">
      <w:pPr>
        <w:pStyle w:val="Heading1"/>
        <w:rPr>
          <w:w w:val="90"/>
          <w:szCs w:val="20"/>
        </w:rPr>
      </w:pPr>
      <w:r w:rsidRPr="00DE6433">
        <w:rPr>
          <w:w w:val="90"/>
          <w:szCs w:val="20"/>
        </w:rPr>
        <w:t>RESEARCH EXPERIENCE: THREE</w:t>
      </w:r>
    </w:p>
    <w:p w14:paraId="76AC3FBF" w14:textId="77777777" w:rsidR="00DE4391" w:rsidRPr="00644E27" w:rsidRDefault="00DE4391" w:rsidP="00DE4391">
      <w:pPr>
        <w:pStyle w:val="BodyText"/>
        <w:spacing w:before="8"/>
        <w:ind w:firstLine="114"/>
        <w:rPr>
          <w:rFonts w:asciiTheme="majorHAnsi" w:hAnsiTheme="majorHAnsi"/>
          <w:color w:val="252525"/>
          <w:spacing w:val="-5"/>
          <w:w w:val="80"/>
          <w:sz w:val="9"/>
          <w:szCs w:val="9"/>
          <w:lang w:val="el-GR"/>
        </w:rPr>
      </w:pPr>
    </w:p>
    <w:tbl>
      <w:tblPr>
        <w:tblW w:w="0" w:type="auto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14"/>
        <w:gridCol w:w="153"/>
        <w:gridCol w:w="542"/>
        <w:gridCol w:w="295"/>
        <w:gridCol w:w="977"/>
        <w:gridCol w:w="702"/>
        <w:gridCol w:w="279"/>
        <w:gridCol w:w="421"/>
        <w:gridCol w:w="573"/>
        <w:gridCol w:w="2398"/>
        <w:gridCol w:w="407"/>
        <w:gridCol w:w="2249"/>
        <w:gridCol w:w="358"/>
      </w:tblGrid>
      <w:tr w:rsidR="00DE4391" w:rsidRPr="00302BBA" w14:paraId="00A34803" w14:textId="77777777" w:rsidTr="007C2DB2">
        <w:trPr>
          <w:trHeight w:val="340"/>
        </w:trPr>
        <w:tc>
          <w:tcPr>
            <w:tcW w:w="1809" w:type="dxa"/>
            <w:gridSpan w:val="3"/>
            <w:tcBorders>
              <w:right w:val="nil"/>
            </w:tcBorders>
          </w:tcPr>
          <w:p w14:paraId="49166D76" w14:textId="77777777" w:rsidR="00DE4391" w:rsidRPr="00302BBA" w:rsidRDefault="00DE4391" w:rsidP="007C2DB2">
            <w:pPr>
              <w:pStyle w:val="TableParagraph"/>
              <w:rPr>
                <w:rFonts w:asciiTheme="majorHAnsi" w:hAnsiTheme="majorHAnsi"/>
                <w:i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w w:val="90"/>
                <w:sz w:val="14"/>
              </w:rPr>
              <w:t>START</w:t>
            </w:r>
            <w:r w:rsidRPr="00302BBA">
              <w:rPr>
                <w:rFonts w:asciiTheme="majorHAnsi" w:hAnsiTheme="majorHAnsi"/>
                <w:color w:val="7E7E7E"/>
                <w:spacing w:val="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w w:val="90"/>
                <w:sz w:val="14"/>
              </w:rPr>
              <w:t>DATE</w:t>
            </w:r>
            <w:r w:rsidRPr="00302BBA">
              <w:rPr>
                <w:rFonts w:asciiTheme="majorHAnsi" w:hAnsiTheme="majorHAnsi"/>
                <w:color w:val="7E7E7E"/>
                <w:spacing w:val="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i/>
                <w:color w:val="7E7E7E"/>
                <w:spacing w:val="-2"/>
                <w:w w:val="90"/>
                <w:sz w:val="14"/>
              </w:rPr>
              <w:t>(dd/mm/</w:t>
            </w:r>
            <w:proofErr w:type="spellStart"/>
            <w:r w:rsidRPr="00302BBA">
              <w:rPr>
                <w:rFonts w:asciiTheme="majorHAnsi" w:hAnsiTheme="majorHAnsi"/>
                <w:i/>
                <w:color w:val="7E7E7E"/>
                <w:spacing w:val="-2"/>
                <w:w w:val="90"/>
                <w:sz w:val="14"/>
              </w:rPr>
              <w:t>yy</w:t>
            </w:r>
            <w:proofErr w:type="spellEnd"/>
            <w:r w:rsidRPr="00302BBA">
              <w:rPr>
                <w:rFonts w:asciiTheme="majorHAnsi" w:hAnsiTheme="majorHAnsi"/>
                <w:i/>
                <w:color w:val="7E7E7E"/>
                <w:spacing w:val="-2"/>
                <w:w w:val="90"/>
                <w:sz w:val="14"/>
              </w:rPr>
              <w:t>)</w:t>
            </w:r>
          </w:p>
        </w:tc>
        <w:sdt>
          <w:sdtPr>
            <w:rPr>
              <w:rFonts w:asciiTheme="majorHAnsi" w:hAnsiTheme="majorHAnsi"/>
              <w:sz w:val="12"/>
            </w:rPr>
            <w:id w:val="-780794606"/>
            <w:placeholder>
              <w:docPart w:val="3540AD6989614689B6A3704EC7D56D83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272" w:type="dxa"/>
                <w:gridSpan w:val="2"/>
                <w:tcBorders>
                  <w:left w:val="nil"/>
                  <w:right w:val="nil"/>
                </w:tcBorders>
                <w:shd w:val="clear" w:color="auto" w:fill="F1F1F1"/>
              </w:tcPr>
              <w:p w14:paraId="7C721112" w14:textId="77777777" w:rsidR="00DE4391" w:rsidRPr="00302BBA" w:rsidRDefault="00DE4391" w:rsidP="007C2DB2">
                <w:pPr>
                  <w:pStyle w:val="TableParagraph"/>
                  <w:spacing w:before="0" w:line="164" w:lineRule="exact"/>
                  <w:ind w:left="296" w:right="170" w:hanging="34"/>
                  <w:rPr>
                    <w:rFonts w:asciiTheme="majorHAnsi" w:hAnsiTheme="majorHAnsi"/>
                    <w:sz w:val="12"/>
                  </w:rPr>
                </w:pPr>
                <w:r w:rsidRPr="0002134B">
                  <w:rPr>
                    <w:rStyle w:val="PlaceholderText"/>
                    <w:sz w:val="12"/>
                    <w:szCs w:val="12"/>
                  </w:rPr>
                  <w:t>Click or tap to enter a date.</w:t>
                </w:r>
              </w:p>
            </w:tc>
          </w:sdtContent>
        </w:sdt>
        <w:tc>
          <w:tcPr>
            <w:tcW w:w="981" w:type="dxa"/>
            <w:gridSpan w:val="2"/>
            <w:tcBorders>
              <w:left w:val="nil"/>
              <w:right w:val="nil"/>
            </w:tcBorders>
          </w:tcPr>
          <w:p w14:paraId="3F05CB23" w14:textId="77777777" w:rsidR="00DE4391" w:rsidRPr="00302BBA" w:rsidRDefault="00DE4391" w:rsidP="007C2DB2">
            <w:pPr>
              <w:pStyle w:val="TableParagraph"/>
              <w:ind w:left="246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DURATION</w:t>
            </w:r>
          </w:p>
        </w:tc>
        <w:tc>
          <w:tcPr>
            <w:tcW w:w="421" w:type="dxa"/>
            <w:tcBorders>
              <w:left w:val="nil"/>
              <w:right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85"/>
                <w:sz w:val="12"/>
              </w:rPr>
              <w:id w:val="1160114499"/>
              <w:placeholder>
                <w:docPart w:val="46B7512B379C43BCB82E2DDD845EFA38"/>
              </w:placeholder>
              <w:text/>
            </w:sdtPr>
            <w:sdtContent>
              <w:p w14:paraId="5C4ED142" w14:textId="77777777" w:rsidR="00DE4391" w:rsidRPr="00302BBA" w:rsidRDefault="00DE4391" w:rsidP="007C2DB2">
                <w:pPr>
                  <w:pStyle w:val="TableParagraph"/>
                  <w:spacing w:before="83"/>
                  <w:ind w:left="203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85"/>
                    <w:sz w:val="12"/>
                  </w:rPr>
                  <w:t>…</w:t>
                </w:r>
              </w:p>
            </w:sdtContent>
          </w:sdt>
        </w:tc>
        <w:tc>
          <w:tcPr>
            <w:tcW w:w="573" w:type="dxa"/>
            <w:tcBorders>
              <w:left w:val="nil"/>
              <w:right w:val="nil"/>
            </w:tcBorders>
          </w:tcPr>
          <w:p w14:paraId="56BEBF1F" w14:textId="77777777" w:rsidR="00DE4391" w:rsidRPr="00302BBA" w:rsidRDefault="00DE4391" w:rsidP="007C2DB2">
            <w:pPr>
              <w:pStyle w:val="TableParagraph"/>
              <w:ind w:left="32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weeks</w:t>
            </w:r>
          </w:p>
        </w:tc>
        <w:tc>
          <w:tcPr>
            <w:tcW w:w="2398" w:type="dxa"/>
            <w:tcBorders>
              <w:left w:val="nil"/>
              <w:right w:val="nil"/>
            </w:tcBorders>
          </w:tcPr>
          <w:p w14:paraId="6EB6E28C" w14:textId="77777777" w:rsidR="00DE4391" w:rsidRPr="00302BBA" w:rsidRDefault="00DE4391" w:rsidP="007C2DB2">
            <w:pPr>
              <w:pStyle w:val="TableParagraph"/>
              <w:ind w:left="141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UNDERGRADUATE</w:t>
            </w:r>
            <w:r w:rsidRPr="00302BBA">
              <w:rPr>
                <w:rFonts w:asciiTheme="majorHAnsi" w:hAnsiTheme="majorHAnsi"/>
                <w:color w:val="7E7E7E"/>
                <w:spacing w:val="1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DISSERTATION</w:t>
            </w:r>
          </w:p>
        </w:tc>
        <w:sdt>
          <w:sdtPr>
            <w:rPr>
              <w:rFonts w:asciiTheme="majorHAnsi" w:hAnsiTheme="majorHAnsi"/>
            </w:rPr>
            <w:id w:val="181868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07" w:type="dxa"/>
                <w:tcBorders>
                  <w:left w:val="nil"/>
                  <w:right w:val="nil"/>
                </w:tcBorders>
              </w:tcPr>
              <w:p w14:paraId="791E1057" w14:textId="77777777" w:rsidR="00DE4391" w:rsidRPr="00302BBA" w:rsidRDefault="00DE4391" w:rsidP="007C2DB2">
                <w:pPr>
                  <w:pStyle w:val="TableParagraph"/>
                  <w:spacing w:before="31"/>
                  <w:ind w:left="71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249" w:type="dxa"/>
            <w:tcBorders>
              <w:left w:val="nil"/>
              <w:right w:val="nil"/>
            </w:tcBorders>
          </w:tcPr>
          <w:p w14:paraId="1165C0A3" w14:textId="77777777" w:rsidR="00DE4391" w:rsidRPr="00302BBA" w:rsidRDefault="00DE4391" w:rsidP="007C2DB2">
            <w:pPr>
              <w:pStyle w:val="TableParagraph"/>
              <w:ind w:left="113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OSTGRADUATE</w:t>
            </w:r>
            <w:r w:rsidRPr="00302BBA">
              <w:rPr>
                <w:rFonts w:asciiTheme="majorHAnsi" w:hAnsiTheme="majorHAnsi"/>
                <w:color w:val="7E7E7E"/>
                <w:spacing w:val="7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DISSERTATION</w:t>
            </w:r>
          </w:p>
        </w:tc>
        <w:sdt>
          <w:sdtPr>
            <w:rPr>
              <w:rFonts w:asciiTheme="majorHAnsi" w:hAnsiTheme="majorHAnsi"/>
            </w:rPr>
            <w:id w:val="-16548264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8" w:type="dxa"/>
                <w:tcBorders>
                  <w:left w:val="nil"/>
                </w:tcBorders>
              </w:tcPr>
              <w:p w14:paraId="079BD767" w14:textId="77777777" w:rsidR="00DE4391" w:rsidRPr="00302BBA" w:rsidRDefault="00DE4391" w:rsidP="007C2DB2">
                <w:pPr>
                  <w:pStyle w:val="TableParagraph"/>
                  <w:spacing w:before="31"/>
                  <w:ind w:left="67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DE4391" w:rsidRPr="00302BBA" w14:paraId="5EB5AFF2" w14:textId="77777777" w:rsidTr="007C2DB2">
        <w:trPr>
          <w:trHeight w:val="340"/>
        </w:trPr>
        <w:tc>
          <w:tcPr>
            <w:tcW w:w="3783" w:type="dxa"/>
            <w:gridSpan w:val="6"/>
            <w:tcBorders>
              <w:right w:val="nil"/>
            </w:tcBorders>
          </w:tcPr>
          <w:p w14:paraId="130E5A68" w14:textId="77777777" w:rsidR="00DE4391" w:rsidRPr="00302BBA" w:rsidRDefault="00DE4391" w:rsidP="007C2DB2">
            <w:pPr>
              <w:pStyle w:val="TableParagraph"/>
              <w:rPr>
                <w:rFonts w:asciiTheme="majorHAnsi" w:hAnsiTheme="majorHAnsi"/>
                <w:i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OTHER,</w:t>
            </w:r>
            <w:r w:rsidRPr="00302BBA">
              <w:rPr>
                <w:rFonts w:asciiTheme="majorHAnsi" w:hAnsiTheme="majorHAnsi"/>
                <w:color w:val="7E7E7E"/>
                <w:spacing w:val="-9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E.G.,</w:t>
            </w:r>
            <w:r w:rsidRPr="00302BBA">
              <w:rPr>
                <w:rFonts w:asciiTheme="majorHAnsi" w:hAnsiTheme="majorHAnsi"/>
                <w:color w:val="7E7E7E"/>
                <w:spacing w:val="-9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COMMERCIAL</w:t>
            </w:r>
            <w:r w:rsidRPr="00302BBA">
              <w:rPr>
                <w:rFonts w:asciiTheme="majorHAnsi" w:hAnsiTheme="majorHAnsi"/>
                <w:color w:val="7E7E7E"/>
                <w:spacing w:val="-7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RESEARCH</w:t>
            </w:r>
            <w:r w:rsidRPr="00302BBA">
              <w:rPr>
                <w:rFonts w:asciiTheme="majorHAnsi" w:hAnsiTheme="majorHAnsi"/>
                <w:color w:val="7E7E7E"/>
                <w:spacing w:val="-7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i/>
                <w:color w:val="7E7E7E"/>
                <w:spacing w:val="-4"/>
                <w:sz w:val="14"/>
              </w:rPr>
              <w:t>(Please</w:t>
            </w:r>
            <w:r w:rsidRPr="00302BBA">
              <w:rPr>
                <w:rFonts w:asciiTheme="majorHAnsi" w:hAnsiTheme="majorHAnsi"/>
                <w:i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i/>
                <w:color w:val="7E7E7E"/>
                <w:spacing w:val="-4"/>
                <w:sz w:val="14"/>
              </w:rPr>
              <w:t>state)</w:t>
            </w:r>
          </w:p>
        </w:tc>
        <w:tc>
          <w:tcPr>
            <w:tcW w:w="6685" w:type="dxa"/>
            <w:gridSpan w:val="7"/>
            <w:tcBorders>
              <w:left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-564799660"/>
              <w:placeholder>
                <w:docPart w:val="46B7512B379C43BCB82E2DDD845EFA38"/>
              </w:placeholder>
              <w:text/>
            </w:sdtPr>
            <w:sdtContent>
              <w:p w14:paraId="28AF0DEB" w14:textId="77777777" w:rsidR="00DE4391" w:rsidRPr="00302BBA" w:rsidRDefault="00DE4391" w:rsidP="007C2DB2">
                <w:pPr>
                  <w:pStyle w:val="TableParagraph"/>
                  <w:spacing w:before="83"/>
                  <w:ind w:left="110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Click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o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ap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here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o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text.</w:t>
                </w:r>
              </w:p>
            </w:sdtContent>
          </w:sdt>
        </w:tc>
      </w:tr>
      <w:tr w:rsidR="00DE4391" w:rsidRPr="00302BBA" w14:paraId="24391FCD" w14:textId="77777777" w:rsidTr="007C2DB2">
        <w:trPr>
          <w:trHeight w:val="340"/>
        </w:trPr>
        <w:tc>
          <w:tcPr>
            <w:tcW w:w="1114" w:type="dxa"/>
            <w:tcBorders>
              <w:right w:val="nil"/>
            </w:tcBorders>
          </w:tcPr>
          <w:p w14:paraId="7B2BC89D" w14:textId="77777777" w:rsidR="00DE4391" w:rsidRPr="00302BBA" w:rsidRDefault="00DE4391" w:rsidP="007C2DB2">
            <w:pPr>
              <w:pStyle w:val="TableParagraph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INSTITUTION</w:t>
            </w:r>
          </w:p>
        </w:tc>
        <w:tc>
          <w:tcPr>
            <w:tcW w:w="9354" w:type="dxa"/>
            <w:gridSpan w:val="12"/>
            <w:tcBorders>
              <w:left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303592403"/>
              <w:placeholder>
                <w:docPart w:val="46B7512B379C43BCB82E2DDD845EFA38"/>
              </w:placeholder>
              <w:text/>
            </w:sdtPr>
            <w:sdtContent>
              <w:p w14:paraId="59BC348E" w14:textId="77777777" w:rsidR="00DE4391" w:rsidRPr="00302BBA" w:rsidRDefault="00DE4391" w:rsidP="007C2DB2">
                <w:pPr>
                  <w:pStyle w:val="TableParagraph"/>
                  <w:spacing w:before="83"/>
                  <w:ind w:left="112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Click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o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ap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here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o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text.</w:t>
                </w:r>
              </w:p>
            </w:sdtContent>
          </w:sdt>
        </w:tc>
      </w:tr>
      <w:tr w:rsidR="00DE4391" w:rsidRPr="00302BBA" w14:paraId="354CC61B" w14:textId="77777777" w:rsidTr="007C2DB2">
        <w:trPr>
          <w:trHeight w:val="337"/>
        </w:trPr>
        <w:tc>
          <w:tcPr>
            <w:tcW w:w="2104" w:type="dxa"/>
            <w:gridSpan w:val="4"/>
            <w:tcBorders>
              <w:right w:val="nil"/>
            </w:tcBorders>
          </w:tcPr>
          <w:p w14:paraId="3E85CABF" w14:textId="77777777" w:rsidR="00DE4391" w:rsidRPr="00302BBA" w:rsidRDefault="00DE4391" w:rsidP="007C2DB2">
            <w:pPr>
              <w:pStyle w:val="TableParagraph"/>
              <w:rPr>
                <w:rFonts w:asciiTheme="majorHAnsi" w:hAnsiTheme="majorHAnsi"/>
                <w:i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z w:val="14"/>
              </w:rPr>
              <w:t>SUPERVISOR</w:t>
            </w:r>
            <w:r w:rsidRPr="00302BBA">
              <w:rPr>
                <w:rFonts w:asciiTheme="majorHAnsi" w:hAnsiTheme="majorHAnsi"/>
                <w:color w:val="7E7E7E"/>
                <w:spacing w:val="-1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i/>
                <w:color w:val="7E7E7E"/>
                <w:sz w:val="14"/>
              </w:rPr>
              <w:t>(if</w:t>
            </w:r>
            <w:r w:rsidRPr="00302BBA">
              <w:rPr>
                <w:rFonts w:asciiTheme="majorHAnsi" w:hAnsiTheme="majorHAnsi"/>
                <w:i/>
                <w:color w:val="7E7E7E"/>
                <w:spacing w:val="-7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i/>
                <w:color w:val="7E7E7E"/>
                <w:spacing w:val="-2"/>
                <w:sz w:val="14"/>
              </w:rPr>
              <w:t>applicable)</w:t>
            </w:r>
          </w:p>
        </w:tc>
        <w:tc>
          <w:tcPr>
            <w:tcW w:w="8364" w:type="dxa"/>
            <w:gridSpan w:val="9"/>
            <w:tcBorders>
              <w:left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-1335449509"/>
              <w:placeholder>
                <w:docPart w:val="46B7512B379C43BCB82E2DDD845EFA38"/>
              </w:placeholder>
              <w:text/>
            </w:sdtPr>
            <w:sdtContent>
              <w:p w14:paraId="2DBFE1F9" w14:textId="77777777" w:rsidR="00DE4391" w:rsidRPr="00302BBA" w:rsidRDefault="00DE4391" w:rsidP="007C2DB2">
                <w:pPr>
                  <w:pStyle w:val="TableParagraph"/>
                  <w:spacing w:before="83"/>
                  <w:ind w:left="113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Click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o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ap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here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o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text.</w:t>
                </w:r>
              </w:p>
            </w:sdtContent>
          </w:sdt>
        </w:tc>
      </w:tr>
      <w:tr w:rsidR="00DE4391" w:rsidRPr="00302BBA" w14:paraId="2FD405FC" w14:textId="77777777" w:rsidTr="007C2DB2">
        <w:trPr>
          <w:trHeight w:val="340"/>
        </w:trPr>
        <w:tc>
          <w:tcPr>
            <w:tcW w:w="10468" w:type="dxa"/>
            <w:gridSpan w:val="13"/>
            <w:tcBorders>
              <w:bottom w:val="nil"/>
            </w:tcBorders>
          </w:tcPr>
          <w:p w14:paraId="5D58B992" w14:textId="77777777" w:rsidR="00DE4391" w:rsidRPr="00302BBA" w:rsidRDefault="00DE4391" w:rsidP="007C2DB2">
            <w:pPr>
              <w:pStyle w:val="TableParagraph"/>
              <w:spacing w:before="90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ROJECT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DETAILS</w:t>
            </w:r>
            <w:r w:rsidRPr="00302BBA">
              <w:rPr>
                <w:rFonts w:asciiTheme="majorHAnsi" w:hAnsiTheme="majorHAnsi"/>
                <w:color w:val="7E7E7E"/>
                <w:spacing w:val="-5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Main aim(s),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approaches</w:t>
            </w:r>
            <w:r w:rsidRPr="00302BBA">
              <w:rPr>
                <w:rFonts w:asciiTheme="majorHAnsi" w:hAnsiTheme="majorHAnsi"/>
                <w:color w:val="7E7E7E"/>
                <w:spacing w:val="-5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taken and</w:t>
            </w:r>
            <w:r w:rsidRPr="00302BBA">
              <w:rPr>
                <w:rFonts w:asciiTheme="majorHAnsi" w:hAnsiTheme="majorHAnsi"/>
                <w:color w:val="7E7E7E"/>
                <w:spacing w:val="-5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conclusions (100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words max)</w:t>
            </w:r>
          </w:p>
        </w:tc>
      </w:tr>
      <w:tr w:rsidR="00DE4391" w:rsidRPr="00302BBA" w14:paraId="4C580747" w14:textId="77777777" w:rsidTr="007C2DB2">
        <w:trPr>
          <w:trHeight w:val="681"/>
        </w:trPr>
        <w:tc>
          <w:tcPr>
            <w:tcW w:w="10468" w:type="dxa"/>
            <w:gridSpan w:val="13"/>
            <w:tcBorders>
              <w:top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4"/>
              </w:rPr>
              <w:id w:val="137150097"/>
              <w:placeholder>
                <w:docPart w:val="46B7512B379C43BCB82E2DDD845EFA38"/>
              </w:placeholder>
              <w:text/>
            </w:sdtPr>
            <w:sdtContent>
              <w:p w14:paraId="73F65642" w14:textId="77777777" w:rsidR="00DE4391" w:rsidRPr="00302BBA" w:rsidRDefault="00DE4391" w:rsidP="007C2DB2">
                <w:pPr>
                  <w:pStyle w:val="TableParagraph"/>
                  <w:spacing w:before="54"/>
                  <w:rPr>
                    <w:rFonts w:asciiTheme="majorHAnsi" w:hAnsiTheme="majorHAnsi"/>
                    <w:sz w:val="14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Click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o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tap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here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to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ente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text.</w:t>
                </w:r>
              </w:p>
            </w:sdtContent>
          </w:sdt>
        </w:tc>
      </w:tr>
      <w:tr w:rsidR="00DE4391" w:rsidRPr="00302BBA" w14:paraId="09893F81" w14:textId="77777777" w:rsidTr="007C2DB2">
        <w:trPr>
          <w:trHeight w:val="338"/>
        </w:trPr>
        <w:tc>
          <w:tcPr>
            <w:tcW w:w="1267" w:type="dxa"/>
            <w:gridSpan w:val="2"/>
            <w:tcBorders>
              <w:right w:val="nil"/>
            </w:tcBorders>
          </w:tcPr>
          <w:p w14:paraId="681C1ECF" w14:textId="77777777" w:rsidR="00DE4391" w:rsidRPr="00302BBA" w:rsidRDefault="00DE4391" w:rsidP="007C2DB2">
            <w:pPr>
              <w:pStyle w:val="TableParagraph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METHODS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USED</w:t>
            </w:r>
          </w:p>
        </w:tc>
        <w:tc>
          <w:tcPr>
            <w:tcW w:w="2516" w:type="dxa"/>
            <w:gridSpan w:val="4"/>
            <w:tcBorders>
              <w:left w:val="nil"/>
              <w:right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539634201"/>
              <w:placeholder>
                <w:docPart w:val="46B7512B379C43BCB82E2DDD845EFA38"/>
              </w:placeholder>
              <w:text/>
            </w:sdtPr>
            <w:sdtContent>
              <w:p w14:paraId="19D6DA3F" w14:textId="77777777" w:rsidR="00DE4391" w:rsidRPr="00302BBA" w:rsidRDefault="00DE4391" w:rsidP="007C2DB2">
                <w:pPr>
                  <w:pStyle w:val="TableParagraph"/>
                  <w:spacing w:before="83"/>
                  <w:ind w:left="98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Click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o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ap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here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o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text.</w:t>
                </w:r>
              </w:p>
            </w:sdtContent>
          </w:sdt>
        </w:tc>
        <w:tc>
          <w:tcPr>
            <w:tcW w:w="279" w:type="dxa"/>
            <w:tcBorders>
              <w:left w:val="nil"/>
              <w:right w:val="nil"/>
            </w:tcBorders>
            <w:shd w:val="clear" w:color="auto" w:fill="F1F1F1"/>
          </w:tcPr>
          <w:p w14:paraId="627F5DB4" w14:textId="77777777" w:rsidR="00DE4391" w:rsidRPr="00302BBA" w:rsidRDefault="00DE4391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421" w:type="dxa"/>
            <w:tcBorders>
              <w:left w:val="nil"/>
              <w:right w:val="nil"/>
            </w:tcBorders>
            <w:shd w:val="clear" w:color="auto" w:fill="F1F1F1"/>
          </w:tcPr>
          <w:p w14:paraId="4B3AB2C8" w14:textId="77777777" w:rsidR="00DE4391" w:rsidRPr="00302BBA" w:rsidRDefault="00DE4391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573" w:type="dxa"/>
            <w:tcBorders>
              <w:left w:val="nil"/>
              <w:right w:val="nil"/>
            </w:tcBorders>
            <w:shd w:val="clear" w:color="auto" w:fill="F1F1F1"/>
          </w:tcPr>
          <w:p w14:paraId="25E98E2E" w14:textId="77777777" w:rsidR="00DE4391" w:rsidRPr="00302BBA" w:rsidRDefault="00DE4391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2398" w:type="dxa"/>
            <w:tcBorders>
              <w:left w:val="nil"/>
              <w:right w:val="nil"/>
            </w:tcBorders>
            <w:shd w:val="clear" w:color="auto" w:fill="F1F1F1"/>
          </w:tcPr>
          <w:p w14:paraId="0C00474B" w14:textId="77777777" w:rsidR="00DE4391" w:rsidRPr="00302BBA" w:rsidRDefault="00DE4391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407" w:type="dxa"/>
            <w:tcBorders>
              <w:left w:val="nil"/>
              <w:right w:val="nil"/>
            </w:tcBorders>
            <w:shd w:val="clear" w:color="auto" w:fill="F1F1F1"/>
          </w:tcPr>
          <w:p w14:paraId="01BBADCA" w14:textId="77777777" w:rsidR="00DE4391" w:rsidRPr="00302BBA" w:rsidRDefault="00DE4391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2249" w:type="dxa"/>
            <w:tcBorders>
              <w:left w:val="nil"/>
              <w:right w:val="nil"/>
            </w:tcBorders>
            <w:shd w:val="clear" w:color="auto" w:fill="F1F1F1"/>
          </w:tcPr>
          <w:p w14:paraId="1806D1F0" w14:textId="77777777" w:rsidR="00DE4391" w:rsidRPr="00302BBA" w:rsidRDefault="00DE4391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  <w:tc>
          <w:tcPr>
            <w:tcW w:w="358" w:type="dxa"/>
            <w:tcBorders>
              <w:left w:val="nil"/>
            </w:tcBorders>
            <w:shd w:val="clear" w:color="auto" w:fill="F1F1F1"/>
          </w:tcPr>
          <w:p w14:paraId="58B09677" w14:textId="77777777" w:rsidR="00DE4391" w:rsidRPr="00302BBA" w:rsidRDefault="00DE4391" w:rsidP="007C2DB2">
            <w:pPr>
              <w:pStyle w:val="TableParagraph"/>
              <w:spacing w:before="0"/>
              <w:ind w:left="0"/>
              <w:rPr>
                <w:rFonts w:asciiTheme="majorHAnsi" w:hAnsiTheme="majorHAnsi"/>
                <w:sz w:val="12"/>
              </w:rPr>
            </w:pPr>
          </w:p>
        </w:tc>
      </w:tr>
      <w:tr w:rsidR="00DE4391" w:rsidRPr="00302BBA" w14:paraId="0AE6FB1D" w14:textId="77777777" w:rsidTr="007C2DB2">
        <w:trPr>
          <w:trHeight w:val="340"/>
        </w:trPr>
        <w:tc>
          <w:tcPr>
            <w:tcW w:w="10468" w:type="dxa"/>
            <w:gridSpan w:val="13"/>
            <w:tcBorders>
              <w:bottom w:val="nil"/>
            </w:tcBorders>
          </w:tcPr>
          <w:p w14:paraId="7155FD65" w14:textId="77777777" w:rsidR="00DE4391" w:rsidRPr="00302BBA" w:rsidRDefault="00DE4391" w:rsidP="007C2DB2">
            <w:pPr>
              <w:pStyle w:val="TableParagraph"/>
              <w:spacing w:before="90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ACHIEVEMENTS/OUTCOMES</w:t>
            </w:r>
          </w:p>
        </w:tc>
      </w:tr>
      <w:tr w:rsidR="00DE4391" w:rsidRPr="00302BBA" w14:paraId="54462D09" w14:textId="77777777" w:rsidTr="007C2DB2">
        <w:trPr>
          <w:trHeight w:val="681"/>
        </w:trPr>
        <w:tc>
          <w:tcPr>
            <w:tcW w:w="10468" w:type="dxa"/>
            <w:gridSpan w:val="13"/>
            <w:tcBorders>
              <w:top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4"/>
              </w:rPr>
              <w:id w:val="1673756566"/>
              <w:placeholder>
                <w:docPart w:val="46B7512B379C43BCB82E2DDD845EFA38"/>
              </w:placeholder>
              <w:text/>
            </w:sdtPr>
            <w:sdtContent>
              <w:p w14:paraId="5A3C3EE8" w14:textId="77777777" w:rsidR="00DE4391" w:rsidRPr="00302BBA" w:rsidRDefault="00DE4391" w:rsidP="007C2DB2">
                <w:pPr>
                  <w:pStyle w:val="TableParagraph"/>
                  <w:spacing w:before="55"/>
                  <w:rPr>
                    <w:rFonts w:asciiTheme="majorHAnsi" w:hAnsiTheme="majorHAnsi"/>
                    <w:sz w:val="14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Click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o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tap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here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to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enter</w:t>
                </w:r>
                <w:r w:rsidRPr="00D518E4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 xml:space="preserve"> text.</w:t>
                </w:r>
              </w:p>
            </w:sdtContent>
          </w:sdt>
        </w:tc>
      </w:tr>
    </w:tbl>
    <w:p w14:paraId="233A9B8C" w14:textId="77777777" w:rsidR="00DE4391" w:rsidRPr="00302BBA" w:rsidRDefault="00DE4391" w:rsidP="00DE4391">
      <w:pPr>
        <w:ind w:left="160"/>
        <w:rPr>
          <w:rFonts w:asciiTheme="majorHAnsi" w:hAnsiTheme="majorHAnsi"/>
          <w:sz w:val="20"/>
        </w:rPr>
      </w:pPr>
    </w:p>
    <w:p w14:paraId="0071841C" w14:textId="7A737E35" w:rsidR="00644E27" w:rsidRPr="00302BBA" w:rsidRDefault="00644E27" w:rsidP="00644E27">
      <w:pPr>
        <w:ind w:left="160"/>
        <w:rPr>
          <w:rFonts w:asciiTheme="majorHAnsi" w:hAnsiTheme="majorHAnsi"/>
          <w:i/>
          <w:sz w:val="18"/>
        </w:rPr>
      </w:pPr>
      <w:r w:rsidRPr="00DE6433">
        <w:rPr>
          <w:b/>
          <w:w w:val="90"/>
          <w:sz w:val="20"/>
          <w:szCs w:val="20"/>
        </w:rPr>
        <w:t>WORKPLACE EXPERIENCE: ONE</w:t>
      </w:r>
      <w:r w:rsidRPr="00302BBA">
        <w:rPr>
          <w:rFonts w:asciiTheme="majorHAnsi" w:hAnsiTheme="majorHAnsi"/>
          <w:color w:val="252525"/>
          <w:spacing w:val="5"/>
          <w:sz w:val="20"/>
        </w:rPr>
        <w:t xml:space="preserve"> </w:t>
      </w:r>
      <w:r w:rsidRPr="00302BBA">
        <w:rPr>
          <w:rFonts w:asciiTheme="majorHAnsi" w:hAnsiTheme="majorHAnsi"/>
          <w:i/>
          <w:color w:val="252525"/>
          <w:w w:val="90"/>
          <w:sz w:val="18"/>
        </w:rPr>
        <w:t>(Please</w:t>
      </w:r>
      <w:r w:rsidRPr="00302BBA">
        <w:rPr>
          <w:rFonts w:asciiTheme="majorHAnsi" w:hAnsiTheme="majorHAnsi"/>
          <w:i/>
          <w:color w:val="252525"/>
          <w:spacing w:val="14"/>
          <w:sz w:val="18"/>
        </w:rPr>
        <w:t xml:space="preserve"> </w:t>
      </w:r>
      <w:r w:rsidRPr="00302BBA">
        <w:rPr>
          <w:rFonts w:asciiTheme="majorHAnsi" w:hAnsiTheme="majorHAnsi"/>
          <w:i/>
          <w:color w:val="252525"/>
          <w:w w:val="90"/>
          <w:sz w:val="18"/>
        </w:rPr>
        <w:t>provide</w:t>
      </w:r>
      <w:r w:rsidRPr="00302BBA">
        <w:rPr>
          <w:rFonts w:asciiTheme="majorHAnsi" w:hAnsiTheme="majorHAnsi"/>
          <w:i/>
          <w:color w:val="252525"/>
          <w:spacing w:val="13"/>
          <w:sz w:val="18"/>
        </w:rPr>
        <w:t xml:space="preserve"> </w:t>
      </w:r>
      <w:r w:rsidRPr="00302BBA">
        <w:rPr>
          <w:rFonts w:asciiTheme="majorHAnsi" w:hAnsiTheme="majorHAnsi"/>
          <w:i/>
          <w:color w:val="252525"/>
          <w:w w:val="90"/>
          <w:sz w:val="18"/>
        </w:rPr>
        <w:t>up</w:t>
      </w:r>
      <w:r w:rsidRPr="00302BBA">
        <w:rPr>
          <w:rFonts w:asciiTheme="majorHAnsi" w:hAnsiTheme="majorHAnsi"/>
          <w:i/>
          <w:color w:val="252525"/>
          <w:spacing w:val="14"/>
          <w:sz w:val="18"/>
        </w:rPr>
        <w:t xml:space="preserve"> </w:t>
      </w:r>
      <w:r w:rsidRPr="00302BBA">
        <w:rPr>
          <w:rFonts w:asciiTheme="majorHAnsi" w:hAnsiTheme="majorHAnsi"/>
          <w:i/>
          <w:color w:val="252525"/>
          <w:w w:val="90"/>
          <w:sz w:val="18"/>
        </w:rPr>
        <w:t>to</w:t>
      </w:r>
      <w:r w:rsidRPr="00302BBA">
        <w:rPr>
          <w:rFonts w:asciiTheme="majorHAnsi" w:hAnsiTheme="majorHAnsi"/>
          <w:i/>
          <w:color w:val="252525"/>
          <w:spacing w:val="14"/>
          <w:sz w:val="18"/>
        </w:rPr>
        <w:t xml:space="preserve"> </w:t>
      </w:r>
      <w:r w:rsidRPr="00302BBA">
        <w:rPr>
          <w:rFonts w:asciiTheme="majorHAnsi" w:hAnsiTheme="majorHAnsi"/>
          <w:i/>
          <w:color w:val="252525"/>
          <w:w w:val="90"/>
          <w:sz w:val="18"/>
        </w:rPr>
        <w:t>5</w:t>
      </w:r>
      <w:r w:rsidRPr="00302BBA">
        <w:rPr>
          <w:rFonts w:asciiTheme="majorHAnsi" w:hAnsiTheme="majorHAnsi"/>
          <w:i/>
          <w:color w:val="252525"/>
          <w:spacing w:val="14"/>
          <w:sz w:val="18"/>
        </w:rPr>
        <w:t xml:space="preserve"> </w:t>
      </w:r>
      <w:r w:rsidRPr="00302BBA">
        <w:rPr>
          <w:rFonts w:asciiTheme="majorHAnsi" w:hAnsiTheme="majorHAnsi"/>
          <w:i/>
          <w:color w:val="252525"/>
          <w:w w:val="90"/>
          <w:sz w:val="18"/>
        </w:rPr>
        <w:t>relevant</w:t>
      </w:r>
      <w:r w:rsidRPr="00302BBA">
        <w:rPr>
          <w:rFonts w:asciiTheme="majorHAnsi" w:hAnsiTheme="majorHAnsi"/>
          <w:i/>
          <w:color w:val="252525"/>
          <w:spacing w:val="14"/>
          <w:sz w:val="18"/>
        </w:rPr>
        <w:t xml:space="preserve"> </w:t>
      </w:r>
      <w:r w:rsidRPr="00302BBA">
        <w:rPr>
          <w:rFonts w:asciiTheme="majorHAnsi" w:hAnsiTheme="majorHAnsi"/>
          <w:i/>
          <w:color w:val="252525"/>
          <w:w w:val="90"/>
          <w:sz w:val="18"/>
        </w:rPr>
        <w:t>workplace</w:t>
      </w:r>
      <w:r w:rsidRPr="00302BBA">
        <w:rPr>
          <w:rFonts w:asciiTheme="majorHAnsi" w:hAnsiTheme="majorHAnsi"/>
          <w:i/>
          <w:color w:val="252525"/>
          <w:spacing w:val="14"/>
          <w:sz w:val="18"/>
        </w:rPr>
        <w:t xml:space="preserve"> </w:t>
      </w:r>
      <w:r w:rsidRPr="00302BBA">
        <w:rPr>
          <w:rFonts w:asciiTheme="majorHAnsi" w:hAnsiTheme="majorHAnsi"/>
          <w:i/>
          <w:color w:val="252525"/>
          <w:w w:val="90"/>
          <w:sz w:val="18"/>
        </w:rPr>
        <w:t>experience,</w:t>
      </w:r>
      <w:r w:rsidRPr="00302BBA">
        <w:rPr>
          <w:rFonts w:asciiTheme="majorHAnsi" w:hAnsiTheme="majorHAnsi"/>
          <w:i/>
          <w:color w:val="252525"/>
          <w:spacing w:val="13"/>
          <w:sz w:val="18"/>
        </w:rPr>
        <w:t xml:space="preserve"> </w:t>
      </w:r>
      <w:r w:rsidRPr="00302BBA">
        <w:rPr>
          <w:rFonts w:asciiTheme="majorHAnsi" w:hAnsiTheme="majorHAnsi"/>
          <w:i/>
          <w:color w:val="252525"/>
          <w:w w:val="90"/>
          <w:sz w:val="18"/>
        </w:rPr>
        <w:t>with</w:t>
      </w:r>
      <w:r w:rsidRPr="00302BBA">
        <w:rPr>
          <w:rFonts w:asciiTheme="majorHAnsi" w:hAnsiTheme="majorHAnsi"/>
          <w:i/>
          <w:color w:val="252525"/>
          <w:spacing w:val="14"/>
          <w:sz w:val="18"/>
        </w:rPr>
        <w:t xml:space="preserve"> </w:t>
      </w:r>
      <w:r w:rsidRPr="00302BBA">
        <w:rPr>
          <w:rFonts w:asciiTheme="majorHAnsi" w:hAnsiTheme="majorHAnsi"/>
          <w:i/>
          <w:color w:val="252525"/>
          <w:w w:val="90"/>
          <w:sz w:val="18"/>
        </w:rPr>
        <w:t>the</w:t>
      </w:r>
      <w:r w:rsidRPr="00302BBA">
        <w:rPr>
          <w:rFonts w:asciiTheme="majorHAnsi" w:hAnsiTheme="majorHAnsi"/>
          <w:i/>
          <w:color w:val="252525"/>
          <w:spacing w:val="14"/>
          <w:sz w:val="18"/>
        </w:rPr>
        <w:t xml:space="preserve"> </w:t>
      </w:r>
      <w:r w:rsidRPr="00302BBA">
        <w:rPr>
          <w:rFonts w:asciiTheme="majorHAnsi" w:hAnsiTheme="majorHAnsi"/>
          <w:i/>
          <w:color w:val="252525"/>
          <w:w w:val="90"/>
          <w:sz w:val="18"/>
        </w:rPr>
        <w:t>most</w:t>
      </w:r>
      <w:r w:rsidRPr="00302BBA">
        <w:rPr>
          <w:rFonts w:asciiTheme="majorHAnsi" w:hAnsiTheme="majorHAnsi"/>
          <w:i/>
          <w:color w:val="252525"/>
          <w:spacing w:val="13"/>
          <w:sz w:val="18"/>
        </w:rPr>
        <w:t xml:space="preserve"> </w:t>
      </w:r>
      <w:r w:rsidRPr="00302BBA">
        <w:rPr>
          <w:rFonts w:asciiTheme="majorHAnsi" w:hAnsiTheme="majorHAnsi"/>
          <w:i/>
          <w:color w:val="252525"/>
          <w:w w:val="90"/>
          <w:sz w:val="18"/>
        </w:rPr>
        <w:t>recent</w:t>
      </w:r>
      <w:r w:rsidRPr="00302BBA">
        <w:rPr>
          <w:rFonts w:asciiTheme="majorHAnsi" w:hAnsiTheme="majorHAnsi"/>
          <w:i/>
          <w:color w:val="252525"/>
          <w:spacing w:val="13"/>
          <w:sz w:val="18"/>
        </w:rPr>
        <w:t xml:space="preserve"> </w:t>
      </w:r>
      <w:r w:rsidRPr="00302BBA">
        <w:rPr>
          <w:rFonts w:asciiTheme="majorHAnsi" w:hAnsiTheme="majorHAnsi"/>
          <w:i/>
          <w:color w:val="252525"/>
          <w:spacing w:val="-2"/>
          <w:w w:val="90"/>
          <w:sz w:val="18"/>
        </w:rPr>
        <w:t>first)</w:t>
      </w:r>
    </w:p>
    <w:p w14:paraId="28486162" w14:textId="77777777" w:rsidR="00FB2CEF" w:rsidRDefault="00FB2CEF">
      <w:pPr>
        <w:rPr>
          <w:rFonts w:asciiTheme="majorHAnsi" w:hAnsiTheme="majorHAnsi"/>
          <w:sz w:val="14"/>
        </w:rPr>
      </w:pPr>
    </w:p>
    <w:p w14:paraId="5F103385" w14:textId="77777777" w:rsidR="00644E27" w:rsidRDefault="00644E27">
      <w:pPr>
        <w:rPr>
          <w:rFonts w:asciiTheme="majorHAnsi" w:hAnsiTheme="majorHAnsi"/>
          <w:sz w:val="9"/>
          <w:szCs w:val="9"/>
        </w:rPr>
      </w:pPr>
    </w:p>
    <w:tbl>
      <w:tblPr>
        <w:tblW w:w="0" w:type="auto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"/>
        <w:gridCol w:w="849"/>
        <w:gridCol w:w="1132"/>
        <w:gridCol w:w="1987"/>
        <w:gridCol w:w="138"/>
        <w:gridCol w:w="993"/>
        <w:gridCol w:w="1331"/>
        <w:gridCol w:w="1016"/>
        <w:gridCol w:w="1518"/>
        <w:gridCol w:w="495"/>
      </w:tblGrid>
      <w:tr w:rsidR="009469E6" w:rsidRPr="00302BBA" w14:paraId="217240F3" w14:textId="77777777" w:rsidTr="007C2DB2">
        <w:trPr>
          <w:trHeight w:val="340"/>
        </w:trPr>
        <w:tc>
          <w:tcPr>
            <w:tcW w:w="989" w:type="dxa"/>
            <w:tcBorders>
              <w:right w:val="nil"/>
            </w:tcBorders>
          </w:tcPr>
          <w:p w14:paraId="0B95687C" w14:textId="77777777" w:rsidR="009469E6" w:rsidRPr="00302BBA" w:rsidRDefault="009469E6" w:rsidP="007C2DB2">
            <w:pPr>
              <w:pStyle w:val="TableParagraph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EMPLOYER</w:t>
            </w:r>
          </w:p>
        </w:tc>
        <w:tc>
          <w:tcPr>
            <w:tcW w:w="4106" w:type="dxa"/>
            <w:gridSpan w:val="4"/>
            <w:tcBorders>
              <w:left w:val="nil"/>
              <w:right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2036926815"/>
              <w:placeholder>
                <w:docPart w:val="1525C763F58846CC953D0B5AF0D98817"/>
              </w:placeholder>
              <w:text/>
            </w:sdtPr>
            <w:sdtEndPr/>
            <w:sdtContent>
              <w:p w14:paraId="7DD6177D" w14:textId="77777777" w:rsidR="009469E6" w:rsidRPr="00302BBA" w:rsidRDefault="009469E6" w:rsidP="007C2DB2">
                <w:pPr>
                  <w:pStyle w:val="TableParagraph"/>
                  <w:spacing w:before="83"/>
                  <w:ind w:left="113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Click</w:t>
                </w:r>
                <w:r w:rsidRPr="00B23297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or</w:t>
                </w:r>
                <w:r w:rsidRPr="00B23297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ap</w:t>
                </w:r>
                <w:r w:rsidRPr="00B23297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here</w:t>
                </w:r>
                <w:r w:rsidRPr="00B23297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o</w:t>
                </w:r>
                <w:r w:rsidRPr="00B23297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B23297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text.</w:t>
                </w:r>
              </w:p>
            </w:sdtContent>
          </w:sdt>
        </w:tc>
        <w:tc>
          <w:tcPr>
            <w:tcW w:w="993" w:type="dxa"/>
            <w:tcBorders>
              <w:left w:val="nil"/>
              <w:right w:val="nil"/>
            </w:tcBorders>
          </w:tcPr>
          <w:p w14:paraId="19500A54" w14:textId="77777777" w:rsidR="009469E6" w:rsidRPr="00302BBA" w:rsidRDefault="009469E6" w:rsidP="007C2DB2">
            <w:pPr>
              <w:pStyle w:val="TableParagraph"/>
              <w:ind w:left="274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POSITION</w:t>
            </w:r>
          </w:p>
        </w:tc>
        <w:tc>
          <w:tcPr>
            <w:tcW w:w="4360" w:type="dxa"/>
            <w:gridSpan w:val="4"/>
            <w:tcBorders>
              <w:left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1982730074"/>
              <w:placeholder>
                <w:docPart w:val="1525C763F58846CC953D0B5AF0D98817"/>
              </w:placeholder>
              <w:text/>
            </w:sdtPr>
            <w:sdtEndPr/>
            <w:sdtContent>
              <w:p w14:paraId="2EA8EBFE" w14:textId="77777777" w:rsidR="009469E6" w:rsidRPr="00302BBA" w:rsidRDefault="009469E6" w:rsidP="007C2DB2">
                <w:pPr>
                  <w:pStyle w:val="TableParagraph"/>
                  <w:spacing w:before="83"/>
                  <w:ind w:left="117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Click</w:t>
                </w:r>
                <w:r w:rsidRPr="000A4A06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or</w:t>
                </w:r>
                <w:r w:rsidRPr="000A4A06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ap</w:t>
                </w:r>
                <w:r w:rsidRPr="000A4A06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here</w:t>
                </w:r>
                <w:r w:rsidRPr="000A4A06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o</w:t>
                </w:r>
                <w:r w:rsidRPr="000A4A06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0A4A06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text.</w:t>
                </w:r>
              </w:p>
            </w:sdtContent>
          </w:sdt>
        </w:tc>
      </w:tr>
      <w:tr w:rsidR="009469E6" w:rsidRPr="00302BBA" w14:paraId="42BA2506" w14:textId="77777777" w:rsidTr="007C2DB2">
        <w:trPr>
          <w:trHeight w:val="340"/>
        </w:trPr>
        <w:tc>
          <w:tcPr>
            <w:tcW w:w="1838" w:type="dxa"/>
            <w:gridSpan w:val="2"/>
            <w:tcBorders>
              <w:right w:val="nil"/>
            </w:tcBorders>
          </w:tcPr>
          <w:p w14:paraId="37325D4E" w14:textId="77777777" w:rsidR="009469E6" w:rsidRPr="00302BBA" w:rsidRDefault="009469E6" w:rsidP="007C2DB2">
            <w:pPr>
              <w:pStyle w:val="TableParagraph"/>
              <w:rPr>
                <w:rFonts w:asciiTheme="majorHAnsi" w:hAnsiTheme="majorHAnsi"/>
                <w:i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w w:val="90"/>
                <w:sz w:val="14"/>
              </w:rPr>
              <w:t>START</w:t>
            </w:r>
            <w:r w:rsidRPr="00302BBA">
              <w:rPr>
                <w:rFonts w:asciiTheme="majorHAnsi" w:hAnsiTheme="majorHAnsi"/>
                <w:color w:val="7E7E7E"/>
                <w:spacing w:val="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w w:val="90"/>
                <w:sz w:val="14"/>
              </w:rPr>
              <w:t>DATE</w:t>
            </w:r>
            <w:r w:rsidRPr="00302BBA">
              <w:rPr>
                <w:rFonts w:asciiTheme="majorHAnsi" w:hAnsiTheme="majorHAnsi"/>
                <w:color w:val="7E7E7E"/>
                <w:spacing w:val="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i/>
                <w:color w:val="7E7E7E"/>
                <w:spacing w:val="-2"/>
                <w:w w:val="90"/>
                <w:sz w:val="14"/>
              </w:rPr>
              <w:t>(dd/mm/yy)</w:t>
            </w:r>
          </w:p>
        </w:tc>
        <w:sdt>
          <w:sdtPr>
            <w:rPr>
              <w:rFonts w:asciiTheme="majorHAnsi" w:hAnsiTheme="majorHAnsi"/>
              <w:sz w:val="12"/>
            </w:rPr>
            <w:id w:val="-1997173635"/>
            <w:placeholder>
              <w:docPart w:val="2476DCA8000F42EA9FF3CC6869718992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132" w:type="dxa"/>
                <w:tcBorders>
                  <w:left w:val="nil"/>
                  <w:right w:val="nil"/>
                </w:tcBorders>
                <w:shd w:val="clear" w:color="auto" w:fill="F1F1F1"/>
              </w:tcPr>
              <w:p w14:paraId="22324790" w14:textId="764B3542" w:rsidR="009469E6" w:rsidRPr="00302BBA" w:rsidRDefault="00AA7CDC" w:rsidP="007C2DB2">
                <w:pPr>
                  <w:pStyle w:val="TableParagraph"/>
                  <w:spacing w:before="0" w:line="164" w:lineRule="exact"/>
                  <w:ind w:left="200" w:right="128" w:hanging="36"/>
                  <w:rPr>
                    <w:rFonts w:asciiTheme="majorHAnsi" w:hAnsiTheme="majorHAnsi"/>
                    <w:sz w:val="12"/>
                  </w:rPr>
                </w:pPr>
                <w:r w:rsidRPr="0002134B">
                  <w:rPr>
                    <w:rStyle w:val="PlaceholderText"/>
                    <w:sz w:val="12"/>
                    <w:szCs w:val="12"/>
                  </w:rPr>
                  <w:t>Click or tap to enter a date.</w:t>
                </w:r>
              </w:p>
            </w:tc>
          </w:sdtContent>
        </w:sdt>
        <w:tc>
          <w:tcPr>
            <w:tcW w:w="1987" w:type="dxa"/>
            <w:tcBorders>
              <w:left w:val="nil"/>
              <w:right w:val="nil"/>
            </w:tcBorders>
          </w:tcPr>
          <w:p w14:paraId="7DF02B10" w14:textId="77777777" w:rsidR="009469E6" w:rsidRPr="00302BBA" w:rsidRDefault="009469E6" w:rsidP="007C2DB2">
            <w:pPr>
              <w:pStyle w:val="TableParagraph"/>
              <w:ind w:left="443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>END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>DATE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>(dd/mm/yy)</w:t>
            </w:r>
          </w:p>
        </w:tc>
        <w:sdt>
          <w:sdtPr>
            <w:rPr>
              <w:rFonts w:asciiTheme="majorHAnsi" w:hAnsiTheme="majorHAnsi"/>
              <w:sz w:val="12"/>
            </w:rPr>
            <w:id w:val="644941061"/>
            <w:placeholder>
              <w:docPart w:val="D574BB7A3F0B42D1A6736E42950A7413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131" w:type="dxa"/>
                <w:gridSpan w:val="2"/>
                <w:tcBorders>
                  <w:left w:val="nil"/>
                  <w:right w:val="nil"/>
                </w:tcBorders>
                <w:shd w:val="clear" w:color="auto" w:fill="F1F1F1"/>
              </w:tcPr>
              <w:p w14:paraId="01B0F728" w14:textId="6E758447" w:rsidR="009469E6" w:rsidRPr="00302BBA" w:rsidRDefault="00AA7CDC" w:rsidP="007C2DB2">
                <w:pPr>
                  <w:pStyle w:val="TableParagraph"/>
                  <w:spacing w:before="0" w:line="164" w:lineRule="exact"/>
                  <w:ind w:left="201" w:right="126" w:hanging="36"/>
                  <w:rPr>
                    <w:rFonts w:asciiTheme="majorHAnsi" w:hAnsiTheme="majorHAnsi"/>
                    <w:sz w:val="12"/>
                  </w:rPr>
                </w:pPr>
                <w:r w:rsidRPr="0002134B">
                  <w:rPr>
                    <w:rStyle w:val="PlaceholderText"/>
                    <w:sz w:val="12"/>
                    <w:szCs w:val="12"/>
                  </w:rPr>
                  <w:t>Click or tap to enter a date.</w:t>
                </w:r>
              </w:p>
            </w:tc>
          </w:sdtContent>
        </w:sdt>
        <w:tc>
          <w:tcPr>
            <w:tcW w:w="1331" w:type="dxa"/>
            <w:tcBorders>
              <w:left w:val="nil"/>
              <w:right w:val="nil"/>
            </w:tcBorders>
          </w:tcPr>
          <w:p w14:paraId="7D067432" w14:textId="77777777" w:rsidR="009469E6" w:rsidRPr="00302BBA" w:rsidRDefault="009469E6" w:rsidP="007C2DB2">
            <w:pPr>
              <w:pStyle w:val="TableParagraph"/>
              <w:ind w:left="568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FULL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TIME</w:t>
            </w:r>
          </w:p>
        </w:tc>
        <w:sdt>
          <w:sdtPr>
            <w:rPr>
              <w:rFonts w:asciiTheme="majorHAnsi" w:hAnsiTheme="majorHAnsi"/>
            </w:rPr>
            <w:id w:val="14149684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16" w:type="dxa"/>
                <w:tcBorders>
                  <w:left w:val="nil"/>
                  <w:right w:val="nil"/>
                </w:tcBorders>
              </w:tcPr>
              <w:p w14:paraId="7BA4AAFB" w14:textId="77777777" w:rsidR="009469E6" w:rsidRPr="00302BBA" w:rsidRDefault="009469E6" w:rsidP="007C2DB2">
                <w:pPr>
                  <w:pStyle w:val="TableParagraph"/>
                  <w:spacing w:before="29"/>
                  <w:ind w:left="108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518" w:type="dxa"/>
            <w:tcBorders>
              <w:left w:val="nil"/>
              <w:right w:val="nil"/>
            </w:tcBorders>
          </w:tcPr>
          <w:p w14:paraId="77406A06" w14:textId="77777777" w:rsidR="009469E6" w:rsidRPr="00302BBA" w:rsidRDefault="009469E6" w:rsidP="007C2DB2">
            <w:pPr>
              <w:pStyle w:val="TableParagraph"/>
              <w:ind w:left="711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>PART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 xml:space="preserve"> TIME</w:t>
            </w:r>
          </w:p>
        </w:tc>
        <w:tc>
          <w:tcPr>
            <w:tcW w:w="495" w:type="dxa"/>
            <w:tcBorders>
              <w:left w:val="nil"/>
            </w:tcBorders>
          </w:tcPr>
          <w:sdt>
            <w:sdtPr>
              <w:rPr>
                <w:rFonts w:ascii="Segoe UI Symbol" w:hAnsi="Segoe UI Symbol" w:cs="Segoe UI Symbol"/>
                <w:color w:val="252525"/>
              </w:rPr>
              <w:id w:val="19797214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D305858" w14:textId="77777777" w:rsidR="009469E6" w:rsidRPr="00302BBA" w:rsidRDefault="009469E6" w:rsidP="007C2DB2">
                <w:pPr>
                  <w:pStyle w:val="TableParagraph"/>
                  <w:spacing w:before="29"/>
                  <w:ind w:left="143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cs="Segoe UI Symbol" w:hint="eastAsia"/>
                    <w:color w:val="252525"/>
                  </w:rPr>
                  <w:t>☐</w:t>
                </w:r>
              </w:p>
            </w:sdtContent>
          </w:sdt>
        </w:tc>
      </w:tr>
      <w:tr w:rsidR="009469E6" w:rsidRPr="00302BBA" w14:paraId="2337A5D6" w14:textId="77777777" w:rsidTr="007C2DB2">
        <w:trPr>
          <w:trHeight w:val="381"/>
        </w:trPr>
        <w:tc>
          <w:tcPr>
            <w:tcW w:w="10448" w:type="dxa"/>
            <w:gridSpan w:val="10"/>
            <w:tcBorders>
              <w:bottom w:val="nil"/>
            </w:tcBorders>
          </w:tcPr>
          <w:p w14:paraId="7A2B3729" w14:textId="77777777" w:rsidR="009469E6" w:rsidRPr="00302BBA" w:rsidRDefault="009469E6" w:rsidP="007C2DB2">
            <w:pPr>
              <w:pStyle w:val="TableParagraph"/>
              <w:spacing w:before="13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lease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describe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how this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workplace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experience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has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rovided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translatable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skills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and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erspectives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that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can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support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your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success</w:t>
            </w:r>
            <w:r w:rsidRPr="00302BBA">
              <w:rPr>
                <w:rFonts w:asciiTheme="majorHAnsi" w:hAnsiTheme="majorHAnsi"/>
                <w:color w:val="7E7E7E"/>
                <w:spacing w:val="7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in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the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UK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food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proofErr w:type="gramStart"/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system</w:t>
            </w:r>
            <w:proofErr w:type="gramEnd"/>
          </w:p>
          <w:p w14:paraId="66F013E2" w14:textId="77777777" w:rsidR="009469E6" w:rsidRPr="00302BBA" w:rsidRDefault="009469E6" w:rsidP="007C2DB2">
            <w:pPr>
              <w:pStyle w:val="TableParagraph"/>
              <w:spacing w:before="25" w:line="159" w:lineRule="exact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doctoral</w:t>
            </w:r>
            <w:r w:rsidRPr="00302BBA">
              <w:rPr>
                <w:rFonts w:asciiTheme="majorHAnsi" w:hAnsiTheme="majorHAnsi"/>
                <w:color w:val="7E7E7E"/>
                <w:spacing w:val="-5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rogramme (100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words</w:t>
            </w:r>
            <w:r w:rsidRPr="00302BBA">
              <w:rPr>
                <w:rFonts w:asciiTheme="majorHAnsi" w:hAnsiTheme="majorHAnsi"/>
                <w:color w:val="7E7E7E"/>
                <w:spacing w:val="-5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max)</w:t>
            </w:r>
          </w:p>
        </w:tc>
      </w:tr>
      <w:tr w:rsidR="009469E6" w:rsidRPr="00302BBA" w14:paraId="78F55309" w14:textId="77777777" w:rsidTr="007C2DB2">
        <w:trPr>
          <w:trHeight w:val="964"/>
        </w:trPr>
        <w:tc>
          <w:tcPr>
            <w:tcW w:w="10448" w:type="dxa"/>
            <w:gridSpan w:val="10"/>
            <w:tcBorders>
              <w:top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252525"/>
                <w:spacing w:val="-4"/>
                <w:sz w:val="14"/>
              </w:rPr>
              <w:id w:val="2060428795"/>
              <w:placeholder>
                <w:docPart w:val="1525C763F58846CC953D0B5AF0D98817"/>
              </w:placeholder>
              <w:text/>
            </w:sdtPr>
            <w:sdtEndPr/>
            <w:sdtContent>
              <w:p w14:paraId="28E1C954" w14:textId="77777777" w:rsidR="009469E6" w:rsidRPr="00302BBA" w:rsidRDefault="009469E6" w:rsidP="007C2DB2">
                <w:pPr>
                  <w:pStyle w:val="TableParagraph"/>
                  <w:spacing w:before="73"/>
                  <w:rPr>
                    <w:rFonts w:asciiTheme="majorHAnsi" w:hAnsiTheme="majorHAnsi"/>
                    <w:sz w:val="14"/>
                  </w:rPr>
                </w:pPr>
                <w:r w:rsidRPr="00A26FC3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Click or tap here to enter text.</w:t>
                </w:r>
              </w:p>
            </w:sdtContent>
          </w:sdt>
        </w:tc>
      </w:tr>
    </w:tbl>
    <w:p w14:paraId="103C95CE" w14:textId="77777777" w:rsidR="009469E6" w:rsidRDefault="009469E6">
      <w:pPr>
        <w:rPr>
          <w:rFonts w:asciiTheme="majorHAnsi" w:hAnsiTheme="majorHAnsi"/>
          <w:sz w:val="9"/>
          <w:szCs w:val="9"/>
        </w:rPr>
      </w:pPr>
    </w:p>
    <w:p w14:paraId="1724EA7C" w14:textId="77777777" w:rsidR="000C6ACD" w:rsidRPr="000C6ACD" w:rsidRDefault="000C6ACD" w:rsidP="000C6ACD">
      <w:pPr>
        <w:rPr>
          <w:rFonts w:asciiTheme="majorHAnsi" w:hAnsiTheme="majorHAnsi"/>
          <w:sz w:val="9"/>
          <w:szCs w:val="9"/>
        </w:rPr>
      </w:pPr>
    </w:p>
    <w:p w14:paraId="1CB828E2" w14:textId="77777777" w:rsidR="00191310" w:rsidRDefault="00191310" w:rsidP="00DE6433">
      <w:pPr>
        <w:ind w:left="160"/>
        <w:rPr>
          <w:b/>
          <w:w w:val="90"/>
          <w:sz w:val="20"/>
          <w:szCs w:val="20"/>
        </w:rPr>
      </w:pPr>
    </w:p>
    <w:p w14:paraId="3F0390D1" w14:textId="77777777" w:rsidR="00191310" w:rsidRDefault="00191310" w:rsidP="00DE6433">
      <w:pPr>
        <w:ind w:left="160"/>
        <w:rPr>
          <w:b/>
          <w:w w:val="90"/>
          <w:sz w:val="20"/>
          <w:szCs w:val="20"/>
        </w:rPr>
      </w:pPr>
    </w:p>
    <w:p w14:paraId="154E6029" w14:textId="77777777" w:rsidR="00E75556" w:rsidRDefault="00E75556" w:rsidP="00DE6433">
      <w:pPr>
        <w:ind w:left="160"/>
        <w:rPr>
          <w:b/>
          <w:w w:val="90"/>
          <w:sz w:val="20"/>
          <w:szCs w:val="20"/>
        </w:rPr>
      </w:pPr>
    </w:p>
    <w:p w14:paraId="1397212C" w14:textId="77777777" w:rsidR="00191310" w:rsidRDefault="00191310" w:rsidP="00DE6433">
      <w:pPr>
        <w:ind w:left="160"/>
        <w:rPr>
          <w:b/>
          <w:w w:val="90"/>
          <w:sz w:val="20"/>
          <w:szCs w:val="20"/>
        </w:rPr>
      </w:pPr>
    </w:p>
    <w:p w14:paraId="62A4A466" w14:textId="77777777" w:rsidR="00191310" w:rsidRDefault="00191310" w:rsidP="00DE6433">
      <w:pPr>
        <w:ind w:left="160"/>
        <w:rPr>
          <w:b/>
          <w:w w:val="90"/>
          <w:sz w:val="20"/>
          <w:szCs w:val="20"/>
        </w:rPr>
      </w:pPr>
    </w:p>
    <w:p w14:paraId="00F6DC66" w14:textId="77777777" w:rsidR="00191310" w:rsidRDefault="00191310" w:rsidP="00DE6433">
      <w:pPr>
        <w:ind w:left="160"/>
        <w:rPr>
          <w:b/>
          <w:w w:val="90"/>
          <w:sz w:val="20"/>
          <w:szCs w:val="20"/>
        </w:rPr>
      </w:pPr>
    </w:p>
    <w:p w14:paraId="1B2EE2F4" w14:textId="77777777" w:rsidR="00E75556" w:rsidRDefault="00E75556" w:rsidP="00DE6433">
      <w:pPr>
        <w:ind w:left="160"/>
        <w:rPr>
          <w:b/>
          <w:w w:val="90"/>
          <w:sz w:val="20"/>
          <w:szCs w:val="20"/>
        </w:rPr>
      </w:pPr>
    </w:p>
    <w:p w14:paraId="5E9BB7DD" w14:textId="4E50B50D" w:rsidR="00E75556" w:rsidRDefault="00021813" w:rsidP="00DE6433">
      <w:pPr>
        <w:ind w:left="160"/>
        <w:rPr>
          <w:b/>
          <w:w w:val="90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613952" behindDoc="0" locked="0" layoutInCell="1" allowOverlap="1" wp14:anchorId="1E1B06F3" wp14:editId="30F23016">
                <wp:simplePos x="0" y="0"/>
                <wp:positionH relativeFrom="column">
                  <wp:posOffset>5170805</wp:posOffset>
                </wp:positionH>
                <wp:positionV relativeFrom="paragraph">
                  <wp:posOffset>12783</wp:posOffset>
                </wp:positionV>
                <wp:extent cx="2016000" cy="1688400"/>
                <wp:effectExtent l="0" t="0" r="3810" b="7620"/>
                <wp:wrapNone/>
                <wp:docPr id="186347366" name="Graphic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6000" cy="16884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016125" h="1689100">
                              <a:moveTo>
                                <a:pt x="175259" y="1003300"/>
                              </a:moveTo>
                              <a:lnTo>
                                <a:pt x="147954" y="1003300"/>
                              </a:lnTo>
                              <a:lnTo>
                                <a:pt x="162559" y="1028700"/>
                              </a:lnTo>
                              <a:lnTo>
                                <a:pt x="187325" y="1066800"/>
                              </a:lnTo>
                              <a:lnTo>
                                <a:pt x="213994" y="1104900"/>
                              </a:lnTo>
                              <a:lnTo>
                                <a:pt x="241934" y="1155700"/>
                              </a:lnTo>
                              <a:lnTo>
                                <a:pt x="271779" y="1193800"/>
                              </a:lnTo>
                              <a:lnTo>
                                <a:pt x="302894" y="1231900"/>
                              </a:lnTo>
                              <a:lnTo>
                                <a:pt x="335279" y="1270000"/>
                              </a:lnTo>
                              <a:lnTo>
                                <a:pt x="369569" y="1308100"/>
                              </a:lnTo>
                              <a:lnTo>
                                <a:pt x="405129" y="1333500"/>
                              </a:lnTo>
                              <a:lnTo>
                                <a:pt x="441325" y="1371600"/>
                              </a:lnTo>
                              <a:lnTo>
                                <a:pt x="479425" y="1397000"/>
                              </a:lnTo>
                              <a:lnTo>
                                <a:pt x="518794" y="1435100"/>
                              </a:lnTo>
                              <a:lnTo>
                                <a:pt x="559434" y="1460500"/>
                              </a:lnTo>
                              <a:lnTo>
                                <a:pt x="601344" y="1485900"/>
                              </a:lnTo>
                              <a:lnTo>
                                <a:pt x="687069" y="1536700"/>
                              </a:lnTo>
                              <a:lnTo>
                                <a:pt x="730884" y="1562100"/>
                              </a:lnTo>
                              <a:lnTo>
                                <a:pt x="775969" y="1587500"/>
                              </a:lnTo>
                              <a:lnTo>
                                <a:pt x="821054" y="1600200"/>
                              </a:lnTo>
                              <a:lnTo>
                                <a:pt x="866775" y="1625600"/>
                              </a:lnTo>
                              <a:lnTo>
                                <a:pt x="1055370" y="1676400"/>
                              </a:lnTo>
                              <a:lnTo>
                                <a:pt x="1103629" y="1676400"/>
                              </a:lnTo>
                              <a:lnTo>
                                <a:pt x="1151889" y="1689100"/>
                              </a:lnTo>
                              <a:lnTo>
                                <a:pt x="1311909" y="1689100"/>
                              </a:lnTo>
                              <a:lnTo>
                                <a:pt x="1327150" y="1676400"/>
                              </a:lnTo>
                              <a:lnTo>
                                <a:pt x="1351914" y="1663700"/>
                              </a:lnTo>
                              <a:lnTo>
                                <a:pt x="1383664" y="1638300"/>
                              </a:lnTo>
                              <a:lnTo>
                                <a:pt x="1421129" y="1600200"/>
                              </a:lnTo>
                              <a:lnTo>
                                <a:pt x="1461134" y="1562100"/>
                              </a:lnTo>
                              <a:lnTo>
                                <a:pt x="1503045" y="1511300"/>
                              </a:lnTo>
                              <a:lnTo>
                                <a:pt x="1543684" y="1447800"/>
                              </a:lnTo>
                              <a:lnTo>
                                <a:pt x="1568450" y="1409700"/>
                              </a:lnTo>
                              <a:lnTo>
                                <a:pt x="1590675" y="1371600"/>
                              </a:lnTo>
                              <a:lnTo>
                                <a:pt x="1609725" y="1320800"/>
                              </a:lnTo>
                              <a:lnTo>
                                <a:pt x="1625600" y="1282700"/>
                              </a:lnTo>
                              <a:lnTo>
                                <a:pt x="1639570" y="1231900"/>
                              </a:lnTo>
                              <a:lnTo>
                                <a:pt x="1649729" y="1193800"/>
                              </a:lnTo>
                              <a:lnTo>
                                <a:pt x="1657984" y="1143000"/>
                              </a:lnTo>
                              <a:lnTo>
                                <a:pt x="1662429" y="1092200"/>
                              </a:lnTo>
                              <a:lnTo>
                                <a:pt x="1662429" y="1079500"/>
                              </a:lnTo>
                              <a:lnTo>
                                <a:pt x="427354" y="1079500"/>
                              </a:lnTo>
                              <a:lnTo>
                                <a:pt x="225425" y="1028700"/>
                              </a:lnTo>
                              <a:lnTo>
                                <a:pt x="175259" y="1003300"/>
                              </a:lnTo>
                              <a:close/>
                            </a:path>
                            <a:path w="2016125" h="1689100">
                              <a:moveTo>
                                <a:pt x="1874520" y="215900"/>
                              </a:moveTo>
                              <a:lnTo>
                                <a:pt x="1806575" y="215900"/>
                              </a:lnTo>
                              <a:lnTo>
                                <a:pt x="1811020" y="228600"/>
                              </a:lnTo>
                              <a:lnTo>
                                <a:pt x="1823720" y="266700"/>
                              </a:lnTo>
                              <a:lnTo>
                                <a:pt x="1832609" y="304800"/>
                              </a:lnTo>
                              <a:lnTo>
                                <a:pt x="1837689" y="355600"/>
                              </a:lnTo>
                              <a:lnTo>
                                <a:pt x="1839595" y="393700"/>
                              </a:lnTo>
                              <a:lnTo>
                                <a:pt x="1836420" y="444500"/>
                              </a:lnTo>
                              <a:lnTo>
                                <a:pt x="1828800" y="508000"/>
                              </a:lnTo>
                              <a:lnTo>
                                <a:pt x="1816100" y="558800"/>
                              </a:lnTo>
                              <a:lnTo>
                                <a:pt x="1798320" y="609600"/>
                              </a:lnTo>
                              <a:lnTo>
                                <a:pt x="1775459" y="647700"/>
                              </a:lnTo>
                              <a:lnTo>
                                <a:pt x="1748154" y="698500"/>
                              </a:lnTo>
                              <a:lnTo>
                                <a:pt x="1715770" y="736600"/>
                              </a:lnTo>
                              <a:lnTo>
                                <a:pt x="1712595" y="749300"/>
                              </a:lnTo>
                              <a:lnTo>
                                <a:pt x="1713864" y="749300"/>
                              </a:lnTo>
                              <a:lnTo>
                                <a:pt x="1727200" y="800100"/>
                              </a:lnTo>
                              <a:lnTo>
                                <a:pt x="1737995" y="850900"/>
                              </a:lnTo>
                              <a:lnTo>
                                <a:pt x="1746884" y="901700"/>
                              </a:lnTo>
                              <a:lnTo>
                                <a:pt x="1752600" y="952500"/>
                              </a:lnTo>
                              <a:lnTo>
                                <a:pt x="1756409" y="1003300"/>
                              </a:lnTo>
                              <a:lnTo>
                                <a:pt x="1758314" y="1054100"/>
                              </a:lnTo>
                              <a:lnTo>
                                <a:pt x="1757679" y="1104900"/>
                              </a:lnTo>
                              <a:lnTo>
                                <a:pt x="1754504" y="1143000"/>
                              </a:lnTo>
                              <a:lnTo>
                                <a:pt x="1748789" y="1193800"/>
                              </a:lnTo>
                              <a:lnTo>
                                <a:pt x="1739900" y="1244600"/>
                              </a:lnTo>
                              <a:lnTo>
                                <a:pt x="1728470" y="1295400"/>
                              </a:lnTo>
                              <a:lnTo>
                                <a:pt x="1713864" y="1346200"/>
                              </a:lnTo>
                              <a:lnTo>
                                <a:pt x="1696084" y="1397000"/>
                              </a:lnTo>
                              <a:lnTo>
                                <a:pt x="1675764" y="1435100"/>
                              </a:lnTo>
                              <a:lnTo>
                                <a:pt x="1652270" y="1485900"/>
                              </a:lnTo>
                              <a:lnTo>
                                <a:pt x="1626234" y="1524000"/>
                              </a:lnTo>
                              <a:lnTo>
                                <a:pt x="1597025" y="1574800"/>
                              </a:lnTo>
                              <a:lnTo>
                                <a:pt x="1565275" y="1612900"/>
                              </a:lnTo>
                              <a:lnTo>
                                <a:pt x="1530984" y="1651000"/>
                              </a:lnTo>
                              <a:lnTo>
                                <a:pt x="1511300" y="1676400"/>
                              </a:lnTo>
                              <a:lnTo>
                                <a:pt x="1539875" y="1676400"/>
                              </a:lnTo>
                              <a:lnTo>
                                <a:pt x="1732914" y="1625600"/>
                              </a:lnTo>
                              <a:lnTo>
                                <a:pt x="1779270" y="1600200"/>
                              </a:lnTo>
                              <a:lnTo>
                                <a:pt x="1824989" y="1587500"/>
                              </a:lnTo>
                              <a:lnTo>
                                <a:pt x="1914525" y="1536700"/>
                              </a:lnTo>
                              <a:lnTo>
                                <a:pt x="2000250" y="1485900"/>
                              </a:lnTo>
                              <a:lnTo>
                                <a:pt x="2016125" y="1473200"/>
                              </a:lnTo>
                              <a:lnTo>
                                <a:pt x="2016125" y="254000"/>
                              </a:lnTo>
                              <a:lnTo>
                                <a:pt x="1976120" y="241300"/>
                              </a:lnTo>
                              <a:lnTo>
                                <a:pt x="1874520" y="215900"/>
                              </a:lnTo>
                              <a:close/>
                            </a:path>
                            <a:path w="2016125" h="1689100">
                              <a:moveTo>
                                <a:pt x="1101725" y="901700"/>
                              </a:moveTo>
                              <a:lnTo>
                                <a:pt x="1092834" y="901700"/>
                              </a:lnTo>
                              <a:lnTo>
                                <a:pt x="911225" y="1003300"/>
                              </a:lnTo>
                              <a:lnTo>
                                <a:pt x="865504" y="1016000"/>
                              </a:lnTo>
                              <a:lnTo>
                                <a:pt x="819784" y="1041400"/>
                              </a:lnTo>
                              <a:lnTo>
                                <a:pt x="728344" y="1066800"/>
                              </a:lnTo>
                              <a:lnTo>
                                <a:pt x="682625" y="1066800"/>
                              </a:lnTo>
                              <a:lnTo>
                                <a:pt x="631189" y="1079500"/>
                              </a:lnTo>
                              <a:lnTo>
                                <a:pt x="1662429" y="1079500"/>
                              </a:lnTo>
                              <a:lnTo>
                                <a:pt x="1663700" y="1041400"/>
                              </a:lnTo>
                              <a:lnTo>
                                <a:pt x="1661795" y="990600"/>
                              </a:lnTo>
                              <a:lnTo>
                                <a:pt x="1657350" y="939800"/>
                              </a:lnTo>
                              <a:lnTo>
                                <a:pt x="1256664" y="939800"/>
                              </a:lnTo>
                              <a:lnTo>
                                <a:pt x="1101725" y="901700"/>
                              </a:lnTo>
                              <a:close/>
                            </a:path>
                            <a:path w="2016125" h="1689100">
                              <a:moveTo>
                                <a:pt x="655954" y="977900"/>
                              </a:moveTo>
                              <a:lnTo>
                                <a:pt x="468629" y="977900"/>
                              </a:lnTo>
                              <a:lnTo>
                                <a:pt x="516254" y="990600"/>
                              </a:lnTo>
                              <a:lnTo>
                                <a:pt x="633094" y="990600"/>
                              </a:lnTo>
                              <a:lnTo>
                                <a:pt x="655954" y="977900"/>
                              </a:lnTo>
                              <a:close/>
                            </a:path>
                            <a:path w="2016125" h="1689100">
                              <a:moveTo>
                                <a:pt x="448309" y="0"/>
                              </a:moveTo>
                              <a:lnTo>
                                <a:pt x="62864" y="0"/>
                              </a:lnTo>
                              <a:lnTo>
                                <a:pt x="52069" y="38100"/>
                              </a:lnTo>
                              <a:lnTo>
                                <a:pt x="38734" y="88900"/>
                              </a:lnTo>
                              <a:lnTo>
                                <a:pt x="27939" y="127000"/>
                              </a:lnTo>
                              <a:lnTo>
                                <a:pt x="18414" y="177800"/>
                              </a:lnTo>
                              <a:lnTo>
                                <a:pt x="10794" y="228600"/>
                              </a:lnTo>
                              <a:lnTo>
                                <a:pt x="5714" y="279400"/>
                              </a:lnTo>
                              <a:lnTo>
                                <a:pt x="1904" y="330200"/>
                              </a:lnTo>
                              <a:lnTo>
                                <a:pt x="0" y="381000"/>
                              </a:lnTo>
                              <a:lnTo>
                                <a:pt x="0" y="431800"/>
                              </a:lnTo>
                              <a:lnTo>
                                <a:pt x="1904" y="482600"/>
                              </a:lnTo>
                              <a:lnTo>
                                <a:pt x="5714" y="533400"/>
                              </a:lnTo>
                              <a:lnTo>
                                <a:pt x="19050" y="622300"/>
                              </a:lnTo>
                              <a:lnTo>
                                <a:pt x="28575" y="673100"/>
                              </a:lnTo>
                              <a:lnTo>
                                <a:pt x="40004" y="723900"/>
                              </a:lnTo>
                              <a:lnTo>
                                <a:pt x="53339" y="774700"/>
                              </a:lnTo>
                              <a:lnTo>
                                <a:pt x="68579" y="812800"/>
                              </a:lnTo>
                              <a:lnTo>
                                <a:pt x="69214" y="825500"/>
                              </a:lnTo>
                              <a:lnTo>
                                <a:pt x="71754" y="825500"/>
                              </a:lnTo>
                              <a:lnTo>
                                <a:pt x="86359" y="838200"/>
                              </a:lnTo>
                              <a:lnTo>
                                <a:pt x="111759" y="850900"/>
                              </a:lnTo>
                              <a:lnTo>
                                <a:pt x="147319" y="876300"/>
                              </a:lnTo>
                              <a:lnTo>
                                <a:pt x="191769" y="901700"/>
                              </a:lnTo>
                              <a:lnTo>
                                <a:pt x="245109" y="927100"/>
                              </a:lnTo>
                              <a:lnTo>
                                <a:pt x="306069" y="939800"/>
                              </a:lnTo>
                              <a:lnTo>
                                <a:pt x="374014" y="965200"/>
                              </a:lnTo>
                              <a:lnTo>
                                <a:pt x="421639" y="977900"/>
                              </a:lnTo>
                              <a:lnTo>
                                <a:pt x="704214" y="977900"/>
                              </a:lnTo>
                              <a:lnTo>
                                <a:pt x="800734" y="952500"/>
                              </a:lnTo>
                              <a:lnTo>
                                <a:pt x="848359" y="927100"/>
                              </a:lnTo>
                              <a:lnTo>
                                <a:pt x="894714" y="914400"/>
                              </a:lnTo>
                              <a:lnTo>
                                <a:pt x="987425" y="863600"/>
                              </a:lnTo>
                              <a:lnTo>
                                <a:pt x="1000125" y="850900"/>
                              </a:lnTo>
                              <a:lnTo>
                                <a:pt x="987425" y="838200"/>
                              </a:lnTo>
                              <a:lnTo>
                                <a:pt x="952500" y="812800"/>
                              </a:lnTo>
                              <a:lnTo>
                                <a:pt x="920114" y="787400"/>
                              </a:lnTo>
                              <a:lnTo>
                                <a:pt x="890269" y="762000"/>
                              </a:lnTo>
                              <a:lnTo>
                                <a:pt x="862329" y="723900"/>
                              </a:lnTo>
                              <a:lnTo>
                                <a:pt x="833119" y="673100"/>
                              </a:lnTo>
                              <a:lnTo>
                                <a:pt x="807719" y="635000"/>
                              </a:lnTo>
                              <a:lnTo>
                                <a:pt x="788034" y="584200"/>
                              </a:lnTo>
                              <a:lnTo>
                                <a:pt x="772159" y="533400"/>
                              </a:lnTo>
                              <a:lnTo>
                                <a:pt x="762000" y="482600"/>
                              </a:lnTo>
                              <a:lnTo>
                                <a:pt x="756919" y="431800"/>
                              </a:lnTo>
                              <a:lnTo>
                                <a:pt x="756919" y="368300"/>
                              </a:lnTo>
                              <a:lnTo>
                                <a:pt x="753109" y="368300"/>
                              </a:lnTo>
                              <a:lnTo>
                                <a:pt x="711834" y="330200"/>
                              </a:lnTo>
                              <a:lnTo>
                                <a:pt x="673100" y="292100"/>
                              </a:lnTo>
                              <a:lnTo>
                                <a:pt x="635634" y="266700"/>
                              </a:lnTo>
                              <a:lnTo>
                                <a:pt x="601344" y="228600"/>
                              </a:lnTo>
                              <a:lnTo>
                                <a:pt x="568959" y="190500"/>
                              </a:lnTo>
                              <a:lnTo>
                                <a:pt x="538479" y="152400"/>
                              </a:lnTo>
                              <a:lnTo>
                                <a:pt x="510539" y="114300"/>
                              </a:lnTo>
                              <a:lnTo>
                                <a:pt x="485139" y="63500"/>
                              </a:lnTo>
                              <a:lnTo>
                                <a:pt x="461644" y="25400"/>
                              </a:lnTo>
                              <a:lnTo>
                                <a:pt x="448309" y="0"/>
                              </a:lnTo>
                              <a:close/>
                            </a:path>
                            <a:path w="2016125" h="1689100">
                              <a:moveTo>
                                <a:pt x="1633854" y="825500"/>
                              </a:moveTo>
                              <a:lnTo>
                                <a:pt x="1621789" y="825500"/>
                              </a:lnTo>
                              <a:lnTo>
                                <a:pt x="1585595" y="850900"/>
                              </a:lnTo>
                              <a:lnTo>
                                <a:pt x="1547495" y="876300"/>
                              </a:lnTo>
                              <a:lnTo>
                                <a:pt x="1508125" y="901700"/>
                              </a:lnTo>
                              <a:lnTo>
                                <a:pt x="1466850" y="914400"/>
                              </a:lnTo>
                              <a:lnTo>
                                <a:pt x="1362709" y="939800"/>
                              </a:lnTo>
                              <a:lnTo>
                                <a:pt x="1656714" y="939800"/>
                              </a:lnTo>
                              <a:lnTo>
                                <a:pt x="1649095" y="889000"/>
                              </a:lnTo>
                              <a:lnTo>
                                <a:pt x="1637664" y="838200"/>
                              </a:lnTo>
                              <a:lnTo>
                                <a:pt x="1633854" y="825500"/>
                              </a:lnTo>
                              <a:close/>
                            </a:path>
                            <a:path w="2016125" h="1689100">
                              <a:moveTo>
                                <a:pt x="1497329" y="0"/>
                              </a:moveTo>
                              <a:lnTo>
                                <a:pt x="1097279" y="0"/>
                              </a:lnTo>
                              <a:lnTo>
                                <a:pt x="1073150" y="12700"/>
                              </a:lnTo>
                              <a:lnTo>
                                <a:pt x="1034414" y="38100"/>
                              </a:lnTo>
                              <a:lnTo>
                                <a:pt x="999489" y="63500"/>
                              </a:lnTo>
                              <a:lnTo>
                                <a:pt x="967104" y="101600"/>
                              </a:lnTo>
                              <a:lnTo>
                                <a:pt x="938529" y="139700"/>
                              </a:lnTo>
                              <a:lnTo>
                                <a:pt x="913129" y="177800"/>
                              </a:lnTo>
                              <a:lnTo>
                                <a:pt x="892175" y="215900"/>
                              </a:lnTo>
                              <a:lnTo>
                                <a:pt x="875029" y="254000"/>
                              </a:lnTo>
                              <a:lnTo>
                                <a:pt x="862329" y="304800"/>
                              </a:lnTo>
                              <a:lnTo>
                                <a:pt x="854709" y="355600"/>
                              </a:lnTo>
                              <a:lnTo>
                                <a:pt x="852169" y="393700"/>
                              </a:lnTo>
                              <a:lnTo>
                                <a:pt x="854709" y="444500"/>
                              </a:lnTo>
                              <a:lnTo>
                                <a:pt x="862329" y="495300"/>
                              </a:lnTo>
                              <a:lnTo>
                                <a:pt x="875029" y="533400"/>
                              </a:lnTo>
                              <a:lnTo>
                                <a:pt x="892175" y="584200"/>
                              </a:lnTo>
                              <a:lnTo>
                                <a:pt x="913129" y="622300"/>
                              </a:lnTo>
                              <a:lnTo>
                                <a:pt x="938529" y="660400"/>
                              </a:lnTo>
                              <a:lnTo>
                                <a:pt x="967104" y="698500"/>
                              </a:lnTo>
                              <a:lnTo>
                                <a:pt x="999489" y="723900"/>
                              </a:lnTo>
                              <a:lnTo>
                                <a:pt x="1034414" y="762000"/>
                              </a:lnTo>
                              <a:lnTo>
                                <a:pt x="1073150" y="787400"/>
                              </a:lnTo>
                              <a:lnTo>
                                <a:pt x="1113789" y="800100"/>
                              </a:lnTo>
                              <a:lnTo>
                                <a:pt x="1156970" y="825500"/>
                              </a:lnTo>
                              <a:lnTo>
                                <a:pt x="1202054" y="838200"/>
                              </a:lnTo>
                              <a:lnTo>
                                <a:pt x="1392554" y="838200"/>
                              </a:lnTo>
                              <a:lnTo>
                                <a:pt x="1437639" y="825500"/>
                              </a:lnTo>
                              <a:lnTo>
                                <a:pt x="1480820" y="800100"/>
                              </a:lnTo>
                              <a:lnTo>
                                <a:pt x="1522095" y="787400"/>
                              </a:lnTo>
                              <a:lnTo>
                                <a:pt x="1560195" y="762000"/>
                              </a:lnTo>
                              <a:lnTo>
                                <a:pt x="1595754" y="723900"/>
                              </a:lnTo>
                              <a:lnTo>
                                <a:pt x="1627504" y="698500"/>
                              </a:lnTo>
                              <a:lnTo>
                                <a:pt x="1656714" y="660400"/>
                              </a:lnTo>
                              <a:lnTo>
                                <a:pt x="1681479" y="622300"/>
                              </a:lnTo>
                              <a:lnTo>
                                <a:pt x="1703070" y="584200"/>
                              </a:lnTo>
                              <a:lnTo>
                                <a:pt x="1719579" y="533400"/>
                              </a:lnTo>
                              <a:lnTo>
                                <a:pt x="1732279" y="495300"/>
                              </a:lnTo>
                              <a:lnTo>
                                <a:pt x="1739900" y="444500"/>
                              </a:lnTo>
                              <a:lnTo>
                                <a:pt x="1742439" y="393700"/>
                              </a:lnTo>
                              <a:lnTo>
                                <a:pt x="1739900" y="355600"/>
                              </a:lnTo>
                              <a:lnTo>
                                <a:pt x="1732279" y="304800"/>
                              </a:lnTo>
                              <a:lnTo>
                                <a:pt x="1719579" y="254000"/>
                              </a:lnTo>
                              <a:lnTo>
                                <a:pt x="1703070" y="215900"/>
                              </a:lnTo>
                              <a:lnTo>
                                <a:pt x="1681479" y="177800"/>
                              </a:lnTo>
                              <a:lnTo>
                                <a:pt x="1656714" y="139700"/>
                              </a:lnTo>
                              <a:lnTo>
                                <a:pt x="1627504" y="101600"/>
                              </a:lnTo>
                              <a:lnTo>
                                <a:pt x="1595754" y="63500"/>
                              </a:lnTo>
                              <a:lnTo>
                                <a:pt x="1560195" y="38100"/>
                              </a:lnTo>
                              <a:lnTo>
                                <a:pt x="1522095" y="12700"/>
                              </a:lnTo>
                              <a:lnTo>
                                <a:pt x="1497329" y="0"/>
                              </a:lnTo>
                              <a:close/>
                            </a:path>
                            <a:path w="2016125" h="1689100">
                              <a:moveTo>
                                <a:pt x="932814" y="0"/>
                              </a:moveTo>
                              <a:lnTo>
                                <a:pt x="568959" y="0"/>
                              </a:lnTo>
                              <a:lnTo>
                                <a:pt x="572134" y="12700"/>
                              </a:lnTo>
                              <a:lnTo>
                                <a:pt x="596900" y="50800"/>
                              </a:lnTo>
                              <a:lnTo>
                                <a:pt x="625475" y="88900"/>
                              </a:lnTo>
                              <a:lnTo>
                                <a:pt x="656589" y="127000"/>
                              </a:lnTo>
                              <a:lnTo>
                                <a:pt x="690244" y="165100"/>
                              </a:lnTo>
                              <a:lnTo>
                                <a:pt x="727709" y="203200"/>
                              </a:lnTo>
                              <a:lnTo>
                                <a:pt x="767079" y="241300"/>
                              </a:lnTo>
                              <a:lnTo>
                                <a:pt x="779144" y="254000"/>
                              </a:lnTo>
                              <a:lnTo>
                                <a:pt x="783589" y="241300"/>
                              </a:lnTo>
                              <a:lnTo>
                                <a:pt x="798194" y="190500"/>
                              </a:lnTo>
                              <a:lnTo>
                                <a:pt x="815975" y="152400"/>
                              </a:lnTo>
                              <a:lnTo>
                                <a:pt x="836929" y="114300"/>
                              </a:lnTo>
                              <a:lnTo>
                                <a:pt x="861694" y="76200"/>
                              </a:lnTo>
                              <a:lnTo>
                                <a:pt x="894714" y="38100"/>
                              </a:lnTo>
                              <a:lnTo>
                                <a:pt x="932814" y="0"/>
                              </a:lnTo>
                              <a:close/>
                            </a:path>
                            <a:path w="2016125" h="1689100">
                              <a:moveTo>
                                <a:pt x="2016125" y="0"/>
                              </a:moveTo>
                              <a:lnTo>
                                <a:pt x="1663064" y="0"/>
                              </a:lnTo>
                              <a:lnTo>
                                <a:pt x="1685925" y="25400"/>
                              </a:lnTo>
                              <a:lnTo>
                                <a:pt x="1720850" y="63500"/>
                              </a:lnTo>
                              <a:lnTo>
                                <a:pt x="1751329" y="101600"/>
                              </a:lnTo>
                              <a:lnTo>
                                <a:pt x="1754504" y="114300"/>
                              </a:lnTo>
                              <a:lnTo>
                                <a:pt x="1864995" y="114300"/>
                              </a:lnTo>
                              <a:lnTo>
                                <a:pt x="1915795" y="127000"/>
                              </a:lnTo>
                              <a:lnTo>
                                <a:pt x="2012950" y="152400"/>
                              </a:lnTo>
                              <a:lnTo>
                                <a:pt x="2016125" y="152400"/>
                              </a:lnTo>
                              <a:lnTo>
                                <a:pt x="201612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3B1B1">
                            <a:alpha val="30195"/>
                          </a:srgbClr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83D084" id="Graphic 29" o:spid="_x0000_s1026" style="position:absolute;margin-left:407.15pt;margin-top:1pt;width:158.75pt;height:132.95pt;z-index:48761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016125,1689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" path="m175259,1003300r-27305,l162559,1028700r24766,38100l213994,1104900r27940,50800l271779,1193800r31115,38100l335279,1270000r34290,38100l405129,1333500r36196,38100l479425,1397000r39369,38100l559434,1460500r41910,25400l687069,1536700r43815,25400l775969,1587500r45085,12700l866775,1625600r188595,50800l1103629,1676400r48260,12700l1311909,1689100r15241,-12700l1351914,1663700r31750,-25400l1421129,1600200r40005,-38100l1503045,1511300r40639,-63500l1568450,1409700r22225,-38100l1609725,1320800r15875,-38100l1639570,1231900r10159,-38100l1657984,1143000r4445,-50800l1662429,1079500r-1235075,l225425,1028700r-50166,-25400xem1874520,215900r-67945,l1811020,228600r12700,38100l1832609,304800r5080,50800l1839595,393700r-3175,50800l1828800,508000r-12700,50800l1798320,609600r-22861,38100l1748154,698500r-32384,38100l1712595,749300r1269,l1727200,800100r10795,50800l1746884,901700r5716,50800l1756409,1003300r1905,50800l1757679,1104900r-3175,38100l1748789,1193800r-8889,50800l1728470,1295400r-14606,50800l1696084,1397000r-20320,38100l1652270,1485900r-26036,38100l1597025,1574800r-31750,38100l1530984,1651000r-19684,25400l1539875,1676400r193039,-50800l1779270,1600200r45719,-12700l1914525,1536700r85725,-50800l2016125,1473200r,-1219200l1976120,241300,1874520,215900xem1101725,901700r-8891,l911225,1003300r-45721,12700l819784,1041400r-91440,25400l682625,1066800r-51436,12700l1662429,1079500r1271,-38100l1661795,990600r-4445,-50800l1256664,939800,1101725,901700xem655954,977900r-187325,l516254,990600r116840,l655954,977900xem448309,l62864,,52069,38100,38734,88900,27939,127000r-9525,50800l10794,228600,5714,279400,1904,330200,,381000r,50800l1904,482600r3810,50800l19050,622300r9525,50800l40004,723900r13335,50800l68579,812800r635,12700l71754,825500r14605,12700l111759,850900r35560,25400l191769,901700r53340,25400l306069,939800r67945,25400l421639,977900r282575,l800734,952500r47625,-25400l894714,914400r92711,-50800l1000125,850900,987425,838200,952500,812800,920114,787400,890269,762000,862329,723900,833119,673100,807719,635000,788034,584200,772159,533400,762000,482600r-5081,-50800l756919,368300r-3810,l711834,330200,673100,292100,635634,266700,601344,228600,568959,190500,538479,152400,510539,114300,485139,63500,461644,25400,448309,xem1633854,825500r-12065,l1585595,850900r-38100,25400l1508125,901700r-41275,12700l1362709,939800r294005,l1649095,889000r-11431,-50800l1633854,825500xem1497329,l1097279,r-24129,12700l1034414,38100,999489,63500r-32385,38100l938529,139700r-25400,38100l892175,215900r-17146,38100l862329,304800r-7620,50800l852169,393700r2540,50800l862329,495300r12700,38100l892175,584200r20954,38100l938529,660400r28575,38100l999489,723900r34925,38100l1073150,787400r40639,12700l1156970,825500r45084,12700l1392554,838200r45085,-12700l1480820,800100r41275,-12700l1560195,762000r35559,-38100l1627504,698500r29210,-38100l1681479,622300r21591,-38100l1719579,533400r12700,-38100l1739900,444500r2539,-50800l1739900,355600r-7621,-50800l1719579,254000r-16509,-38100l1681479,177800r-24765,-38100l1627504,101600,1595754,63500,1560195,38100,1522095,12700,1497329,xem932814,l568959,r3175,12700l596900,50800r28575,38100l656589,127000r33655,38100l727709,203200r39370,38100l779144,254000r4445,-12700l798194,190500r17781,-38100l836929,114300,861694,76200,894714,38100,932814,xem2016125,l1663064,r22861,25400l1720850,63500r30479,38100l1754504,114300r110491,l1915795,127000r97155,25400l2016125,152400,2016125,xe" fillcolor="#b3b1b1" stroked="f">
                <v:fill opacity="19789f"/>
                <v:path arrowok="t"/>
              </v:shape>
            </w:pict>
          </mc:Fallback>
        </mc:AlternateContent>
      </w:r>
    </w:p>
    <w:p w14:paraId="40320F41" w14:textId="7C204A52" w:rsidR="00191310" w:rsidRPr="00021813" w:rsidRDefault="00021813" w:rsidP="00DE6433">
      <w:pPr>
        <w:ind w:left="160"/>
        <w:rPr>
          <w:b/>
          <w:w w:val="90"/>
          <w:sz w:val="35"/>
          <w:szCs w:val="3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614976" behindDoc="0" locked="0" layoutInCell="1" allowOverlap="1" wp14:anchorId="57F1F167" wp14:editId="78B2B117">
                <wp:simplePos x="0" y="0"/>
                <wp:positionH relativeFrom="column">
                  <wp:posOffset>6232442</wp:posOffset>
                </wp:positionH>
                <wp:positionV relativeFrom="paragraph">
                  <wp:posOffset>247346</wp:posOffset>
                </wp:positionV>
                <wp:extent cx="451484" cy="104139"/>
                <wp:effectExtent l="0" t="0" r="0" b="0"/>
                <wp:wrapNone/>
                <wp:docPr id="1766875762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1484" cy="104139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3C80448" w14:textId="6B068B16" w:rsidR="00191310" w:rsidRDefault="00191310" w:rsidP="00191310">
                            <w:pPr>
                              <w:spacing w:before="12"/>
                              <w:rPr>
                                <w:sz w:val="12"/>
                              </w:rPr>
                            </w:pPr>
                            <w:r>
                              <w:rPr>
                                <w:color w:val="808080"/>
                                <w:spacing w:val="-2"/>
                                <w:sz w:val="12"/>
                              </w:rPr>
                              <w:t>PAGE</w:t>
                            </w:r>
                            <w:r>
                              <w:rPr>
                                <w:color w:val="808080"/>
                                <w:spacing w:val="-7"/>
                                <w:sz w:val="12"/>
                              </w:rPr>
                              <w:t xml:space="preserve"> </w:t>
                            </w:r>
                            <w:r w:rsidR="003978F2">
                              <w:rPr>
                                <w:color w:val="808080"/>
                                <w:spacing w:val="-2"/>
                                <w:sz w:val="12"/>
                              </w:rPr>
                              <w:t>6</w:t>
                            </w:r>
                            <w:r>
                              <w:rPr>
                                <w:color w:val="808080"/>
                                <w:spacing w:val="-6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color w:val="808080"/>
                                <w:spacing w:val="-2"/>
                                <w:sz w:val="12"/>
                              </w:rPr>
                              <w:t>OF</w:t>
                            </w:r>
                            <w:r>
                              <w:rPr>
                                <w:color w:val="808080"/>
                                <w:spacing w:val="-6"/>
                                <w:sz w:val="12"/>
                              </w:rPr>
                              <w:t xml:space="preserve"> 8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F1F167" id="_x0000_s1059" type="#_x0000_t202" style="position:absolute;left:0;text-align:left;margin-left:490.75pt;margin-top:19.5pt;width:35.55pt;height:8.2pt;z-index:48761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" filled="f" stroked="f">
                <v:textbox inset="0,0,0,0">
                  <w:txbxContent>
                    <w:p w14:paraId="13C80448" w14:textId="6B068B16" w:rsidR="00191310" w:rsidRDefault="00191310" w:rsidP="00191310">
                      <w:pPr>
                        <w:spacing w:before="12"/>
                        <w:rPr>
                          <w:sz w:val="12"/>
                        </w:rPr>
                      </w:pPr>
                      <w:r>
                        <w:rPr>
                          <w:color w:val="808080"/>
                          <w:spacing w:val="-2"/>
                          <w:sz w:val="12"/>
                        </w:rPr>
                        <w:t>PAGE</w:t>
                      </w:r>
                      <w:r>
                        <w:rPr>
                          <w:color w:val="808080"/>
                          <w:spacing w:val="-7"/>
                          <w:sz w:val="12"/>
                        </w:rPr>
                        <w:t xml:space="preserve"> </w:t>
                      </w:r>
                      <w:r w:rsidR="003978F2">
                        <w:rPr>
                          <w:color w:val="808080"/>
                          <w:spacing w:val="-2"/>
                          <w:sz w:val="12"/>
                        </w:rPr>
                        <w:t>6</w:t>
                      </w:r>
                      <w:r>
                        <w:rPr>
                          <w:color w:val="808080"/>
                          <w:spacing w:val="-6"/>
                          <w:sz w:val="12"/>
                        </w:rPr>
                        <w:t xml:space="preserve"> </w:t>
                      </w:r>
                      <w:r>
                        <w:rPr>
                          <w:color w:val="808080"/>
                          <w:spacing w:val="-2"/>
                          <w:sz w:val="12"/>
                        </w:rPr>
                        <w:t>OF</w:t>
                      </w:r>
                      <w:r>
                        <w:rPr>
                          <w:color w:val="808080"/>
                          <w:spacing w:val="-6"/>
                          <w:sz w:val="12"/>
                        </w:rPr>
                        <w:t xml:space="preserve"> 8</w:t>
                      </w:r>
                    </w:p>
                  </w:txbxContent>
                </v:textbox>
              </v:shape>
            </w:pict>
          </mc:Fallback>
        </mc:AlternateContent>
      </w:r>
    </w:p>
    <w:p w14:paraId="5A6162CF" w14:textId="70BFA738" w:rsidR="00191310" w:rsidRPr="00021813" w:rsidRDefault="00191310" w:rsidP="00DE6433">
      <w:pPr>
        <w:ind w:left="160"/>
        <w:rPr>
          <w:b/>
          <w:w w:val="90"/>
          <w:sz w:val="35"/>
          <w:szCs w:val="35"/>
        </w:rPr>
      </w:pPr>
    </w:p>
    <w:p w14:paraId="7794A5F8" w14:textId="2BB93B2F" w:rsidR="00191310" w:rsidRDefault="00191310" w:rsidP="00DE6433">
      <w:pPr>
        <w:ind w:left="160"/>
        <w:rPr>
          <w:b/>
          <w:w w:val="90"/>
          <w:sz w:val="20"/>
          <w:szCs w:val="20"/>
        </w:rPr>
      </w:pPr>
      <w:r w:rsidRPr="00302BBA">
        <w:rPr>
          <w:rFonts w:asciiTheme="majorHAnsi" w:hAnsiTheme="majorHAnsi"/>
          <w:noProof/>
          <w:sz w:val="20"/>
        </w:rPr>
        <w:drawing>
          <wp:inline distT="0" distB="0" distL="0" distR="0" wp14:anchorId="5CF8A72E" wp14:editId="528E600C">
            <wp:extent cx="2125485" cy="614362"/>
            <wp:effectExtent l="0" t="0" r="0" b="0"/>
            <wp:docPr id="934800277" name="Picture 934800277" descr="A black background with blue text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731224" name="Picture 1672731224" descr="A black background with blue text&#10;&#10;Description automatically generated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25485" cy="614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79698" w14:textId="06085546" w:rsidR="00191310" w:rsidRDefault="00191310" w:rsidP="00DE6433">
      <w:pPr>
        <w:ind w:left="160"/>
        <w:rPr>
          <w:b/>
          <w:w w:val="90"/>
          <w:sz w:val="20"/>
          <w:szCs w:val="20"/>
        </w:rPr>
      </w:pPr>
    </w:p>
    <w:p w14:paraId="48077D90" w14:textId="77777777" w:rsidR="00191310" w:rsidRDefault="00191310" w:rsidP="00DE6433">
      <w:pPr>
        <w:ind w:left="160"/>
        <w:rPr>
          <w:b/>
          <w:w w:val="90"/>
          <w:sz w:val="20"/>
          <w:szCs w:val="20"/>
        </w:rPr>
      </w:pPr>
    </w:p>
    <w:p w14:paraId="6A18B017" w14:textId="77777777" w:rsidR="00191310" w:rsidRDefault="00191310" w:rsidP="00DE6433">
      <w:pPr>
        <w:ind w:left="160"/>
        <w:rPr>
          <w:b/>
          <w:w w:val="90"/>
          <w:sz w:val="20"/>
          <w:szCs w:val="20"/>
        </w:rPr>
      </w:pPr>
    </w:p>
    <w:p w14:paraId="72D8C102" w14:textId="77777777" w:rsidR="00191310" w:rsidRDefault="00191310" w:rsidP="00DE6433">
      <w:pPr>
        <w:ind w:left="160"/>
        <w:rPr>
          <w:b/>
          <w:w w:val="90"/>
          <w:sz w:val="20"/>
          <w:szCs w:val="20"/>
        </w:rPr>
      </w:pPr>
    </w:p>
    <w:p w14:paraId="0034EBFC" w14:textId="0585A35C" w:rsidR="000C6ACD" w:rsidRPr="00DE6433" w:rsidRDefault="000C6ACD" w:rsidP="00DE6433">
      <w:pPr>
        <w:ind w:left="160"/>
        <w:rPr>
          <w:b/>
          <w:w w:val="90"/>
          <w:sz w:val="20"/>
          <w:szCs w:val="20"/>
        </w:rPr>
      </w:pPr>
      <w:r w:rsidRPr="00DE6433">
        <w:rPr>
          <w:b/>
          <w:w w:val="90"/>
          <w:sz w:val="20"/>
          <w:szCs w:val="20"/>
        </w:rPr>
        <w:t>WORKPLACE EXPERIENCE: TWO</w:t>
      </w:r>
    </w:p>
    <w:p w14:paraId="094DDCFF" w14:textId="77777777" w:rsidR="000C6ACD" w:rsidRPr="00302BBA" w:rsidRDefault="000C6ACD" w:rsidP="000C6ACD">
      <w:pPr>
        <w:pStyle w:val="BodyText"/>
        <w:spacing w:before="10" w:after="1"/>
        <w:rPr>
          <w:rFonts w:asciiTheme="majorHAnsi" w:hAnsiTheme="majorHAnsi"/>
          <w:sz w:val="9"/>
        </w:rPr>
      </w:pPr>
    </w:p>
    <w:tbl>
      <w:tblPr>
        <w:tblW w:w="0" w:type="auto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"/>
        <w:gridCol w:w="849"/>
        <w:gridCol w:w="1132"/>
        <w:gridCol w:w="1987"/>
        <w:gridCol w:w="138"/>
        <w:gridCol w:w="993"/>
        <w:gridCol w:w="1331"/>
        <w:gridCol w:w="1016"/>
        <w:gridCol w:w="1518"/>
        <w:gridCol w:w="495"/>
      </w:tblGrid>
      <w:tr w:rsidR="000C6ACD" w:rsidRPr="00302BBA" w14:paraId="17A4C7C0" w14:textId="77777777" w:rsidTr="007C2DB2">
        <w:trPr>
          <w:trHeight w:val="340"/>
        </w:trPr>
        <w:tc>
          <w:tcPr>
            <w:tcW w:w="989" w:type="dxa"/>
            <w:tcBorders>
              <w:right w:val="nil"/>
            </w:tcBorders>
          </w:tcPr>
          <w:p w14:paraId="0B23C9D4" w14:textId="77777777" w:rsidR="000C6ACD" w:rsidRPr="00302BBA" w:rsidRDefault="000C6ACD" w:rsidP="007C2DB2">
            <w:pPr>
              <w:pStyle w:val="TableParagraph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EMPLOYER</w:t>
            </w:r>
          </w:p>
        </w:tc>
        <w:tc>
          <w:tcPr>
            <w:tcW w:w="4106" w:type="dxa"/>
            <w:gridSpan w:val="4"/>
            <w:tcBorders>
              <w:left w:val="nil"/>
              <w:right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248787277"/>
              <w:placeholder>
                <w:docPart w:val="6E019E50DB3C492B9131300320800FC3"/>
              </w:placeholder>
              <w:text/>
            </w:sdtPr>
            <w:sdtContent>
              <w:p w14:paraId="77028BCA" w14:textId="77777777" w:rsidR="000C6ACD" w:rsidRPr="00302BBA" w:rsidRDefault="000C6ACD" w:rsidP="007C2DB2">
                <w:pPr>
                  <w:pStyle w:val="TableParagraph"/>
                  <w:spacing w:before="83"/>
                  <w:ind w:left="113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Click</w:t>
                </w:r>
                <w:r w:rsidRPr="00B23297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or</w:t>
                </w:r>
                <w:r w:rsidRPr="00B23297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ap</w:t>
                </w:r>
                <w:r w:rsidRPr="00B23297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here</w:t>
                </w:r>
                <w:r w:rsidRPr="00B23297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o</w:t>
                </w:r>
                <w:r w:rsidRPr="00B23297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B23297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text.</w:t>
                </w:r>
              </w:p>
            </w:sdtContent>
          </w:sdt>
        </w:tc>
        <w:tc>
          <w:tcPr>
            <w:tcW w:w="993" w:type="dxa"/>
            <w:tcBorders>
              <w:left w:val="nil"/>
              <w:right w:val="nil"/>
            </w:tcBorders>
          </w:tcPr>
          <w:p w14:paraId="37B9C7C3" w14:textId="77777777" w:rsidR="000C6ACD" w:rsidRPr="00302BBA" w:rsidRDefault="000C6ACD" w:rsidP="007C2DB2">
            <w:pPr>
              <w:pStyle w:val="TableParagraph"/>
              <w:ind w:left="274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POSITION</w:t>
            </w:r>
          </w:p>
        </w:tc>
        <w:tc>
          <w:tcPr>
            <w:tcW w:w="4360" w:type="dxa"/>
            <w:gridSpan w:val="4"/>
            <w:tcBorders>
              <w:left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-1484154084"/>
              <w:placeholder>
                <w:docPart w:val="6E019E50DB3C492B9131300320800FC3"/>
              </w:placeholder>
              <w:text/>
            </w:sdtPr>
            <w:sdtContent>
              <w:p w14:paraId="6D314EB1" w14:textId="77777777" w:rsidR="000C6ACD" w:rsidRPr="00302BBA" w:rsidRDefault="000C6ACD" w:rsidP="007C2DB2">
                <w:pPr>
                  <w:pStyle w:val="TableParagraph"/>
                  <w:spacing w:before="83"/>
                  <w:ind w:left="117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Click</w:t>
                </w:r>
                <w:r w:rsidRPr="000A4A06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or</w:t>
                </w:r>
                <w:r w:rsidRPr="000A4A06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ap</w:t>
                </w:r>
                <w:r w:rsidRPr="000A4A06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here</w:t>
                </w:r>
                <w:r w:rsidRPr="000A4A06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o</w:t>
                </w:r>
                <w:r w:rsidRPr="000A4A06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0A4A06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text.</w:t>
                </w:r>
              </w:p>
            </w:sdtContent>
          </w:sdt>
        </w:tc>
      </w:tr>
      <w:tr w:rsidR="000C6ACD" w:rsidRPr="00302BBA" w14:paraId="13BB2393" w14:textId="77777777" w:rsidTr="007C2DB2">
        <w:trPr>
          <w:trHeight w:val="340"/>
        </w:trPr>
        <w:tc>
          <w:tcPr>
            <w:tcW w:w="1838" w:type="dxa"/>
            <w:gridSpan w:val="2"/>
            <w:tcBorders>
              <w:right w:val="nil"/>
            </w:tcBorders>
          </w:tcPr>
          <w:p w14:paraId="278FD683" w14:textId="77777777" w:rsidR="000C6ACD" w:rsidRPr="00302BBA" w:rsidRDefault="000C6ACD" w:rsidP="007C2DB2">
            <w:pPr>
              <w:pStyle w:val="TableParagraph"/>
              <w:rPr>
                <w:rFonts w:asciiTheme="majorHAnsi" w:hAnsiTheme="majorHAnsi"/>
                <w:i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w w:val="90"/>
                <w:sz w:val="14"/>
              </w:rPr>
              <w:t>START</w:t>
            </w:r>
            <w:r w:rsidRPr="00302BBA">
              <w:rPr>
                <w:rFonts w:asciiTheme="majorHAnsi" w:hAnsiTheme="majorHAnsi"/>
                <w:color w:val="7E7E7E"/>
                <w:spacing w:val="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w w:val="90"/>
                <w:sz w:val="14"/>
              </w:rPr>
              <w:t>DATE</w:t>
            </w:r>
            <w:r w:rsidRPr="00302BBA">
              <w:rPr>
                <w:rFonts w:asciiTheme="majorHAnsi" w:hAnsiTheme="majorHAnsi"/>
                <w:color w:val="7E7E7E"/>
                <w:spacing w:val="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i/>
                <w:color w:val="7E7E7E"/>
                <w:spacing w:val="-2"/>
                <w:w w:val="90"/>
                <w:sz w:val="14"/>
              </w:rPr>
              <w:t>(dd/mm/</w:t>
            </w:r>
            <w:proofErr w:type="spellStart"/>
            <w:r w:rsidRPr="00302BBA">
              <w:rPr>
                <w:rFonts w:asciiTheme="majorHAnsi" w:hAnsiTheme="majorHAnsi"/>
                <w:i/>
                <w:color w:val="7E7E7E"/>
                <w:spacing w:val="-2"/>
                <w:w w:val="90"/>
                <w:sz w:val="14"/>
              </w:rPr>
              <w:t>yy</w:t>
            </w:r>
            <w:proofErr w:type="spellEnd"/>
            <w:r w:rsidRPr="00302BBA">
              <w:rPr>
                <w:rFonts w:asciiTheme="majorHAnsi" w:hAnsiTheme="majorHAnsi"/>
                <w:i/>
                <w:color w:val="7E7E7E"/>
                <w:spacing w:val="-2"/>
                <w:w w:val="90"/>
                <w:sz w:val="14"/>
              </w:rPr>
              <w:t>)</w:t>
            </w:r>
          </w:p>
        </w:tc>
        <w:sdt>
          <w:sdtPr>
            <w:rPr>
              <w:rFonts w:asciiTheme="majorHAnsi" w:hAnsiTheme="majorHAnsi"/>
              <w:sz w:val="12"/>
            </w:rPr>
            <w:id w:val="1704903244"/>
            <w:placeholder>
              <w:docPart w:val="9B8566DB53F74293962111611F31DEF2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132" w:type="dxa"/>
                <w:tcBorders>
                  <w:left w:val="nil"/>
                  <w:right w:val="nil"/>
                </w:tcBorders>
                <w:shd w:val="clear" w:color="auto" w:fill="F1F1F1"/>
              </w:tcPr>
              <w:p w14:paraId="54251730" w14:textId="1F401DA5" w:rsidR="000C6ACD" w:rsidRPr="00302BBA" w:rsidRDefault="00AA7CDC" w:rsidP="007C2DB2">
                <w:pPr>
                  <w:pStyle w:val="TableParagraph"/>
                  <w:spacing w:before="0" w:line="164" w:lineRule="exact"/>
                  <w:ind w:left="200" w:right="128" w:hanging="36"/>
                  <w:rPr>
                    <w:rFonts w:asciiTheme="majorHAnsi" w:hAnsiTheme="majorHAnsi"/>
                    <w:sz w:val="12"/>
                  </w:rPr>
                </w:pPr>
                <w:r w:rsidRPr="0002134B">
                  <w:rPr>
                    <w:rStyle w:val="PlaceholderText"/>
                    <w:sz w:val="12"/>
                    <w:szCs w:val="12"/>
                  </w:rPr>
                  <w:t>Click or tap to enter a date.</w:t>
                </w:r>
              </w:p>
            </w:tc>
          </w:sdtContent>
        </w:sdt>
        <w:tc>
          <w:tcPr>
            <w:tcW w:w="1987" w:type="dxa"/>
            <w:tcBorders>
              <w:left w:val="nil"/>
              <w:right w:val="nil"/>
            </w:tcBorders>
          </w:tcPr>
          <w:p w14:paraId="2DF75DBC" w14:textId="77777777" w:rsidR="000C6ACD" w:rsidRPr="00302BBA" w:rsidRDefault="000C6ACD" w:rsidP="007C2DB2">
            <w:pPr>
              <w:pStyle w:val="TableParagraph"/>
              <w:ind w:left="443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>END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>DATE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>(dd/mm/</w:t>
            </w:r>
            <w:proofErr w:type="spellStart"/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>yy</w:t>
            </w:r>
            <w:proofErr w:type="spellEnd"/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>)</w:t>
            </w:r>
          </w:p>
        </w:tc>
        <w:sdt>
          <w:sdtPr>
            <w:rPr>
              <w:rFonts w:asciiTheme="majorHAnsi" w:hAnsiTheme="majorHAnsi"/>
              <w:sz w:val="12"/>
            </w:rPr>
            <w:id w:val="-1997178492"/>
            <w:placeholder>
              <w:docPart w:val="4CF8D05FAE3A4021BA51263CA3D1E4CF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131" w:type="dxa"/>
                <w:gridSpan w:val="2"/>
                <w:tcBorders>
                  <w:left w:val="nil"/>
                  <w:right w:val="nil"/>
                </w:tcBorders>
                <w:shd w:val="clear" w:color="auto" w:fill="F1F1F1"/>
              </w:tcPr>
              <w:p w14:paraId="05D3D236" w14:textId="0BBCAAE0" w:rsidR="000C6ACD" w:rsidRPr="00302BBA" w:rsidRDefault="00AA7CDC" w:rsidP="007C2DB2">
                <w:pPr>
                  <w:pStyle w:val="TableParagraph"/>
                  <w:spacing w:before="0" w:line="164" w:lineRule="exact"/>
                  <w:ind w:left="201" w:right="126" w:hanging="36"/>
                  <w:rPr>
                    <w:rFonts w:asciiTheme="majorHAnsi" w:hAnsiTheme="majorHAnsi"/>
                    <w:sz w:val="12"/>
                  </w:rPr>
                </w:pPr>
                <w:r w:rsidRPr="0002134B">
                  <w:rPr>
                    <w:rStyle w:val="PlaceholderText"/>
                    <w:sz w:val="12"/>
                    <w:szCs w:val="12"/>
                  </w:rPr>
                  <w:t>Click or tap to enter a date.</w:t>
                </w:r>
              </w:p>
            </w:tc>
          </w:sdtContent>
        </w:sdt>
        <w:tc>
          <w:tcPr>
            <w:tcW w:w="1331" w:type="dxa"/>
            <w:tcBorders>
              <w:left w:val="nil"/>
              <w:right w:val="nil"/>
            </w:tcBorders>
          </w:tcPr>
          <w:p w14:paraId="2A341E16" w14:textId="77777777" w:rsidR="000C6ACD" w:rsidRPr="00302BBA" w:rsidRDefault="000C6ACD" w:rsidP="007C2DB2">
            <w:pPr>
              <w:pStyle w:val="TableParagraph"/>
              <w:ind w:left="568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FULL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TIME</w:t>
            </w:r>
          </w:p>
        </w:tc>
        <w:sdt>
          <w:sdtPr>
            <w:rPr>
              <w:rFonts w:asciiTheme="majorHAnsi" w:hAnsiTheme="majorHAnsi"/>
            </w:rPr>
            <w:id w:val="-16865142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16" w:type="dxa"/>
                <w:tcBorders>
                  <w:left w:val="nil"/>
                  <w:right w:val="nil"/>
                </w:tcBorders>
              </w:tcPr>
              <w:p w14:paraId="2C72FBDF" w14:textId="77777777" w:rsidR="000C6ACD" w:rsidRPr="00302BBA" w:rsidRDefault="000C6ACD" w:rsidP="007C2DB2">
                <w:pPr>
                  <w:pStyle w:val="TableParagraph"/>
                  <w:spacing w:before="29"/>
                  <w:ind w:left="108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518" w:type="dxa"/>
            <w:tcBorders>
              <w:left w:val="nil"/>
              <w:right w:val="nil"/>
            </w:tcBorders>
          </w:tcPr>
          <w:p w14:paraId="52357799" w14:textId="77777777" w:rsidR="000C6ACD" w:rsidRPr="00302BBA" w:rsidRDefault="000C6ACD" w:rsidP="007C2DB2">
            <w:pPr>
              <w:pStyle w:val="TableParagraph"/>
              <w:ind w:left="711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>PART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 xml:space="preserve"> TIME</w:t>
            </w:r>
          </w:p>
        </w:tc>
        <w:tc>
          <w:tcPr>
            <w:tcW w:w="495" w:type="dxa"/>
            <w:tcBorders>
              <w:left w:val="nil"/>
            </w:tcBorders>
          </w:tcPr>
          <w:sdt>
            <w:sdtPr>
              <w:rPr>
                <w:rFonts w:ascii="Segoe UI Symbol" w:hAnsi="Segoe UI Symbol" w:cs="Segoe UI Symbol"/>
                <w:color w:val="252525"/>
              </w:rPr>
              <w:id w:val="11026875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839FD66" w14:textId="77777777" w:rsidR="000C6ACD" w:rsidRPr="00302BBA" w:rsidRDefault="000C6ACD" w:rsidP="007C2DB2">
                <w:pPr>
                  <w:pStyle w:val="TableParagraph"/>
                  <w:spacing w:before="29"/>
                  <w:ind w:left="143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cs="Segoe UI Symbol" w:hint="eastAsia"/>
                    <w:color w:val="252525"/>
                  </w:rPr>
                  <w:t>☐</w:t>
                </w:r>
              </w:p>
            </w:sdtContent>
          </w:sdt>
        </w:tc>
      </w:tr>
      <w:tr w:rsidR="000C6ACD" w:rsidRPr="00302BBA" w14:paraId="76115F25" w14:textId="77777777" w:rsidTr="007C2DB2">
        <w:trPr>
          <w:trHeight w:val="381"/>
        </w:trPr>
        <w:tc>
          <w:tcPr>
            <w:tcW w:w="10448" w:type="dxa"/>
            <w:gridSpan w:val="10"/>
            <w:tcBorders>
              <w:bottom w:val="nil"/>
            </w:tcBorders>
          </w:tcPr>
          <w:p w14:paraId="0D507900" w14:textId="77777777" w:rsidR="000C6ACD" w:rsidRPr="00302BBA" w:rsidRDefault="000C6ACD" w:rsidP="007C2DB2">
            <w:pPr>
              <w:pStyle w:val="TableParagraph"/>
              <w:spacing w:before="13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lease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describe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how this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workplace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experience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has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rovided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translatable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skills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and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erspectives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that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can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support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your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success</w:t>
            </w:r>
            <w:r w:rsidRPr="00302BBA">
              <w:rPr>
                <w:rFonts w:asciiTheme="majorHAnsi" w:hAnsiTheme="majorHAnsi"/>
                <w:color w:val="7E7E7E"/>
                <w:spacing w:val="7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in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the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UK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food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proofErr w:type="gramStart"/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system</w:t>
            </w:r>
            <w:proofErr w:type="gramEnd"/>
          </w:p>
          <w:p w14:paraId="633EAA1F" w14:textId="77777777" w:rsidR="000C6ACD" w:rsidRPr="00302BBA" w:rsidRDefault="000C6ACD" w:rsidP="007C2DB2">
            <w:pPr>
              <w:pStyle w:val="TableParagraph"/>
              <w:spacing w:before="25" w:line="159" w:lineRule="exact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doctoral</w:t>
            </w:r>
            <w:r w:rsidRPr="00302BBA">
              <w:rPr>
                <w:rFonts w:asciiTheme="majorHAnsi" w:hAnsiTheme="majorHAnsi"/>
                <w:color w:val="7E7E7E"/>
                <w:spacing w:val="-5"/>
                <w:sz w:val="14"/>
              </w:rPr>
              <w:t xml:space="preserve"> </w:t>
            </w:r>
            <w:proofErr w:type="spellStart"/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rogramme</w:t>
            </w:r>
            <w:proofErr w:type="spellEnd"/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 xml:space="preserve"> (100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words</w:t>
            </w:r>
            <w:r w:rsidRPr="00302BBA">
              <w:rPr>
                <w:rFonts w:asciiTheme="majorHAnsi" w:hAnsiTheme="majorHAnsi"/>
                <w:color w:val="7E7E7E"/>
                <w:spacing w:val="-5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max)</w:t>
            </w:r>
          </w:p>
        </w:tc>
      </w:tr>
      <w:tr w:rsidR="000C6ACD" w:rsidRPr="00302BBA" w14:paraId="1722BA86" w14:textId="77777777" w:rsidTr="007C2DB2">
        <w:trPr>
          <w:trHeight w:val="964"/>
        </w:trPr>
        <w:tc>
          <w:tcPr>
            <w:tcW w:w="10448" w:type="dxa"/>
            <w:gridSpan w:val="10"/>
            <w:tcBorders>
              <w:top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252525"/>
                <w:spacing w:val="-4"/>
                <w:sz w:val="14"/>
              </w:rPr>
              <w:id w:val="2131514517"/>
              <w:placeholder>
                <w:docPart w:val="6E019E50DB3C492B9131300320800FC3"/>
              </w:placeholder>
              <w:text/>
            </w:sdtPr>
            <w:sdtContent>
              <w:p w14:paraId="137C0043" w14:textId="77777777" w:rsidR="000C6ACD" w:rsidRPr="00302BBA" w:rsidRDefault="000C6ACD" w:rsidP="007C2DB2">
                <w:pPr>
                  <w:pStyle w:val="TableParagraph"/>
                  <w:spacing w:before="73"/>
                  <w:rPr>
                    <w:rFonts w:asciiTheme="majorHAnsi" w:hAnsiTheme="majorHAnsi"/>
                    <w:sz w:val="14"/>
                  </w:rPr>
                </w:pPr>
                <w:r w:rsidRPr="00A26FC3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Click or tap here to enter text.</w:t>
                </w:r>
              </w:p>
            </w:sdtContent>
          </w:sdt>
        </w:tc>
      </w:tr>
    </w:tbl>
    <w:p w14:paraId="2A5A524A" w14:textId="77777777" w:rsidR="000C6ACD" w:rsidRPr="00302BBA" w:rsidRDefault="000C6ACD" w:rsidP="000C6ACD">
      <w:pPr>
        <w:pStyle w:val="BodyText"/>
        <w:spacing w:before="8"/>
        <w:rPr>
          <w:rFonts w:asciiTheme="majorHAnsi" w:hAnsiTheme="majorHAnsi"/>
        </w:rPr>
      </w:pPr>
    </w:p>
    <w:p w14:paraId="6613AFC8" w14:textId="77777777" w:rsidR="000C6ACD" w:rsidRPr="00DE6433" w:rsidRDefault="000C6ACD" w:rsidP="00DE6433">
      <w:pPr>
        <w:ind w:left="160"/>
        <w:rPr>
          <w:b/>
          <w:w w:val="90"/>
          <w:sz w:val="20"/>
          <w:szCs w:val="20"/>
        </w:rPr>
      </w:pPr>
      <w:r w:rsidRPr="00DE6433">
        <w:rPr>
          <w:b/>
          <w:w w:val="90"/>
          <w:sz w:val="20"/>
          <w:szCs w:val="20"/>
        </w:rPr>
        <w:t>WORKPLACE EXPERIENCE: THREE</w:t>
      </w:r>
    </w:p>
    <w:p w14:paraId="1C4B6FC3" w14:textId="77777777" w:rsidR="000C6ACD" w:rsidRPr="000A4A06" w:rsidRDefault="000C6ACD" w:rsidP="000C6ACD">
      <w:pPr>
        <w:pStyle w:val="BodyText"/>
        <w:spacing w:before="10" w:after="1"/>
        <w:rPr>
          <w:rFonts w:asciiTheme="majorHAnsi" w:hAnsiTheme="majorHAnsi"/>
          <w:color w:val="252525"/>
          <w:spacing w:val="-4"/>
          <w:w w:val="80"/>
          <w:sz w:val="9"/>
          <w:szCs w:val="9"/>
        </w:rPr>
      </w:pPr>
    </w:p>
    <w:tbl>
      <w:tblPr>
        <w:tblW w:w="0" w:type="auto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"/>
        <w:gridCol w:w="849"/>
        <w:gridCol w:w="1132"/>
        <w:gridCol w:w="1987"/>
        <w:gridCol w:w="138"/>
        <w:gridCol w:w="993"/>
        <w:gridCol w:w="1331"/>
        <w:gridCol w:w="1016"/>
        <w:gridCol w:w="1518"/>
        <w:gridCol w:w="495"/>
      </w:tblGrid>
      <w:tr w:rsidR="000C6ACD" w:rsidRPr="00302BBA" w14:paraId="67C0DDA1" w14:textId="77777777" w:rsidTr="007C2DB2">
        <w:trPr>
          <w:trHeight w:val="340"/>
        </w:trPr>
        <w:tc>
          <w:tcPr>
            <w:tcW w:w="989" w:type="dxa"/>
            <w:tcBorders>
              <w:right w:val="nil"/>
            </w:tcBorders>
          </w:tcPr>
          <w:p w14:paraId="150B5918" w14:textId="77777777" w:rsidR="000C6ACD" w:rsidRPr="00302BBA" w:rsidRDefault="000C6ACD" w:rsidP="007C2DB2">
            <w:pPr>
              <w:pStyle w:val="TableParagraph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EMPLOYER</w:t>
            </w:r>
          </w:p>
        </w:tc>
        <w:tc>
          <w:tcPr>
            <w:tcW w:w="4106" w:type="dxa"/>
            <w:gridSpan w:val="4"/>
            <w:tcBorders>
              <w:left w:val="nil"/>
              <w:right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392543304"/>
              <w:placeholder>
                <w:docPart w:val="69AED806874441CAAC54AC25B5FF4248"/>
              </w:placeholder>
              <w:text/>
            </w:sdtPr>
            <w:sdtContent>
              <w:p w14:paraId="6F65AB9B" w14:textId="77777777" w:rsidR="000C6ACD" w:rsidRPr="00302BBA" w:rsidRDefault="000C6ACD" w:rsidP="007C2DB2">
                <w:pPr>
                  <w:pStyle w:val="TableParagraph"/>
                  <w:spacing w:before="83"/>
                  <w:ind w:left="113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Click</w:t>
                </w:r>
                <w:r w:rsidRPr="00B23297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or</w:t>
                </w:r>
                <w:r w:rsidRPr="00B23297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ap</w:t>
                </w:r>
                <w:r w:rsidRPr="00B23297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here</w:t>
                </w:r>
                <w:r w:rsidRPr="00B23297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o</w:t>
                </w:r>
                <w:r w:rsidRPr="00B23297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B23297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text.</w:t>
                </w:r>
              </w:p>
            </w:sdtContent>
          </w:sdt>
        </w:tc>
        <w:tc>
          <w:tcPr>
            <w:tcW w:w="993" w:type="dxa"/>
            <w:tcBorders>
              <w:left w:val="nil"/>
              <w:right w:val="nil"/>
            </w:tcBorders>
          </w:tcPr>
          <w:p w14:paraId="2A755ADC" w14:textId="77777777" w:rsidR="000C6ACD" w:rsidRPr="00302BBA" w:rsidRDefault="000C6ACD" w:rsidP="007C2DB2">
            <w:pPr>
              <w:pStyle w:val="TableParagraph"/>
              <w:ind w:left="274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POSITION</w:t>
            </w:r>
          </w:p>
        </w:tc>
        <w:tc>
          <w:tcPr>
            <w:tcW w:w="4360" w:type="dxa"/>
            <w:gridSpan w:val="4"/>
            <w:tcBorders>
              <w:left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-2125532306"/>
              <w:placeholder>
                <w:docPart w:val="69AED806874441CAAC54AC25B5FF4248"/>
              </w:placeholder>
              <w:text/>
            </w:sdtPr>
            <w:sdtContent>
              <w:p w14:paraId="732B8602" w14:textId="77777777" w:rsidR="000C6ACD" w:rsidRPr="00302BBA" w:rsidRDefault="000C6ACD" w:rsidP="007C2DB2">
                <w:pPr>
                  <w:pStyle w:val="TableParagraph"/>
                  <w:spacing w:before="83"/>
                  <w:ind w:left="117"/>
                  <w:rPr>
                    <w:rFonts w:asciiTheme="majorHAnsi" w:hAnsiTheme="majorHAnsi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Click</w:t>
                </w:r>
                <w:r w:rsidRPr="000A4A06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or</w:t>
                </w:r>
                <w:r w:rsidRPr="000A4A06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ap</w:t>
                </w:r>
                <w:r w:rsidRPr="000A4A06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here</w:t>
                </w:r>
                <w:r w:rsidRPr="000A4A06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o</w:t>
                </w:r>
                <w:r w:rsidRPr="000A4A06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0A4A06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text.</w:t>
                </w:r>
              </w:p>
            </w:sdtContent>
          </w:sdt>
        </w:tc>
      </w:tr>
      <w:tr w:rsidR="000C6ACD" w:rsidRPr="00302BBA" w14:paraId="19D0AD84" w14:textId="77777777" w:rsidTr="007C2DB2">
        <w:trPr>
          <w:trHeight w:val="340"/>
        </w:trPr>
        <w:tc>
          <w:tcPr>
            <w:tcW w:w="1838" w:type="dxa"/>
            <w:gridSpan w:val="2"/>
            <w:tcBorders>
              <w:right w:val="nil"/>
            </w:tcBorders>
          </w:tcPr>
          <w:p w14:paraId="6D0360B2" w14:textId="77777777" w:rsidR="000C6ACD" w:rsidRPr="00302BBA" w:rsidRDefault="000C6ACD" w:rsidP="007C2DB2">
            <w:pPr>
              <w:pStyle w:val="TableParagraph"/>
              <w:rPr>
                <w:rFonts w:asciiTheme="majorHAnsi" w:hAnsiTheme="majorHAnsi"/>
                <w:i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w w:val="90"/>
                <w:sz w:val="14"/>
              </w:rPr>
              <w:t>START</w:t>
            </w:r>
            <w:r w:rsidRPr="00302BBA">
              <w:rPr>
                <w:rFonts w:asciiTheme="majorHAnsi" w:hAnsiTheme="majorHAnsi"/>
                <w:color w:val="7E7E7E"/>
                <w:spacing w:val="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w w:val="90"/>
                <w:sz w:val="14"/>
              </w:rPr>
              <w:t>DATE</w:t>
            </w:r>
            <w:r w:rsidRPr="00302BBA">
              <w:rPr>
                <w:rFonts w:asciiTheme="majorHAnsi" w:hAnsiTheme="majorHAnsi"/>
                <w:color w:val="7E7E7E"/>
                <w:spacing w:val="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i/>
                <w:color w:val="7E7E7E"/>
                <w:spacing w:val="-2"/>
                <w:w w:val="90"/>
                <w:sz w:val="14"/>
              </w:rPr>
              <w:t>(dd/mm/</w:t>
            </w:r>
            <w:proofErr w:type="spellStart"/>
            <w:r w:rsidRPr="00302BBA">
              <w:rPr>
                <w:rFonts w:asciiTheme="majorHAnsi" w:hAnsiTheme="majorHAnsi"/>
                <w:i/>
                <w:color w:val="7E7E7E"/>
                <w:spacing w:val="-2"/>
                <w:w w:val="90"/>
                <w:sz w:val="14"/>
              </w:rPr>
              <w:t>yy</w:t>
            </w:r>
            <w:proofErr w:type="spellEnd"/>
            <w:r w:rsidRPr="00302BBA">
              <w:rPr>
                <w:rFonts w:asciiTheme="majorHAnsi" w:hAnsiTheme="majorHAnsi"/>
                <w:i/>
                <w:color w:val="7E7E7E"/>
                <w:spacing w:val="-2"/>
                <w:w w:val="90"/>
                <w:sz w:val="14"/>
              </w:rPr>
              <w:t>)</w:t>
            </w:r>
          </w:p>
        </w:tc>
        <w:sdt>
          <w:sdtPr>
            <w:rPr>
              <w:rFonts w:asciiTheme="majorHAnsi" w:hAnsiTheme="majorHAnsi"/>
              <w:sz w:val="12"/>
            </w:rPr>
            <w:id w:val="932325982"/>
            <w:placeholder>
              <w:docPart w:val="D483848DB92E4176A749E522B5763215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132" w:type="dxa"/>
                <w:tcBorders>
                  <w:left w:val="nil"/>
                  <w:right w:val="nil"/>
                </w:tcBorders>
                <w:shd w:val="clear" w:color="auto" w:fill="F1F1F1"/>
              </w:tcPr>
              <w:p w14:paraId="35A18C7E" w14:textId="5995988F" w:rsidR="000C6ACD" w:rsidRPr="00302BBA" w:rsidRDefault="00DB0F14" w:rsidP="007C2DB2">
                <w:pPr>
                  <w:pStyle w:val="TableParagraph"/>
                  <w:spacing w:before="0" w:line="164" w:lineRule="exact"/>
                  <w:ind w:left="200" w:right="128" w:hanging="36"/>
                  <w:rPr>
                    <w:rFonts w:asciiTheme="majorHAnsi" w:hAnsiTheme="majorHAnsi"/>
                    <w:sz w:val="12"/>
                  </w:rPr>
                </w:pPr>
                <w:r w:rsidRPr="0002134B">
                  <w:rPr>
                    <w:rStyle w:val="PlaceholderText"/>
                    <w:sz w:val="12"/>
                    <w:szCs w:val="12"/>
                  </w:rPr>
                  <w:t>Click or tap to enter a date.</w:t>
                </w:r>
              </w:p>
            </w:tc>
          </w:sdtContent>
        </w:sdt>
        <w:tc>
          <w:tcPr>
            <w:tcW w:w="1987" w:type="dxa"/>
            <w:tcBorders>
              <w:left w:val="nil"/>
              <w:right w:val="nil"/>
            </w:tcBorders>
          </w:tcPr>
          <w:p w14:paraId="1197931F" w14:textId="77777777" w:rsidR="000C6ACD" w:rsidRPr="00302BBA" w:rsidRDefault="000C6ACD" w:rsidP="007C2DB2">
            <w:pPr>
              <w:pStyle w:val="TableParagraph"/>
              <w:ind w:left="443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>END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>DATE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>(dd/mm/</w:t>
            </w:r>
            <w:proofErr w:type="spellStart"/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>yy</w:t>
            </w:r>
            <w:proofErr w:type="spellEnd"/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>)</w:t>
            </w:r>
          </w:p>
        </w:tc>
        <w:sdt>
          <w:sdtPr>
            <w:rPr>
              <w:rFonts w:asciiTheme="majorHAnsi" w:hAnsiTheme="majorHAnsi"/>
              <w:sz w:val="12"/>
            </w:rPr>
            <w:id w:val="-246725241"/>
            <w:placeholder>
              <w:docPart w:val="7A33D0FEAC0D41BF9AC20FD0F652F274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131" w:type="dxa"/>
                <w:gridSpan w:val="2"/>
                <w:tcBorders>
                  <w:left w:val="nil"/>
                  <w:right w:val="nil"/>
                </w:tcBorders>
                <w:shd w:val="clear" w:color="auto" w:fill="F1F1F1"/>
              </w:tcPr>
              <w:p w14:paraId="7EF3BB77" w14:textId="4FC4037C" w:rsidR="000C6ACD" w:rsidRPr="00302BBA" w:rsidRDefault="00DB0F14" w:rsidP="007C2DB2">
                <w:pPr>
                  <w:pStyle w:val="TableParagraph"/>
                  <w:spacing w:before="0" w:line="164" w:lineRule="exact"/>
                  <w:ind w:left="201" w:right="126" w:hanging="36"/>
                  <w:rPr>
                    <w:rFonts w:asciiTheme="majorHAnsi" w:hAnsiTheme="majorHAnsi"/>
                    <w:sz w:val="12"/>
                  </w:rPr>
                </w:pPr>
                <w:r w:rsidRPr="0002134B">
                  <w:rPr>
                    <w:rStyle w:val="PlaceholderText"/>
                    <w:sz w:val="12"/>
                    <w:szCs w:val="12"/>
                  </w:rPr>
                  <w:t>Click or tap to enter a date.</w:t>
                </w:r>
              </w:p>
            </w:tc>
          </w:sdtContent>
        </w:sdt>
        <w:tc>
          <w:tcPr>
            <w:tcW w:w="1331" w:type="dxa"/>
            <w:tcBorders>
              <w:left w:val="nil"/>
              <w:right w:val="nil"/>
            </w:tcBorders>
          </w:tcPr>
          <w:p w14:paraId="676BAEB4" w14:textId="77777777" w:rsidR="000C6ACD" w:rsidRPr="00302BBA" w:rsidRDefault="000C6ACD" w:rsidP="007C2DB2">
            <w:pPr>
              <w:pStyle w:val="TableParagraph"/>
              <w:ind w:left="568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FULL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TIME</w:t>
            </w:r>
          </w:p>
        </w:tc>
        <w:sdt>
          <w:sdtPr>
            <w:rPr>
              <w:rFonts w:asciiTheme="majorHAnsi" w:hAnsiTheme="majorHAnsi"/>
            </w:rPr>
            <w:id w:val="-17622876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16" w:type="dxa"/>
                <w:tcBorders>
                  <w:left w:val="nil"/>
                  <w:right w:val="nil"/>
                </w:tcBorders>
              </w:tcPr>
              <w:p w14:paraId="291A0D94" w14:textId="77777777" w:rsidR="000C6ACD" w:rsidRPr="00302BBA" w:rsidRDefault="000C6ACD" w:rsidP="007C2DB2">
                <w:pPr>
                  <w:pStyle w:val="TableParagraph"/>
                  <w:spacing w:before="29"/>
                  <w:ind w:left="108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518" w:type="dxa"/>
            <w:tcBorders>
              <w:left w:val="nil"/>
              <w:right w:val="nil"/>
            </w:tcBorders>
          </w:tcPr>
          <w:p w14:paraId="6787A69A" w14:textId="77777777" w:rsidR="000C6ACD" w:rsidRPr="00302BBA" w:rsidRDefault="000C6ACD" w:rsidP="007C2DB2">
            <w:pPr>
              <w:pStyle w:val="TableParagraph"/>
              <w:ind w:left="711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>PART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 xml:space="preserve"> TIME</w:t>
            </w:r>
          </w:p>
        </w:tc>
        <w:tc>
          <w:tcPr>
            <w:tcW w:w="495" w:type="dxa"/>
            <w:tcBorders>
              <w:left w:val="nil"/>
            </w:tcBorders>
          </w:tcPr>
          <w:sdt>
            <w:sdtPr>
              <w:rPr>
                <w:rFonts w:ascii="Segoe UI Symbol" w:hAnsi="Segoe UI Symbol" w:cs="Segoe UI Symbol"/>
                <w:color w:val="252525"/>
              </w:rPr>
              <w:id w:val="63184208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A0F58DB" w14:textId="77777777" w:rsidR="000C6ACD" w:rsidRPr="00302BBA" w:rsidRDefault="000C6ACD" w:rsidP="007C2DB2">
                <w:pPr>
                  <w:pStyle w:val="TableParagraph"/>
                  <w:spacing w:before="29"/>
                  <w:ind w:left="143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cs="Segoe UI Symbol" w:hint="eastAsia"/>
                    <w:color w:val="252525"/>
                  </w:rPr>
                  <w:t>☐</w:t>
                </w:r>
              </w:p>
            </w:sdtContent>
          </w:sdt>
        </w:tc>
      </w:tr>
      <w:tr w:rsidR="000C6ACD" w:rsidRPr="00302BBA" w14:paraId="093867F8" w14:textId="77777777" w:rsidTr="007C2DB2">
        <w:trPr>
          <w:trHeight w:val="381"/>
        </w:trPr>
        <w:tc>
          <w:tcPr>
            <w:tcW w:w="10448" w:type="dxa"/>
            <w:gridSpan w:val="10"/>
            <w:tcBorders>
              <w:bottom w:val="nil"/>
            </w:tcBorders>
          </w:tcPr>
          <w:p w14:paraId="759D6044" w14:textId="77777777" w:rsidR="000C6ACD" w:rsidRPr="00302BBA" w:rsidRDefault="000C6ACD" w:rsidP="007C2DB2">
            <w:pPr>
              <w:pStyle w:val="TableParagraph"/>
              <w:spacing w:before="13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lease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describe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how this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workplace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experience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has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rovided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translatable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skills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and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erspectives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that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can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support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your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success</w:t>
            </w:r>
            <w:r w:rsidRPr="00302BBA">
              <w:rPr>
                <w:rFonts w:asciiTheme="majorHAnsi" w:hAnsiTheme="majorHAnsi"/>
                <w:color w:val="7E7E7E"/>
                <w:spacing w:val="7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in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the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UK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food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proofErr w:type="gramStart"/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system</w:t>
            </w:r>
            <w:proofErr w:type="gramEnd"/>
          </w:p>
          <w:p w14:paraId="3182FD33" w14:textId="77777777" w:rsidR="000C6ACD" w:rsidRPr="00302BBA" w:rsidRDefault="000C6ACD" w:rsidP="007C2DB2">
            <w:pPr>
              <w:pStyle w:val="TableParagraph"/>
              <w:spacing w:before="25" w:line="159" w:lineRule="exact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doctoral</w:t>
            </w:r>
            <w:r w:rsidRPr="00302BBA">
              <w:rPr>
                <w:rFonts w:asciiTheme="majorHAnsi" w:hAnsiTheme="majorHAnsi"/>
                <w:color w:val="7E7E7E"/>
                <w:spacing w:val="-5"/>
                <w:sz w:val="14"/>
              </w:rPr>
              <w:t xml:space="preserve"> </w:t>
            </w:r>
            <w:proofErr w:type="spellStart"/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rogramme</w:t>
            </w:r>
            <w:proofErr w:type="spellEnd"/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 xml:space="preserve"> (100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words</w:t>
            </w:r>
            <w:r w:rsidRPr="00302BBA">
              <w:rPr>
                <w:rFonts w:asciiTheme="majorHAnsi" w:hAnsiTheme="majorHAnsi"/>
                <w:color w:val="7E7E7E"/>
                <w:spacing w:val="-5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max)</w:t>
            </w:r>
          </w:p>
        </w:tc>
      </w:tr>
      <w:tr w:rsidR="000C6ACD" w:rsidRPr="00302BBA" w14:paraId="1EC36ACE" w14:textId="77777777" w:rsidTr="007C2DB2">
        <w:trPr>
          <w:trHeight w:val="964"/>
        </w:trPr>
        <w:tc>
          <w:tcPr>
            <w:tcW w:w="10448" w:type="dxa"/>
            <w:gridSpan w:val="10"/>
            <w:tcBorders>
              <w:top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252525"/>
                <w:spacing w:val="-4"/>
                <w:sz w:val="14"/>
              </w:rPr>
              <w:id w:val="-1831511242"/>
              <w:placeholder>
                <w:docPart w:val="69AED806874441CAAC54AC25B5FF4248"/>
              </w:placeholder>
              <w:text/>
            </w:sdtPr>
            <w:sdtContent>
              <w:p w14:paraId="53F951C9" w14:textId="77777777" w:rsidR="000C6ACD" w:rsidRPr="00302BBA" w:rsidRDefault="000C6ACD" w:rsidP="007C2DB2">
                <w:pPr>
                  <w:pStyle w:val="TableParagraph"/>
                  <w:spacing w:before="73"/>
                  <w:rPr>
                    <w:rFonts w:asciiTheme="majorHAnsi" w:hAnsiTheme="majorHAnsi"/>
                    <w:sz w:val="14"/>
                  </w:rPr>
                </w:pPr>
                <w:r w:rsidRPr="00A26FC3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Click or tap here to enter text.</w:t>
                </w:r>
              </w:p>
            </w:sdtContent>
          </w:sdt>
        </w:tc>
      </w:tr>
    </w:tbl>
    <w:p w14:paraId="6A359A2F" w14:textId="77777777" w:rsidR="000C6ACD" w:rsidRDefault="000C6ACD" w:rsidP="000C6ACD">
      <w:pPr>
        <w:rPr>
          <w:rFonts w:asciiTheme="majorHAnsi" w:hAnsiTheme="majorHAnsi"/>
          <w:sz w:val="9"/>
          <w:szCs w:val="9"/>
        </w:rPr>
      </w:pPr>
    </w:p>
    <w:p w14:paraId="43BE8D06" w14:textId="77777777" w:rsidR="000C6ACD" w:rsidRDefault="000C6ACD" w:rsidP="000C6ACD">
      <w:pPr>
        <w:rPr>
          <w:rFonts w:asciiTheme="majorHAnsi" w:hAnsiTheme="majorHAnsi"/>
          <w:sz w:val="9"/>
          <w:szCs w:val="9"/>
        </w:rPr>
      </w:pPr>
    </w:p>
    <w:p w14:paraId="5CE773B3" w14:textId="77777777" w:rsidR="00191310" w:rsidRPr="00DE6433" w:rsidRDefault="00191310" w:rsidP="00191310">
      <w:pPr>
        <w:ind w:left="160"/>
        <w:rPr>
          <w:b/>
          <w:w w:val="90"/>
          <w:sz w:val="20"/>
          <w:szCs w:val="20"/>
        </w:rPr>
      </w:pPr>
      <w:r w:rsidRPr="00DE6433">
        <w:rPr>
          <w:b/>
          <w:w w:val="90"/>
          <w:sz w:val="20"/>
          <w:szCs w:val="20"/>
        </w:rPr>
        <w:t>WORKPLACE EXPERIENCE: FOUR</w:t>
      </w:r>
    </w:p>
    <w:p w14:paraId="364E7DAF" w14:textId="77777777" w:rsidR="00191310" w:rsidRDefault="00191310" w:rsidP="00191310">
      <w:pPr>
        <w:pStyle w:val="BodyText"/>
        <w:spacing w:before="11"/>
        <w:rPr>
          <w:rFonts w:asciiTheme="majorHAnsi" w:hAnsiTheme="majorHAnsi"/>
          <w:sz w:val="9"/>
        </w:rPr>
      </w:pPr>
    </w:p>
    <w:tbl>
      <w:tblPr>
        <w:tblW w:w="0" w:type="auto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"/>
        <w:gridCol w:w="849"/>
        <w:gridCol w:w="1132"/>
        <w:gridCol w:w="1987"/>
        <w:gridCol w:w="138"/>
        <w:gridCol w:w="993"/>
        <w:gridCol w:w="1331"/>
        <w:gridCol w:w="1016"/>
        <w:gridCol w:w="1518"/>
        <w:gridCol w:w="495"/>
      </w:tblGrid>
      <w:tr w:rsidR="00191310" w:rsidRPr="00302BBA" w14:paraId="6C4C7E45" w14:textId="77777777" w:rsidTr="007C2DB2">
        <w:trPr>
          <w:trHeight w:val="340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C386C60" w14:textId="77777777" w:rsidR="00191310" w:rsidRPr="0020199D" w:rsidRDefault="00191310" w:rsidP="007C2DB2">
            <w:pPr>
              <w:pStyle w:val="TableParagraph"/>
              <w:rPr>
                <w:rFonts w:asciiTheme="majorHAnsi" w:hAnsiTheme="majorHAnsi"/>
                <w:color w:val="7E7E7E"/>
                <w:spacing w:val="-2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EMPLOYER</w:t>
            </w:r>
          </w:p>
        </w:tc>
        <w:tc>
          <w:tcPr>
            <w:tcW w:w="4106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846605034"/>
              <w:placeholder>
                <w:docPart w:val="E9DBFE85C8604A4B8DE053BF809DF8E0"/>
              </w:placeholder>
              <w:text/>
            </w:sdtPr>
            <w:sdtContent>
              <w:p w14:paraId="1BA29BDC" w14:textId="77777777" w:rsidR="00191310" w:rsidRPr="0020199D" w:rsidRDefault="00191310" w:rsidP="007C2DB2">
                <w:pPr>
                  <w:pStyle w:val="TableParagraph"/>
                  <w:spacing w:before="83"/>
                  <w:ind w:left="113"/>
                  <w:rPr>
                    <w:rFonts w:asciiTheme="majorHAnsi" w:hAnsiTheme="majorHAnsi"/>
                    <w:color w:val="A6A6A6"/>
                    <w:w w:val="90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Click</w:t>
                </w:r>
                <w:r w:rsidRPr="00B23297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or</w:t>
                </w:r>
                <w:r w:rsidRPr="00B23297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ap</w:t>
                </w:r>
                <w:r w:rsidRPr="00B23297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here</w:t>
                </w:r>
                <w:r w:rsidRPr="00B23297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o</w:t>
                </w:r>
                <w:r w:rsidRPr="00B23297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B23297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text.</w:t>
                </w:r>
              </w:p>
            </w:sdtContent>
          </w:sdt>
        </w:tc>
        <w:tc>
          <w:tcPr>
            <w:tcW w:w="99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841F980" w14:textId="77777777" w:rsidR="00191310" w:rsidRPr="0020199D" w:rsidRDefault="00191310" w:rsidP="007C2DB2">
            <w:pPr>
              <w:pStyle w:val="TableParagraph"/>
              <w:ind w:left="274"/>
              <w:rPr>
                <w:rFonts w:asciiTheme="majorHAnsi" w:hAnsiTheme="majorHAnsi"/>
                <w:color w:val="7E7E7E"/>
                <w:spacing w:val="-2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POSITION</w:t>
            </w:r>
          </w:p>
        </w:tc>
        <w:tc>
          <w:tcPr>
            <w:tcW w:w="4360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-1611430155"/>
              <w:placeholder>
                <w:docPart w:val="E9DBFE85C8604A4B8DE053BF809DF8E0"/>
              </w:placeholder>
              <w:text/>
            </w:sdtPr>
            <w:sdtContent>
              <w:p w14:paraId="260D6E48" w14:textId="77777777" w:rsidR="00191310" w:rsidRPr="0020199D" w:rsidRDefault="00191310" w:rsidP="007C2DB2">
                <w:pPr>
                  <w:pStyle w:val="TableParagraph"/>
                  <w:spacing w:before="83"/>
                  <w:ind w:left="117"/>
                  <w:rPr>
                    <w:rFonts w:asciiTheme="majorHAnsi" w:hAnsiTheme="majorHAnsi"/>
                    <w:color w:val="A6A6A6"/>
                    <w:w w:val="90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Click</w:t>
                </w:r>
                <w:r w:rsidRPr="000A4A06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or</w:t>
                </w:r>
                <w:r w:rsidRPr="000A4A06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ap</w:t>
                </w:r>
                <w:r w:rsidRPr="000A4A06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here</w:t>
                </w:r>
                <w:r w:rsidRPr="000A4A06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o</w:t>
                </w:r>
                <w:r w:rsidRPr="000A4A06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0A4A06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text.</w:t>
                </w:r>
              </w:p>
            </w:sdtContent>
          </w:sdt>
        </w:tc>
      </w:tr>
      <w:tr w:rsidR="00191310" w:rsidRPr="00302BBA" w14:paraId="1B7C664A" w14:textId="77777777" w:rsidTr="007C2DB2">
        <w:trPr>
          <w:trHeight w:val="340"/>
        </w:trPr>
        <w:tc>
          <w:tcPr>
            <w:tcW w:w="1838" w:type="dxa"/>
            <w:gridSpan w:val="2"/>
            <w:tcBorders>
              <w:right w:val="nil"/>
            </w:tcBorders>
          </w:tcPr>
          <w:p w14:paraId="4D950D29" w14:textId="77777777" w:rsidR="00191310" w:rsidRPr="00302BBA" w:rsidRDefault="00191310" w:rsidP="007C2DB2">
            <w:pPr>
              <w:pStyle w:val="TableParagraph"/>
              <w:rPr>
                <w:rFonts w:asciiTheme="majorHAnsi" w:hAnsiTheme="majorHAnsi"/>
                <w:i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w w:val="90"/>
                <w:sz w:val="14"/>
              </w:rPr>
              <w:t>START</w:t>
            </w:r>
            <w:r w:rsidRPr="00302BBA">
              <w:rPr>
                <w:rFonts w:asciiTheme="majorHAnsi" w:hAnsiTheme="majorHAnsi"/>
                <w:color w:val="7E7E7E"/>
                <w:spacing w:val="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w w:val="90"/>
                <w:sz w:val="14"/>
              </w:rPr>
              <w:t>DATE</w:t>
            </w:r>
            <w:r w:rsidRPr="00302BBA">
              <w:rPr>
                <w:rFonts w:asciiTheme="majorHAnsi" w:hAnsiTheme="majorHAnsi"/>
                <w:color w:val="7E7E7E"/>
                <w:spacing w:val="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i/>
                <w:color w:val="7E7E7E"/>
                <w:spacing w:val="-2"/>
                <w:w w:val="90"/>
                <w:sz w:val="14"/>
              </w:rPr>
              <w:t>(dd/mm/</w:t>
            </w:r>
            <w:proofErr w:type="spellStart"/>
            <w:r w:rsidRPr="00302BBA">
              <w:rPr>
                <w:rFonts w:asciiTheme="majorHAnsi" w:hAnsiTheme="majorHAnsi"/>
                <w:i/>
                <w:color w:val="7E7E7E"/>
                <w:spacing w:val="-2"/>
                <w:w w:val="90"/>
                <w:sz w:val="14"/>
              </w:rPr>
              <w:t>yy</w:t>
            </w:r>
            <w:proofErr w:type="spellEnd"/>
            <w:r w:rsidRPr="00302BBA">
              <w:rPr>
                <w:rFonts w:asciiTheme="majorHAnsi" w:hAnsiTheme="majorHAnsi"/>
                <w:i/>
                <w:color w:val="7E7E7E"/>
                <w:spacing w:val="-2"/>
                <w:w w:val="90"/>
                <w:sz w:val="14"/>
              </w:rPr>
              <w:t>)</w:t>
            </w:r>
          </w:p>
        </w:tc>
        <w:sdt>
          <w:sdtPr>
            <w:rPr>
              <w:rFonts w:asciiTheme="majorHAnsi" w:hAnsiTheme="majorHAnsi"/>
              <w:sz w:val="12"/>
            </w:rPr>
            <w:id w:val="-1600636922"/>
            <w:placeholder>
              <w:docPart w:val="0482CCC6D844405380AAF5F19F9D674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132" w:type="dxa"/>
                <w:tcBorders>
                  <w:left w:val="nil"/>
                  <w:right w:val="nil"/>
                </w:tcBorders>
                <w:shd w:val="clear" w:color="auto" w:fill="F1F1F1"/>
              </w:tcPr>
              <w:p w14:paraId="6A26AD8B" w14:textId="77777777" w:rsidR="00191310" w:rsidRPr="00302BBA" w:rsidRDefault="00191310" w:rsidP="007C2DB2">
                <w:pPr>
                  <w:pStyle w:val="TableParagraph"/>
                  <w:spacing w:before="0" w:line="164" w:lineRule="exact"/>
                  <w:ind w:left="200" w:right="128" w:hanging="36"/>
                  <w:rPr>
                    <w:rFonts w:asciiTheme="majorHAnsi" w:hAnsiTheme="majorHAnsi"/>
                    <w:sz w:val="12"/>
                  </w:rPr>
                </w:pPr>
                <w:r w:rsidRPr="0002134B">
                  <w:rPr>
                    <w:rStyle w:val="PlaceholderText"/>
                    <w:sz w:val="12"/>
                    <w:szCs w:val="12"/>
                  </w:rPr>
                  <w:t>Click or tap to enter a date.</w:t>
                </w:r>
              </w:p>
            </w:tc>
          </w:sdtContent>
        </w:sdt>
        <w:tc>
          <w:tcPr>
            <w:tcW w:w="1987" w:type="dxa"/>
            <w:tcBorders>
              <w:left w:val="nil"/>
              <w:right w:val="nil"/>
            </w:tcBorders>
          </w:tcPr>
          <w:p w14:paraId="68DC8A8E" w14:textId="77777777" w:rsidR="00191310" w:rsidRPr="00302BBA" w:rsidRDefault="00191310" w:rsidP="007C2DB2">
            <w:pPr>
              <w:pStyle w:val="TableParagraph"/>
              <w:ind w:left="443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>END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>DATE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>(dd/mm/</w:t>
            </w:r>
            <w:proofErr w:type="spellStart"/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>yy</w:t>
            </w:r>
            <w:proofErr w:type="spellEnd"/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>)</w:t>
            </w:r>
          </w:p>
        </w:tc>
        <w:sdt>
          <w:sdtPr>
            <w:rPr>
              <w:rFonts w:asciiTheme="majorHAnsi" w:hAnsiTheme="majorHAnsi"/>
              <w:sz w:val="12"/>
            </w:rPr>
            <w:id w:val="-1114280491"/>
            <w:placeholder>
              <w:docPart w:val="0864D2621B504EFBA1BCC25531EB1805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131" w:type="dxa"/>
                <w:gridSpan w:val="2"/>
                <w:tcBorders>
                  <w:left w:val="nil"/>
                  <w:right w:val="nil"/>
                </w:tcBorders>
                <w:shd w:val="clear" w:color="auto" w:fill="F1F1F1"/>
              </w:tcPr>
              <w:p w14:paraId="6FBC5A5A" w14:textId="77777777" w:rsidR="00191310" w:rsidRPr="00302BBA" w:rsidRDefault="00191310" w:rsidP="007C2DB2">
                <w:pPr>
                  <w:pStyle w:val="TableParagraph"/>
                  <w:spacing w:before="0" w:line="164" w:lineRule="exact"/>
                  <w:ind w:left="201" w:right="126" w:hanging="36"/>
                  <w:rPr>
                    <w:rFonts w:asciiTheme="majorHAnsi" w:hAnsiTheme="majorHAnsi"/>
                    <w:sz w:val="12"/>
                  </w:rPr>
                </w:pPr>
                <w:r w:rsidRPr="0002134B">
                  <w:rPr>
                    <w:rStyle w:val="PlaceholderText"/>
                    <w:sz w:val="12"/>
                    <w:szCs w:val="12"/>
                  </w:rPr>
                  <w:t>Click or tap to enter a date.</w:t>
                </w:r>
              </w:p>
            </w:tc>
          </w:sdtContent>
        </w:sdt>
        <w:tc>
          <w:tcPr>
            <w:tcW w:w="1331" w:type="dxa"/>
            <w:tcBorders>
              <w:left w:val="nil"/>
              <w:right w:val="nil"/>
            </w:tcBorders>
          </w:tcPr>
          <w:p w14:paraId="27E316B3" w14:textId="77777777" w:rsidR="00191310" w:rsidRPr="00302BBA" w:rsidRDefault="00191310" w:rsidP="007C2DB2">
            <w:pPr>
              <w:pStyle w:val="TableParagraph"/>
              <w:ind w:left="568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FULL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TIME</w:t>
            </w:r>
          </w:p>
        </w:tc>
        <w:sdt>
          <w:sdtPr>
            <w:rPr>
              <w:rFonts w:asciiTheme="majorHAnsi" w:hAnsiTheme="majorHAnsi"/>
            </w:rPr>
            <w:id w:val="-2416514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16" w:type="dxa"/>
                <w:tcBorders>
                  <w:left w:val="nil"/>
                  <w:right w:val="nil"/>
                </w:tcBorders>
              </w:tcPr>
              <w:p w14:paraId="4DEA8900" w14:textId="77777777" w:rsidR="00191310" w:rsidRPr="00302BBA" w:rsidRDefault="00191310" w:rsidP="007C2DB2">
                <w:pPr>
                  <w:pStyle w:val="TableParagraph"/>
                  <w:spacing w:before="29"/>
                  <w:ind w:left="108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518" w:type="dxa"/>
            <w:tcBorders>
              <w:left w:val="nil"/>
              <w:right w:val="nil"/>
            </w:tcBorders>
          </w:tcPr>
          <w:p w14:paraId="399692C7" w14:textId="77777777" w:rsidR="00191310" w:rsidRPr="00302BBA" w:rsidRDefault="00191310" w:rsidP="007C2DB2">
            <w:pPr>
              <w:pStyle w:val="TableParagraph"/>
              <w:ind w:left="711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>PART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 xml:space="preserve"> TIME</w:t>
            </w:r>
          </w:p>
        </w:tc>
        <w:tc>
          <w:tcPr>
            <w:tcW w:w="495" w:type="dxa"/>
            <w:tcBorders>
              <w:left w:val="nil"/>
            </w:tcBorders>
          </w:tcPr>
          <w:sdt>
            <w:sdtPr>
              <w:rPr>
                <w:rFonts w:ascii="Segoe UI Symbol" w:hAnsi="Segoe UI Symbol" w:cs="Segoe UI Symbol"/>
                <w:color w:val="252525"/>
              </w:rPr>
              <w:id w:val="-134670895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089A499" w14:textId="77777777" w:rsidR="00191310" w:rsidRPr="00302BBA" w:rsidRDefault="00191310" w:rsidP="007C2DB2">
                <w:pPr>
                  <w:pStyle w:val="TableParagraph"/>
                  <w:spacing w:before="29"/>
                  <w:ind w:left="143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cs="Segoe UI Symbol" w:hint="eastAsia"/>
                    <w:color w:val="252525"/>
                  </w:rPr>
                  <w:t>☐</w:t>
                </w:r>
              </w:p>
            </w:sdtContent>
          </w:sdt>
        </w:tc>
      </w:tr>
      <w:tr w:rsidR="00191310" w:rsidRPr="00302BBA" w14:paraId="4F44D21C" w14:textId="77777777" w:rsidTr="007C2DB2">
        <w:trPr>
          <w:trHeight w:val="381"/>
        </w:trPr>
        <w:tc>
          <w:tcPr>
            <w:tcW w:w="10448" w:type="dxa"/>
            <w:gridSpan w:val="10"/>
            <w:tcBorders>
              <w:bottom w:val="nil"/>
            </w:tcBorders>
          </w:tcPr>
          <w:p w14:paraId="0E6CDD28" w14:textId="77777777" w:rsidR="00191310" w:rsidRPr="00302BBA" w:rsidRDefault="00191310" w:rsidP="007C2DB2">
            <w:pPr>
              <w:pStyle w:val="TableParagraph"/>
              <w:spacing w:before="13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lease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describe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how this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workplace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experience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has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rovided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translatable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skills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and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erspectives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that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can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support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your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success</w:t>
            </w:r>
            <w:r w:rsidRPr="00302BBA">
              <w:rPr>
                <w:rFonts w:asciiTheme="majorHAnsi" w:hAnsiTheme="majorHAnsi"/>
                <w:color w:val="7E7E7E"/>
                <w:spacing w:val="7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in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the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UK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food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proofErr w:type="gramStart"/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system</w:t>
            </w:r>
            <w:proofErr w:type="gramEnd"/>
          </w:p>
          <w:p w14:paraId="016D0AD2" w14:textId="77777777" w:rsidR="00191310" w:rsidRPr="00302BBA" w:rsidRDefault="00191310" w:rsidP="007C2DB2">
            <w:pPr>
              <w:pStyle w:val="TableParagraph"/>
              <w:spacing w:before="25" w:line="159" w:lineRule="exact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doctoral</w:t>
            </w:r>
            <w:r w:rsidRPr="00302BBA">
              <w:rPr>
                <w:rFonts w:asciiTheme="majorHAnsi" w:hAnsiTheme="majorHAnsi"/>
                <w:color w:val="7E7E7E"/>
                <w:spacing w:val="-5"/>
                <w:sz w:val="14"/>
              </w:rPr>
              <w:t xml:space="preserve"> </w:t>
            </w:r>
            <w:proofErr w:type="spellStart"/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rogramme</w:t>
            </w:r>
            <w:proofErr w:type="spellEnd"/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 xml:space="preserve"> (100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words</w:t>
            </w:r>
            <w:r w:rsidRPr="00302BBA">
              <w:rPr>
                <w:rFonts w:asciiTheme="majorHAnsi" w:hAnsiTheme="majorHAnsi"/>
                <w:color w:val="7E7E7E"/>
                <w:spacing w:val="-5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max)</w:t>
            </w:r>
          </w:p>
        </w:tc>
      </w:tr>
      <w:tr w:rsidR="00191310" w:rsidRPr="00302BBA" w14:paraId="33F3D8E3" w14:textId="77777777" w:rsidTr="007C2DB2">
        <w:trPr>
          <w:trHeight w:val="964"/>
        </w:trPr>
        <w:tc>
          <w:tcPr>
            <w:tcW w:w="10448" w:type="dxa"/>
            <w:gridSpan w:val="10"/>
            <w:tcBorders>
              <w:top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252525"/>
                <w:spacing w:val="-4"/>
                <w:sz w:val="14"/>
              </w:rPr>
              <w:id w:val="2107918274"/>
              <w:placeholder>
                <w:docPart w:val="E9DBFE85C8604A4B8DE053BF809DF8E0"/>
              </w:placeholder>
              <w:text/>
            </w:sdtPr>
            <w:sdtContent>
              <w:p w14:paraId="1E3D6261" w14:textId="77777777" w:rsidR="00191310" w:rsidRPr="00302BBA" w:rsidRDefault="00191310" w:rsidP="007C2DB2">
                <w:pPr>
                  <w:pStyle w:val="TableParagraph"/>
                  <w:spacing w:before="73"/>
                  <w:rPr>
                    <w:rFonts w:asciiTheme="majorHAnsi" w:hAnsiTheme="majorHAnsi"/>
                    <w:sz w:val="14"/>
                  </w:rPr>
                </w:pPr>
                <w:r w:rsidRPr="00A26FC3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Click or tap here to enter text.</w:t>
                </w:r>
              </w:p>
            </w:sdtContent>
          </w:sdt>
        </w:tc>
      </w:tr>
    </w:tbl>
    <w:p w14:paraId="2CD45867" w14:textId="77777777" w:rsidR="00191310" w:rsidRPr="00302BBA" w:rsidRDefault="00191310" w:rsidP="00191310">
      <w:pPr>
        <w:pStyle w:val="BodyText"/>
        <w:spacing w:before="9"/>
        <w:rPr>
          <w:rFonts w:asciiTheme="majorHAnsi" w:hAnsiTheme="majorHAnsi"/>
        </w:rPr>
      </w:pPr>
    </w:p>
    <w:p w14:paraId="69503C62" w14:textId="77777777" w:rsidR="00191310" w:rsidRPr="00DE6433" w:rsidRDefault="00191310" w:rsidP="00191310">
      <w:pPr>
        <w:ind w:left="160"/>
        <w:rPr>
          <w:b/>
          <w:w w:val="90"/>
          <w:sz w:val="20"/>
          <w:szCs w:val="20"/>
        </w:rPr>
      </w:pPr>
      <w:r w:rsidRPr="00DE6433">
        <w:rPr>
          <w:b/>
          <w:w w:val="90"/>
          <w:sz w:val="20"/>
          <w:szCs w:val="20"/>
        </w:rPr>
        <w:t>WORKPLACE EXPERIENCE: FIVE</w:t>
      </w:r>
    </w:p>
    <w:p w14:paraId="46297B0E" w14:textId="77777777" w:rsidR="00191310" w:rsidRDefault="00191310" w:rsidP="00191310">
      <w:pPr>
        <w:pStyle w:val="BodyText"/>
        <w:spacing w:before="11"/>
        <w:rPr>
          <w:rFonts w:asciiTheme="majorHAnsi" w:hAnsiTheme="majorHAnsi"/>
          <w:sz w:val="9"/>
        </w:rPr>
      </w:pPr>
    </w:p>
    <w:tbl>
      <w:tblPr>
        <w:tblW w:w="0" w:type="auto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"/>
        <w:gridCol w:w="849"/>
        <w:gridCol w:w="1132"/>
        <w:gridCol w:w="1987"/>
        <w:gridCol w:w="138"/>
        <w:gridCol w:w="993"/>
        <w:gridCol w:w="1331"/>
        <w:gridCol w:w="1016"/>
        <w:gridCol w:w="1518"/>
        <w:gridCol w:w="495"/>
      </w:tblGrid>
      <w:tr w:rsidR="00191310" w:rsidRPr="00302BBA" w14:paraId="68B43DA6" w14:textId="77777777" w:rsidTr="007C2DB2">
        <w:trPr>
          <w:trHeight w:val="340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062A0CD" w14:textId="77777777" w:rsidR="00191310" w:rsidRPr="0020199D" w:rsidRDefault="00191310" w:rsidP="007C2DB2">
            <w:pPr>
              <w:pStyle w:val="TableParagraph"/>
              <w:rPr>
                <w:rFonts w:asciiTheme="majorHAnsi" w:hAnsiTheme="majorHAnsi"/>
                <w:color w:val="7E7E7E"/>
                <w:spacing w:val="-2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EMPLOYER</w:t>
            </w:r>
          </w:p>
        </w:tc>
        <w:tc>
          <w:tcPr>
            <w:tcW w:w="4106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-1011985601"/>
              <w:placeholder>
                <w:docPart w:val="D5A304C395AE4D4B947B1B472B387EC7"/>
              </w:placeholder>
              <w:text/>
            </w:sdtPr>
            <w:sdtContent>
              <w:p w14:paraId="22BFB4B6" w14:textId="77777777" w:rsidR="00191310" w:rsidRPr="0020199D" w:rsidRDefault="00191310" w:rsidP="007C2DB2">
                <w:pPr>
                  <w:pStyle w:val="TableParagraph"/>
                  <w:spacing w:before="83"/>
                  <w:ind w:left="113"/>
                  <w:rPr>
                    <w:rFonts w:asciiTheme="majorHAnsi" w:hAnsiTheme="majorHAnsi"/>
                    <w:color w:val="A6A6A6"/>
                    <w:w w:val="90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Click</w:t>
                </w:r>
                <w:r w:rsidRPr="00B23297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or</w:t>
                </w:r>
                <w:r w:rsidRPr="00B23297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ap</w:t>
                </w:r>
                <w:r w:rsidRPr="00B23297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here</w:t>
                </w:r>
                <w:r w:rsidRPr="00B23297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o</w:t>
                </w:r>
                <w:r w:rsidRPr="00B23297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B23297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text.</w:t>
                </w:r>
              </w:p>
            </w:sdtContent>
          </w:sdt>
        </w:tc>
        <w:tc>
          <w:tcPr>
            <w:tcW w:w="99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F847499" w14:textId="77777777" w:rsidR="00191310" w:rsidRPr="0020199D" w:rsidRDefault="00191310" w:rsidP="007C2DB2">
            <w:pPr>
              <w:pStyle w:val="TableParagraph"/>
              <w:ind w:left="274"/>
              <w:rPr>
                <w:rFonts w:asciiTheme="majorHAnsi" w:hAnsiTheme="majorHAnsi"/>
                <w:color w:val="7E7E7E"/>
                <w:spacing w:val="-2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POSITION</w:t>
            </w:r>
          </w:p>
        </w:tc>
        <w:tc>
          <w:tcPr>
            <w:tcW w:w="4360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A6A6A6"/>
                <w:w w:val="90"/>
                <w:sz w:val="12"/>
              </w:rPr>
              <w:id w:val="-575126920"/>
              <w:placeholder>
                <w:docPart w:val="D5A304C395AE4D4B947B1B472B387EC7"/>
              </w:placeholder>
              <w:text/>
            </w:sdtPr>
            <w:sdtContent>
              <w:p w14:paraId="0779DA31" w14:textId="77777777" w:rsidR="00191310" w:rsidRPr="0020199D" w:rsidRDefault="00191310" w:rsidP="007C2DB2">
                <w:pPr>
                  <w:pStyle w:val="TableParagraph"/>
                  <w:spacing w:before="83"/>
                  <w:ind w:left="117"/>
                  <w:rPr>
                    <w:rFonts w:asciiTheme="majorHAnsi" w:hAnsiTheme="majorHAnsi"/>
                    <w:color w:val="A6A6A6"/>
                    <w:w w:val="90"/>
                    <w:sz w:val="12"/>
                  </w:rPr>
                </w:pP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Click</w:t>
                </w:r>
                <w:r w:rsidRPr="000A4A06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or</w:t>
                </w:r>
                <w:r w:rsidRPr="000A4A06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ap</w:t>
                </w:r>
                <w:r w:rsidRPr="000A4A06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here</w:t>
                </w:r>
                <w:r w:rsidRPr="000A4A06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to</w:t>
                </w:r>
                <w:r w:rsidRPr="000A4A06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</w:t>
                </w:r>
                <w:r w:rsidRPr="00302BBA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>enter</w:t>
                </w:r>
                <w:r w:rsidRPr="000A4A06">
                  <w:rPr>
                    <w:rFonts w:asciiTheme="majorHAnsi" w:hAnsiTheme="majorHAnsi"/>
                    <w:color w:val="A6A6A6"/>
                    <w:w w:val="90"/>
                    <w:sz w:val="12"/>
                  </w:rPr>
                  <w:t xml:space="preserve"> text.</w:t>
                </w:r>
              </w:p>
            </w:sdtContent>
          </w:sdt>
        </w:tc>
      </w:tr>
      <w:tr w:rsidR="00191310" w:rsidRPr="00302BBA" w14:paraId="6C1A66B8" w14:textId="77777777" w:rsidTr="007C2DB2">
        <w:trPr>
          <w:trHeight w:val="340"/>
        </w:trPr>
        <w:tc>
          <w:tcPr>
            <w:tcW w:w="1838" w:type="dxa"/>
            <w:gridSpan w:val="2"/>
            <w:tcBorders>
              <w:right w:val="nil"/>
            </w:tcBorders>
          </w:tcPr>
          <w:p w14:paraId="65ADFDD1" w14:textId="77777777" w:rsidR="00191310" w:rsidRPr="00302BBA" w:rsidRDefault="00191310" w:rsidP="007C2DB2">
            <w:pPr>
              <w:pStyle w:val="TableParagraph"/>
              <w:rPr>
                <w:rFonts w:asciiTheme="majorHAnsi" w:hAnsiTheme="majorHAnsi"/>
                <w:i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w w:val="90"/>
                <w:sz w:val="14"/>
              </w:rPr>
              <w:t>START</w:t>
            </w:r>
            <w:r w:rsidRPr="00302BBA">
              <w:rPr>
                <w:rFonts w:asciiTheme="majorHAnsi" w:hAnsiTheme="majorHAnsi"/>
                <w:color w:val="7E7E7E"/>
                <w:spacing w:val="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w w:val="90"/>
                <w:sz w:val="14"/>
              </w:rPr>
              <w:t>DATE</w:t>
            </w:r>
            <w:r w:rsidRPr="00302BBA">
              <w:rPr>
                <w:rFonts w:asciiTheme="majorHAnsi" w:hAnsiTheme="majorHAnsi"/>
                <w:color w:val="7E7E7E"/>
                <w:spacing w:val="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i/>
                <w:color w:val="7E7E7E"/>
                <w:spacing w:val="-2"/>
                <w:w w:val="90"/>
                <w:sz w:val="14"/>
              </w:rPr>
              <w:t>(dd/mm/</w:t>
            </w:r>
            <w:proofErr w:type="spellStart"/>
            <w:r w:rsidRPr="00302BBA">
              <w:rPr>
                <w:rFonts w:asciiTheme="majorHAnsi" w:hAnsiTheme="majorHAnsi"/>
                <w:i/>
                <w:color w:val="7E7E7E"/>
                <w:spacing w:val="-2"/>
                <w:w w:val="90"/>
                <w:sz w:val="14"/>
              </w:rPr>
              <w:t>yy</w:t>
            </w:r>
            <w:proofErr w:type="spellEnd"/>
            <w:r w:rsidRPr="00302BBA">
              <w:rPr>
                <w:rFonts w:asciiTheme="majorHAnsi" w:hAnsiTheme="majorHAnsi"/>
                <w:i/>
                <w:color w:val="7E7E7E"/>
                <w:spacing w:val="-2"/>
                <w:w w:val="90"/>
                <w:sz w:val="14"/>
              </w:rPr>
              <w:t>)</w:t>
            </w:r>
          </w:p>
        </w:tc>
        <w:sdt>
          <w:sdtPr>
            <w:rPr>
              <w:rFonts w:asciiTheme="majorHAnsi" w:hAnsiTheme="majorHAnsi"/>
              <w:sz w:val="12"/>
            </w:rPr>
            <w:id w:val="690801725"/>
            <w:placeholder>
              <w:docPart w:val="D48D785004884E01BF54BF76EE8981C3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132" w:type="dxa"/>
                <w:tcBorders>
                  <w:left w:val="nil"/>
                  <w:right w:val="nil"/>
                </w:tcBorders>
                <w:shd w:val="clear" w:color="auto" w:fill="F1F1F1"/>
              </w:tcPr>
              <w:p w14:paraId="5EEF2612" w14:textId="77777777" w:rsidR="00191310" w:rsidRPr="00302BBA" w:rsidRDefault="00191310" w:rsidP="007C2DB2">
                <w:pPr>
                  <w:pStyle w:val="TableParagraph"/>
                  <w:spacing w:before="0" w:line="164" w:lineRule="exact"/>
                  <w:ind w:left="200" w:right="128" w:hanging="36"/>
                  <w:rPr>
                    <w:rFonts w:asciiTheme="majorHAnsi" w:hAnsiTheme="majorHAnsi"/>
                    <w:sz w:val="12"/>
                  </w:rPr>
                </w:pPr>
                <w:r w:rsidRPr="0002134B">
                  <w:rPr>
                    <w:rStyle w:val="PlaceholderText"/>
                    <w:sz w:val="12"/>
                    <w:szCs w:val="12"/>
                  </w:rPr>
                  <w:t>Click or tap to enter a date.</w:t>
                </w:r>
              </w:p>
            </w:tc>
          </w:sdtContent>
        </w:sdt>
        <w:tc>
          <w:tcPr>
            <w:tcW w:w="1987" w:type="dxa"/>
            <w:tcBorders>
              <w:left w:val="nil"/>
              <w:right w:val="nil"/>
            </w:tcBorders>
          </w:tcPr>
          <w:p w14:paraId="17947701" w14:textId="77777777" w:rsidR="00191310" w:rsidRPr="00302BBA" w:rsidRDefault="00191310" w:rsidP="007C2DB2">
            <w:pPr>
              <w:pStyle w:val="TableParagraph"/>
              <w:ind w:left="443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>END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>DATE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>(dd/mm/</w:t>
            </w:r>
            <w:proofErr w:type="spellStart"/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>yy</w:t>
            </w:r>
            <w:proofErr w:type="spellEnd"/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>)</w:t>
            </w:r>
          </w:p>
        </w:tc>
        <w:sdt>
          <w:sdtPr>
            <w:rPr>
              <w:rFonts w:asciiTheme="majorHAnsi" w:hAnsiTheme="majorHAnsi"/>
              <w:sz w:val="12"/>
            </w:rPr>
            <w:id w:val="-1382483816"/>
            <w:placeholder>
              <w:docPart w:val="332DC2FDF8DA449C9BF8DC38732A177A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131" w:type="dxa"/>
                <w:gridSpan w:val="2"/>
                <w:tcBorders>
                  <w:left w:val="nil"/>
                  <w:right w:val="nil"/>
                </w:tcBorders>
                <w:shd w:val="clear" w:color="auto" w:fill="F1F1F1"/>
              </w:tcPr>
              <w:p w14:paraId="35A61B82" w14:textId="77777777" w:rsidR="00191310" w:rsidRPr="00302BBA" w:rsidRDefault="00191310" w:rsidP="007C2DB2">
                <w:pPr>
                  <w:pStyle w:val="TableParagraph"/>
                  <w:spacing w:before="0" w:line="164" w:lineRule="exact"/>
                  <w:ind w:left="201" w:right="126" w:hanging="36"/>
                  <w:rPr>
                    <w:rFonts w:asciiTheme="majorHAnsi" w:hAnsiTheme="majorHAnsi"/>
                    <w:sz w:val="12"/>
                  </w:rPr>
                </w:pPr>
                <w:r w:rsidRPr="0002134B">
                  <w:rPr>
                    <w:rStyle w:val="PlaceholderText"/>
                    <w:sz w:val="12"/>
                    <w:szCs w:val="12"/>
                  </w:rPr>
                  <w:t>Click or tap to enter a date.</w:t>
                </w:r>
              </w:p>
            </w:tc>
          </w:sdtContent>
        </w:sdt>
        <w:tc>
          <w:tcPr>
            <w:tcW w:w="1331" w:type="dxa"/>
            <w:tcBorders>
              <w:left w:val="nil"/>
              <w:right w:val="nil"/>
            </w:tcBorders>
          </w:tcPr>
          <w:p w14:paraId="407A2245" w14:textId="77777777" w:rsidR="00191310" w:rsidRPr="00302BBA" w:rsidRDefault="00191310" w:rsidP="007C2DB2">
            <w:pPr>
              <w:pStyle w:val="TableParagraph"/>
              <w:ind w:left="568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>FULL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TIME</w:t>
            </w:r>
          </w:p>
        </w:tc>
        <w:sdt>
          <w:sdtPr>
            <w:rPr>
              <w:rFonts w:asciiTheme="majorHAnsi" w:hAnsiTheme="majorHAnsi"/>
            </w:rPr>
            <w:id w:val="-618008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16" w:type="dxa"/>
                <w:tcBorders>
                  <w:left w:val="nil"/>
                  <w:right w:val="nil"/>
                </w:tcBorders>
              </w:tcPr>
              <w:p w14:paraId="288174F4" w14:textId="77777777" w:rsidR="00191310" w:rsidRPr="00302BBA" w:rsidRDefault="00191310" w:rsidP="007C2DB2">
                <w:pPr>
                  <w:pStyle w:val="TableParagraph"/>
                  <w:spacing w:before="29"/>
                  <w:ind w:left="108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518" w:type="dxa"/>
            <w:tcBorders>
              <w:left w:val="nil"/>
              <w:right w:val="nil"/>
            </w:tcBorders>
          </w:tcPr>
          <w:p w14:paraId="09707DD9" w14:textId="77777777" w:rsidR="00191310" w:rsidRPr="00302BBA" w:rsidRDefault="00191310" w:rsidP="007C2DB2">
            <w:pPr>
              <w:pStyle w:val="TableParagraph"/>
              <w:ind w:left="711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>PART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 xml:space="preserve"> TIME</w:t>
            </w:r>
          </w:p>
        </w:tc>
        <w:tc>
          <w:tcPr>
            <w:tcW w:w="495" w:type="dxa"/>
            <w:tcBorders>
              <w:left w:val="nil"/>
            </w:tcBorders>
          </w:tcPr>
          <w:sdt>
            <w:sdtPr>
              <w:rPr>
                <w:rFonts w:ascii="Segoe UI Symbol" w:hAnsi="Segoe UI Symbol" w:cs="Segoe UI Symbol"/>
                <w:color w:val="252525"/>
              </w:rPr>
              <w:id w:val="-121242725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B98B311" w14:textId="77777777" w:rsidR="00191310" w:rsidRPr="00302BBA" w:rsidRDefault="00191310" w:rsidP="007C2DB2">
                <w:pPr>
                  <w:pStyle w:val="TableParagraph"/>
                  <w:spacing w:before="29"/>
                  <w:ind w:left="143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cs="Segoe UI Symbol" w:hint="eastAsia"/>
                    <w:color w:val="252525"/>
                  </w:rPr>
                  <w:t>☐</w:t>
                </w:r>
              </w:p>
            </w:sdtContent>
          </w:sdt>
        </w:tc>
      </w:tr>
      <w:tr w:rsidR="00191310" w:rsidRPr="00302BBA" w14:paraId="0D23EB64" w14:textId="77777777" w:rsidTr="007C2DB2">
        <w:trPr>
          <w:trHeight w:val="381"/>
        </w:trPr>
        <w:tc>
          <w:tcPr>
            <w:tcW w:w="10448" w:type="dxa"/>
            <w:gridSpan w:val="10"/>
            <w:tcBorders>
              <w:bottom w:val="nil"/>
            </w:tcBorders>
          </w:tcPr>
          <w:p w14:paraId="4BE38EFD" w14:textId="77777777" w:rsidR="00191310" w:rsidRPr="00302BBA" w:rsidRDefault="00191310" w:rsidP="007C2DB2">
            <w:pPr>
              <w:pStyle w:val="TableParagraph"/>
              <w:spacing w:before="13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lease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describe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how this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workplace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experience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has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rovided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translatable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skills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and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erspectives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that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can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support</w:t>
            </w:r>
            <w:r w:rsidRPr="00302BBA">
              <w:rPr>
                <w:rFonts w:asciiTheme="majorHAnsi" w:hAnsiTheme="majorHAnsi"/>
                <w:color w:val="7E7E7E"/>
                <w:spacing w:val="-1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your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success</w:t>
            </w:r>
            <w:r w:rsidRPr="00302BBA">
              <w:rPr>
                <w:rFonts w:asciiTheme="majorHAnsi" w:hAnsiTheme="majorHAnsi"/>
                <w:color w:val="7E7E7E"/>
                <w:spacing w:val="7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in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the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UK</w:t>
            </w:r>
            <w:r w:rsidRPr="00302BBA">
              <w:rPr>
                <w:rFonts w:asciiTheme="majorHAnsi" w:hAnsiTheme="majorHAnsi"/>
                <w:color w:val="7E7E7E"/>
                <w:spacing w:val="-2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food</w:t>
            </w:r>
            <w:r w:rsidRPr="00302BBA">
              <w:rPr>
                <w:rFonts w:asciiTheme="majorHAnsi" w:hAnsiTheme="majorHAnsi"/>
                <w:color w:val="7E7E7E"/>
                <w:spacing w:val="-3"/>
                <w:sz w:val="14"/>
              </w:rPr>
              <w:t xml:space="preserve"> </w:t>
            </w:r>
            <w:proofErr w:type="gramStart"/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system</w:t>
            </w:r>
            <w:proofErr w:type="gramEnd"/>
          </w:p>
          <w:p w14:paraId="73F15A59" w14:textId="77777777" w:rsidR="00191310" w:rsidRPr="00302BBA" w:rsidRDefault="00191310" w:rsidP="007C2DB2">
            <w:pPr>
              <w:pStyle w:val="TableParagraph"/>
              <w:spacing w:before="25" w:line="159" w:lineRule="exact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doctoral</w:t>
            </w:r>
            <w:r w:rsidRPr="00302BBA">
              <w:rPr>
                <w:rFonts w:asciiTheme="majorHAnsi" w:hAnsiTheme="majorHAnsi"/>
                <w:color w:val="7E7E7E"/>
                <w:spacing w:val="-5"/>
                <w:sz w:val="14"/>
              </w:rPr>
              <w:t xml:space="preserve"> </w:t>
            </w:r>
            <w:proofErr w:type="spellStart"/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programme</w:t>
            </w:r>
            <w:proofErr w:type="spellEnd"/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 xml:space="preserve"> (100</w:t>
            </w:r>
            <w:r w:rsidRPr="00302BBA">
              <w:rPr>
                <w:rFonts w:asciiTheme="majorHAnsi" w:hAnsiTheme="majorHAnsi"/>
                <w:color w:val="7E7E7E"/>
                <w:spacing w:val="-6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words</w:t>
            </w:r>
            <w:r w:rsidRPr="00302BBA">
              <w:rPr>
                <w:rFonts w:asciiTheme="majorHAnsi" w:hAnsiTheme="majorHAnsi"/>
                <w:color w:val="7E7E7E"/>
                <w:spacing w:val="-5"/>
                <w:sz w:val="14"/>
              </w:rPr>
              <w:t xml:space="preserve"> </w:t>
            </w:r>
            <w:r w:rsidRPr="00302BBA">
              <w:rPr>
                <w:rFonts w:asciiTheme="majorHAnsi" w:hAnsiTheme="majorHAnsi"/>
                <w:color w:val="7E7E7E"/>
                <w:spacing w:val="-4"/>
                <w:sz w:val="14"/>
              </w:rPr>
              <w:t>max)</w:t>
            </w:r>
          </w:p>
        </w:tc>
      </w:tr>
      <w:tr w:rsidR="00191310" w:rsidRPr="00302BBA" w14:paraId="3BAA3DB7" w14:textId="77777777" w:rsidTr="007C2DB2">
        <w:trPr>
          <w:trHeight w:val="964"/>
        </w:trPr>
        <w:tc>
          <w:tcPr>
            <w:tcW w:w="10448" w:type="dxa"/>
            <w:gridSpan w:val="10"/>
            <w:tcBorders>
              <w:top w:val="nil"/>
            </w:tcBorders>
            <w:shd w:val="clear" w:color="auto" w:fill="F1F1F1"/>
          </w:tcPr>
          <w:sdt>
            <w:sdtPr>
              <w:rPr>
                <w:rFonts w:asciiTheme="majorHAnsi" w:hAnsiTheme="majorHAnsi"/>
                <w:color w:val="252525"/>
                <w:spacing w:val="-4"/>
                <w:sz w:val="14"/>
              </w:rPr>
              <w:id w:val="1386681377"/>
              <w:placeholder>
                <w:docPart w:val="D5A304C395AE4D4B947B1B472B387EC7"/>
              </w:placeholder>
              <w:text/>
            </w:sdtPr>
            <w:sdtContent>
              <w:p w14:paraId="360A13E6" w14:textId="77777777" w:rsidR="00191310" w:rsidRPr="00302BBA" w:rsidRDefault="00191310" w:rsidP="007C2DB2">
                <w:pPr>
                  <w:pStyle w:val="TableParagraph"/>
                  <w:spacing w:before="73"/>
                  <w:rPr>
                    <w:rFonts w:asciiTheme="majorHAnsi" w:hAnsiTheme="majorHAnsi"/>
                    <w:sz w:val="14"/>
                  </w:rPr>
                </w:pPr>
                <w:r w:rsidRPr="00A26FC3">
                  <w:rPr>
                    <w:rFonts w:asciiTheme="majorHAnsi" w:hAnsiTheme="majorHAnsi"/>
                    <w:color w:val="A6A6A6"/>
                    <w:w w:val="90"/>
                    <w:sz w:val="14"/>
                  </w:rPr>
                  <w:t>Click or tap here to enter text.</w:t>
                </w:r>
              </w:p>
            </w:sdtContent>
          </w:sdt>
        </w:tc>
      </w:tr>
    </w:tbl>
    <w:p w14:paraId="0D0E632F" w14:textId="77777777" w:rsidR="00191310" w:rsidRDefault="00191310" w:rsidP="00191310">
      <w:pPr>
        <w:rPr>
          <w:rFonts w:asciiTheme="majorHAnsi" w:hAnsiTheme="majorHAnsi"/>
          <w:sz w:val="14"/>
        </w:rPr>
      </w:pPr>
    </w:p>
    <w:p w14:paraId="2832220C" w14:textId="77777777" w:rsidR="000C6ACD" w:rsidRPr="000C6ACD" w:rsidRDefault="000C6ACD" w:rsidP="000C6ACD">
      <w:pPr>
        <w:rPr>
          <w:rFonts w:asciiTheme="majorHAnsi" w:hAnsiTheme="majorHAnsi"/>
          <w:sz w:val="9"/>
          <w:szCs w:val="9"/>
        </w:rPr>
        <w:sectPr w:rsidR="000C6ACD" w:rsidRPr="000C6ACD">
          <w:type w:val="continuous"/>
          <w:pgSz w:w="11910" w:h="16840"/>
          <w:pgMar w:top="0" w:right="580" w:bottom="280" w:left="560" w:header="720" w:footer="720" w:gutter="0"/>
          <w:cols w:space="720"/>
        </w:sectPr>
      </w:pPr>
    </w:p>
    <w:p w14:paraId="2832220D" w14:textId="0594F9DC" w:rsidR="00FB2CEF" w:rsidRPr="00302BBA" w:rsidRDefault="00021813">
      <w:pPr>
        <w:pStyle w:val="BodyText"/>
        <w:rPr>
          <w:rFonts w:asciiTheme="majorHAnsi" w:hAnsiTheme="majorHAnsi"/>
          <w:sz w:val="20"/>
        </w:rPr>
      </w:pPr>
      <w:r w:rsidRPr="00302BBA">
        <w:rPr>
          <w:rFonts w:asciiTheme="majorHAnsi" w:hAnsiTheme="majorHAnsi"/>
          <w:noProof/>
        </w:rPr>
        <w:lastRenderedPageBreak/>
        <mc:AlternateContent>
          <mc:Choice Requires="wps">
            <w:drawing>
              <wp:anchor distT="0" distB="0" distL="0" distR="0" simplePos="0" relativeHeight="486912512" behindDoc="1" locked="0" layoutInCell="1" allowOverlap="1" wp14:anchorId="283222F6" wp14:editId="41BEC10B">
                <wp:simplePos x="0" y="0"/>
                <wp:positionH relativeFrom="page">
                  <wp:posOffset>5532120</wp:posOffset>
                </wp:positionH>
                <wp:positionV relativeFrom="page">
                  <wp:posOffset>11430</wp:posOffset>
                </wp:positionV>
                <wp:extent cx="2016125" cy="1689100"/>
                <wp:effectExtent l="0" t="0" r="0" b="0"/>
                <wp:wrapNone/>
                <wp:docPr id="47" name="Graphic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16125" cy="16891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016125" h="1689100">
                              <a:moveTo>
                                <a:pt x="175259" y="1003300"/>
                              </a:moveTo>
                              <a:lnTo>
                                <a:pt x="147954" y="1003300"/>
                              </a:lnTo>
                              <a:lnTo>
                                <a:pt x="162559" y="1028700"/>
                              </a:lnTo>
                              <a:lnTo>
                                <a:pt x="187325" y="1066800"/>
                              </a:lnTo>
                              <a:lnTo>
                                <a:pt x="213994" y="1104900"/>
                              </a:lnTo>
                              <a:lnTo>
                                <a:pt x="241934" y="1155700"/>
                              </a:lnTo>
                              <a:lnTo>
                                <a:pt x="271779" y="1193800"/>
                              </a:lnTo>
                              <a:lnTo>
                                <a:pt x="302894" y="1231900"/>
                              </a:lnTo>
                              <a:lnTo>
                                <a:pt x="335279" y="1270000"/>
                              </a:lnTo>
                              <a:lnTo>
                                <a:pt x="369569" y="1308100"/>
                              </a:lnTo>
                              <a:lnTo>
                                <a:pt x="405129" y="1333500"/>
                              </a:lnTo>
                              <a:lnTo>
                                <a:pt x="441325" y="1371600"/>
                              </a:lnTo>
                              <a:lnTo>
                                <a:pt x="479425" y="1397000"/>
                              </a:lnTo>
                              <a:lnTo>
                                <a:pt x="518794" y="1435100"/>
                              </a:lnTo>
                              <a:lnTo>
                                <a:pt x="559434" y="1460500"/>
                              </a:lnTo>
                              <a:lnTo>
                                <a:pt x="601344" y="1485900"/>
                              </a:lnTo>
                              <a:lnTo>
                                <a:pt x="687069" y="1536700"/>
                              </a:lnTo>
                              <a:lnTo>
                                <a:pt x="730884" y="1562100"/>
                              </a:lnTo>
                              <a:lnTo>
                                <a:pt x="775969" y="1587500"/>
                              </a:lnTo>
                              <a:lnTo>
                                <a:pt x="821054" y="1600200"/>
                              </a:lnTo>
                              <a:lnTo>
                                <a:pt x="866775" y="1625600"/>
                              </a:lnTo>
                              <a:lnTo>
                                <a:pt x="1055370" y="1676400"/>
                              </a:lnTo>
                              <a:lnTo>
                                <a:pt x="1103629" y="1676400"/>
                              </a:lnTo>
                              <a:lnTo>
                                <a:pt x="1151889" y="1689100"/>
                              </a:lnTo>
                              <a:lnTo>
                                <a:pt x="1311909" y="1689100"/>
                              </a:lnTo>
                              <a:lnTo>
                                <a:pt x="1327150" y="1676400"/>
                              </a:lnTo>
                              <a:lnTo>
                                <a:pt x="1351914" y="1663700"/>
                              </a:lnTo>
                              <a:lnTo>
                                <a:pt x="1383664" y="1638300"/>
                              </a:lnTo>
                              <a:lnTo>
                                <a:pt x="1421129" y="1600200"/>
                              </a:lnTo>
                              <a:lnTo>
                                <a:pt x="1461134" y="1562100"/>
                              </a:lnTo>
                              <a:lnTo>
                                <a:pt x="1503045" y="1511300"/>
                              </a:lnTo>
                              <a:lnTo>
                                <a:pt x="1543684" y="1447800"/>
                              </a:lnTo>
                              <a:lnTo>
                                <a:pt x="1568450" y="1409700"/>
                              </a:lnTo>
                              <a:lnTo>
                                <a:pt x="1590675" y="1371600"/>
                              </a:lnTo>
                              <a:lnTo>
                                <a:pt x="1609725" y="1320800"/>
                              </a:lnTo>
                              <a:lnTo>
                                <a:pt x="1625600" y="1282700"/>
                              </a:lnTo>
                              <a:lnTo>
                                <a:pt x="1639570" y="1231900"/>
                              </a:lnTo>
                              <a:lnTo>
                                <a:pt x="1649729" y="1193800"/>
                              </a:lnTo>
                              <a:lnTo>
                                <a:pt x="1657984" y="1143000"/>
                              </a:lnTo>
                              <a:lnTo>
                                <a:pt x="1662429" y="1092200"/>
                              </a:lnTo>
                              <a:lnTo>
                                <a:pt x="1662429" y="1079500"/>
                              </a:lnTo>
                              <a:lnTo>
                                <a:pt x="427354" y="1079500"/>
                              </a:lnTo>
                              <a:lnTo>
                                <a:pt x="225425" y="1028700"/>
                              </a:lnTo>
                              <a:lnTo>
                                <a:pt x="175259" y="1003300"/>
                              </a:lnTo>
                              <a:close/>
                            </a:path>
                            <a:path w="2016125" h="1689100">
                              <a:moveTo>
                                <a:pt x="1874520" y="215900"/>
                              </a:moveTo>
                              <a:lnTo>
                                <a:pt x="1806575" y="215900"/>
                              </a:lnTo>
                              <a:lnTo>
                                <a:pt x="1811020" y="228600"/>
                              </a:lnTo>
                              <a:lnTo>
                                <a:pt x="1823720" y="266700"/>
                              </a:lnTo>
                              <a:lnTo>
                                <a:pt x="1832609" y="304800"/>
                              </a:lnTo>
                              <a:lnTo>
                                <a:pt x="1837689" y="355600"/>
                              </a:lnTo>
                              <a:lnTo>
                                <a:pt x="1839595" y="393700"/>
                              </a:lnTo>
                              <a:lnTo>
                                <a:pt x="1836420" y="444500"/>
                              </a:lnTo>
                              <a:lnTo>
                                <a:pt x="1828800" y="508000"/>
                              </a:lnTo>
                              <a:lnTo>
                                <a:pt x="1816100" y="558800"/>
                              </a:lnTo>
                              <a:lnTo>
                                <a:pt x="1798320" y="609600"/>
                              </a:lnTo>
                              <a:lnTo>
                                <a:pt x="1775459" y="647700"/>
                              </a:lnTo>
                              <a:lnTo>
                                <a:pt x="1748154" y="698500"/>
                              </a:lnTo>
                              <a:lnTo>
                                <a:pt x="1715770" y="736600"/>
                              </a:lnTo>
                              <a:lnTo>
                                <a:pt x="1712595" y="749300"/>
                              </a:lnTo>
                              <a:lnTo>
                                <a:pt x="1713864" y="749300"/>
                              </a:lnTo>
                              <a:lnTo>
                                <a:pt x="1727200" y="800100"/>
                              </a:lnTo>
                              <a:lnTo>
                                <a:pt x="1737995" y="850900"/>
                              </a:lnTo>
                              <a:lnTo>
                                <a:pt x="1746884" y="901700"/>
                              </a:lnTo>
                              <a:lnTo>
                                <a:pt x="1752600" y="952500"/>
                              </a:lnTo>
                              <a:lnTo>
                                <a:pt x="1756409" y="1003300"/>
                              </a:lnTo>
                              <a:lnTo>
                                <a:pt x="1758314" y="1054100"/>
                              </a:lnTo>
                              <a:lnTo>
                                <a:pt x="1757679" y="1104900"/>
                              </a:lnTo>
                              <a:lnTo>
                                <a:pt x="1754504" y="1143000"/>
                              </a:lnTo>
                              <a:lnTo>
                                <a:pt x="1748789" y="1193800"/>
                              </a:lnTo>
                              <a:lnTo>
                                <a:pt x="1739900" y="1244600"/>
                              </a:lnTo>
                              <a:lnTo>
                                <a:pt x="1728470" y="1295400"/>
                              </a:lnTo>
                              <a:lnTo>
                                <a:pt x="1713864" y="1346200"/>
                              </a:lnTo>
                              <a:lnTo>
                                <a:pt x="1696084" y="1397000"/>
                              </a:lnTo>
                              <a:lnTo>
                                <a:pt x="1675764" y="1435100"/>
                              </a:lnTo>
                              <a:lnTo>
                                <a:pt x="1652270" y="1485900"/>
                              </a:lnTo>
                              <a:lnTo>
                                <a:pt x="1626234" y="1524000"/>
                              </a:lnTo>
                              <a:lnTo>
                                <a:pt x="1597025" y="1574800"/>
                              </a:lnTo>
                              <a:lnTo>
                                <a:pt x="1565275" y="1612900"/>
                              </a:lnTo>
                              <a:lnTo>
                                <a:pt x="1530984" y="1651000"/>
                              </a:lnTo>
                              <a:lnTo>
                                <a:pt x="1511300" y="1676400"/>
                              </a:lnTo>
                              <a:lnTo>
                                <a:pt x="1539875" y="1676400"/>
                              </a:lnTo>
                              <a:lnTo>
                                <a:pt x="1732914" y="1625600"/>
                              </a:lnTo>
                              <a:lnTo>
                                <a:pt x="1779270" y="1600200"/>
                              </a:lnTo>
                              <a:lnTo>
                                <a:pt x="1824989" y="1587500"/>
                              </a:lnTo>
                              <a:lnTo>
                                <a:pt x="1914525" y="1536700"/>
                              </a:lnTo>
                              <a:lnTo>
                                <a:pt x="2000250" y="1485900"/>
                              </a:lnTo>
                              <a:lnTo>
                                <a:pt x="2016125" y="1473200"/>
                              </a:lnTo>
                              <a:lnTo>
                                <a:pt x="2016125" y="254000"/>
                              </a:lnTo>
                              <a:lnTo>
                                <a:pt x="1976120" y="241300"/>
                              </a:lnTo>
                              <a:lnTo>
                                <a:pt x="1874520" y="215900"/>
                              </a:lnTo>
                              <a:close/>
                            </a:path>
                            <a:path w="2016125" h="1689100">
                              <a:moveTo>
                                <a:pt x="1101725" y="901700"/>
                              </a:moveTo>
                              <a:lnTo>
                                <a:pt x="1092834" y="901700"/>
                              </a:lnTo>
                              <a:lnTo>
                                <a:pt x="911225" y="1003300"/>
                              </a:lnTo>
                              <a:lnTo>
                                <a:pt x="865504" y="1016000"/>
                              </a:lnTo>
                              <a:lnTo>
                                <a:pt x="819784" y="1041400"/>
                              </a:lnTo>
                              <a:lnTo>
                                <a:pt x="728344" y="1066800"/>
                              </a:lnTo>
                              <a:lnTo>
                                <a:pt x="682625" y="1066800"/>
                              </a:lnTo>
                              <a:lnTo>
                                <a:pt x="631189" y="1079500"/>
                              </a:lnTo>
                              <a:lnTo>
                                <a:pt x="1662429" y="1079500"/>
                              </a:lnTo>
                              <a:lnTo>
                                <a:pt x="1663700" y="1041400"/>
                              </a:lnTo>
                              <a:lnTo>
                                <a:pt x="1661795" y="990600"/>
                              </a:lnTo>
                              <a:lnTo>
                                <a:pt x="1657350" y="939800"/>
                              </a:lnTo>
                              <a:lnTo>
                                <a:pt x="1256664" y="939800"/>
                              </a:lnTo>
                              <a:lnTo>
                                <a:pt x="1101725" y="901700"/>
                              </a:lnTo>
                              <a:close/>
                            </a:path>
                            <a:path w="2016125" h="1689100">
                              <a:moveTo>
                                <a:pt x="655954" y="977900"/>
                              </a:moveTo>
                              <a:lnTo>
                                <a:pt x="468629" y="977900"/>
                              </a:lnTo>
                              <a:lnTo>
                                <a:pt x="516254" y="990600"/>
                              </a:lnTo>
                              <a:lnTo>
                                <a:pt x="633094" y="990600"/>
                              </a:lnTo>
                              <a:lnTo>
                                <a:pt x="655954" y="977900"/>
                              </a:lnTo>
                              <a:close/>
                            </a:path>
                            <a:path w="2016125" h="1689100">
                              <a:moveTo>
                                <a:pt x="448309" y="0"/>
                              </a:moveTo>
                              <a:lnTo>
                                <a:pt x="62864" y="0"/>
                              </a:lnTo>
                              <a:lnTo>
                                <a:pt x="52069" y="38100"/>
                              </a:lnTo>
                              <a:lnTo>
                                <a:pt x="38734" y="88900"/>
                              </a:lnTo>
                              <a:lnTo>
                                <a:pt x="27939" y="127000"/>
                              </a:lnTo>
                              <a:lnTo>
                                <a:pt x="18414" y="177800"/>
                              </a:lnTo>
                              <a:lnTo>
                                <a:pt x="10794" y="228600"/>
                              </a:lnTo>
                              <a:lnTo>
                                <a:pt x="5714" y="279400"/>
                              </a:lnTo>
                              <a:lnTo>
                                <a:pt x="1904" y="330200"/>
                              </a:lnTo>
                              <a:lnTo>
                                <a:pt x="0" y="381000"/>
                              </a:lnTo>
                              <a:lnTo>
                                <a:pt x="0" y="431800"/>
                              </a:lnTo>
                              <a:lnTo>
                                <a:pt x="1904" y="482600"/>
                              </a:lnTo>
                              <a:lnTo>
                                <a:pt x="5714" y="533400"/>
                              </a:lnTo>
                              <a:lnTo>
                                <a:pt x="19050" y="622300"/>
                              </a:lnTo>
                              <a:lnTo>
                                <a:pt x="28575" y="673100"/>
                              </a:lnTo>
                              <a:lnTo>
                                <a:pt x="40004" y="723900"/>
                              </a:lnTo>
                              <a:lnTo>
                                <a:pt x="53339" y="774700"/>
                              </a:lnTo>
                              <a:lnTo>
                                <a:pt x="68579" y="812800"/>
                              </a:lnTo>
                              <a:lnTo>
                                <a:pt x="69214" y="825500"/>
                              </a:lnTo>
                              <a:lnTo>
                                <a:pt x="71754" y="825500"/>
                              </a:lnTo>
                              <a:lnTo>
                                <a:pt x="86359" y="838200"/>
                              </a:lnTo>
                              <a:lnTo>
                                <a:pt x="111759" y="850900"/>
                              </a:lnTo>
                              <a:lnTo>
                                <a:pt x="147319" y="876300"/>
                              </a:lnTo>
                              <a:lnTo>
                                <a:pt x="191769" y="901700"/>
                              </a:lnTo>
                              <a:lnTo>
                                <a:pt x="245109" y="927100"/>
                              </a:lnTo>
                              <a:lnTo>
                                <a:pt x="306069" y="939800"/>
                              </a:lnTo>
                              <a:lnTo>
                                <a:pt x="374014" y="965200"/>
                              </a:lnTo>
                              <a:lnTo>
                                <a:pt x="421639" y="977900"/>
                              </a:lnTo>
                              <a:lnTo>
                                <a:pt x="704214" y="977900"/>
                              </a:lnTo>
                              <a:lnTo>
                                <a:pt x="800734" y="952500"/>
                              </a:lnTo>
                              <a:lnTo>
                                <a:pt x="848359" y="927100"/>
                              </a:lnTo>
                              <a:lnTo>
                                <a:pt x="894714" y="914400"/>
                              </a:lnTo>
                              <a:lnTo>
                                <a:pt x="987425" y="863600"/>
                              </a:lnTo>
                              <a:lnTo>
                                <a:pt x="1000125" y="850900"/>
                              </a:lnTo>
                              <a:lnTo>
                                <a:pt x="987425" y="838200"/>
                              </a:lnTo>
                              <a:lnTo>
                                <a:pt x="952500" y="812800"/>
                              </a:lnTo>
                              <a:lnTo>
                                <a:pt x="920114" y="787400"/>
                              </a:lnTo>
                              <a:lnTo>
                                <a:pt x="890269" y="762000"/>
                              </a:lnTo>
                              <a:lnTo>
                                <a:pt x="862329" y="723900"/>
                              </a:lnTo>
                              <a:lnTo>
                                <a:pt x="833119" y="673100"/>
                              </a:lnTo>
                              <a:lnTo>
                                <a:pt x="807719" y="635000"/>
                              </a:lnTo>
                              <a:lnTo>
                                <a:pt x="788034" y="584200"/>
                              </a:lnTo>
                              <a:lnTo>
                                <a:pt x="772159" y="533400"/>
                              </a:lnTo>
                              <a:lnTo>
                                <a:pt x="762000" y="482600"/>
                              </a:lnTo>
                              <a:lnTo>
                                <a:pt x="756919" y="431800"/>
                              </a:lnTo>
                              <a:lnTo>
                                <a:pt x="756919" y="368300"/>
                              </a:lnTo>
                              <a:lnTo>
                                <a:pt x="753109" y="368300"/>
                              </a:lnTo>
                              <a:lnTo>
                                <a:pt x="711834" y="330200"/>
                              </a:lnTo>
                              <a:lnTo>
                                <a:pt x="673100" y="292100"/>
                              </a:lnTo>
                              <a:lnTo>
                                <a:pt x="635634" y="266700"/>
                              </a:lnTo>
                              <a:lnTo>
                                <a:pt x="601344" y="228600"/>
                              </a:lnTo>
                              <a:lnTo>
                                <a:pt x="568959" y="190500"/>
                              </a:lnTo>
                              <a:lnTo>
                                <a:pt x="538479" y="152400"/>
                              </a:lnTo>
                              <a:lnTo>
                                <a:pt x="510539" y="114300"/>
                              </a:lnTo>
                              <a:lnTo>
                                <a:pt x="485139" y="63500"/>
                              </a:lnTo>
                              <a:lnTo>
                                <a:pt x="461644" y="25400"/>
                              </a:lnTo>
                              <a:lnTo>
                                <a:pt x="448309" y="0"/>
                              </a:lnTo>
                              <a:close/>
                            </a:path>
                            <a:path w="2016125" h="1689100">
                              <a:moveTo>
                                <a:pt x="1633854" y="825500"/>
                              </a:moveTo>
                              <a:lnTo>
                                <a:pt x="1621789" y="825500"/>
                              </a:lnTo>
                              <a:lnTo>
                                <a:pt x="1585595" y="850900"/>
                              </a:lnTo>
                              <a:lnTo>
                                <a:pt x="1547495" y="876300"/>
                              </a:lnTo>
                              <a:lnTo>
                                <a:pt x="1508125" y="901700"/>
                              </a:lnTo>
                              <a:lnTo>
                                <a:pt x="1466850" y="914400"/>
                              </a:lnTo>
                              <a:lnTo>
                                <a:pt x="1362709" y="939800"/>
                              </a:lnTo>
                              <a:lnTo>
                                <a:pt x="1656714" y="939800"/>
                              </a:lnTo>
                              <a:lnTo>
                                <a:pt x="1649095" y="889000"/>
                              </a:lnTo>
                              <a:lnTo>
                                <a:pt x="1637664" y="838200"/>
                              </a:lnTo>
                              <a:lnTo>
                                <a:pt x="1633854" y="825500"/>
                              </a:lnTo>
                              <a:close/>
                            </a:path>
                            <a:path w="2016125" h="1689100">
                              <a:moveTo>
                                <a:pt x="1497329" y="0"/>
                              </a:moveTo>
                              <a:lnTo>
                                <a:pt x="1097279" y="0"/>
                              </a:lnTo>
                              <a:lnTo>
                                <a:pt x="1073150" y="12700"/>
                              </a:lnTo>
                              <a:lnTo>
                                <a:pt x="1034414" y="38100"/>
                              </a:lnTo>
                              <a:lnTo>
                                <a:pt x="999489" y="63500"/>
                              </a:lnTo>
                              <a:lnTo>
                                <a:pt x="967104" y="101600"/>
                              </a:lnTo>
                              <a:lnTo>
                                <a:pt x="938529" y="139700"/>
                              </a:lnTo>
                              <a:lnTo>
                                <a:pt x="913129" y="177800"/>
                              </a:lnTo>
                              <a:lnTo>
                                <a:pt x="892175" y="215900"/>
                              </a:lnTo>
                              <a:lnTo>
                                <a:pt x="875029" y="254000"/>
                              </a:lnTo>
                              <a:lnTo>
                                <a:pt x="862329" y="304800"/>
                              </a:lnTo>
                              <a:lnTo>
                                <a:pt x="854709" y="355600"/>
                              </a:lnTo>
                              <a:lnTo>
                                <a:pt x="852169" y="393700"/>
                              </a:lnTo>
                              <a:lnTo>
                                <a:pt x="854709" y="444500"/>
                              </a:lnTo>
                              <a:lnTo>
                                <a:pt x="862329" y="495300"/>
                              </a:lnTo>
                              <a:lnTo>
                                <a:pt x="875029" y="533400"/>
                              </a:lnTo>
                              <a:lnTo>
                                <a:pt x="892175" y="584200"/>
                              </a:lnTo>
                              <a:lnTo>
                                <a:pt x="913129" y="622300"/>
                              </a:lnTo>
                              <a:lnTo>
                                <a:pt x="938529" y="660400"/>
                              </a:lnTo>
                              <a:lnTo>
                                <a:pt x="967104" y="698500"/>
                              </a:lnTo>
                              <a:lnTo>
                                <a:pt x="999489" y="723900"/>
                              </a:lnTo>
                              <a:lnTo>
                                <a:pt x="1034414" y="762000"/>
                              </a:lnTo>
                              <a:lnTo>
                                <a:pt x="1073150" y="787400"/>
                              </a:lnTo>
                              <a:lnTo>
                                <a:pt x="1113789" y="800100"/>
                              </a:lnTo>
                              <a:lnTo>
                                <a:pt x="1156970" y="825500"/>
                              </a:lnTo>
                              <a:lnTo>
                                <a:pt x="1202054" y="838200"/>
                              </a:lnTo>
                              <a:lnTo>
                                <a:pt x="1392554" y="838200"/>
                              </a:lnTo>
                              <a:lnTo>
                                <a:pt x="1437639" y="825500"/>
                              </a:lnTo>
                              <a:lnTo>
                                <a:pt x="1480820" y="800100"/>
                              </a:lnTo>
                              <a:lnTo>
                                <a:pt x="1522095" y="787400"/>
                              </a:lnTo>
                              <a:lnTo>
                                <a:pt x="1560195" y="762000"/>
                              </a:lnTo>
                              <a:lnTo>
                                <a:pt x="1595754" y="723900"/>
                              </a:lnTo>
                              <a:lnTo>
                                <a:pt x="1627504" y="698500"/>
                              </a:lnTo>
                              <a:lnTo>
                                <a:pt x="1656714" y="660400"/>
                              </a:lnTo>
                              <a:lnTo>
                                <a:pt x="1681479" y="622300"/>
                              </a:lnTo>
                              <a:lnTo>
                                <a:pt x="1703070" y="584200"/>
                              </a:lnTo>
                              <a:lnTo>
                                <a:pt x="1719579" y="533400"/>
                              </a:lnTo>
                              <a:lnTo>
                                <a:pt x="1732279" y="495300"/>
                              </a:lnTo>
                              <a:lnTo>
                                <a:pt x="1739900" y="444500"/>
                              </a:lnTo>
                              <a:lnTo>
                                <a:pt x="1742439" y="393700"/>
                              </a:lnTo>
                              <a:lnTo>
                                <a:pt x="1739900" y="355600"/>
                              </a:lnTo>
                              <a:lnTo>
                                <a:pt x="1732279" y="304800"/>
                              </a:lnTo>
                              <a:lnTo>
                                <a:pt x="1719579" y="254000"/>
                              </a:lnTo>
                              <a:lnTo>
                                <a:pt x="1703070" y="215900"/>
                              </a:lnTo>
                              <a:lnTo>
                                <a:pt x="1681479" y="177800"/>
                              </a:lnTo>
                              <a:lnTo>
                                <a:pt x="1656714" y="139700"/>
                              </a:lnTo>
                              <a:lnTo>
                                <a:pt x="1627504" y="101600"/>
                              </a:lnTo>
                              <a:lnTo>
                                <a:pt x="1595754" y="63500"/>
                              </a:lnTo>
                              <a:lnTo>
                                <a:pt x="1560195" y="38100"/>
                              </a:lnTo>
                              <a:lnTo>
                                <a:pt x="1522095" y="12700"/>
                              </a:lnTo>
                              <a:lnTo>
                                <a:pt x="1497329" y="0"/>
                              </a:lnTo>
                              <a:close/>
                            </a:path>
                            <a:path w="2016125" h="1689100">
                              <a:moveTo>
                                <a:pt x="932814" y="0"/>
                              </a:moveTo>
                              <a:lnTo>
                                <a:pt x="568959" y="0"/>
                              </a:lnTo>
                              <a:lnTo>
                                <a:pt x="572134" y="12700"/>
                              </a:lnTo>
                              <a:lnTo>
                                <a:pt x="596900" y="50800"/>
                              </a:lnTo>
                              <a:lnTo>
                                <a:pt x="625475" y="88900"/>
                              </a:lnTo>
                              <a:lnTo>
                                <a:pt x="656589" y="127000"/>
                              </a:lnTo>
                              <a:lnTo>
                                <a:pt x="690244" y="165100"/>
                              </a:lnTo>
                              <a:lnTo>
                                <a:pt x="727709" y="203200"/>
                              </a:lnTo>
                              <a:lnTo>
                                <a:pt x="767079" y="241300"/>
                              </a:lnTo>
                              <a:lnTo>
                                <a:pt x="779144" y="254000"/>
                              </a:lnTo>
                              <a:lnTo>
                                <a:pt x="783589" y="241300"/>
                              </a:lnTo>
                              <a:lnTo>
                                <a:pt x="798194" y="190500"/>
                              </a:lnTo>
                              <a:lnTo>
                                <a:pt x="815975" y="152400"/>
                              </a:lnTo>
                              <a:lnTo>
                                <a:pt x="836929" y="114300"/>
                              </a:lnTo>
                              <a:lnTo>
                                <a:pt x="861694" y="76200"/>
                              </a:lnTo>
                              <a:lnTo>
                                <a:pt x="894714" y="38100"/>
                              </a:lnTo>
                              <a:lnTo>
                                <a:pt x="932814" y="0"/>
                              </a:lnTo>
                              <a:close/>
                            </a:path>
                            <a:path w="2016125" h="1689100">
                              <a:moveTo>
                                <a:pt x="2016125" y="0"/>
                              </a:moveTo>
                              <a:lnTo>
                                <a:pt x="1663064" y="0"/>
                              </a:lnTo>
                              <a:lnTo>
                                <a:pt x="1685925" y="25400"/>
                              </a:lnTo>
                              <a:lnTo>
                                <a:pt x="1720850" y="63500"/>
                              </a:lnTo>
                              <a:lnTo>
                                <a:pt x="1751329" y="101600"/>
                              </a:lnTo>
                              <a:lnTo>
                                <a:pt x="1754504" y="114300"/>
                              </a:lnTo>
                              <a:lnTo>
                                <a:pt x="1864995" y="114300"/>
                              </a:lnTo>
                              <a:lnTo>
                                <a:pt x="1915795" y="127000"/>
                              </a:lnTo>
                              <a:lnTo>
                                <a:pt x="2012950" y="152400"/>
                              </a:lnTo>
                              <a:lnTo>
                                <a:pt x="2016125" y="152400"/>
                              </a:lnTo>
                              <a:lnTo>
                                <a:pt x="201612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3B1B1">
                            <a:alpha val="30195"/>
                          </a:srgbClr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BD2BD0" id="Graphic 47" o:spid="_x0000_s1026" style="position:absolute;margin-left:435.6pt;margin-top:.9pt;width:158.75pt;height:133pt;z-index:-1640396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2016125,1689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" path="m175259,1003300r-27305,l162559,1028700r24766,38100l213994,1104900r27940,50800l271779,1193800r31115,38100l335279,1270000r34290,38100l405129,1333500r36196,38100l479425,1397000r39369,38100l559434,1460500r41910,25400l687069,1536700r43815,25400l775969,1587500r45085,12700l866775,1625600r188595,50800l1103629,1676400r48260,12700l1311909,1689100r15241,-12700l1351914,1663700r31750,-25400l1421129,1600200r40005,-38100l1503045,1511300r40639,-63500l1568450,1409700r22225,-38100l1609725,1320800r15875,-38100l1639570,1231900r10159,-38100l1657984,1143000r4445,-50800l1662429,1079500r-1235075,l225425,1028700r-50166,-25400xem1874520,215900r-67945,l1811020,228600r12700,38100l1832609,304800r5080,50800l1839595,393700r-3175,50800l1828800,508000r-12700,50800l1798320,609600r-22861,38100l1748154,698500r-32384,38100l1712595,749300r1269,l1727200,800100r10795,50800l1746884,901700r5716,50800l1756409,1003300r1905,50800l1757679,1104900r-3175,38100l1748789,1193800r-8889,50800l1728470,1295400r-14606,50800l1696084,1397000r-20320,38100l1652270,1485900r-26036,38100l1597025,1574800r-31750,38100l1530984,1651000r-19684,25400l1539875,1676400r193039,-50800l1779270,1600200r45719,-12700l1914525,1536700r85725,-50800l2016125,1473200r,-1219200l1976120,241300,1874520,215900xem1101725,901700r-8891,l911225,1003300r-45721,12700l819784,1041400r-91440,25400l682625,1066800r-51436,12700l1662429,1079500r1271,-38100l1661795,990600r-4445,-50800l1256664,939800,1101725,901700xem655954,977900r-187325,l516254,990600r116840,l655954,977900xem448309,l62864,,52069,38100,38734,88900,27939,127000r-9525,50800l10794,228600,5714,279400,1904,330200,,381000r,50800l1904,482600r3810,50800l19050,622300r9525,50800l40004,723900r13335,50800l68579,812800r635,12700l71754,825500r14605,12700l111759,850900r35560,25400l191769,901700r53340,25400l306069,939800r67945,25400l421639,977900r282575,l800734,952500r47625,-25400l894714,914400r92711,-50800l1000125,850900,987425,838200,952500,812800,920114,787400,890269,762000,862329,723900,833119,673100,807719,635000,788034,584200,772159,533400,762000,482600r-5081,-50800l756919,368300r-3810,l711834,330200,673100,292100,635634,266700,601344,228600,568959,190500,538479,152400,510539,114300,485139,63500,461644,25400,448309,xem1633854,825500r-12065,l1585595,850900r-38100,25400l1508125,901700r-41275,12700l1362709,939800r294005,l1649095,889000r-11431,-50800l1633854,825500xem1497329,l1097279,r-24129,12700l1034414,38100,999489,63500r-32385,38100l938529,139700r-25400,38100l892175,215900r-17146,38100l862329,304800r-7620,50800l852169,393700r2540,50800l862329,495300r12700,38100l892175,584200r20954,38100l938529,660400r28575,38100l999489,723900r34925,38100l1073150,787400r40639,12700l1156970,825500r45084,12700l1392554,838200r45085,-12700l1480820,800100r41275,-12700l1560195,762000r35559,-38100l1627504,698500r29210,-38100l1681479,622300r21591,-38100l1719579,533400r12700,-38100l1739900,444500r2539,-50800l1739900,355600r-7621,-50800l1719579,254000r-16509,-38100l1681479,177800r-24765,-38100l1627504,101600,1595754,63500,1560195,38100,1522095,12700,1497329,xem932814,l568959,r3175,12700l596900,50800r28575,38100l656589,127000r33655,38100l727709,203200r39370,38100l779144,254000r4445,-12700l798194,190500r17781,-38100l836929,114300,861694,76200,894714,38100,932814,xem2016125,l1663064,r22861,25400l1720850,63500r30479,38100l1754504,114300r110491,l1915795,127000r97155,25400l2016125,152400,2016125,xe" fillcolor="#b3b1b1" stroked="f">
                <v:fill opacity="19789f"/>
                <v:path arrowok="t"/>
                <w10:wrap anchorx="page" anchory="page"/>
              </v:shape>
            </w:pict>
          </mc:Fallback>
        </mc:AlternateContent>
      </w:r>
    </w:p>
    <w:p w14:paraId="2137A22E" w14:textId="2DBDAF48" w:rsidR="00FB2CEF" w:rsidRPr="00021813" w:rsidRDefault="000F2E6C">
      <w:pPr>
        <w:rPr>
          <w:rFonts w:asciiTheme="majorHAnsi" w:hAnsiTheme="majorHAnsi"/>
          <w:sz w:val="35"/>
          <w:szCs w:val="35"/>
        </w:rPr>
      </w:pPr>
      <w:r w:rsidRPr="00021813">
        <w:rPr>
          <w:rFonts w:asciiTheme="majorHAnsi" w:hAnsiTheme="majorHAnsi"/>
          <w:noProof/>
          <w:sz w:val="12"/>
        </w:rPr>
        <mc:AlternateContent>
          <mc:Choice Requires="wps">
            <w:drawing>
              <wp:anchor distT="45720" distB="45720" distL="114300" distR="114300" simplePos="0" relativeHeight="487617024" behindDoc="0" locked="0" layoutInCell="1" allowOverlap="1" wp14:anchorId="5977A317" wp14:editId="66DC6DA9">
                <wp:simplePos x="0" y="0"/>
                <wp:positionH relativeFrom="column">
                  <wp:posOffset>6116320</wp:posOffset>
                </wp:positionH>
                <wp:positionV relativeFrom="paragraph">
                  <wp:posOffset>145194</wp:posOffset>
                </wp:positionV>
                <wp:extent cx="643890" cy="31178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890" cy="3117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57C048" w14:textId="77714B80" w:rsidR="000F2E6C" w:rsidRPr="00302BBA" w:rsidRDefault="000F2E6C" w:rsidP="000F2E6C">
                            <w:pPr>
                              <w:spacing w:before="95"/>
                              <w:ind w:left="114"/>
                              <w:rPr>
                                <w:rFonts w:asciiTheme="majorHAnsi" w:hAnsiTheme="majorHAnsi"/>
                                <w:sz w:val="12"/>
                              </w:rPr>
                            </w:pPr>
                            <w:r w:rsidRPr="00302BBA">
                              <w:rPr>
                                <w:rFonts w:asciiTheme="majorHAnsi" w:hAnsiTheme="majorHAnsi"/>
                                <w:color w:val="808080"/>
                                <w:spacing w:val="-2"/>
                                <w:sz w:val="12"/>
                              </w:rPr>
                              <w:t>PAGE</w:t>
                            </w:r>
                            <w:r w:rsidRPr="00302BBA">
                              <w:rPr>
                                <w:rFonts w:asciiTheme="majorHAnsi" w:hAnsiTheme="majorHAnsi"/>
                                <w:color w:val="808080"/>
                                <w:spacing w:val="-7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color w:val="808080"/>
                                <w:spacing w:val="-2"/>
                                <w:sz w:val="12"/>
                              </w:rPr>
                              <w:t>7</w:t>
                            </w:r>
                            <w:r w:rsidRPr="00302BBA">
                              <w:rPr>
                                <w:rFonts w:asciiTheme="majorHAnsi" w:hAnsiTheme="majorHAnsi"/>
                                <w:color w:val="808080"/>
                                <w:spacing w:val="-6"/>
                                <w:sz w:val="12"/>
                              </w:rPr>
                              <w:t xml:space="preserve"> </w:t>
                            </w:r>
                            <w:r w:rsidRPr="00302BBA">
                              <w:rPr>
                                <w:rFonts w:asciiTheme="majorHAnsi" w:hAnsiTheme="majorHAnsi"/>
                                <w:color w:val="808080"/>
                                <w:spacing w:val="-2"/>
                                <w:sz w:val="12"/>
                              </w:rPr>
                              <w:t>OF</w:t>
                            </w:r>
                            <w:r w:rsidRPr="00302BBA">
                              <w:rPr>
                                <w:rFonts w:asciiTheme="majorHAnsi" w:hAnsiTheme="majorHAnsi"/>
                                <w:color w:val="808080"/>
                                <w:spacing w:val="-6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color w:val="808080"/>
                                <w:spacing w:val="-10"/>
                                <w:sz w:val="12"/>
                              </w:rPr>
                              <w:t>8</w:t>
                            </w:r>
                          </w:p>
                          <w:p w14:paraId="05D9E800" w14:textId="5693996A" w:rsidR="00021813" w:rsidRDefault="0002181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77A317" id="Text Box 2" o:spid="_x0000_s1060" type="#_x0000_t202" style="position:absolute;margin-left:481.6pt;margin-top:11.45pt;width:50.7pt;height:24.55pt;z-index:4876170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" filled="f" stroked="f">
                <v:textbox>
                  <w:txbxContent>
                    <w:p w14:paraId="6A57C048" w14:textId="77714B80" w:rsidR="000F2E6C" w:rsidRPr="00302BBA" w:rsidRDefault="000F2E6C" w:rsidP="000F2E6C">
                      <w:pPr>
                        <w:spacing w:before="95"/>
                        <w:ind w:left="114"/>
                        <w:rPr>
                          <w:rFonts w:asciiTheme="majorHAnsi" w:hAnsiTheme="majorHAnsi"/>
                          <w:sz w:val="12"/>
                        </w:rPr>
                      </w:pPr>
                      <w:r w:rsidRPr="00302BBA">
                        <w:rPr>
                          <w:rFonts w:asciiTheme="majorHAnsi" w:hAnsiTheme="majorHAnsi"/>
                          <w:color w:val="808080"/>
                          <w:spacing w:val="-2"/>
                          <w:sz w:val="12"/>
                        </w:rPr>
                        <w:t>PAGE</w:t>
                      </w:r>
                      <w:r w:rsidRPr="00302BBA">
                        <w:rPr>
                          <w:rFonts w:asciiTheme="majorHAnsi" w:hAnsiTheme="majorHAnsi"/>
                          <w:color w:val="808080"/>
                          <w:spacing w:val="-7"/>
                          <w:sz w:val="12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color w:val="808080"/>
                          <w:spacing w:val="-2"/>
                          <w:sz w:val="12"/>
                        </w:rPr>
                        <w:t>7</w:t>
                      </w:r>
                      <w:r w:rsidRPr="00302BBA">
                        <w:rPr>
                          <w:rFonts w:asciiTheme="majorHAnsi" w:hAnsiTheme="majorHAnsi"/>
                          <w:color w:val="808080"/>
                          <w:spacing w:val="-6"/>
                          <w:sz w:val="12"/>
                        </w:rPr>
                        <w:t xml:space="preserve"> </w:t>
                      </w:r>
                      <w:r w:rsidRPr="00302BBA">
                        <w:rPr>
                          <w:rFonts w:asciiTheme="majorHAnsi" w:hAnsiTheme="majorHAnsi"/>
                          <w:color w:val="808080"/>
                          <w:spacing w:val="-2"/>
                          <w:sz w:val="12"/>
                        </w:rPr>
                        <w:t>OF</w:t>
                      </w:r>
                      <w:r w:rsidRPr="00302BBA">
                        <w:rPr>
                          <w:rFonts w:asciiTheme="majorHAnsi" w:hAnsiTheme="majorHAnsi"/>
                          <w:color w:val="808080"/>
                          <w:spacing w:val="-6"/>
                          <w:sz w:val="12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color w:val="808080"/>
                          <w:spacing w:val="-10"/>
                          <w:sz w:val="12"/>
                        </w:rPr>
                        <w:t>8</w:t>
                      </w:r>
                    </w:p>
                    <w:p w14:paraId="05D9E800" w14:textId="5693996A" w:rsidR="00021813" w:rsidRDefault="00021813"/>
                  </w:txbxContent>
                </v:textbox>
                <w10:wrap type="square"/>
              </v:shape>
            </w:pict>
          </mc:Fallback>
        </mc:AlternateContent>
      </w:r>
    </w:p>
    <w:p w14:paraId="62DEA102" w14:textId="05F0E0E4" w:rsidR="00021813" w:rsidRPr="00021813" w:rsidRDefault="00021813">
      <w:pPr>
        <w:rPr>
          <w:rFonts w:asciiTheme="majorHAnsi" w:hAnsiTheme="majorHAnsi"/>
          <w:sz w:val="35"/>
          <w:szCs w:val="35"/>
        </w:rPr>
      </w:pPr>
    </w:p>
    <w:p w14:paraId="2832220E" w14:textId="77777777" w:rsidR="00021813" w:rsidRPr="00021813" w:rsidRDefault="00021813">
      <w:pPr>
        <w:rPr>
          <w:rFonts w:asciiTheme="majorHAnsi" w:hAnsiTheme="majorHAnsi"/>
          <w:sz w:val="35"/>
          <w:szCs w:val="35"/>
        </w:rPr>
        <w:sectPr w:rsidR="00021813" w:rsidRPr="00021813">
          <w:pgSz w:w="11910" w:h="16840"/>
          <w:pgMar w:top="0" w:right="580" w:bottom="280" w:left="560" w:header="720" w:footer="720" w:gutter="0"/>
          <w:cols w:space="720"/>
        </w:sectPr>
      </w:pPr>
    </w:p>
    <w:p w14:paraId="28322210" w14:textId="2F38B67D" w:rsidR="00FB2CEF" w:rsidRPr="00302BBA" w:rsidRDefault="002462DA">
      <w:pPr>
        <w:pStyle w:val="BodyText"/>
        <w:ind w:left="114"/>
        <w:rPr>
          <w:rFonts w:asciiTheme="majorHAnsi" w:hAnsiTheme="majorHAnsi"/>
          <w:sz w:val="20"/>
        </w:rPr>
      </w:pPr>
      <w:r w:rsidRPr="00302BBA">
        <w:rPr>
          <w:rFonts w:asciiTheme="majorHAnsi" w:hAnsiTheme="majorHAnsi"/>
          <w:noProof/>
          <w:sz w:val="20"/>
        </w:rPr>
        <w:drawing>
          <wp:inline distT="0" distB="0" distL="0" distR="0" wp14:anchorId="283222F4" wp14:editId="23AFFA44">
            <wp:extent cx="2125485" cy="614362"/>
            <wp:effectExtent l="0" t="0" r="8255" b="0"/>
            <wp:docPr id="46" name="Image 4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 46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25485" cy="614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22211" w14:textId="77777777" w:rsidR="00FB2CEF" w:rsidRPr="00302BBA" w:rsidRDefault="00FB2CEF">
      <w:pPr>
        <w:pStyle w:val="BodyText"/>
        <w:spacing w:before="8"/>
        <w:rPr>
          <w:rFonts w:asciiTheme="majorHAnsi" w:hAnsiTheme="majorHAnsi"/>
          <w:sz w:val="37"/>
        </w:rPr>
      </w:pPr>
    </w:p>
    <w:p w14:paraId="28322213" w14:textId="77777777" w:rsidR="00FB2CEF" w:rsidRPr="00302BBA" w:rsidRDefault="002462DA">
      <w:pPr>
        <w:rPr>
          <w:rFonts w:asciiTheme="majorHAnsi" w:hAnsiTheme="majorHAnsi"/>
          <w:i/>
          <w:sz w:val="16"/>
        </w:rPr>
      </w:pPr>
      <w:r w:rsidRPr="00302BBA">
        <w:rPr>
          <w:rFonts w:asciiTheme="majorHAnsi" w:hAnsiTheme="majorHAnsi"/>
        </w:rPr>
        <w:br w:type="column"/>
      </w:r>
    </w:p>
    <w:p w14:paraId="28322215" w14:textId="7F89758A" w:rsidR="00FB2CEF" w:rsidRPr="00302BBA" w:rsidRDefault="00FB2CEF">
      <w:pPr>
        <w:rPr>
          <w:rFonts w:asciiTheme="majorHAnsi" w:hAnsiTheme="majorHAnsi"/>
          <w:sz w:val="12"/>
        </w:rPr>
        <w:sectPr w:rsidR="00FB2CEF" w:rsidRPr="00302BBA">
          <w:type w:val="continuous"/>
          <w:pgSz w:w="11910" w:h="16840"/>
          <w:pgMar w:top="0" w:right="580" w:bottom="280" w:left="560" w:header="720" w:footer="720" w:gutter="0"/>
          <w:cols w:num="2" w:space="720" w:equalWidth="0">
            <w:col w:w="9632" w:space="76"/>
            <w:col w:w="1062"/>
          </w:cols>
        </w:sectPr>
      </w:pPr>
    </w:p>
    <w:p w14:paraId="28322216" w14:textId="769D24AD" w:rsidR="00FB2CEF" w:rsidRPr="00302BBA" w:rsidRDefault="00FB2CEF">
      <w:pPr>
        <w:pStyle w:val="BodyText"/>
        <w:spacing w:before="8"/>
        <w:rPr>
          <w:rFonts w:asciiTheme="majorHAnsi" w:hAnsiTheme="majorHAnsi"/>
          <w:sz w:val="11"/>
        </w:rPr>
      </w:pPr>
    </w:p>
    <w:p w14:paraId="2832222A" w14:textId="77777777" w:rsidR="00FB2CEF" w:rsidRPr="00302BBA" w:rsidRDefault="00FB2CEF">
      <w:pPr>
        <w:pStyle w:val="BodyText"/>
        <w:rPr>
          <w:rFonts w:asciiTheme="majorHAnsi" w:hAnsiTheme="majorHAnsi"/>
          <w:sz w:val="12"/>
        </w:rPr>
      </w:pPr>
    </w:p>
    <w:p w14:paraId="7B0E5992" w14:textId="77777777" w:rsidR="009469E6" w:rsidRDefault="009469E6" w:rsidP="009469E6">
      <w:pPr>
        <w:rPr>
          <w:rFonts w:asciiTheme="majorHAnsi" w:hAnsiTheme="majorHAnsi"/>
          <w:sz w:val="14"/>
        </w:rPr>
      </w:pPr>
    </w:p>
    <w:p w14:paraId="708F3916" w14:textId="77777777" w:rsidR="009469E6" w:rsidRPr="00DE6433" w:rsidRDefault="009469E6" w:rsidP="00705A15">
      <w:pPr>
        <w:pStyle w:val="Heading1"/>
        <w:rPr>
          <w:w w:val="90"/>
        </w:rPr>
      </w:pPr>
      <w:r w:rsidRPr="00DE6433">
        <w:rPr>
          <w:w w:val="90"/>
        </w:rPr>
        <w:t>ENGLISH LANGUAGE REQUIREMENT FOR INTERNATIONAL APPLICANTS</w:t>
      </w:r>
    </w:p>
    <w:p w14:paraId="418DF55B" w14:textId="77777777" w:rsidR="009469E6" w:rsidRPr="00302BBA" w:rsidRDefault="009469E6" w:rsidP="009469E6">
      <w:pPr>
        <w:pStyle w:val="BodyText"/>
        <w:spacing w:before="136" w:line="232" w:lineRule="auto"/>
        <w:ind w:left="160" w:right="369"/>
        <w:rPr>
          <w:rFonts w:asciiTheme="majorHAnsi" w:hAnsiTheme="majorHAnsi"/>
        </w:rPr>
      </w:pPr>
      <w:r w:rsidRPr="00302BBA">
        <w:rPr>
          <w:rFonts w:asciiTheme="majorHAnsi" w:hAnsiTheme="majorHAnsi"/>
          <w:w w:val="85"/>
        </w:rPr>
        <w:t>Have</w:t>
      </w:r>
      <w:r w:rsidRPr="00302BBA">
        <w:rPr>
          <w:rFonts w:asciiTheme="majorHAnsi" w:hAnsiTheme="majorHAnsi"/>
        </w:rPr>
        <w:t xml:space="preserve"> </w:t>
      </w:r>
      <w:r w:rsidRPr="00302BBA">
        <w:rPr>
          <w:rFonts w:asciiTheme="majorHAnsi" w:hAnsiTheme="majorHAnsi"/>
          <w:w w:val="85"/>
        </w:rPr>
        <w:t>you</w:t>
      </w:r>
      <w:r w:rsidRPr="00302BBA">
        <w:rPr>
          <w:rFonts w:asciiTheme="majorHAnsi" w:hAnsiTheme="majorHAnsi"/>
        </w:rPr>
        <w:t xml:space="preserve"> </w:t>
      </w:r>
      <w:r w:rsidRPr="00302BBA">
        <w:rPr>
          <w:rFonts w:asciiTheme="majorHAnsi" w:hAnsiTheme="majorHAnsi"/>
          <w:w w:val="85"/>
        </w:rPr>
        <w:t>recently</w:t>
      </w:r>
      <w:r w:rsidRPr="00302BBA">
        <w:rPr>
          <w:rFonts w:asciiTheme="majorHAnsi" w:hAnsiTheme="majorHAnsi"/>
        </w:rPr>
        <w:t xml:space="preserve"> </w:t>
      </w:r>
      <w:r w:rsidRPr="00302BBA">
        <w:rPr>
          <w:rFonts w:asciiTheme="majorHAnsi" w:hAnsiTheme="majorHAnsi"/>
          <w:w w:val="85"/>
        </w:rPr>
        <w:t>obtained</w:t>
      </w:r>
      <w:r w:rsidRPr="00302BBA">
        <w:rPr>
          <w:rFonts w:asciiTheme="majorHAnsi" w:hAnsiTheme="majorHAnsi"/>
        </w:rPr>
        <w:t xml:space="preserve"> </w:t>
      </w:r>
      <w:r w:rsidRPr="00302BBA">
        <w:rPr>
          <w:rFonts w:asciiTheme="majorHAnsi" w:hAnsiTheme="majorHAnsi"/>
          <w:w w:val="85"/>
        </w:rPr>
        <w:t>acceptable</w:t>
      </w:r>
      <w:r w:rsidRPr="00302BBA">
        <w:rPr>
          <w:rFonts w:asciiTheme="majorHAnsi" w:hAnsiTheme="majorHAnsi"/>
        </w:rPr>
        <w:t xml:space="preserve"> </w:t>
      </w:r>
      <w:r w:rsidRPr="00302BBA">
        <w:rPr>
          <w:rFonts w:asciiTheme="majorHAnsi" w:hAnsiTheme="majorHAnsi"/>
          <w:w w:val="85"/>
        </w:rPr>
        <w:t>English</w:t>
      </w:r>
      <w:r w:rsidRPr="00302BBA">
        <w:rPr>
          <w:rFonts w:asciiTheme="majorHAnsi" w:hAnsiTheme="majorHAnsi"/>
        </w:rPr>
        <w:t xml:space="preserve"> </w:t>
      </w:r>
      <w:r w:rsidRPr="00302BBA">
        <w:rPr>
          <w:rFonts w:asciiTheme="majorHAnsi" w:hAnsiTheme="majorHAnsi"/>
          <w:w w:val="85"/>
        </w:rPr>
        <w:t>language</w:t>
      </w:r>
      <w:r w:rsidRPr="00302BBA">
        <w:rPr>
          <w:rFonts w:asciiTheme="majorHAnsi" w:hAnsiTheme="majorHAnsi"/>
        </w:rPr>
        <w:t xml:space="preserve"> </w:t>
      </w:r>
      <w:r w:rsidRPr="00302BBA">
        <w:rPr>
          <w:rFonts w:asciiTheme="majorHAnsi" w:hAnsiTheme="majorHAnsi"/>
          <w:w w:val="85"/>
        </w:rPr>
        <w:t>qualification</w:t>
      </w:r>
      <w:r w:rsidRPr="00302BBA">
        <w:rPr>
          <w:rFonts w:asciiTheme="majorHAnsi" w:hAnsiTheme="majorHAnsi"/>
        </w:rPr>
        <w:t xml:space="preserve"> </w:t>
      </w:r>
      <w:r w:rsidRPr="00302BBA">
        <w:rPr>
          <w:rFonts w:asciiTheme="majorHAnsi" w:hAnsiTheme="majorHAnsi"/>
          <w:w w:val="85"/>
        </w:rPr>
        <w:t>or</w:t>
      </w:r>
      <w:r w:rsidRPr="00302BBA">
        <w:rPr>
          <w:rFonts w:asciiTheme="majorHAnsi" w:hAnsiTheme="majorHAnsi"/>
        </w:rPr>
        <w:t xml:space="preserve"> </w:t>
      </w:r>
      <w:r w:rsidRPr="00302BBA">
        <w:rPr>
          <w:rFonts w:asciiTheme="majorHAnsi" w:hAnsiTheme="majorHAnsi"/>
          <w:w w:val="85"/>
        </w:rPr>
        <w:t>test</w:t>
      </w:r>
      <w:r w:rsidRPr="00302BBA">
        <w:rPr>
          <w:rFonts w:asciiTheme="majorHAnsi" w:hAnsiTheme="majorHAnsi"/>
        </w:rPr>
        <w:t xml:space="preserve"> </w:t>
      </w:r>
      <w:r w:rsidRPr="00302BBA">
        <w:rPr>
          <w:rFonts w:asciiTheme="majorHAnsi" w:hAnsiTheme="majorHAnsi"/>
          <w:w w:val="85"/>
        </w:rPr>
        <w:t>result</w:t>
      </w:r>
      <w:r w:rsidRPr="00302BBA">
        <w:rPr>
          <w:rFonts w:asciiTheme="majorHAnsi" w:hAnsiTheme="majorHAnsi"/>
        </w:rPr>
        <w:t xml:space="preserve"> </w:t>
      </w:r>
      <w:r w:rsidRPr="00302BBA">
        <w:rPr>
          <w:rFonts w:asciiTheme="majorHAnsi" w:hAnsiTheme="majorHAnsi"/>
          <w:w w:val="85"/>
        </w:rPr>
        <w:t>no</w:t>
      </w:r>
      <w:r w:rsidRPr="00302BBA">
        <w:rPr>
          <w:rFonts w:asciiTheme="majorHAnsi" w:hAnsiTheme="majorHAnsi"/>
        </w:rPr>
        <w:t xml:space="preserve"> </w:t>
      </w:r>
      <w:r w:rsidRPr="00302BBA">
        <w:rPr>
          <w:rFonts w:asciiTheme="majorHAnsi" w:hAnsiTheme="majorHAnsi"/>
          <w:w w:val="85"/>
        </w:rPr>
        <w:t>more</w:t>
      </w:r>
      <w:r w:rsidRPr="00302BBA">
        <w:rPr>
          <w:rFonts w:asciiTheme="majorHAnsi" w:hAnsiTheme="majorHAnsi"/>
        </w:rPr>
        <w:t xml:space="preserve"> </w:t>
      </w:r>
      <w:r w:rsidRPr="00302BBA">
        <w:rPr>
          <w:rFonts w:asciiTheme="majorHAnsi" w:hAnsiTheme="majorHAnsi"/>
          <w:w w:val="85"/>
        </w:rPr>
        <w:t>than</w:t>
      </w:r>
      <w:r w:rsidRPr="00302BBA">
        <w:rPr>
          <w:rFonts w:asciiTheme="majorHAnsi" w:hAnsiTheme="majorHAnsi"/>
        </w:rPr>
        <w:t xml:space="preserve"> </w:t>
      </w:r>
      <w:r w:rsidRPr="00302BBA">
        <w:rPr>
          <w:rFonts w:asciiTheme="majorHAnsi" w:hAnsiTheme="majorHAnsi"/>
          <w:w w:val="85"/>
        </w:rPr>
        <w:t>two</w:t>
      </w:r>
      <w:r w:rsidRPr="00302BBA">
        <w:rPr>
          <w:rFonts w:asciiTheme="majorHAnsi" w:hAnsiTheme="majorHAnsi"/>
        </w:rPr>
        <w:t xml:space="preserve"> </w:t>
      </w:r>
      <w:r w:rsidRPr="00302BBA">
        <w:rPr>
          <w:rFonts w:asciiTheme="majorHAnsi" w:hAnsiTheme="majorHAnsi"/>
          <w:w w:val="85"/>
        </w:rPr>
        <w:t>years</w:t>
      </w:r>
      <w:r w:rsidRPr="00302BBA">
        <w:rPr>
          <w:rFonts w:asciiTheme="majorHAnsi" w:hAnsiTheme="majorHAnsi"/>
        </w:rPr>
        <w:t xml:space="preserve"> </w:t>
      </w:r>
      <w:r w:rsidRPr="00302BBA">
        <w:rPr>
          <w:rFonts w:asciiTheme="majorHAnsi" w:hAnsiTheme="majorHAnsi"/>
          <w:w w:val="85"/>
        </w:rPr>
        <w:t>prior</w:t>
      </w:r>
      <w:r w:rsidRPr="00302BBA">
        <w:rPr>
          <w:rFonts w:asciiTheme="majorHAnsi" w:hAnsiTheme="majorHAnsi"/>
        </w:rPr>
        <w:t xml:space="preserve"> </w:t>
      </w:r>
      <w:r w:rsidRPr="00302BBA">
        <w:rPr>
          <w:rFonts w:asciiTheme="majorHAnsi" w:hAnsiTheme="majorHAnsi"/>
          <w:w w:val="85"/>
        </w:rPr>
        <w:t>to</w:t>
      </w:r>
      <w:r w:rsidRPr="00302BBA">
        <w:rPr>
          <w:rFonts w:asciiTheme="majorHAnsi" w:hAnsiTheme="majorHAnsi"/>
        </w:rPr>
        <w:t xml:space="preserve"> </w:t>
      </w:r>
      <w:r w:rsidRPr="00302BBA">
        <w:rPr>
          <w:rFonts w:asciiTheme="majorHAnsi" w:hAnsiTheme="majorHAnsi"/>
          <w:w w:val="85"/>
        </w:rPr>
        <w:t>the</w:t>
      </w:r>
      <w:r w:rsidRPr="00302BBA">
        <w:rPr>
          <w:rFonts w:asciiTheme="majorHAnsi" w:hAnsiTheme="majorHAnsi"/>
        </w:rPr>
        <w:t xml:space="preserve"> </w:t>
      </w:r>
      <w:r w:rsidRPr="00302BBA">
        <w:rPr>
          <w:rFonts w:asciiTheme="majorHAnsi" w:hAnsiTheme="majorHAnsi"/>
          <w:w w:val="85"/>
        </w:rPr>
        <w:t>proposed</w:t>
      </w:r>
      <w:r w:rsidRPr="00302BBA">
        <w:rPr>
          <w:rFonts w:asciiTheme="majorHAnsi" w:hAnsiTheme="majorHAnsi"/>
        </w:rPr>
        <w:t xml:space="preserve"> </w:t>
      </w:r>
      <w:r w:rsidRPr="00302BBA">
        <w:rPr>
          <w:rFonts w:asciiTheme="majorHAnsi" w:hAnsiTheme="majorHAnsi"/>
          <w:w w:val="85"/>
        </w:rPr>
        <w:t>date</w:t>
      </w:r>
      <w:r w:rsidRPr="00302BBA">
        <w:rPr>
          <w:rFonts w:asciiTheme="majorHAnsi" w:hAnsiTheme="majorHAnsi"/>
          <w:spacing w:val="40"/>
        </w:rPr>
        <w:t xml:space="preserve"> </w:t>
      </w:r>
      <w:r w:rsidRPr="00302BBA">
        <w:rPr>
          <w:rFonts w:asciiTheme="majorHAnsi" w:hAnsiTheme="majorHAnsi"/>
          <w:w w:val="90"/>
        </w:rPr>
        <w:t>of</w:t>
      </w:r>
      <w:r w:rsidRPr="00302BBA">
        <w:rPr>
          <w:rFonts w:asciiTheme="majorHAnsi" w:hAnsiTheme="majorHAnsi"/>
          <w:spacing w:val="-9"/>
          <w:w w:val="90"/>
        </w:rPr>
        <w:t xml:space="preserve"> </w:t>
      </w:r>
      <w:r w:rsidRPr="00302BBA">
        <w:rPr>
          <w:rFonts w:asciiTheme="majorHAnsi" w:hAnsiTheme="majorHAnsi"/>
          <w:w w:val="90"/>
        </w:rPr>
        <w:t>enrolment?</w:t>
      </w:r>
      <w:r w:rsidRPr="00302BBA">
        <w:rPr>
          <w:rFonts w:asciiTheme="majorHAnsi" w:hAnsiTheme="majorHAnsi"/>
          <w:spacing w:val="-9"/>
          <w:w w:val="90"/>
        </w:rPr>
        <w:t xml:space="preserve"> </w:t>
      </w:r>
      <w:r w:rsidRPr="00302BBA">
        <w:rPr>
          <w:rFonts w:asciiTheme="majorHAnsi" w:hAnsiTheme="majorHAnsi"/>
          <w:w w:val="90"/>
        </w:rPr>
        <w:t>(For</w:t>
      </w:r>
      <w:r w:rsidRPr="00302BBA">
        <w:rPr>
          <w:rFonts w:asciiTheme="majorHAnsi" w:hAnsiTheme="majorHAnsi"/>
          <w:spacing w:val="-8"/>
          <w:w w:val="90"/>
        </w:rPr>
        <w:t xml:space="preserve"> </w:t>
      </w:r>
      <w:r w:rsidRPr="00302BBA">
        <w:rPr>
          <w:rFonts w:asciiTheme="majorHAnsi" w:hAnsiTheme="majorHAnsi"/>
          <w:w w:val="90"/>
        </w:rPr>
        <w:t>guidelines</w:t>
      </w:r>
      <w:r w:rsidRPr="00302BBA">
        <w:rPr>
          <w:rFonts w:asciiTheme="majorHAnsi" w:hAnsiTheme="majorHAnsi"/>
          <w:spacing w:val="-8"/>
          <w:w w:val="90"/>
        </w:rPr>
        <w:t xml:space="preserve"> </w:t>
      </w:r>
      <w:r w:rsidRPr="00302BBA">
        <w:rPr>
          <w:rFonts w:asciiTheme="majorHAnsi" w:hAnsiTheme="majorHAnsi"/>
          <w:w w:val="90"/>
        </w:rPr>
        <w:t>on</w:t>
      </w:r>
      <w:r w:rsidRPr="00302BBA">
        <w:rPr>
          <w:rFonts w:asciiTheme="majorHAnsi" w:hAnsiTheme="majorHAnsi"/>
          <w:spacing w:val="-8"/>
          <w:w w:val="90"/>
        </w:rPr>
        <w:t xml:space="preserve"> </w:t>
      </w:r>
      <w:r w:rsidRPr="00302BBA">
        <w:rPr>
          <w:rFonts w:asciiTheme="majorHAnsi" w:hAnsiTheme="majorHAnsi"/>
          <w:w w:val="90"/>
        </w:rPr>
        <w:t>English</w:t>
      </w:r>
      <w:r w:rsidRPr="00302BBA">
        <w:rPr>
          <w:rFonts w:asciiTheme="majorHAnsi" w:hAnsiTheme="majorHAnsi"/>
          <w:spacing w:val="-8"/>
          <w:w w:val="90"/>
        </w:rPr>
        <w:t xml:space="preserve"> </w:t>
      </w:r>
      <w:r w:rsidRPr="00302BBA">
        <w:rPr>
          <w:rFonts w:asciiTheme="majorHAnsi" w:hAnsiTheme="majorHAnsi"/>
          <w:w w:val="90"/>
        </w:rPr>
        <w:t>Language</w:t>
      </w:r>
      <w:r w:rsidRPr="00302BBA">
        <w:rPr>
          <w:rFonts w:asciiTheme="majorHAnsi" w:hAnsiTheme="majorHAnsi"/>
          <w:spacing w:val="-8"/>
          <w:w w:val="90"/>
        </w:rPr>
        <w:t xml:space="preserve"> </w:t>
      </w:r>
      <w:r w:rsidRPr="00302BBA">
        <w:rPr>
          <w:rFonts w:asciiTheme="majorHAnsi" w:hAnsiTheme="majorHAnsi"/>
          <w:w w:val="90"/>
        </w:rPr>
        <w:t>Requirement</w:t>
      </w:r>
      <w:r w:rsidRPr="00302BBA">
        <w:rPr>
          <w:rFonts w:asciiTheme="majorHAnsi" w:hAnsiTheme="majorHAnsi"/>
          <w:spacing w:val="-9"/>
          <w:w w:val="90"/>
        </w:rPr>
        <w:t xml:space="preserve"> </w:t>
      </w:r>
      <w:r w:rsidRPr="00302BBA">
        <w:rPr>
          <w:rFonts w:asciiTheme="majorHAnsi" w:hAnsiTheme="majorHAnsi"/>
          <w:w w:val="90"/>
        </w:rPr>
        <w:t>please</w:t>
      </w:r>
      <w:r w:rsidRPr="00302BBA">
        <w:rPr>
          <w:rFonts w:asciiTheme="majorHAnsi" w:hAnsiTheme="majorHAnsi"/>
          <w:spacing w:val="-8"/>
          <w:w w:val="90"/>
        </w:rPr>
        <w:t xml:space="preserve"> </w:t>
      </w:r>
      <w:r w:rsidRPr="00302BBA">
        <w:rPr>
          <w:rFonts w:asciiTheme="majorHAnsi" w:hAnsiTheme="majorHAnsi"/>
          <w:w w:val="90"/>
        </w:rPr>
        <w:t>refer</w:t>
      </w:r>
      <w:r w:rsidRPr="00302BBA">
        <w:rPr>
          <w:rFonts w:asciiTheme="majorHAnsi" w:hAnsiTheme="majorHAnsi"/>
          <w:spacing w:val="-8"/>
          <w:w w:val="90"/>
        </w:rPr>
        <w:t xml:space="preserve"> </w:t>
      </w:r>
      <w:r w:rsidRPr="00302BBA">
        <w:rPr>
          <w:rFonts w:asciiTheme="majorHAnsi" w:hAnsiTheme="majorHAnsi"/>
          <w:w w:val="90"/>
        </w:rPr>
        <w:t>to</w:t>
      </w:r>
      <w:r w:rsidRPr="00302BBA">
        <w:rPr>
          <w:rFonts w:asciiTheme="majorHAnsi" w:hAnsiTheme="majorHAnsi"/>
          <w:spacing w:val="-8"/>
          <w:w w:val="90"/>
        </w:rPr>
        <w:t xml:space="preserve"> </w:t>
      </w:r>
      <w:r w:rsidRPr="00302BBA">
        <w:rPr>
          <w:rFonts w:asciiTheme="majorHAnsi" w:hAnsiTheme="majorHAnsi"/>
          <w:w w:val="90"/>
        </w:rPr>
        <w:t>the</w:t>
      </w:r>
      <w:r w:rsidRPr="00302BBA">
        <w:rPr>
          <w:rFonts w:asciiTheme="majorHAnsi" w:hAnsiTheme="majorHAnsi"/>
          <w:spacing w:val="-8"/>
          <w:w w:val="90"/>
        </w:rPr>
        <w:t xml:space="preserve"> </w:t>
      </w:r>
      <w:r w:rsidRPr="00302BBA">
        <w:rPr>
          <w:rFonts w:asciiTheme="majorHAnsi" w:hAnsiTheme="majorHAnsi"/>
          <w:w w:val="90"/>
        </w:rPr>
        <w:t>UKFS-CDT</w:t>
      </w:r>
      <w:r w:rsidRPr="00302BBA">
        <w:rPr>
          <w:rFonts w:asciiTheme="majorHAnsi" w:hAnsiTheme="majorHAnsi"/>
          <w:spacing w:val="-10"/>
          <w:w w:val="90"/>
        </w:rPr>
        <w:t xml:space="preserve"> </w:t>
      </w:r>
      <w:r w:rsidRPr="00302BBA">
        <w:rPr>
          <w:rFonts w:asciiTheme="majorHAnsi" w:hAnsiTheme="majorHAnsi"/>
          <w:w w:val="90"/>
        </w:rPr>
        <w:t>webpage)</w:t>
      </w:r>
    </w:p>
    <w:p w14:paraId="7E0A8157" w14:textId="77777777" w:rsidR="009469E6" w:rsidRPr="00302BBA" w:rsidRDefault="009469E6" w:rsidP="009469E6">
      <w:pPr>
        <w:pStyle w:val="BodyText"/>
        <w:spacing w:before="7"/>
        <w:rPr>
          <w:rFonts w:asciiTheme="majorHAnsi" w:hAnsiTheme="majorHAnsi"/>
          <w:sz w:val="8"/>
        </w:rPr>
      </w:pPr>
    </w:p>
    <w:tbl>
      <w:tblPr>
        <w:tblW w:w="0" w:type="auto"/>
        <w:tblInd w:w="1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39"/>
        <w:gridCol w:w="1760"/>
        <w:gridCol w:w="1562"/>
        <w:gridCol w:w="1698"/>
        <w:gridCol w:w="1789"/>
        <w:gridCol w:w="2039"/>
      </w:tblGrid>
      <w:tr w:rsidR="009469E6" w:rsidRPr="00302BBA" w14:paraId="3A18651B" w14:textId="77777777" w:rsidTr="007C2DB2">
        <w:trPr>
          <w:trHeight w:val="340"/>
        </w:trPr>
        <w:tc>
          <w:tcPr>
            <w:tcW w:w="1639" w:type="dxa"/>
            <w:tcBorders>
              <w:right w:val="nil"/>
            </w:tcBorders>
          </w:tcPr>
          <w:p w14:paraId="7410EC46" w14:textId="77777777" w:rsidR="009469E6" w:rsidRPr="00302BBA" w:rsidRDefault="009469E6" w:rsidP="007C2DB2">
            <w:pPr>
              <w:pStyle w:val="TableParagraph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5"/>
                <w:sz w:val="14"/>
              </w:rPr>
              <w:t>YES</w:t>
            </w:r>
          </w:p>
        </w:tc>
        <w:sdt>
          <w:sdtPr>
            <w:rPr>
              <w:rFonts w:asciiTheme="majorHAnsi" w:hAnsiTheme="majorHAnsi"/>
            </w:rPr>
            <w:id w:val="1045110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60" w:type="dxa"/>
                <w:tcBorders>
                  <w:left w:val="nil"/>
                </w:tcBorders>
              </w:tcPr>
              <w:p w14:paraId="48453B6E" w14:textId="77777777" w:rsidR="009469E6" w:rsidRPr="00302BBA" w:rsidRDefault="009469E6" w:rsidP="007C2DB2">
                <w:pPr>
                  <w:pStyle w:val="TableParagraph"/>
                  <w:spacing w:before="29"/>
                  <w:ind w:left="0" w:right="228"/>
                  <w:jc w:val="right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562" w:type="dxa"/>
            <w:tcBorders>
              <w:right w:val="nil"/>
            </w:tcBorders>
          </w:tcPr>
          <w:p w14:paraId="2305CA7F" w14:textId="77777777" w:rsidR="009469E6" w:rsidRPr="00302BBA" w:rsidRDefault="009469E6" w:rsidP="007C2DB2">
            <w:pPr>
              <w:pStyle w:val="TableParagraph"/>
              <w:ind w:left="108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5"/>
                <w:sz w:val="14"/>
              </w:rPr>
              <w:t>NO</w:t>
            </w:r>
          </w:p>
        </w:tc>
        <w:sdt>
          <w:sdtPr>
            <w:rPr>
              <w:rFonts w:asciiTheme="majorHAnsi" w:hAnsiTheme="majorHAnsi"/>
            </w:rPr>
            <w:id w:val="-9434590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98" w:type="dxa"/>
                <w:tcBorders>
                  <w:left w:val="nil"/>
                </w:tcBorders>
              </w:tcPr>
              <w:p w14:paraId="30363451" w14:textId="77777777" w:rsidR="009469E6" w:rsidRPr="00302BBA" w:rsidRDefault="009469E6" w:rsidP="007C2DB2">
                <w:pPr>
                  <w:pStyle w:val="TableParagraph"/>
                  <w:spacing w:before="29"/>
                  <w:ind w:left="0" w:right="225"/>
                  <w:jc w:val="right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789" w:type="dxa"/>
            <w:tcBorders>
              <w:right w:val="nil"/>
            </w:tcBorders>
          </w:tcPr>
          <w:p w14:paraId="2A81DA86" w14:textId="77777777" w:rsidR="009469E6" w:rsidRPr="00302BBA" w:rsidRDefault="009469E6" w:rsidP="007C2DB2">
            <w:pPr>
              <w:pStyle w:val="TableParagraph"/>
              <w:rPr>
                <w:rFonts w:asciiTheme="majorHAnsi" w:hAnsiTheme="majorHAnsi"/>
                <w:sz w:val="14"/>
              </w:rPr>
            </w:pPr>
            <w:r w:rsidRPr="00302BBA">
              <w:rPr>
                <w:rFonts w:asciiTheme="majorHAnsi" w:hAnsiTheme="majorHAnsi"/>
                <w:color w:val="7E7E7E"/>
                <w:spacing w:val="-5"/>
                <w:sz w:val="14"/>
              </w:rPr>
              <w:t>N/A</w:t>
            </w:r>
          </w:p>
        </w:tc>
        <w:sdt>
          <w:sdtPr>
            <w:rPr>
              <w:rFonts w:asciiTheme="majorHAnsi" w:hAnsiTheme="majorHAnsi"/>
            </w:rPr>
            <w:id w:val="-1788130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9" w:type="dxa"/>
                <w:tcBorders>
                  <w:left w:val="nil"/>
                </w:tcBorders>
              </w:tcPr>
              <w:p w14:paraId="52A90B03" w14:textId="77777777" w:rsidR="009469E6" w:rsidRPr="00302BBA" w:rsidRDefault="009469E6" w:rsidP="007C2DB2">
                <w:pPr>
                  <w:pStyle w:val="TableParagraph"/>
                  <w:spacing w:before="29"/>
                  <w:ind w:left="0" w:right="369"/>
                  <w:jc w:val="right"/>
                  <w:rPr>
                    <w:rFonts w:asciiTheme="majorHAnsi" w:hAnsiTheme="maj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54EB8FAE" w14:textId="77777777" w:rsidR="009469E6" w:rsidRPr="00302BBA" w:rsidRDefault="009469E6" w:rsidP="009469E6">
      <w:pPr>
        <w:pStyle w:val="BodyText"/>
        <w:spacing w:before="13"/>
        <w:rPr>
          <w:rFonts w:asciiTheme="majorHAnsi" w:hAnsiTheme="majorHAnsi"/>
          <w:sz w:val="24"/>
        </w:rPr>
      </w:pPr>
    </w:p>
    <w:p w14:paraId="6BF3DC00" w14:textId="77777777" w:rsidR="009469E6" w:rsidRPr="00302BBA" w:rsidRDefault="009469E6" w:rsidP="009469E6">
      <w:pPr>
        <w:pStyle w:val="BodyText"/>
        <w:ind w:left="160"/>
        <w:rPr>
          <w:rFonts w:asciiTheme="majorHAnsi" w:hAnsiTheme="majorHAnsi"/>
        </w:rPr>
      </w:pPr>
      <w:r w:rsidRPr="00302BBA">
        <w:rPr>
          <w:rFonts w:asciiTheme="majorHAnsi" w:hAnsiTheme="majorHAnsi"/>
          <w:color w:val="252525"/>
          <w:spacing w:val="-4"/>
        </w:rPr>
        <w:t>Please</w:t>
      </w:r>
      <w:r w:rsidRPr="00302BBA">
        <w:rPr>
          <w:rFonts w:asciiTheme="majorHAnsi" w:hAnsiTheme="majorHAnsi"/>
          <w:color w:val="252525"/>
          <w:spacing w:val="-5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find</w:t>
      </w:r>
      <w:r w:rsidRPr="00302BBA">
        <w:rPr>
          <w:rFonts w:asciiTheme="majorHAnsi" w:hAnsiTheme="majorHAnsi"/>
          <w:color w:val="252525"/>
          <w:spacing w:val="-6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detailed</w:t>
      </w:r>
      <w:r w:rsidRPr="00302BBA">
        <w:rPr>
          <w:rFonts w:asciiTheme="majorHAnsi" w:hAnsiTheme="majorHAnsi"/>
          <w:color w:val="252525"/>
          <w:spacing w:val="-5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instructions</w:t>
      </w:r>
      <w:r w:rsidRPr="00302BBA">
        <w:rPr>
          <w:rFonts w:asciiTheme="majorHAnsi" w:hAnsiTheme="majorHAnsi"/>
          <w:color w:val="252525"/>
          <w:spacing w:val="-9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for</w:t>
      </w:r>
      <w:r w:rsidRPr="00302BBA">
        <w:rPr>
          <w:rFonts w:asciiTheme="majorHAnsi" w:hAnsiTheme="majorHAnsi"/>
          <w:color w:val="252525"/>
          <w:spacing w:val="-6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the</w:t>
      </w:r>
      <w:r w:rsidRPr="00302BBA">
        <w:rPr>
          <w:rFonts w:asciiTheme="majorHAnsi" w:hAnsiTheme="majorHAnsi"/>
          <w:color w:val="252525"/>
          <w:spacing w:val="-5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application</w:t>
      </w:r>
      <w:r w:rsidRPr="00302BBA">
        <w:rPr>
          <w:rFonts w:asciiTheme="majorHAnsi" w:hAnsiTheme="majorHAnsi"/>
          <w:color w:val="252525"/>
          <w:spacing w:val="-6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process</w:t>
      </w:r>
      <w:r w:rsidRPr="00302BBA">
        <w:rPr>
          <w:rFonts w:asciiTheme="majorHAnsi" w:hAnsiTheme="majorHAnsi"/>
          <w:color w:val="252525"/>
          <w:spacing w:val="-5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on</w:t>
      </w:r>
      <w:r w:rsidRPr="00302BBA">
        <w:rPr>
          <w:rFonts w:asciiTheme="majorHAnsi" w:hAnsiTheme="majorHAnsi"/>
          <w:color w:val="252525"/>
          <w:spacing w:val="-2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the last</w:t>
      </w:r>
      <w:r w:rsidRPr="00302BBA">
        <w:rPr>
          <w:rFonts w:asciiTheme="majorHAnsi" w:hAnsiTheme="majorHAnsi"/>
          <w:color w:val="252525"/>
          <w:spacing w:val="-5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page.</w:t>
      </w:r>
    </w:p>
    <w:p w14:paraId="28322282" w14:textId="77777777" w:rsidR="009469E6" w:rsidRPr="009469E6" w:rsidRDefault="009469E6" w:rsidP="009469E6">
      <w:pPr>
        <w:rPr>
          <w:rFonts w:asciiTheme="majorHAnsi" w:hAnsiTheme="majorHAnsi"/>
          <w:sz w:val="14"/>
        </w:rPr>
        <w:sectPr w:rsidR="009469E6" w:rsidRPr="009469E6">
          <w:type w:val="continuous"/>
          <w:pgSz w:w="11910" w:h="16840"/>
          <w:pgMar w:top="0" w:right="580" w:bottom="280" w:left="560" w:header="720" w:footer="720" w:gutter="0"/>
          <w:cols w:space="720"/>
        </w:sectPr>
      </w:pPr>
    </w:p>
    <w:p w14:paraId="28322283" w14:textId="04026E8F" w:rsidR="00FB2CEF" w:rsidRPr="00302BBA" w:rsidRDefault="00E70F09">
      <w:pPr>
        <w:pStyle w:val="BodyText"/>
        <w:rPr>
          <w:rFonts w:asciiTheme="majorHAnsi" w:hAnsiTheme="majorHAnsi"/>
          <w:sz w:val="20"/>
        </w:rPr>
      </w:pPr>
      <w:r w:rsidRPr="00302BBA">
        <w:rPr>
          <w:rFonts w:asciiTheme="majorHAnsi" w:hAnsiTheme="majorHAnsi"/>
          <w:noProof/>
        </w:rPr>
        <w:lastRenderedPageBreak/>
        <mc:AlternateContent>
          <mc:Choice Requires="wps">
            <w:drawing>
              <wp:anchor distT="0" distB="0" distL="0" distR="0" simplePos="0" relativeHeight="487597568" behindDoc="1" locked="0" layoutInCell="1" allowOverlap="1" wp14:anchorId="2D0E5A94" wp14:editId="7567EF82">
                <wp:simplePos x="0" y="0"/>
                <wp:positionH relativeFrom="page">
                  <wp:posOffset>5541963</wp:posOffset>
                </wp:positionH>
                <wp:positionV relativeFrom="page">
                  <wp:posOffset>-7620</wp:posOffset>
                </wp:positionV>
                <wp:extent cx="2016125" cy="1689100"/>
                <wp:effectExtent l="0" t="0" r="0" b="0"/>
                <wp:wrapNone/>
                <wp:docPr id="1826076645" name="Graphic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16125" cy="16891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016125" h="1689100">
                              <a:moveTo>
                                <a:pt x="175259" y="1003300"/>
                              </a:moveTo>
                              <a:lnTo>
                                <a:pt x="147954" y="1003300"/>
                              </a:lnTo>
                              <a:lnTo>
                                <a:pt x="162559" y="1028700"/>
                              </a:lnTo>
                              <a:lnTo>
                                <a:pt x="187325" y="1066800"/>
                              </a:lnTo>
                              <a:lnTo>
                                <a:pt x="213994" y="1104900"/>
                              </a:lnTo>
                              <a:lnTo>
                                <a:pt x="241934" y="1155700"/>
                              </a:lnTo>
                              <a:lnTo>
                                <a:pt x="271779" y="1193800"/>
                              </a:lnTo>
                              <a:lnTo>
                                <a:pt x="302894" y="1231900"/>
                              </a:lnTo>
                              <a:lnTo>
                                <a:pt x="335279" y="1270000"/>
                              </a:lnTo>
                              <a:lnTo>
                                <a:pt x="369569" y="1308100"/>
                              </a:lnTo>
                              <a:lnTo>
                                <a:pt x="405129" y="1333500"/>
                              </a:lnTo>
                              <a:lnTo>
                                <a:pt x="441325" y="1371600"/>
                              </a:lnTo>
                              <a:lnTo>
                                <a:pt x="479425" y="1397000"/>
                              </a:lnTo>
                              <a:lnTo>
                                <a:pt x="518794" y="1435100"/>
                              </a:lnTo>
                              <a:lnTo>
                                <a:pt x="559434" y="1460500"/>
                              </a:lnTo>
                              <a:lnTo>
                                <a:pt x="601344" y="1485900"/>
                              </a:lnTo>
                              <a:lnTo>
                                <a:pt x="687069" y="1536700"/>
                              </a:lnTo>
                              <a:lnTo>
                                <a:pt x="730884" y="1562100"/>
                              </a:lnTo>
                              <a:lnTo>
                                <a:pt x="775969" y="1587500"/>
                              </a:lnTo>
                              <a:lnTo>
                                <a:pt x="821054" y="1600200"/>
                              </a:lnTo>
                              <a:lnTo>
                                <a:pt x="866775" y="1625600"/>
                              </a:lnTo>
                              <a:lnTo>
                                <a:pt x="1055370" y="1676400"/>
                              </a:lnTo>
                              <a:lnTo>
                                <a:pt x="1103629" y="1676400"/>
                              </a:lnTo>
                              <a:lnTo>
                                <a:pt x="1151889" y="1689100"/>
                              </a:lnTo>
                              <a:lnTo>
                                <a:pt x="1311909" y="1689100"/>
                              </a:lnTo>
                              <a:lnTo>
                                <a:pt x="1327150" y="1676400"/>
                              </a:lnTo>
                              <a:lnTo>
                                <a:pt x="1351914" y="1663700"/>
                              </a:lnTo>
                              <a:lnTo>
                                <a:pt x="1383664" y="1638300"/>
                              </a:lnTo>
                              <a:lnTo>
                                <a:pt x="1421129" y="1600200"/>
                              </a:lnTo>
                              <a:lnTo>
                                <a:pt x="1461134" y="1562100"/>
                              </a:lnTo>
                              <a:lnTo>
                                <a:pt x="1503045" y="1511300"/>
                              </a:lnTo>
                              <a:lnTo>
                                <a:pt x="1543684" y="1447800"/>
                              </a:lnTo>
                              <a:lnTo>
                                <a:pt x="1568450" y="1409700"/>
                              </a:lnTo>
                              <a:lnTo>
                                <a:pt x="1590675" y="1371600"/>
                              </a:lnTo>
                              <a:lnTo>
                                <a:pt x="1609725" y="1320800"/>
                              </a:lnTo>
                              <a:lnTo>
                                <a:pt x="1625600" y="1282700"/>
                              </a:lnTo>
                              <a:lnTo>
                                <a:pt x="1639570" y="1231900"/>
                              </a:lnTo>
                              <a:lnTo>
                                <a:pt x="1649729" y="1193800"/>
                              </a:lnTo>
                              <a:lnTo>
                                <a:pt x="1657984" y="1143000"/>
                              </a:lnTo>
                              <a:lnTo>
                                <a:pt x="1662429" y="1092200"/>
                              </a:lnTo>
                              <a:lnTo>
                                <a:pt x="1662429" y="1079500"/>
                              </a:lnTo>
                              <a:lnTo>
                                <a:pt x="427354" y="1079500"/>
                              </a:lnTo>
                              <a:lnTo>
                                <a:pt x="225425" y="1028700"/>
                              </a:lnTo>
                              <a:lnTo>
                                <a:pt x="175259" y="1003300"/>
                              </a:lnTo>
                              <a:close/>
                            </a:path>
                            <a:path w="2016125" h="1689100">
                              <a:moveTo>
                                <a:pt x="1874520" y="215900"/>
                              </a:moveTo>
                              <a:lnTo>
                                <a:pt x="1806575" y="215900"/>
                              </a:lnTo>
                              <a:lnTo>
                                <a:pt x="1811020" y="228600"/>
                              </a:lnTo>
                              <a:lnTo>
                                <a:pt x="1823720" y="266700"/>
                              </a:lnTo>
                              <a:lnTo>
                                <a:pt x="1832609" y="304800"/>
                              </a:lnTo>
                              <a:lnTo>
                                <a:pt x="1837689" y="355600"/>
                              </a:lnTo>
                              <a:lnTo>
                                <a:pt x="1839595" y="393700"/>
                              </a:lnTo>
                              <a:lnTo>
                                <a:pt x="1836420" y="444500"/>
                              </a:lnTo>
                              <a:lnTo>
                                <a:pt x="1828800" y="508000"/>
                              </a:lnTo>
                              <a:lnTo>
                                <a:pt x="1816100" y="558800"/>
                              </a:lnTo>
                              <a:lnTo>
                                <a:pt x="1798320" y="609600"/>
                              </a:lnTo>
                              <a:lnTo>
                                <a:pt x="1775459" y="647700"/>
                              </a:lnTo>
                              <a:lnTo>
                                <a:pt x="1748154" y="698500"/>
                              </a:lnTo>
                              <a:lnTo>
                                <a:pt x="1715770" y="736600"/>
                              </a:lnTo>
                              <a:lnTo>
                                <a:pt x="1712595" y="749300"/>
                              </a:lnTo>
                              <a:lnTo>
                                <a:pt x="1713864" y="749300"/>
                              </a:lnTo>
                              <a:lnTo>
                                <a:pt x="1727200" y="800100"/>
                              </a:lnTo>
                              <a:lnTo>
                                <a:pt x="1737995" y="850900"/>
                              </a:lnTo>
                              <a:lnTo>
                                <a:pt x="1746884" y="901700"/>
                              </a:lnTo>
                              <a:lnTo>
                                <a:pt x="1752600" y="952500"/>
                              </a:lnTo>
                              <a:lnTo>
                                <a:pt x="1756409" y="1003300"/>
                              </a:lnTo>
                              <a:lnTo>
                                <a:pt x="1758314" y="1054100"/>
                              </a:lnTo>
                              <a:lnTo>
                                <a:pt x="1757679" y="1104900"/>
                              </a:lnTo>
                              <a:lnTo>
                                <a:pt x="1754504" y="1143000"/>
                              </a:lnTo>
                              <a:lnTo>
                                <a:pt x="1748789" y="1193800"/>
                              </a:lnTo>
                              <a:lnTo>
                                <a:pt x="1739900" y="1244600"/>
                              </a:lnTo>
                              <a:lnTo>
                                <a:pt x="1728470" y="1295400"/>
                              </a:lnTo>
                              <a:lnTo>
                                <a:pt x="1713864" y="1346200"/>
                              </a:lnTo>
                              <a:lnTo>
                                <a:pt x="1696084" y="1397000"/>
                              </a:lnTo>
                              <a:lnTo>
                                <a:pt x="1675764" y="1435100"/>
                              </a:lnTo>
                              <a:lnTo>
                                <a:pt x="1652270" y="1485900"/>
                              </a:lnTo>
                              <a:lnTo>
                                <a:pt x="1626234" y="1524000"/>
                              </a:lnTo>
                              <a:lnTo>
                                <a:pt x="1597025" y="1574800"/>
                              </a:lnTo>
                              <a:lnTo>
                                <a:pt x="1565275" y="1612900"/>
                              </a:lnTo>
                              <a:lnTo>
                                <a:pt x="1530984" y="1651000"/>
                              </a:lnTo>
                              <a:lnTo>
                                <a:pt x="1511300" y="1676400"/>
                              </a:lnTo>
                              <a:lnTo>
                                <a:pt x="1539875" y="1676400"/>
                              </a:lnTo>
                              <a:lnTo>
                                <a:pt x="1732914" y="1625600"/>
                              </a:lnTo>
                              <a:lnTo>
                                <a:pt x="1779270" y="1600200"/>
                              </a:lnTo>
                              <a:lnTo>
                                <a:pt x="1824989" y="1587500"/>
                              </a:lnTo>
                              <a:lnTo>
                                <a:pt x="1914525" y="1536700"/>
                              </a:lnTo>
                              <a:lnTo>
                                <a:pt x="2000250" y="1485900"/>
                              </a:lnTo>
                              <a:lnTo>
                                <a:pt x="2016125" y="1473200"/>
                              </a:lnTo>
                              <a:lnTo>
                                <a:pt x="2016125" y="254000"/>
                              </a:lnTo>
                              <a:lnTo>
                                <a:pt x="1976120" y="241300"/>
                              </a:lnTo>
                              <a:lnTo>
                                <a:pt x="1874520" y="215900"/>
                              </a:lnTo>
                              <a:close/>
                            </a:path>
                            <a:path w="2016125" h="1689100">
                              <a:moveTo>
                                <a:pt x="1101725" y="901700"/>
                              </a:moveTo>
                              <a:lnTo>
                                <a:pt x="1092834" y="901700"/>
                              </a:lnTo>
                              <a:lnTo>
                                <a:pt x="911225" y="1003300"/>
                              </a:lnTo>
                              <a:lnTo>
                                <a:pt x="865504" y="1016000"/>
                              </a:lnTo>
                              <a:lnTo>
                                <a:pt x="819784" y="1041400"/>
                              </a:lnTo>
                              <a:lnTo>
                                <a:pt x="728344" y="1066800"/>
                              </a:lnTo>
                              <a:lnTo>
                                <a:pt x="682625" y="1066800"/>
                              </a:lnTo>
                              <a:lnTo>
                                <a:pt x="631189" y="1079500"/>
                              </a:lnTo>
                              <a:lnTo>
                                <a:pt x="1662429" y="1079500"/>
                              </a:lnTo>
                              <a:lnTo>
                                <a:pt x="1663700" y="1041400"/>
                              </a:lnTo>
                              <a:lnTo>
                                <a:pt x="1661795" y="990600"/>
                              </a:lnTo>
                              <a:lnTo>
                                <a:pt x="1657350" y="939800"/>
                              </a:lnTo>
                              <a:lnTo>
                                <a:pt x="1256664" y="939800"/>
                              </a:lnTo>
                              <a:lnTo>
                                <a:pt x="1101725" y="901700"/>
                              </a:lnTo>
                              <a:close/>
                            </a:path>
                            <a:path w="2016125" h="1689100">
                              <a:moveTo>
                                <a:pt x="655954" y="977900"/>
                              </a:moveTo>
                              <a:lnTo>
                                <a:pt x="468629" y="977900"/>
                              </a:lnTo>
                              <a:lnTo>
                                <a:pt x="516254" y="990600"/>
                              </a:lnTo>
                              <a:lnTo>
                                <a:pt x="633094" y="990600"/>
                              </a:lnTo>
                              <a:lnTo>
                                <a:pt x="655954" y="977900"/>
                              </a:lnTo>
                              <a:close/>
                            </a:path>
                            <a:path w="2016125" h="1689100">
                              <a:moveTo>
                                <a:pt x="448309" y="0"/>
                              </a:moveTo>
                              <a:lnTo>
                                <a:pt x="62864" y="0"/>
                              </a:lnTo>
                              <a:lnTo>
                                <a:pt x="52069" y="38100"/>
                              </a:lnTo>
                              <a:lnTo>
                                <a:pt x="38734" y="88900"/>
                              </a:lnTo>
                              <a:lnTo>
                                <a:pt x="27939" y="127000"/>
                              </a:lnTo>
                              <a:lnTo>
                                <a:pt x="18414" y="177800"/>
                              </a:lnTo>
                              <a:lnTo>
                                <a:pt x="10794" y="228600"/>
                              </a:lnTo>
                              <a:lnTo>
                                <a:pt x="5714" y="279400"/>
                              </a:lnTo>
                              <a:lnTo>
                                <a:pt x="1904" y="330200"/>
                              </a:lnTo>
                              <a:lnTo>
                                <a:pt x="0" y="381000"/>
                              </a:lnTo>
                              <a:lnTo>
                                <a:pt x="0" y="431800"/>
                              </a:lnTo>
                              <a:lnTo>
                                <a:pt x="1904" y="482600"/>
                              </a:lnTo>
                              <a:lnTo>
                                <a:pt x="5714" y="533400"/>
                              </a:lnTo>
                              <a:lnTo>
                                <a:pt x="19050" y="622300"/>
                              </a:lnTo>
                              <a:lnTo>
                                <a:pt x="28575" y="673100"/>
                              </a:lnTo>
                              <a:lnTo>
                                <a:pt x="40004" y="723900"/>
                              </a:lnTo>
                              <a:lnTo>
                                <a:pt x="53339" y="774700"/>
                              </a:lnTo>
                              <a:lnTo>
                                <a:pt x="68579" y="812800"/>
                              </a:lnTo>
                              <a:lnTo>
                                <a:pt x="69214" y="825500"/>
                              </a:lnTo>
                              <a:lnTo>
                                <a:pt x="71754" y="825500"/>
                              </a:lnTo>
                              <a:lnTo>
                                <a:pt x="86359" y="838200"/>
                              </a:lnTo>
                              <a:lnTo>
                                <a:pt x="111759" y="850900"/>
                              </a:lnTo>
                              <a:lnTo>
                                <a:pt x="147319" y="876300"/>
                              </a:lnTo>
                              <a:lnTo>
                                <a:pt x="191769" y="901700"/>
                              </a:lnTo>
                              <a:lnTo>
                                <a:pt x="245109" y="927100"/>
                              </a:lnTo>
                              <a:lnTo>
                                <a:pt x="306069" y="939800"/>
                              </a:lnTo>
                              <a:lnTo>
                                <a:pt x="374014" y="965200"/>
                              </a:lnTo>
                              <a:lnTo>
                                <a:pt x="421639" y="977900"/>
                              </a:lnTo>
                              <a:lnTo>
                                <a:pt x="704214" y="977900"/>
                              </a:lnTo>
                              <a:lnTo>
                                <a:pt x="800734" y="952500"/>
                              </a:lnTo>
                              <a:lnTo>
                                <a:pt x="848359" y="927100"/>
                              </a:lnTo>
                              <a:lnTo>
                                <a:pt x="894714" y="914400"/>
                              </a:lnTo>
                              <a:lnTo>
                                <a:pt x="987425" y="863600"/>
                              </a:lnTo>
                              <a:lnTo>
                                <a:pt x="1000125" y="850900"/>
                              </a:lnTo>
                              <a:lnTo>
                                <a:pt x="987425" y="838200"/>
                              </a:lnTo>
                              <a:lnTo>
                                <a:pt x="952500" y="812800"/>
                              </a:lnTo>
                              <a:lnTo>
                                <a:pt x="920114" y="787400"/>
                              </a:lnTo>
                              <a:lnTo>
                                <a:pt x="890269" y="762000"/>
                              </a:lnTo>
                              <a:lnTo>
                                <a:pt x="862329" y="723900"/>
                              </a:lnTo>
                              <a:lnTo>
                                <a:pt x="833119" y="673100"/>
                              </a:lnTo>
                              <a:lnTo>
                                <a:pt x="807719" y="635000"/>
                              </a:lnTo>
                              <a:lnTo>
                                <a:pt x="788034" y="584200"/>
                              </a:lnTo>
                              <a:lnTo>
                                <a:pt x="772159" y="533400"/>
                              </a:lnTo>
                              <a:lnTo>
                                <a:pt x="762000" y="482600"/>
                              </a:lnTo>
                              <a:lnTo>
                                <a:pt x="756919" y="431800"/>
                              </a:lnTo>
                              <a:lnTo>
                                <a:pt x="756919" y="368300"/>
                              </a:lnTo>
                              <a:lnTo>
                                <a:pt x="753109" y="368300"/>
                              </a:lnTo>
                              <a:lnTo>
                                <a:pt x="711834" y="330200"/>
                              </a:lnTo>
                              <a:lnTo>
                                <a:pt x="673100" y="292100"/>
                              </a:lnTo>
                              <a:lnTo>
                                <a:pt x="635634" y="266700"/>
                              </a:lnTo>
                              <a:lnTo>
                                <a:pt x="601344" y="228600"/>
                              </a:lnTo>
                              <a:lnTo>
                                <a:pt x="568959" y="190500"/>
                              </a:lnTo>
                              <a:lnTo>
                                <a:pt x="538479" y="152400"/>
                              </a:lnTo>
                              <a:lnTo>
                                <a:pt x="510539" y="114300"/>
                              </a:lnTo>
                              <a:lnTo>
                                <a:pt x="485139" y="63500"/>
                              </a:lnTo>
                              <a:lnTo>
                                <a:pt x="461644" y="25400"/>
                              </a:lnTo>
                              <a:lnTo>
                                <a:pt x="448309" y="0"/>
                              </a:lnTo>
                              <a:close/>
                            </a:path>
                            <a:path w="2016125" h="1689100">
                              <a:moveTo>
                                <a:pt x="1633854" y="825500"/>
                              </a:moveTo>
                              <a:lnTo>
                                <a:pt x="1621789" y="825500"/>
                              </a:lnTo>
                              <a:lnTo>
                                <a:pt x="1585595" y="850900"/>
                              </a:lnTo>
                              <a:lnTo>
                                <a:pt x="1547495" y="876300"/>
                              </a:lnTo>
                              <a:lnTo>
                                <a:pt x="1508125" y="901700"/>
                              </a:lnTo>
                              <a:lnTo>
                                <a:pt x="1466850" y="914400"/>
                              </a:lnTo>
                              <a:lnTo>
                                <a:pt x="1362709" y="939800"/>
                              </a:lnTo>
                              <a:lnTo>
                                <a:pt x="1656714" y="939800"/>
                              </a:lnTo>
                              <a:lnTo>
                                <a:pt x="1649095" y="889000"/>
                              </a:lnTo>
                              <a:lnTo>
                                <a:pt x="1637664" y="838200"/>
                              </a:lnTo>
                              <a:lnTo>
                                <a:pt x="1633854" y="825500"/>
                              </a:lnTo>
                              <a:close/>
                            </a:path>
                            <a:path w="2016125" h="1689100">
                              <a:moveTo>
                                <a:pt x="1497329" y="0"/>
                              </a:moveTo>
                              <a:lnTo>
                                <a:pt x="1097279" y="0"/>
                              </a:lnTo>
                              <a:lnTo>
                                <a:pt x="1073150" y="12700"/>
                              </a:lnTo>
                              <a:lnTo>
                                <a:pt x="1034414" y="38100"/>
                              </a:lnTo>
                              <a:lnTo>
                                <a:pt x="999489" y="63500"/>
                              </a:lnTo>
                              <a:lnTo>
                                <a:pt x="967104" y="101600"/>
                              </a:lnTo>
                              <a:lnTo>
                                <a:pt x="938529" y="139700"/>
                              </a:lnTo>
                              <a:lnTo>
                                <a:pt x="913129" y="177800"/>
                              </a:lnTo>
                              <a:lnTo>
                                <a:pt x="892175" y="215900"/>
                              </a:lnTo>
                              <a:lnTo>
                                <a:pt x="875029" y="254000"/>
                              </a:lnTo>
                              <a:lnTo>
                                <a:pt x="862329" y="304800"/>
                              </a:lnTo>
                              <a:lnTo>
                                <a:pt x="854709" y="355600"/>
                              </a:lnTo>
                              <a:lnTo>
                                <a:pt x="852169" y="393700"/>
                              </a:lnTo>
                              <a:lnTo>
                                <a:pt x="854709" y="444500"/>
                              </a:lnTo>
                              <a:lnTo>
                                <a:pt x="862329" y="495300"/>
                              </a:lnTo>
                              <a:lnTo>
                                <a:pt x="875029" y="533400"/>
                              </a:lnTo>
                              <a:lnTo>
                                <a:pt x="892175" y="584200"/>
                              </a:lnTo>
                              <a:lnTo>
                                <a:pt x="913129" y="622300"/>
                              </a:lnTo>
                              <a:lnTo>
                                <a:pt x="938529" y="660400"/>
                              </a:lnTo>
                              <a:lnTo>
                                <a:pt x="967104" y="698500"/>
                              </a:lnTo>
                              <a:lnTo>
                                <a:pt x="999489" y="723900"/>
                              </a:lnTo>
                              <a:lnTo>
                                <a:pt x="1034414" y="762000"/>
                              </a:lnTo>
                              <a:lnTo>
                                <a:pt x="1073150" y="787400"/>
                              </a:lnTo>
                              <a:lnTo>
                                <a:pt x="1113789" y="800100"/>
                              </a:lnTo>
                              <a:lnTo>
                                <a:pt x="1156970" y="825500"/>
                              </a:lnTo>
                              <a:lnTo>
                                <a:pt x="1202054" y="838200"/>
                              </a:lnTo>
                              <a:lnTo>
                                <a:pt x="1392554" y="838200"/>
                              </a:lnTo>
                              <a:lnTo>
                                <a:pt x="1437639" y="825500"/>
                              </a:lnTo>
                              <a:lnTo>
                                <a:pt x="1480820" y="800100"/>
                              </a:lnTo>
                              <a:lnTo>
                                <a:pt x="1522095" y="787400"/>
                              </a:lnTo>
                              <a:lnTo>
                                <a:pt x="1560195" y="762000"/>
                              </a:lnTo>
                              <a:lnTo>
                                <a:pt x="1595754" y="723900"/>
                              </a:lnTo>
                              <a:lnTo>
                                <a:pt x="1627504" y="698500"/>
                              </a:lnTo>
                              <a:lnTo>
                                <a:pt x="1656714" y="660400"/>
                              </a:lnTo>
                              <a:lnTo>
                                <a:pt x="1681479" y="622300"/>
                              </a:lnTo>
                              <a:lnTo>
                                <a:pt x="1703070" y="584200"/>
                              </a:lnTo>
                              <a:lnTo>
                                <a:pt x="1719579" y="533400"/>
                              </a:lnTo>
                              <a:lnTo>
                                <a:pt x="1732279" y="495300"/>
                              </a:lnTo>
                              <a:lnTo>
                                <a:pt x="1739900" y="444500"/>
                              </a:lnTo>
                              <a:lnTo>
                                <a:pt x="1742439" y="393700"/>
                              </a:lnTo>
                              <a:lnTo>
                                <a:pt x="1739900" y="355600"/>
                              </a:lnTo>
                              <a:lnTo>
                                <a:pt x="1732279" y="304800"/>
                              </a:lnTo>
                              <a:lnTo>
                                <a:pt x="1719579" y="254000"/>
                              </a:lnTo>
                              <a:lnTo>
                                <a:pt x="1703070" y="215900"/>
                              </a:lnTo>
                              <a:lnTo>
                                <a:pt x="1681479" y="177800"/>
                              </a:lnTo>
                              <a:lnTo>
                                <a:pt x="1656714" y="139700"/>
                              </a:lnTo>
                              <a:lnTo>
                                <a:pt x="1627504" y="101600"/>
                              </a:lnTo>
                              <a:lnTo>
                                <a:pt x="1595754" y="63500"/>
                              </a:lnTo>
                              <a:lnTo>
                                <a:pt x="1560195" y="38100"/>
                              </a:lnTo>
                              <a:lnTo>
                                <a:pt x="1522095" y="12700"/>
                              </a:lnTo>
                              <a:lnTo>
                                <a:pt x="1497329" y="0"/>
                              </a:lnTo>
                              <a:close/>
                            </a:path>
                            <a:path w="2016125" h="1689100">
                              <a:moveTo>
                                <a:pt x="932814" y="0"/>
                              </a:moveTo>
                              <a:lnTo>
                                <a:pt x="568959" y="0"/>
                              </a:lnTo>
                              <a:lnTo>
                                <a:pt x="572134" y="12700"/>
                              </a:lnTo>
                              <a:lnTo>
                                <a:pt x="596900" y="50800"/>
                              </a:lnTo>
                              <a:lnTo>
                                <a:pt x="625475" y="88900"/>
                              </a:lnTo>
                              <a:lnTo>
                                <a:pt x="656589" y="127000"/>
                              </a:lnTo>
                              <a:lnTo>
                                <a:pt x="690244" y="165100"/>
                              </a:lnTo>
                              <a:lnTo>
                                <a:pt x="727709" y="203200"/>
                              </a:lnTo>
                              <a:lnTo>
                                <a:pt x="767079" y="241300"/>
                              </a:lnTo>
                              <a:lnTo>
                                <a:pt x="779144" y="254000"/>
                              </a:lnTo>
                              <a:lnTo>
                                <a:pt x="783589" y="241300"/>
                              </a:lnTo>
                              <a:lnTo>
                                <a:pt x="798194" y="190500"/>
                              </a:lnTo>
                              <a:lnTo>
                                <a:pt x="815975" y="152400"/>
                              </a:lnTo>
                              <a:lnTo>
                                <a:pt x="836929" y="114300"/>
                              </a:lnTo>
                              <a:lnTo>
                                <a:pt x="861694" y="76200"/>
                              </a:lnTo>
                              <a:lnTo>
                                <a:pt x="894714" y="38100"/>
                              </a:lnTo>
                              <a:lnTo>
                                <a:pt x="932814" y="0"/>
                              </a:lnTo>
                              <a:close/>
                            </a:path>
                            <a:path w="2016125" h="1689100">
                              <a:moveTo>
                                <a:pt x="2016125" y="0"/>
                              </a:moveTo>
                              <a:lnTo>
                                <a:pt x="1663064" y="0"/>
                              </a:lnTo>
                              <a:lnTo>
                                <a:pt x="1685925" y="25400"/>
                              </a:lnTo>
                              <a:lnTo>
                                <a:pt x="1720850" y="63500"/>
                              </a:lnTo>
                              <a:lnTo>
                                <a:pt x="1751329" y="101600"/>
                              </a:lnTo>
                              <a:lnTo>
                                <a:pt x="1754504" y="114300"/>
                              </a:lnTo>
                              <a:lnTo>
                                <a:pt x="1864995" y="114300"/>
                              </a:lnTo>
                              <a:lnTo>
                                <a:pt x="1915795" y="127000"/>
                              </a:lnTo>
                              <a:lnTo>
                                <a:pt x="2012950" y="152400"/>
                              </a:lnTo>
                              <a:lnTo>
                                <a:pt x="2016125" y="152400"/>
                              </a:lnTo>
                              <a:lnTo>
                                <a:pt x="201612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3B1B1">
                            <a:alpha val="30195"/>
                          </a:srgbClr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BF38D7" id="Graphic 47" o:spid="_x0000_s1026" style="position:absolute;margin-left:436.4pt;margin-top:-.6pt;width:158.75pt;height:133pt;z-index:-1571891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2016125,1689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" path="m175259,1003300r-27305,l162559,1028700r24766,38100l213994,1104900r27940,50800l271779,1193800r31115,38100l335279,1270000r34290,38100l405129,1333500r36196,38100l479425,1397000r39369,38100l559434,1460500r41910,25400l687069,1536700r43815,25400l775969,1587500r45085,12700l866775,1625600r188595,50800l1103629,1676400r48260,12700l1311909,1689100r15241,-12700l1351914,1663700r31750,-25400l1421129,1600200r40005,-38100l1503045,1511300r40639,-63500l1568450,1409700r22225,-38100l1609725,1320800r15875,-38100l1639570,1231900r10159,-38100l1657984,1143000r4445,-50800l1662429,1079500r-1235075,l225425,1028700r-50166,-25400xem1874520,215900r-67945,l1811020,228600r12700,38100l1832609,304800r5080,50800l1839595,393700r-3175,50800l1828800,508000r-12700,50800l1798320,609600r-22861,38100l1748154,698500r-32384,38100l1712595,749300r1269,l1727200,800100r10795,50800l1746884,901700r5716,50800l1756409,1003300r1905,50800l1757679,1104900r-3175,38100l1748789,1193800r-8889,50800l1728470,1295400r-14606,50800l1696084,1397000r-20320,38100l1652270,1485900r-26036,38100l1597025,1574800r-31750,38100l1530984,1651000r-19684,25400l1539875,1676400r193039,-50800l1779270,1600200r45719,-12700l1914525,1536700r85725,-50800l2016125,1473200r,-1219200l1976120,241300,1874520,215900xem1101725,901700r-8891,l911225,1003300r-45721,12700l819784,1041400r-91440,25400l682625,1066800r-51436,12700l1662429,1079500r1271,-38100l1661795,990600r-4445,-50800l1256664,939800,1101725,901700xem655954,977900r-187325,l516254,990600r116840,l655954,977900xem448309,l62864,,52069,38100,38734,88900,27939,127000r-9525,50800l10794,228600,5714,279400,1904,330200,,381000r,50800l1904,482600r3810,50800l19050,622300r9525,50800l40004,723900r13335,50800l68579,812800r635,12700l71754,825500r14605,12700l111759,850900r35560,25400l191769,901700r53340,25400l306069,939800r67945,25400l421639,977900r282575,l800734,952500r47625,-25400l894714,914400r92711,-50800l1000125,850900,987425,838200,952500,812800,920114,787400,890269,762000,862329,723900,833119,673100,807719,635000,788034,584200,772159,533400,762000,482600r-5081,-50800l756919,368300r-3810,l711834,330200,673100,292100,635634,266700,601344,228600,568959,190500,538479,152400,510539,114300,485139,63500,461644,25400,448309,xem1633854,825500r-12065,l1585595,850900r-38100,25400l1508125,901700r-41275,12700l1362709,939800r294005,l1649095,889000r-11431,-50800l1633854,825500xem1497329,l1097279,r-24129,12700l1034414,38100,999489,63500r-32385,38100l938529,139700r-25400,38100l892175,215900r-17146,38100l862329,304800r-7620,50800l852169,393700r2540,50800l862329,495300r12700,38100l892175,584200r20954,38100l938529,660400r28575,38100l999489,723900r34925,38100l1073150,787400r40639,12700l1156970,825500r45084,12700l1392554,838200r45085,-12700l1480820,800100r41275,-12700l1560195,762000r35559,-38100l1627504,698500r29210,-38100l1681479,622300r21591,-38100l1719579,533400r12700,-38100l1739900,444500r2539,-50800l1739900,355600r-7621,-50800l1719579,254000r-16509,-38100l1681479,177800r-24765,-38100l1627504,101600,1595754,63500,1560195,38100,1522095,12700,1497329,xem932814,l568959,r3175,12700l596900,50800r28575,38100l656589,127000r33655,38100l727709,203200r39370,38100l779144,254000r4445,-12700l798194,190500r17781,-38100l836929,114300,861694,76200,894714,38100,932814,xem2016125,l1663064,r22861,25400l1720850,63500r30479,38100l1754504,114300r110491,l1915795,127000r97155,25400l2016125,152400,2016125,xe" fillcolor="#b3b1b1" stroked="f">
                <v:fill opacity="19789f"/>
                <v:path arrowok="t"/>
                <w10:wrap anchorx="page" anchory="page"/>
              </v:shape>
            </w:pict>
          </mc:Fallback>
        </mc:AlternateContent>
      </w:r>
    </w:p>
    <w:p w14:paraId="28322284" w14:textId="79537660" w:rsidR="00FB2CEF" w:rsidRPr="00302BBA" w:rsidRDefault="00FB2CEF">
      <w:pPr>
        <w:pStyle w:val="BodyText"/>
        <w:spacing w:before="11"/>
        <w:rPr>
          <w:rFonts w:asciiTheme="majorHAnsi" w:hAnsiTheme="majorHAnsi"/>
          <w:sz w:val="19"/>
        </w:rPr>
      </w:pPr>
    </w:p>
    <w:p w14:paraId="28322285" w14:textId="0E8D35E8" w:rsidR="00FB2CEF" w:rsidRPr="00302BBA" w:rsidRDefault="002462DA">
      <w:pPr>
        <w:ind w:right="252"/>
        <w:jc w:val="right"/>
        <w:rPr>
          <w:rFonts w:asciiTheme="majorHAnsi" w:hAnsiTheme="majorHAnsi"/>
          <w:sz w:val="12"/>
        </w:rPr>
      </w:pPr>
      <w:r w:rsidRPr="00302BBA">
        <w:rPr>
          <w:rFonts w:asciiTheme="majorHAnsi" w:hAnsiTheme="majorHAnsi"/>
          <w:color w:val="808080"/>
          <w:spacing w:val="-2"/>
          <w:sz w:val="12"/>
        </w:rPr>
        <w:t>PAGE</w:t>
      </w:r>
      <w:r w:rsidRPr="00302BBA">
        <w:rPr>
          <w:rFonts w:asciiTheme="majorHAnsi" w:hAnsiTheme="majorHAnsi"/>
          <w:color w:val="808080"/>
          <w:spacing w:val="-7"/>
          <w:sz w:val="12"/>
        </w:rPr>
        <w:t xml:space="preserve"> </w:t>
      </w:r>
      <w:r w:rsidR="003978F2">
        <w:rPr>
          <w:rFonts w:asciiTheme="majorHAnsi" w:hAnsiTheme="majorHAnsi"/>
          <w:color w:val="808080"/>
          <w:spacing w:val="-2"/>
          <w:sz w:val="12"/>
        </w:rPr>
        <w:t>8</w:t>
      </w:r>
      <w:r w:rsidRPr="00302BBA">
        <w:rPr>
          <w:rFonts w:asciiTheme="majorHAnsi" w:hAnsiTheme="majorHAnsi"/>
          <w:color w:val="808080"/>
          <w:spacing w:val="-6"/>
          <w:sz w:val="12"/>
        </w:rPr>
        <w:t xml:space="preserve"> </w:t>
      </w:r>
      <w:r w:rsidRPr="00302BBA">
        <w:rPr>
          <w:rFonts w:asciiTheme="majorHAnsi" w:hAnsiTheme="majorHAnsi"/>
          <w:color w:val="808080"/>
          <w:spacing w:val="-2"/>
          <w:sz w:val="12"/>
        </w:rPr>
        <w:t>OF</w:t>
      </w:r>
      <w:r w:rsidRPr="00302BBA">
        <w:rPr>
          <w:rFonts w:asciiTheme="majorHAnsi" w:hAnsiTheme="majorHAnsi"/>
          <w:color w:val="808080"/>
          <w:spacing w:val="-6"/>
          <w:sz w:val="12"/>
        </w:rPr>
        <w:t xml:space="preserve"> </w:t>
      </w:r>
      <w:r w:rsidR="003978F2">
        <w:rPr>
          <w:rFonts w:asciiTheme="majorHAnsi" w:hAnsiTheme="majorHAnsi"/>
          <w:color w:val="808080"/>
          <w:spacing w:val="-6"/>
          <w:sz w:val="12"/>
        </w:rPr>
        <w:t>8</w:t>
      </w:r>
    </w:p>
    <w:p w14:paraId="28322286" w14:textId="77777777" w:rsidR="00FB2CEF" w:rsidRPr="00302BBA" w:rsidRDefault="00FB2CEF">
      <w:pPr>
        <w:pStyle w:val="BodyText"/>
        <w:rPr>
          <w:rFonts w:asciiTheme="majorHAnsi" w:hAnsiTheme="majorHAnsi"/>
          <w:sz w:val="20"/>
        </w:rPr>
      </w:pPr>
    </w:p>
    <w:p w14:paraId="28322287" w14:textId="5A59C3C5" w:rsidR="00FB2CEF" w:rsidRPr="00302BBA" w:rsidRDefault="000F2E6C">
      <w:pPr>
        <w:pStyle w:val="BodyText"/>
        <w:rPr>
          <w:rFonts w:asciiTheme="majorHAnsi" w:hAnsiTheme="majorHAnsi"/>
          <w:sz w:val="20"/>
        </w:rPr>
      </w:pPr>
      <w:r w:rsidRPr="00302BBA">
        <w:rPr>
          <w:rFonts w:asciiTheme="majorHAnsi" w:hAnsiTheme="majorHAnsi"/>
          <w:noProof/>
        </w:rPr>
        <w:drawing>
          <wp:anchor distT="0" distB="0" distL="0" distR="0" simplePos="0" relativeHeight="15737856" behindDoc="0" locked="0" layoutInCell="1" allowOverlap="1" wp14:anchorId="283222FA" wp14:editId="16CF50CF">
            <wp:simplePos x="0" y="0"/>
            <wp:positionH relativeFrom="page">
              <wp:posOffset>491600</wp:posOffset>
            </wp:positionH>
            <wp:positionV relativeFrom="paragraph">
              <wp:posOffset>64770</wp:posOffset>
            </wp:positionV>
            <wp:extent cx="2149366" cy="621265"/>
            <wp:effectExtent l="0" t="0" r="0" b="0"/>
            <wp:wrapNone/>
            <wp:docPr id="49" name="Image 4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Image 49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49366" cy="6212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8322288" w14:textId="77777777" w:rsidR="00FB2CEF" w:rsidRPr="00302BBA" w:rsidRDefault="00FB2CEF">
      <w:pPr>
        <w:pStyle w:val="BodyText"/>
        <w:rPr>
          <w:rFonts w:asciiTheme="majorHAnsi" w:hAnsiTheme="majorHAnsi"/>
          <w:sz w:val="20"/>
        </w:rPr>
      </w:pPr>
    </w:p>
    <w:p w14:paraId="28322289" w14:textId="77777777" w:rsidR="00FB2CEF" w:rsidRPr="00302BBA" w:rsidRDefault="00FB2CEF">
      <w:pPr>
        <w:pStyle w:val="BodyText"/>
        <w:rPr>
          <w:rFonts w:asciiTheme="majorHAnsi" w:hAnsiTheme="majorHAnsi"/>
          <w:sz w:val="20"/>
        </w:rPr>
      </w:pPr>
    </w:p>
    <w:p w14:paraId="2832228A" w14:textId="77777777" w:rsidR="00FB2CEF" w:rsidRPr="00302BBA" w:rsidRDefault="00FB2CEF">
      <w:pPr>
        <w:pStyle w:val="BodyText"/>
        <w:spacing w:before="11"/>
        <w:rPr>
          <w:rFonts w:asciiTheme="majorHAnsi" w:hAnsiTheme="majorHAnsi"/>
          <w:sz w:val="18"/>
        </w:rPr>
      </w:pPr>
    </w:p>
    <w:p w14:paraId="6B1350C0" w14:textId="77777777" w:rsidR="00705A15" w:rsidRDefault="00705A15" w:rsidP="00DE6433">
      <w:pPr>
        <w:ind w:left="160"/>
        <w:rPr>
          <w:b/>
          <w:w w:val="90"/>
          <w:sz w:val="20"/>
          <w:szCs w:val="20"/>
        </w:rPr>
      </w:pPr>
    </w:p>
    <w:p w14:paraId="2E8B5DC5" w14:textId="77777777" w:rsidR="00705A15" w:rsidRDefault="00705A15" w:rsidP="00DE6433">
      <w:pPr>
        <w:ind w:left="160"/>
        <w:rPr>
          <w:b/>
          <w:w w:val="90"/>
          <w:sz w:val="20"/>
          <w:szCs w:val="20"/>
        </w:rPr>
      </w:pPr>
    </w:p>
    <w:p w14:paraId="162B89E5" w14:textId="77777777" w:rsidR="00705A15" w:rsidRDefault="00705A15" w:rsidP="00DE6433">
      <w:pPr>
        <w:ind w:left="160"/>
        <w:rPr>
          <w:b/>
          <w:w w:val="90"/>
          <w:sz w:val="20"/>
          <w:szCs w:val="20"/>
        </w:rPr>
      </w:pPr>
    </w:p>
    <w:p w14:paraId="3B45BE5A" w14:textId="77777777" w:rsidR="00705A15" w:rsidRDefault="00705A15" w:rsidP="00DE6433">
      <w:pPr>
        <w:ind w:left="160"/>
        <w:rPr>
          <w:b/>
          <w:w w:val="90"/>
          <w:sz w:val="20"/>
          <w:szCs w:val="20"/>
        </w:rPr>
      </w:pPr>
    </w:p>
    <w:p w14:paraId="283222A0" w14:textId="1F55D7D5" w:rsidR="00FB2CEF" w:rsidRPr="00DE6433" w:rsidRDefault="002462DA" w:rsidP="00DE6433">
      <w:pPr>
        <w:ind w:left="160"/>
        <w:rPr>
          <w:b/>
          <w:w w:val="90"/>
          <w:sz w:val="20"/>
          <w:szCs w:val="20"/>
        </w:rPr>
      </w:pPr>
      <w:r w:rsidRPr="00DE6433">
        <w:rPr>
          <w:b/>
          <w:w w:val="90"/>
          <w:sz w:val="20"/>
          <w:szCs w:val="20"/>
        </w:rPr>
        <w:t>INSTRUCTIONS</w:t>
      </w:r>
    </w:p>
    <w:p w14:paraId="283222A1" w14:textId="77777777" w:rsidR="00FB2CEF" w:rsidRPr="00302BBA" w:rsidRDefault="00FB2CEF">
      <w:pPr>
        <w:pStyle w:val="BodyText"/>
        <w:spacing w:before="7"/>
        <w:rPr>
          <w:rFonts w:asciiTheme="majorHAnsi" w:hAnsiTheme="majorHAnsi"/>
          <w:sz w:val="32"/>
        </w:rPr>
      </w:pPr>
    </w:p>
    <w:p w14:paraId="283222A2" w14:textId="77777777" w:rsidR="00FB2CEF" w:rsidRPr="00302BBA" w:rsidRDefault="002462DA">
      <w:pPr>
        <w:pStyle w:val="BodyText"/>
        <w:spacing w:line="348" w:lineRule="auto"/>
        <w:ind w:left="880" w:right="606"/>
        <w:rPr>
          <w:rFonts w:asciiTheme="majorHAnsi" w:hAnsiTheme="majorHAnsi"/>
        </w:rPr>
      </w:pPr>
      <w:r w:rsidRPr="00302BBA">
        <w:rPr>
          <w:rFonts w:asciiTheme="majorHAnsi" w:hAnsiTheme="majorHAnsi"/>
          <w:color w:val="FF0000"/>
          <w:w w:val="85"/>
        </w:rPr>
        <w:t xml:space="preserve">Please attach this application form (Part 1a: UKFS-CDT Application Form) to the University of Greenwich Online </w:t>
      </w:r>
      <w:r w:rsidRPr="00302BBA">
        <w:rPr>
          <w:rFonts w:asciiTheme="majorHAnsi" w:hAnsiTheme="majorHAnsi"/>
          <w:color w:val="FF0000"/>
          <w:spacing w:val="-2"/>
        </w:rPr>
        <w:t>Admissions</w:t>
      </w:r>
      <w:r w:rsidRPr="00302BBA">
        <w:rPr>
          <w:rFonts w:asciiTheme="majorHAnsi" w:hAnsiTheme="majorHAnsi"/>
          <w:color w:val="FF0000"/>
          <w:spacing w:val="-12"/>
        </w:rPr>
        <w:t xml:space="preserve"> </w:t>
      </w:r>
      <w:r w:rsidRPr="00302BBA">
        <w:rPr>
          <w:rFonts w:asciiTheme="majorHAnsi" w:hAnsiTheme="majorHAnsi"/>
          <w:color w:val="FF0000"/>
          <w:spacing w:val="-2"/>
        </w:rPr>
        <w:t>Portal</w:t>
      </w:r>
      <w:r w:rsidRPr="00302BBA">
        <w:rPr>
          <w:rFonts w:asciiTheme="majorHAnsi" w:hAnsiTheme="majorHAnsi"/>
          <w:color w:val="FF0000"/>
          <w:spacing w:val="-12"/>
        </w:rPr>
        <w:t xml:space="preserve"> </w:t>
      </w:r>
      <w:r w:rsidRPr="00302BBA">
        <w:rPr>
          <w:rFonts w:asciiTheme="majorHAnsi" w:hAnsiTheme="majorHAnsi"/>
          <w:color w:val="FF0000"/>
          <w:spacing w:val="-2"/>
        </w:rPr>
        <w:t>at:</w:t>
      </w:r>
    </w:p>
    <w:p w14:paraId="283222A3" w14:textId="77777777" w:rsidR="00FB2CEF" w:rsidRPr="00302BBA" w:rsidRDefault="00FB2CEF">
      <w:pPr>
        <w:pStyle w:val="BodyText"/>
        <w:rPr>
          <w:rFonts w:asciiTheme="majorHAnsi" w:hAnsiTheme="majorHAnsi"/>
          <w:sz w:val="23"/>
        </w:rPr>
      </w:pPr>
    </w:p>
    <w:p w14:paraId="283222A4" w14:textId="77777777" w:rsidR="00FB2CEF" w:rsidRPr="00302BBA" w:rsidRDefault="002462DA">
      <w:pPr>
        <w:pStyle w:val="BodyText"/>
        <w:ind w:left="880"/>
        <w:rPr>
          <w:rFonts w:asciiTheme="majorHAnsi" w:hAnsiTheme="majorHAnsi"/>
        </w:rPr>
      </w:pPr>
      <w:hyperlink r:id="rId9">
        <w:r w:rsidRPr="00302BBA">
          <w:rPr>
            <w:rFonts w:asciiTheme="majorHAnsi" w:hAnsiTheme="majorHAnsi"/>
            <w:color w:val="0462C1"/>
            <w:spacing w:val="-2"/>
            <w:w w:val="90"/>
            <w:u w:val="single" w:color="0462C1"/>
          </w:rPr>
          <w:t>https://nelson.gre.ac.uk/pls/prod/bwskalog.P_Di</w:t>
        </w:r>
        <w:r w:rsidRPr="00302BBA">
          <w:rPr>
            <w:rFonts w:asciiTheme="majorHAnsi" w:hAnsiTheme="majorHAnsi"/>
            <w:color w:val="0462C1"/>
            <w:spacing w:val="-2"/>
            <w:w w:val="90"/>
            <w:u w:val="single" w:color="0462C1"/>
          </w:rPr>
          <w:t>spLoginNon</w:t>
        </w:r>
      </w:hyperlink>
    </w:p>
    <w:p w14:paraId="283222A5" w14:textId="77777777" w:rsidR="00FB2CEF" w:rsidRPr="00302BBA" w:rsidRDefault="00FB2CEF">
      <w:pPr>
        <w:pStyle w:val="BodyText"/>
        <w:spacing w:before="7"/>
        <w:rPr>
          <w:rFonts w:asciiTheme="majorHAnsi" w:hAnsiTheme="majorHAnsi"/>
          <w:sz w:val="23"/>
        </w:rPr>
      </w:pPr>
    </w:p>
    <w:p w14:paraId="283222A6" w14:textId="77777777" w:rsidR="00FB2CEF" w:rsidRPr="00302BBA" w:rsidRDefault="002462DA">
      <w:pPr>
        <w:pStyle w:val="BodyText"/>
        <w:spacing w:before="118" w:line="417" w:lineRule="auto"/>
        <w:ind w:left="880" w:right="369"/>
        <w:rPr>
          <w:rFonts w:asciiTheme="majorHAnsi" w:hAnsiTheme="majorHAnsi"/>
        </w:rPr>
      </w:pPr>
      <w:r w:rsidRPr="00302BBA">
        <w:rPr>
          <w:rFonts w:asciiTheme="majorHAnsi" w:hAnsiTheme="majorHAnsi"/>
          <w:color w:val="252525"/>
          <w:spacing w:val="-2"/>
        </w:rPr>
        <w:t>Together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with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your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completed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application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form,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attach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the</w:t>
      </w:r>
      <w:r w:rsidRPr="00302BBA">
        <w:rPr>
          <w:rFonts w:asciiTheme="majorHAnsi" w:hAnsiTheme="majorHAnsi"/>
          <w:color w:val="252525"/>
          <w:spacing w:val="-10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EDI</w:t>
      </w:r>
      <w:r w:rsidRPr="00302BBA">
        <w:rPr>
          <w:rFonts w:asciiTheme="majorHAnsi" w:hAnsiTheme="majorHAnsi"/>
          <w:color w:val="252525"/>
          <w:spacing w:val="-12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Form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(Part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1b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UKFS-CDT</w:t>
      </w:r>
      <w:r w:rsidRPr="00302BBA">
        <w:rPr>
          <w:rFonts w:asciiTheme="majorHAnsi" w:hAnsiTheme="majorHAnsi"/>
          <w:color w:val="252525"/>
          <w:spacing w:val="-10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EDI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form)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and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the</w:t>
      </w:r>
      <w:r w:rsidRPr="00302BBA">
        <w:rPr>
          <w:rFonts w:asciiTheme="majorHAnsi" w:hAnsiTheme="majorHAnsi"/>
          <w:color w:val="252525"/>
          <w:spacing w:val="-10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Referee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Form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>(Part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color w:val="252525"/>
          <w:spacing w:val="-2"/>
        </w:rPr>
        <w:t xml:space="preserve">1c </w:t>
      </w:r>
      <w:r w:rsidRPr="00302BBA">
        <w:rPr>
          <w:rFonts w:asciiTheme="majorHAnsi" w:hAnsiTheme="majorHAnsi"/>
          <w:color w:val="252525"/>
        </w:rPr>
        <w:t>UKFS-CDT REFEREE form).</w:t>
      </w:r>
    </w:p>
    <w:p w14:paraId="283222A7" w14:textId="77777777" w:rsidR="00FB2CEF" w:rsidRPr="00302BBA" w:rsidRDefault="00FB2CEF">
      <w:pPr>
        <w:pStyle w:val="BodyText"/>
        <w:spacing w:before="8"/>
        <w:rPr>
          <w:rFonts w:asciiTheme="majorHAnsi" w:hAnsiTheme="majorHAnsi"/>
          <w:sz w:val="27"/>
        </w:rPr>
      </w:pPr>
    </w:p>
    <w:p w14:paraId="283222A8" w14:textId="77777777" w:rsidR="00FB2CEF" w:rsidRPr="00302BBA" w:rsidRDefault="002462DA">
      <w:pPr>
        <w:pStyle w:val="BodyText"/>
        <w:ind w:left="880"/>
        <w:rPr>
          <w:rFonts w:asciiTheme="majorHAnsi" w:hAnsiTheme="majorHAnsi"/>
        </w:rPr>
      </w:pPr>
      <w:r w:rsidRPr="00302BBA">
        <w:rPr>
          <w:rFonts w:asciiTheme="majorHAnsi" w:hAnsiTheme="majorHAnsi"/>
          <w:color w:val="252525"/>
          <w:spacing w:val="-4"/>
        </w:rPr>
        <w:t>Please</w:t>
      </w:r>
      <w:r w:rsidRPr="00302BBA">
        <w:rPr>
          <w:rFonts w:asciiTheme="majorHAnsi" w:hAnsiTheme="majorHAnsi"/>
          <w:color w:val="252525"/>
          <w:spacing w:val="-3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complete</w:t>
      </w:r>
      <w:r w:rsidRPr="00302BBA">
        <w:rPr>
          <w:rFonts w:asciiTheme="majorHAnsi" w:hAnsiTheme="majorHAnsi"/>
          <w:color w:val="252525"/>
          <w:spacing w:val="-2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Part 2:</w:t>
      </w:r>
      <w:r w:rsidRPr="00302BBA">
        <w:rPr>
          <w:rFonts w:asciiTheme="majorHAnsi" w:hAnsiTheme="majorHAnsi"/>
          <w:color w:val="252525"/>
          <w:spacing w:val="-3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University</w:t>
      </w:r>
      <w:r w:rsidRPr="00302BBA">
        <w:rPr>
          <w:rFonts w:asciiTheme="majorHAnsi" w:hAnsiTheme="majorHAnsi"/>
          <w:color w:val="252525"/>
          <w:spacing w:val="-3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 xml:space="preserve">of Greenwich </w:t>
      </w:r>
      <w:r w:rsidRPr="00302BBA">
        <w:rPr>
          <w:rFonts w:asciiTheme="majorHAnsi" w:hAnsiTheme="majorHAnsi"/>
          <w:color w:val="252525"/>
          <w:spacing w:val="-4"/>
        </w:rPr>
        <w:t>online application</w:t>
      </w:r>
      <w:r w:rsidRPr="00302BBA">
        <w:rPr>
          <w:rFonts w:asciiTheme="majorHAnsi" w:hAnsiTheme="majorHAnsi"/>
          <w:color w:val="252525"/>
          <w:spacing w:val="-5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at</w:t>
      </w:r>
      <w:r w:rsidRPr="00302BBA">
        <w:rPr>
          <w:rFonts w:asciiTheme="majorHAnsi" w:hAnsiTheme="majorHAnsi"/>
          <w:color w:val="252525"/>
          <w:spacing w:val="-3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the</w:t>
      </w:r>
      <w:r w:rsidRPr="00302BBA">
        <w:rPr>
          <w:rFonts w:asciiTheme="majorHAnsi" w:hAnsiTheme="majorHAnsi"/>
          <w:color w:val="252525"/>
          <w:spacing w:val="-3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above</w:t>
      </w:r>
      <w:r w:rsidRPr="00302BBA">
        <w:rPr>
          <w:rFonts w:asciiTheme="majorHAnsi" w:hAnsiTheme="majorHAnsi"/>
          <w:color w:val="252525"/>
          <w:spacing w:val="-3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web</w:t>
      </w:r>
      <w:r w:rsidRPr="00302BBA">
        <w:rPr>
          <w:rFonts w:asciiTheme="majorHAnsi" w:hAnsiTheme="majorHAnsi"/>
          <w:color w:val="252525"/>
          <w:spacing w:val="-3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link</w:t>
      </w:r>
      <w:r w:rsidRPr="00302BBA">
        <w:rPr>
          <w:rFonts w:asciiTheme="majorHAnsi" w:hAnsiTheme="majorHAnsi"/>
          <w:color w:val="252525"/>
          <w:spacing w:val="-5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following</w:t>
      </w:r>
      <w:r w:rsidRPr="00302BBA">
        <w:rPr>
          <w:rFonts w:asciiTheme="majorHAnsi" w:hAnsiTheme="majorHAnsi"/>
          <w:color w:val="252525"/>
          <w:spacing w:val="-6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these</w:t>
      </w:r>
      <w:r w:rsidRPr="00302BBA">
        <w:rPr>
          <w:rFonts w:asciiTheme="majorHAnsi" w:hAnsiTheme="majorHAnsi"/>
          <w:color w:val="252525"/>
          <w:spacing w:val="-2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instructions:</w:t>
      </w:r>
    </w:p>
    <w:p w14:paraId="283222A9" w14:textId="77777777" w:rsidR="00FB2CEF" w:rsidRPr="00302BBA" w:rsidRDefault="00FB2CEF">
      <w:pPr>
        <w:pStyle w:val="BodyText"/>
        <w:rPr>
          <w:rFonts w:asciiTheme="majorHAnsi" w:hAnsiTheme="majorHAnsi"/>
          <w:sz w:val="22"/>
        </w:rPr>
      </w:pPr>
    </w:p>
    <w:p w14:paraId="283222AA" w14:textId="77777777" w:rsidR="00FB2CEF" w:rsidRPr="00302BBA" w:rsidRDefault="002462DA">
      <w:pPr>
        <w:pStyle w:val="BodyText"/>
        <w:spacing w:before="184"/>
        <w:ind w:left="880"/>
        <w:rPr>
          <w:rFonts w:asciiTheme="majorHAnsi" w:hAnsiTheme="majorHAnsi"/>
        </w:rPr>
      </w:pPr>
      <w:r w:rsidRPr="00302BBA">
        <w:rPr>
          <w:rFonts w:asciiTheme="majorHAnsi" w:hAnsiTheme="majorHAnsi"/>
          <w:color w:val="252525"/>
          <w:w w:val="85"/>
        </w:rPr>
        <w:t>Complete</w:t>
      </w:r>
      <w:r w:rsidRPr="00302BBA">
        <w:rPr>
          <w:rFonts w:asciiTheme="majorHAnsi" w:hAnsiTheme="majorHAnsi"/>
          <w:color w:val="252525"/>
          <w:spacing w:val="15"/>
        </w:rPr>
        <w:t xml:space="preserve"> </w:t>
      </w:r>
      <w:r w:rsidRPr="00302BBA">
        <w:rPr>
          <w:rFonts w:asciiTheme="majorHAnsi" w:hAnsiTheme="majorHAnsi"/>
          <w:color w:val="252525"/>
          <w:spacing w:val="-2"/>
          <w:w w:val="95"/>
        </w:rPr>
        <w:t>sections:</w:t>
      </w:r>
    </w:p>
    <w:p w14:paraId="283222AB" w14:textId="77777777" w:rsidR="00FB2CEF" w:rsidRPr="00302BBA" w:rsidRDefault="002462DA">
      <w:pPr>
        <w:pStyle w:val="ListParagraph"/>
        <w:numPr>
          <w:ilvl w:val="0"/>
          <w:numId w:val="2"/>
        </w:numPr>
        <w:tabs>
          <w:tab w:val="left" w:pos="1600"/>
        </w:tabs>
        <w:spacing w:before="118"/>
        <w:rPr>
          <w:rFonts w:asciiTheme="majorHAnsi" w:hAnsiTheme="majorHAnsi"/>
          <w:sz w:val="16"/>
        </w:rPr>
      </w:pPr>
      <w:r w:rsidRPr="00302BBA">
        <w:rPr>
          <w:rFonts w:asciiTheme="majorHAnsi" w:hAnsiTheme="majorHAnsi"/>
          <w:color w:val="252525"/>
          <w:spacing w:val="-4"/>
          <w:sz w:val="16"/>
        </w:rPr>
        <w:t>Name</w:t>
      </w:r>
    </w:p>
    <w:p w14:paraId="283222AC" w14:textId="77777777" w:rsidR="00FB2CEF" w:rsidRPr="00302BBA" w:rsidRDefault="002462DA">
      <w:pPr>
        <w:pStyle w:val="ListParagraph"/>
        <w:numPr>
          <w:ilvl w:val="0"/>
          <w:numId w:val="2"/>
        </w:numPr>
        <w:tabs>
          <w:tab w:val="left" w:pos="1600"/>
        </w:tabs>
        <w:rPr>
          <w:rFonts w:asciiTheme="majorHAnsi" w:hAnsiTheme="majorHAnsi"/>
          <w:sz w:val="16"/>
        </w:rPr>
      </w:pPr>
      <w:r w:rsidRPr="00302BBA">
        <w:rPr>
          <w:rFonts w:asciiTheme="majorHAnsi" w:hAnsiTheme="majorHAnsi"/>
          <w:color w:val="252525"/>
          <w:spacing w:val="-4"/>
          <w:sz w:val="16"/>
        </w:rPr>
        <w:t>Address</w:t>
      </w:r>
      <w:r w:rsidRPr="00302BBA">
        <w:rPr>
          <w:rFonts w:asciiTheme="majorHAnsi" w:hAnsiTheme="majorHAnsi"/>
          <w:color w:val="252525"/>
          <w:spacing w:val="3"/>
          <w:sz w:val="16"/>
        </w:rPr>
        <w:t xml:space="preserve"> </w:t>
      </w:r>
      <w:r w:rsidRPr="00302BBA">
        <w:rPr>
          <w:rFonts w:asciiTheme="majorHAnsi" w:hAnsiTheme="majorHAnsi"/>
          <w:color w:val="252525"/>
          <w:spacing w:val="-4"/>
          <w:sz w:val="16"/>
        </w:rPr>
        <w:t>(Permanent,</w:t>
      </w:r>
      <w:r w:rsidRPr="00302BBA">
        <w:rPr>
          <w:rFonts w:asciiTheme="majorHAnsi" w:hAnsiTheme="majorHAnsi"/>
          <w:color w:val="252525"/>
          <w:spacing w:val="2"/>
          <w:sz w:val="16"/>
        </w:rPr>
        <w:t xml:space="preserve"> </w:t>
      </w:r>
      <w:r w:rsidRPr="00302BBA">
        <w:rPr>
          <w:rFonts w:asciiTheme="majorHAnsi" w:hAnsiTheme="majorHAnsi"/>
          <w:color w:val="252525"/>
          <w:spacing w:val="-4"/>
          <w:sz w:val="16"/>
        </w:rPr>
        <w:t>Mailing)</w:t>
      </w:r>
    </w:p>
    <w:p w14:paraId="283222AD" w14:textId="77777777" w:rsidR="00FB2CEF" w:rsidRPr="00302BBA" w:rsidRDefault="002462DA">
      <w:pPr>
        <w:pStyle w:val="ListParagraph"/>
        <w:numPr>
          <w:ilvl w:val="0"/>
          <w:numId w:val="2"/>
        </w:numPr>
        <w:tabs>
          <w:tab w:val="left" w:pos="1600"/>
        </w:tabs>
        <w:spacing w:before="130"/>
        <w:rPr>
          <w:rFonts w:asciiTheme="majorHAnsi" w:hAnsiTheme="majorHAnsi"/>
          <w:sz w:val="16"/>
        </w:rPr>
      </w:pPr>
      <w:r w:rsidRPr="00302BBA">
        <w:rPr>
          <w:rFonts w:asciiTheme="majorHAnsi" w:hAnsiTheme="majorHAnsi"/>
          <w:color w:val="252525"/>
          <w:spacing w:val="-5"/>
          <w:sz w:val="16"/>
        </w:rPr>
        <w:t>Statistical</w:t>
      </w:r>
      <w:r w:rsidRPr="00302BBA">
        <w:rPr>
          <w:rFonts w:asciiTheme="majorHAnsi" w:hAnsiTheme="majorHAnsi"/>
          <w:color w:val="252525"/>
          <w:sz w:val="16"/>
        </w:rPr>
        <w:t xml:space="preserve"> </w:t>
      </w:r>
      <w:r w:rsidRPr="00302BBA">
        <w:rPr>
          <w:rFonts w:asciiTheme="majorHAnsi" w:hAnsiTheme="majorHAnsi"/>
          <w:color w:val="252525"/>
          <w:spacing w:val="-2"/>
          <w:sz w:val="16"/>
        </w:rPr>
        <w:t>Information</w:t>
      </w:r>
    </w:p>
    <w:p w14:paraId="283222AE" w14:textId="77777777" w:rsidR="00FB2CEF" w:rsidRPr="00302BBA" w:rsidRDefault="002462DA">
      <w:pPr>
        <w:pStyle w:val="ListParagraph"/>
        <w:numPr>
          <w:ilvl w:val="0"/>
          <w:numId w:val="2"/>
        </w:numPr>
        <w:tabs>
          <w:tab w:val="left" w:pos="1600"/>
        </w:tabs>
        <w:rPr>
          <w:rFonts w:asciiTheme="majorHAnsi" w:hAnsiTheme="majorHAnsi"/>
          <w:sz w:val="16"/>
        </w:rPr>
      </w:pPr>
      <w:r w:rsidRPr="00302BBA">
        <w:rPr>
          <w:rFonts w:asciiTheme="majorHAnsi" w:hAnsiTheme="majorHAnsi"/>
          <w:color w:val="252525"/>
          <w:spacing w:val="-2"/>
          <w:sz w:val="16"/>
        </w:rPr>
        <w:t>Programme</w:t>
      </w:r>
      <w:r w:rsidRPr="00302BBA">
        <w:rPr>
          <w:rFonts w:asciiTheme="majorHAnsi" w:hAnsiTheme="majorHAnsi"/>
          <w:color w:val="252525"/>
          <w:spacing w:val="-1"/>
          <w:sz w:val="16"/>
        </w:rPr>
        <w:t xml:space="preserve"> </w:t>
      </w:r>
      <w:r w:rsidRPr="00302BBA">
        <w:rPr>
          <w:rFonts w:asciiTheme="majorHAnsi" w:hAnsiTheme="majorHAnsi"/>
          <w:color w:val="252525"/>
          <w:spacing w:val="-2"/>
          <w:sz w:val="16"/>
        </w:rPr>
        <w:t>Information</w:t>
      </w:r>
    </w:p>
    <w:p w14:paraId="283222AF" w14:textId="77777777" w:rsidR="00FB2CEF" w:rsidRPr="00302BBA" w:rsidRDefault="00FB2CEF">
      <w:pPr>
        <w:pStyle w:val="BodyText"/>
        <w:rPr>
          <w:rFonts w:asciiTheme="majorHAnsi" w:hAnsiTheme="majorHAnsi"/>
          <w:sz w:val="22"/>
        </w:rPr>
      </w:pPr>
    </w:p>
    <w:p w14:paraId="283222B0" w14:textId="77777777" w:rsidR="00FB2CEF" w:rsidRPr="00302BBA" w:rsidRDefault="002462DA">
      <w:pPr>
        <w:pStyle w:val="BodyText"/>
        <w:spacing w:before="182"/>
        <w:ind w:left="880"/>
        <w:rPr>
          <w:rFonts w:asciiTheme="majorHAnsi" w:hAnsiTheme="majorHAnsi"/>
        </w:rPr>
      </w:pPr>
      <w:r w:rsidRPr="00302BBA">
        <w:rPr>
          <w:rFonts w:asciiTheme="majorHAnsi" w:hAnsiTheme="majorHAnsi"/>
          <w:color w:val="252525"/>
          <w:w w:val="85"/>
        </w:rPr>
        <w:t>Please</w:t>
      </w:r>
      <w:r w:rsidRPr="00302BBA">
        <w:rPr>
          <w:rFonts w:asciiTheme="majorHAnsi" w:hAnsiTheme="majorHAnsi"/>
          <w:color w:val="252525"/>
          <w:spacing w:val="11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select:</w:t>
      </w:r>
      <w:r w:rsidRPr="00302BBA">
        <w:rPr>
          <w:rFonts w:asciiTheme="majorHAnsi" w:hAnsiTheme="majorHAnsi"/>
          <w:color w:val="252525"/>
          <w:spacing w:val="12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Associate</w:t>
      </w:r>
      <w:r w:rsidRPr="00302BBA">
        <w:rPr>
          <w:rFonts w:asciiTheme="majorHAnsi" w:hAnsiTheme="majorHAnsi"/>
          <w:color w:val="252525"/>
          <w:spacing w:val="8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Postgraduate</w:t>
      </w:r>
      <w:r w:rsidRPr="00302BBA">
        <w:rPr>
          <w:rFonts w:asciiTheme="majorHAnsi" w:hAnsiTheme="majorHAnsi"/>
          <w:color w:val="252525"/>
          <w:spacing w:val="9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Research</w:t>
      </w:r>
      <w:r w:rsidRPr="00302BBA">
        <w:rPr>
          <w:rFonts w:asciiTheme="majorHAnsi" w:hAnsiTheme="majorHAnsi"/>
          <w:color w:val="252525"/>
          <w:spacing w:val="11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–</w:t>
      </w:r>
      <w:r w:rsidRPr="00302BBA">
        <w:rPr>
          <w:rFonts w:asciiTheme="majorHAnsi" w:hAnsiTheme="majorHAnsi"/>
          <w:color w:val="252525"/>
          <w:spacing w:val="9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Food</w:t>
      </w:r>
      <w:r w:rsidRPr="00302BBA">
        <w:rPr>
          <w:rFonts w:asciiTheme="majorHAnsi" w:hAnsiTheme="majorHAnsi"/>
          <w:color w:val="252525"/>
          <w:spacing w:val="8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Systems</w:t>
      </w:r>
      <w:r w:rsidRPr="00302BBA">
        <w:rPr>
          <w:rFonts w:asciiTheme="majorHAnsi" w:hAnsiTheme="majorHAnsi"/>
          <w:color w:val="252525"/>
          <w:spacing w:val="4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PGR</w:t>
      </w:r>
      <w:r w:rsidRPr="00302BBA">
        <w:rPr>
          <w:rFonts w:asciiTheme="majorHAnsi" w:hAnsiTheme="majorHAnsi"/>
          <w:color w:val="252525"/>
          <w:spacing w:val="7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Pathway</w:t>
      </w:r>
      <w:r w:rsidRPr="00302BBA">
        <w:rPr>
          <w:rFonts w:asciiTheme="majorHAnsi" w:hAnsiTheme="majorHAnsi"/>
          <w:color w:val="252525"/>
          <w:spacing w:val="7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to</w:t>
      </w:r>
      <w:r w:rsidRPr="00302BBA">
        <w:rPr>
          <w:rFonts w:asciiTheme="majorHAnsi" w:hAnsiTheme="majorHAnsi"/>
          <w:color w:val="252525"/>
          <w:spacing w:val="7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Level</w:t>
      </w:r>
      <w:r w:rsidRPr="00302BBA">
        <w:rPr>
          <w:rFonts w:asciiTheme="majorHAnsi" w:hAnsiTheme="majorHAnsi"/>
          <w:color w:val="252525"/>
          <w:spacing w:val="9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8</w:t>
      </w:r>
      <w:r w:rsidRPr="00302BBA">
        <w:rPr>
          <w:rFonts w:asciiTheme="majorHAnsi" w:hAnsiTheme="majorHAnsi"/>
          <w:color w:val="252525"/>
          <w:spacing w:val="9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for</w:t>
      </w:r>
      <w:r w:rsidRPr="00302BBA">
        <w:rPr>
          <w:rFonts w:asciiTheme="majorHAnsi" w:hAnsiTheme="majorHAnsi"/>
          <w:color w:val="252525"/>
          <w:spacing w:val="8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Programme</w:t>
      </w:r>
      <w:r w:rsidRPr="00302BBA">
        <w:rPr>
          <w:rFonts w:asciiTheme="majorHAnsi" w:hAnsiTheme="majorHAnsi"/>
          <w:color w:val="252525"/>
          <w:spacing w:val="12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of</w:t>
      </w:r>
      <w:r w:rsidRPr="00302BBA">
        <w:rPr>
          <w:rFonts w:asciiTheme="majorHAnsi" w:hAnsiTheme="majorHAnsi"/>
          <w:color w:val="252525"/>
          <w:spacing w:val="10"/>
        </w:rPr>
        <w:t xml:space="preserve"> </w:t>
      </w:r>
      <w:r w:rsidRPr="00302BBA">
        <w:rPr>
          <w:rFonts w:asciiTheme="majorHAnsi" w:hAnsiTheme="majorHAnsi"/>
          <w:color w:val="252525"/>
          <w:spacing w:val="-2"/>
          <w:w w:val="85"/>
        </w:rPr>
        <w:t>Study.</w:t>
      </w:r>
    </w:p>
    <w:p w14:paraId="283222B1" w14:textId="77777777" w:rsidR="00FB2CEF" w:rsidRPr="00302BBA" w:rsidRDefault="00FB2CEF">
      <w:pPr>
        <w:pStyle w:val="BodyText"/>
        <w:rPr>
          <w:rFonts w:asciiTheme="majorHAnsi" w:hAnsiTheme="majorHAnsi"/>
          <w:sz w:val="22"/>
        </w:rPr>
      </w:pPr>
    </w:p>
    <w:p w14:paraId="283222B2" w14:textId="77777777" w:rsidR="00FB2CEF" w:rsidRPr="00302BBA" w:rsidRDefault="002462DA">
      <w:pPr>
        <w:pStyle w:val="BodyText"/>
        <w:spacing w:before="171"/>
        <w:ind w:left="880"/>
        <w:rPr>
          <w:rFonts w:asciiTheme="majorHAnsi" w:hAnsiTheme="majorHAnsi"/>
        </w:rPr>
      </w:pPr>
      <w:r w:rsidRPr="00302BBA">
        <w:rPr>
          <w:rFonts w:asciiTheme="majorHAnsi" w:hAnsiTheme="majorHAnsi"/>
          <w:color w:val="252525"/>
          <w:w w:val="85"/>
        </w:rPr>
        <w:t>Do</w:t>
      </w:r>
      <w:r w:rsidRPr="00302BBA">
        <w:rPr>
          <w:rFonts w:asciiTheme="majorHAnsi" w:hAnsiTheme="majorHAnsi"/>
          <w:color w:val="252525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not</w:t>
      </w:r>
      <w:r w:rsidRPr="00302BBA">
        <w:rPr>
          <w:rFonts w:asciiTheme="majorHAnsi" w:hAnsiTheme="majorHAnsi"/>
          <w:color w:val="252525"/>
          <w:spacing w:val="-1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complete</w:t>
      </w:r>
      <w:r w:rsidRPr="00302BBA">
        <w:rPr>
          <w:rFonts w:asciiTheme="majorHAnsi" w:hAnsiTheme="majorHAnsi"/>
          <w:color w:val="252525"/>
          <w:spacing w:val="2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the</w:t>
      </w:r>
      <w:r w:rsidRPr="00302BBA">
        <w:rPr>
          <w:rFonts w:asciiTheme="majorHAnsi" w:hAnsiTheme="majorHAnsi"/>
          <w:color w:val="252525"/>
          <w:spacing w:val="2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following</w:t>
      </w:r>
      <w:r w:rsidRPr="00302BBA">
        <w:rPr>
          <w:rFonts w:asciiTheme="majorHAnsi" w:hAnsiTheme="majorHAnsi"/>
          <w:color w:val="252525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sections</w:t>
      </w:r>
      <w:r w:rsidRPr="00302BBA">
        <w:rPr>
          <w:rFonts w:asciiTheme="majorHAnsi" w:hAnsiTheme="majorHAnsi"/>
          <w:color w:val="252525"/>
          <w:spacing w:val="2"/>
        </w:rPr>
        <w:t xml:space="preserve"> </w:t>
      </w:r>
      <w:r w:rsidRPr="00302BBA">
        <w:rPr>
          <w:rFonts w:asciiTheme="majorHAnsi" w:hAnsiTheme="majorHAnsi"/>
          <w:color w:val="252525"/>
          <w:spacing w:val="-2"/>
          <w:w w:val="85"/>
        </w:rPr>
        <w:t>below:</w:t>
      </w:r>
    </w:p>
    <w:p w14:paraId="283222B3" w14:textId="77777777" w:rsidR="00FB2CEF" w:rsidRPr="00302BBA" w:rsidRDefault="002462DA">
      <w:pPr>
        <w:pStyle w:val="ListParagraph"/>
        <w:numPr>
          <w:ilvl w:val="0"/>
          <w:numId w:val="2"/>
        </w:numPr>
        <w:tabs>
          <w:tab w:val="left" w:pos="1600"/>
        </w:tabs>
        <w:spacing w:before="116"/>
        <w:rPr>
          <w:rFonts w:asciiTheme="majorHAnsi" w:hAnsiTheme="majorHAnsi"/>
          <w:sz w:val="16"/>
        </w:rPr>
      </w:pPr>
      <w:r w:rsidRPr="00302BBA">
        <w:rPr>
          <w:rFonts w:asciiTheme="majorHAnsi" w:hAnsiTheme="majorHAnsi"/>
          <w:color w:val="252525"/>
          <w:spacing w:val="-2"/>
          <w:sz w:val="16"/>
        </w:rPr>
        <w:t>Employment</w:t>
      </w:r>
    </w:p>
    <w:p w14:paraId="283222B4" w14:textId="77777777" w:rsidR="00FB2CEF" w:rsidRPr="00302BBA" w:rsidRDefault="002462DA">
      <w:pPr>
        <w:pStyle w:val="ListParagraph"/>
        <w:numPr>
          <w:ilvl w:val="0"/>
          <w:numId w:val="2"/>
        </w:numPr>
        <w:tabs>
          <w:tab w:val="left" w:pos="1600"/>
        </w:tabs>
        <w:spacing w:before="130"/>
        <w:rPr>
          <w:rFonts w:asciiTheme="majorHAnsi" w:hAnsiTheme="majorHAnsi"/>
          <w:sz w:val="16"/>
        </w:rPr>
      </w:pPr>
      <w:r w:rsidRPr="00302BBA">
        <w:rPr>
          <w:rFonts w:asciiTheme="majorHAnsi" w:hAnsiTheme="majorHAnsi"/>
          <w:color w:val="252525"/>
          <w:spacing w:val="-2"/>
          <w:sz w:val="16"/>
        </w:rPr>
        <w:t>Referee</w:t>
      </w:r>
      <w:r w:rsidRPr="00302BBA">
        <w:rPr>
          <w:rFonts w:asciiTheme="majorHAnsi" w:hAnsiTheme="majorHAnsi"/>
          <w:color w:val="252525"/>
          <w:spacing w:val="-4"/>
          <w:sz w:val="16"/>
        </w:rPr>
        <w:t xml:space="preserve"> </w:t>
      </w:r>
      <w:r w:rsidRPr="00302BBA">
        <w:rPr>
          <w:rFonts w:asciiTheme="majorHAnsi" w:hAnsiTheme="majorHAnsi"/>
          <w:color w:val="252525"/>
          <w:spacing w:val="-2"/>
          <w:sz w:val="16"/>
        </w:rPr>
        <w:t>Details</w:t>
      </w:r>
    </w:p>
    <w:p w14:paraId="283222B5" w14:textId="77777777" w:rsidR="00FB2CEF" w:rsidRPr="00302BBA" w:rsidRDefault="002462DA">
      <w:pPr>
        <w:pStyle w:val="ListParagraph"/>
        <w:numPr>
          <w:ilvl w:val="0"/>
          <w:numId w:val="2"/>
        </w:numPr>
        <w:tabs>
          <w:tab w:val="left" w:pos="1600"/>
        </w:tabs>
        <w:rPr>
          <w:rFonts w:asciiTheme="majorHAnsi" w:hAnsiTheme="majorHAnsi"/>
          <w:sz w:val="16"/>
        </w:rPr>
      </w:pPr>
      <w:r w:rsidRPr="00302BBA">
        <w:rPr>
          <w:rFonts w:asciiTheme="majorHAnsi" w:hAnsiTheme="majorHAnsi"/>
          <w:color w:val="252525"/>
          <w:spacing w:val="-2"/>
          <w:sz w:val="16"/>
        </w:rPr>
        <w:t>Qualifications</w:t>
      </w:r>
    </w:p>
    <w:p w14:paraId="283222B6" w14:textId="77777777" w:rsidR="00FB2CEF" w:rsidRPr="00302BBA" w:rsidRDefault="002462DA">
      <w:pPr>
        <w:pStyle w:val="ListParagraph"/>
        <w:numPr>
          <w:ilvl w:val="0"/>
          <w:numId w:val="2"/>
        </w:numPr>
        <w:tabs>
          <w:tab w:val="left" w:pos="1600"/>
        </w:tabs>
        <w:spacing w:before="132"/>
        <w:rPr>
          <w:rFonts w:asciiTheme="majorHAnsi" w:hAnsiTheme="majorHAnsi"/>
          <w:sz w:val="16"/>
        </w:rPr>
      </w:pPr>
      <w:r w:rsidRPr="00302BBA">
        <w:rPr>
          <w:rFonts w:asciiTheme="majorHAnsi" w:hAnsiTheme="majorHAnsi"/>
          <w:color w:val="252525"/>
          <w:spacing w:val="-4"/>
          <w:sz w:val="16"/>
        </w:rPr>
        <w:t>Previous</w:t>
      </w:r>
      <w:r w:rsidRPr="00302BBA">
        <w:rPr>
          <w:rFonts w:asciiTheme="majorHAnsi" w:hAnsiTheme="majorHAnsi"/>
          <w:color w:val="252525"/>
          <w:spacing w:val="-9"/>
          <w:sz w:val="16"/>
        </w:rPr>
        <w:t xml:space="preserve"> </w:t>
      </w:r>
      <w:r w:rsidRPr="00302BBA">
        <w:rPr>
          <w:rFonts w:asciiTheme="majorHAnsi" w:hAnsiTheme="majorHAnsi"/>
          <w:color w:val="252525"/>
          <w:spacing w:val="-4"/>
          <w:sz w:val="16"/>
        </w:rPr>
        <w:t>/</w:t>
      </w:r>
      <w:r w:rsidRPr="00302BBA">
        <w:rPr>
          <w:rFonts w:asciiTheme="majorHAnsi" w:hAnsiTheme="majorHAnsi"/>
          <w:color w:val="252525"/>
          <w:spacing w:val="-7"/>
          <w:sz w:val="16"/>
        </w:rPr>
        <w:t xml:space="preserve"> </w:t>
      </w:r>
      <w:r w:rsidRPr="00302BBA">
        <w:rPr>
          <w:rFonts w:asciiTheme="majorHAnsi" w:hAnsiTheme="majorHAnsi"/>
          <w:color w:val="252525"/>
          <w:spacing w:val="-4"/>
          <w:sz w:val="16"/>
        </w:rPr>
        <w:t>Current</w:t>
      </w:r>
      <w:r w:rsidRPr="00302BBA">
        <w:rPr>
          <w:rFonts w:asciiTheme="majorHAnsi" w:hAnsiTheme="majorHAnsi"/>
          <w:color w:val="252525"/>
          <w:spacing w:val="-7"/>
          <w:sz w:val="16"/>
        </w:rPr>
        <w:t xml:space="preserve"> </w:t>
      </w:r>
      <w:r w:rsidRPr="00302BBA">
        <w:rPr>
          <w:rFonts w:asciiTheme="majorHAnsi" w:hAnsiTheme="majorHAnsi"/>
          <w:color w:val="252525"/>
          <w:spacing w:val="-4"/>
          <w:sz w:val="16"/>
        </w:rPr>
        <w:t>Education</w:t>
      </w:r>
    </w:p>
    <w:p w14:paraId="283222B7" w14:textId="77777777" w:rsidR="00FB2CEF" w:rsidRPr="00302BBA" w:rsidRDefault="00FB2CEF">
      <w:pPr>
        <w:pStyle w:val="BodyText"/>
        <w:rPr>
          <w:rFonts w:asciiTheme="majorHAnsi" w:hAnsiTheme="majorHAnsi"/>
          <w:sz w:val="22"/>
        </w:rPr>
      </w:pPr>
    </w:p>
    <w:p w14:paraId="283222B8" w14:textId="77777777" w:rsidR="00FB2CEF" w:rsidRPr="00302BBA" w:rsidRDefault="002462DA">
      <w:pPr>
        <w:pStyle w:val="BodyText"/>
        <w:spacing w:before="183"/>
        <w:ind w:left="880"/>
        <w:rPr>
          <w:rFonts w:asciiTheme="majorHAnsi" w:hAnsiTheme="majorHAnsi"/>
        </w:rPr>
      </w:pPr>
      <w:r w:rsidRPr="00302BBA">
        <w:rPr>
          <w:rFonts w:asciiTheme="majorHAnsi" w:hAnsiTheme="majorHAnsi"/>
          <w:color w:val="252525"/>
          <w:w w:val="85"/>
        </w:rPr>
        <w:t>Please</w:t>
      </w:r>
      <w:r w:rsidRPr="00302BBA">
        <w:rPr>
          <w:rFonts w:asciiTheme="majorHAnsi" w:hAnsiTheme="majorHAnsi"/>
          <w:color w:val="252525"/>
          <w:spacing w:val="-2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ensure</w:t>
      </w:r>
      <w:r w:rsidRPr="00302BBA">
        <w:rPr>
          <w:rFonts w:asciiTheme="majorHAnsi" w:hAnsiTheme="majorHAnsi"/>
          <w:color w:val="252525"/>
          <w:spacing w:val="2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you</w:t>
      </w:r>
      <w:r w:rsidRPr="00302BBA">
        <w:rPr>
          <w:rFonts w:asciiTheme="majorHAnsi" w:hAnsiTheme="majorHAnsi"/>
          <w:color w:val="252525"/>
          <w:spacing w:val="-1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have</w:t>
      </w:r>
      <w:r w:rsidRPr="00302BBA">
        <w:rPr>
          <w:rFonts w:asciiTheme="majorHAnsi" w:hAnsiTheme="majorHAnsi"/>
          <w:color w:val="252525"/>
          <w:spacing w:val="2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uploaded</w:t>
      </w:r>
      <w:r w:rsidRPr="00302BBA">
        <w:rPr>
          <w:rFonts w:asciiTheme="majorHAnsi" w:hAnsiTheme="majorHAnsi"/>
          <w:color w:val="252525"/>
          <w:spacing w:val="1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the</w:t>
      </w:r>
      <w:r w:rsidRPr="00302BBA">
        <w:rPr>
          <w:rFonts w:asciiTheme="majorHAnsi" w:hAnsiTheme="majorHAnsi"/>
          <w:color w:val="252525"/>
          <w:spacing w:val="2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required</w:t>
      </w:r>
      <w:r w:rsidRPr="00302BBA">
        <w:rPr>
          <w:rFonts w:asciiTheme="majorHAnsi" w:hAnsiTheme="majorHAnsi"/>
          <w:color w:val="252525"/>
          <w:spacing w:val="1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documents</w:t>
      </w:r>
      <w:r w:rsidRPr="00302BBA">
        <w:rPr>
          <w:rFonts w:asciiTheme="majorHAnsi" w:hAnsiTheme="majorHAnsi"/>
          <w:color w:val="252525"/>
          <w:spacing w:val="2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to</w:t>
      </w:r>
      <w:r w:rsidRPr="00302BBA">
        <w:rPr>
          <w:rFonts w:asciiTheme="majorHAnsi" w:hAnsiTheme="majorHAnsi"/>
          <w:color w:val="252525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the</w:t>
      </w:r>
      <w:r w:rsidRPr="00302BBA">
        <w:rPr>
          <w:rFonts w:asciiTheme="majorHAnsi" w:hAnsiTheme="majorHAnsi"/>
          <w:color w:val="252525"/>
          <w:spacing w:val="2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‘Qualifications’</w:t>
      </w:r>
      <w:r w:rsidRPr="00302BBA">
        <w:rPr>
          <w:rFonts w:asciiTheme="majorHAnsi" w:hAnsiTheme="majorHAnsi"/>
          <w:color w:val="252525"/>
          <w:spacing w:val="1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Section,</w:t>
      </w:r>
      <w:r w:rsidRPr="00302BBA">
        <w:rPr>
          <w:rFonts w:asciiTheme="majorHAnsi" w:hAnsiTheme="majorHAnsi"/>
          <w:color w:val="252525"/>
          <w:spacing w:val="1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‘Attach</w:t>
      </w:r>
      <w:r w:rsidRPr="00302BBA">
        <w:rPr>
          <w:rFonts w:asciiTheme="majorHAnsi" w:hAnsiTheme="majorHAnsi"/>
          <w:color w:val="252525"/>
          <w:spacing w:val="2"/>
        </w:rPr>
        <w:t xml:space="preserve"> </w:t>
      </w:r>
      <w:r w:rsidRPr="00302BBA">
        <w:rPr>
          <w:rFonts w:asciiTheme="majorHAnsi" w:hAnsiTheme="majorHAnsi"/>
          <w:color w:val="252525"/>
          <w:w w:val="85"/>
        </w:rPr>
        <w:t>transcripts’</w:t>
      </w:r>
      <w:r w:rsidRPr="00302BBA">
        <w:rPr>
          <w:rFonts w:asciiTheme="majorHAnsi" w:hAnsiTheme="majorHAnsi"/>
          <w:color w:val="252525"/>
          <w:spacing w:val="1"/>
        </w:rPr>
        <w:t xml:space="preserve"> </w:t>
      </w:r>
      <w:r w:rsidRPr="00302BBA">
        <w:rPr>
          <w:rFonts w:asciiTheme="majorHAnsi" w:hAnsiTheme="majorHAnsi"/>
          <w:color w:val="252525"/>
          <w:spacing w:val="-2"/>
          <w:w w:val="85"/>
        </w:rPr>
        <w:t>portal:</w:t>
      </w:r>
    </w:p>
    <w:p w14:paraId="283222B9" w14:textId="77777777" w:rsidR="00FB2CEF" w:rsidRPr="00302BBA" w:rsidRDefault="002462DA">
      <w:pPr>
        <w:pStyle w:val="ListParagraph"/>
        <w:numPr>
          <w:ilvl w:val="0"/>
          <w:numId w:val="1"/>
        </w:numPr>
        <w:tabs>
          <w:tab w:val="left" w:pos="1600"/>
        </w:tabs>
        <w:spacing w:before="108"/>
        <w:ind w:hanging="446"/>
        <w:rPr>
          <w:rFonts w:asciiTheme="majorHAnsi" w:hAnsiTheme="majorHAnsi"/>
          <w:sz w:val="16"/>
        </w:rPr>
      </w:pPr>
      <w:r w:rsidRPr="00302BBA">
        <w:rPr>
          <w:rFonts w:asciiTheme="majorHAnsi" w:hAnsiTheme="majorHAnsi"/>
          <w:color w:val="252525"/>
          <w:spacing w:val="-4"/>
          <w:sz w:val="16"/>
        </w:rPr>
        <w:t>Part</w:t>
      </w:r>
      <w:r w:rsidRPr="00302BBA">
        <w:rPr>
          <w:rFonts w:asciiTheme="majorHAnsi" w:hAnsiTheme="majorHAnsi"/>
          <w:color w:val="252525"/>
          <w:spacing w:val="-10"/>
          <w:sz w:val="16"/>
        </w:rPr>
        <w:t xml:space="preserve"> </w:t>
      </w:r>
      <w:r w:rsidRPr="00302BBA">
        <w:rPr>
          <w:rFonts w:asciiTheme="majorHAnsi" w:hAnsiTheme="majorHAnsi"/>
          <w:color w:val="252525"/>
          <w:spacing w:val="-4"/>
          <w:sz w:val="16"/>
        </w:rPr>
        <w:t>1a:</w:t>
      </w:r>
      <w:r w:rsidRPr="00302BBA">
        <w:rPr>
          <w:rFonts w:asciiTheme="majorHAnsi" w:hAnsiTheme="majorHAnsi"/>
          <w:color w:val="252525"/>
          <w:spacing w:val="-9"/>
          <w:sz w:val="16"/>
        </w:rPr>
        <w:t xml:space="preserve"> </w:t>
      </w:r>
      <w:r w:rsidRPr="00302BBA">
        <w:rPr>
          <w:rFonts w:asciiTheme="majorHAnsi" w:hAnsiTheme="majorHAnsi"/>
          <w:color w:val="252525"/>
          <w:spacing w:val="-4"/>
          <w:sz w:val="16"/>
        </w:rPr>
        <w:t>UKFS-CDT</w:t>
      </w:r>
      <w:r w:rsidRPr="00302BBA">
        <w:rPr>
          <w:rFonts w:asciiTheme="majorHAnsi" w:hAnsiTheme="majorHAnsi"/>
          <w:color w:val="252525"/>
          <w:spacing w:val="-9"/>
          <w:sz w:val="16"/>
        </w:rPr>
        <w:t xml:space="preserve"> </w:t>
      </w:r>
      <w:r w:rsidRPr="00302BBA">
        <w:rPr>
          <w:rFonts w:asciiTheme="majorHAnsi" w:hAnsiTheme="majorHAnsi"/>
          <w:color w:val="252525"/>
          <w:spacing w:val="-4"/>
          <w:sz w:val="16"/>
        </w:rPr>
        <w:t>application</w:t>
      </w:r>
      <w:r w:rsidRPr="00302BBA">
        <w:rPr>
          <w:rFonts w:asciiTheme="majorHAnsi" w:hAnsiTheme="majorHAnsi"/>
          <w:color w:val="252525"/>
          <w:spacing w:val="-10"/>
          <w:sz w:val="16"/>
        </w:rPr>
        <w:t xml:space="preserve"> </w:t>
      </w:r>
      <w:r w:rsidRPr="00302BBA">
        <w:rPr>
          <w:rFonts w:asciiTheme="majorHAnsi" w:hAnsiTheme="majorHAnsi"/>
          <w:color w:val="252525"/>
          <w:spacing w:val="-4"/>
          <w:sz w:val="16"/>
        </w:rPr>
        <w:t>form,</w:t>
      </w:r>
      <w:r w:rsidRPr="00302BBA">
        <w:rPr>
          <w:rFonts w:asciiTheme="majorHAnsi" w:hAnsiTheme="majorHAnsi"/>
          <w:color w:val="252525"/>
          <w:spacing w:val="-10"/>
          <w:sz w:val="16"/>
        </w:rPr>
        <w:t xml:space="preserve"> </w:t>
      </w:r>
      <w:r w:rsidRPr="00302BBA">
        <w:rPr>
          <w:rFonts w:asciiTheme="majorHAnsi" w:hAnsiTheme="majorHAnsi"/>
          <w:color w:val="252525"/>
          <w:spacing w:val="-4"/>
          <w:sz w:val="16"/>
        </w:rPr>
        <w:t>completed</w:t>
      </w:r>
    </w:p>
    <w:p w14:paraId="283222BA" w14:textId="77777777" w:rsidR="00FB2CEF" w:rsidRPr="00302BBA" w:rsidRDefault="002462DA">
      <w:pPr>
        <w:pStyle w:val="ListParagraph"/>
        <w:numPr>
          <w:ilvl w:val="0"/>
          <w:numId w:val="1"/>
        </w:numPr>
        <w:tabs>
          <w:tab w:val="left" w:pos="1600"/>
        </w:tabs>
        <w:spacing w:before="133"/>
        <w:ind w:hanging="446"/>
        <w:rPr>
          <w:rFonts w:asciiTheme="majorHAnsi" w:hAnsiTheme="majorHAnsi"/>
          <w:sz w:val="16"/>
        </w:rPr>
      </w:pPr>
      <w:r w:rsidRPr="00302BBA">
        <w:rPr>
          <w:rFonts w:asciiTheme="majorHAnsi" w:hAnsiTheme="majorHAnsi"/>
          <w:color w:val="252525"/>
          <w:spacing w:val="-4"/>
          <w:sz w:val="16"/>
        </w:rPr>
        <w:t>Part</w:t>
      </w:r>
      <w:r w:rsidRPr="00302BBA">
        <w:rPr>
          <w:rFonts w:asciiTheme="majorHAnsi" w:hAnsiTheme="majorHAnsi"/>
          <w:color w:val="252525"/>
          <w:spacing w:val="-6"/>
          <w:sz w:val="16"/>
        </w:rPr>
        <w:t xml:space="preserve"> </w:t>
      </w:r>
      <w:r w:rsidRPr="00302BBA">
        <w:rPr>
          <w:rFonts w:asciiTheme="majorHAnsi" w:hAnsiTheme="majorHAnsi"/>
          <w:color w:val="252525"/>
          <w:spacing w:val="-4"/>
          <w:sz w:val="16"/>
        </w:rPr>
        <w:t>1b:</w:t>
      </w:r>
      <w:r w:rsidRPr="00302BBA">
        <w:rPr>
          <w:rFonts w:asciiTheme="majorHAnsi" w:hAnsiTheme="majorHAnsi"/>
          <w:color w:val="252525"/>
          <w:spacing w:val="-6"/>
          <w:sz w:val="16"/>
        </w:rPr>
        <w:t xml:space="preserve"> </w:t>
      </w:r>
      <w:r w:rsidRPr="00302BBA">
        <w:rPr>
          <w:rFonts w:asciiTheme="majorHAnsi" w:hAnsiTheme="majorHAnsi"/>
          <w:color w:val="252525"/>
          <w:spacing w:val="-4"/>
          <w:sz w:val="16"/>
        </w:rPr>
        <w:t>EDI</w:t>
      </w:r>
      <w:r w:rsidRPr="00302BBA">
        <w:rPr>
          <w:rFonts w:asciiTheme="majorHAnsi" w:hAnsiTheme="majorHAnsi"/>
          <w:color w:val="252525"/>
          <w:spacing w:val="-5"/>
          <w:sz w:val="16"/>
        </w:rPr>
        <w:t xml:space="preserve"> </w:t>
      </w:r>
      <w:r w:rsidRPr="00302BBA">
        <w:rPr>
          <w:rFonts w:asciiTheme="majorHAnsi" w:hAnsiTheme="majorHAnsi"/>
          <w:color w:val="252525"/>
          <w:spacing w:val="-4"/>
          <w:sz w:val="16"/>
        </w:rPr>
        <w:t>form,</w:t>
      </w:r>
      <w:r w:rsidRPr="00302BBA">
        <w:rPr>
          <w:rFonts w:asciiTheme="majorHAnsi" w:hAnsiTheme="majorHAnsi"/>
          <w:color w:val="252525"/>
          <w:spacing w:val="-7"/>
          <w:sz w:val="16"/>
        </w:rPr>
        <w:t xml:space="preserve"> </w:t>
      </w:r>
      <w:r w:rsidRPr="00302BBA">
        <w:rPr>
          <w:rFonts w:asciiTheme="majorHAnsi" w:hAnsiTheme="majorHAnsi"/>
          <w:color w:val="252525"/>
          <w:spacing w:val="-4"/>
          <w:sz w:val="16"/>
        </w:rPr>
        <w:t>completed</w:t>
      </w:r>
    </w:p>
    <w:p w14:paraId="283222BB" w14:textId="77777777" w:rsidR="00FB2CEF" w:rsidRPr="00302BBA" w:rsidRDefault="002462DA">
      <w:pPr>
        <w:pStyle w:val="ListParagraph"/>
        <w:numPr>
          <w:ilvl w:val="0"/>
          <w:numId w:val="1"/>
        </w:numPr>
        <w:tabs>
          <w:tab w:val="left" w:pos="1600"/>
        </w:tabs>
        <w:spacing w:before="132"/>
        <w:ind w:hanging="446"/>
        <w:rPr>
          <w:rFonts w:asciiTheme="majorHAnsi" w:hAnsiTheme="majorHAnsi"/>
          <w:sz w:val="16"/>
        </w:rPr>
      </w:pPr>
      <w:r w:rsidRPr="00302BBA">
        <w:rPr>
          <w:rFonts w:asciiTheme="majorHAnsi" w:hAnsiTheme="majorHAnsi"/>
          <w:color w:val="252525"/>
          <w:spacing w:val="-4"/>
          <w:sz w:val="16"/>
        </w:rPr>
        <w:t>Part</w:t>
      </w:r>
      <w:r w:rsidRPr="00302BBA">
        <w:rPr>
          <w:rFonts w:asciiTheme="majorHAnsi" w:hAnsiTheme="majorHAnsi"/>
          <w:color w:val="252525"/>
          <w:spacing w:val="-5"/>
          <w:sz w:val="16"/>
        </w:rPr>
        <w:t xml:space="preserve"> </w:t>
      </w:r>
      <w:r w:rsidRPr="00302BBA">
        <w:rPr>
          <w:rFonts w:asciiTheme="majorHAnsi" w:hAnsiTheme="majorHAnsi"/>
          <w:color w:val="252525"/>
          <w:spacing w:val="-4"/>
          <w:sz w:val="16"/>
        </w:rPr>
        <w:t>1c: Referee</w:t>
      </w:r>
      <w:r w:rsidRPr="00302BBA">
        <w:rPr>
          <w:rFonts w:asciiTheme="majorHAnsi" w:hAnsiTheme="majorHAnsi"/>
          <w:color w:val="252525"/>
          <w:spacing w:val="-3"/>
          <w:sz w:val="16"/>
        </w:rPr>
        <w:t xml:space="preserve"> </w:t>
      </w:r>
      <w:r w:rsidRPr="00302BBA">
        <w:rPr>
          <w:rFonts w:asciiTheme="majorHAnsi" w:hAnsiTheme="majorHAnsi"/>
          <w:color w:val="252525"/>
          <w:spacing w:val="-4"/>
          <w:sz w:val="16"/>
        </w:rPr>
        <w:t>form,</w:t>
      </w:r>
      <w:r w:rsidRPr="00302BBA">
        <w:rPr>
          <w:rFonts w:asciiTheme="majorHAnsi" w:hAnsiTheme="majorHAnsi"/>
          <w:color w:val="252525"/>
          <w:spacing w:val="-5"/>
          <w:sz w:val="16"/>
        </w:rPr>
        <w:t xml:space="preserve"> </w:t>
      </w:r>
      <w:r w:rsidRPr="00302BBA">
        <w:rPr>
          <w:rFonts w:asciiTheme="majorHAnsi" w:hAnsiTheme="majorHAnsi"/>
          <w:color w:val="252525"/>
          <w:spacing w:val="-4"/>
          <w:sz w:val="16"/>
        </w:rPr>
        <w:t>completed</w:t>
      </w:r>
    </w:p>
    <w:p w14:paraId="283222BC" w14:textId="77777777" w:rsidR="00FB2CEF" w:rsidRPr="00302BBA" w:rsidRDefault="002462DA">
      <w:pPr>
        <w:pStyle w:val="ListParagraph"/>
        <w:numPr>
          <w:ilvl w:val="0"/>
          <w:numId w:val="1"/>
        </w:numPr>
        <w:tabs>
          <w:tab w:val="left" w:pos="1600"/>
        </w:tabs>
        <w:spacing w:before="133"/>
        <w:ind w:hanging="446"/>
        <w:rPr>
          <w:rFonts w:asciiTheme="majorHAnsi" w:hAnsiTheme="majorHAnsi"/>
          <w:sz w:val="16"/>
        </w:rPr>
      </w:pPr>
      <w:r w:rsidRPr="00302BBA">
        <w:rPr>
          <w:rFonts w:asciiTheme="majorHAnsi" w:hAnsiTheme="majorHAnsi"/>
          <w:color w:val="252525"/>
          <w:spacing w:val="-5"/>
          <w:sz w:val="16"/>
        </w:rPr>
        <w:t>Academic</w:t>
      </w:r>
      <w:r w:rsidRPr="00302BBA">
        <w:rPr>
          <w:rFonts w:asciiTheme="majorHAnsi" w:hAnsiTheme="majorHAnsi"/>
          <w:color w:val="252525"/>
          <w:spacing w:val="-2"/>
          <w:sz w:val="16"/>
        </w:rPr>
        <w:t xml:space="preserve"> transcript(s)</w:t>
      </w:r>
    </w:p>
    <w:p w14:paraId="283222BD" w14:textId="77777777" w:rsidR="00FB2CEF" w:rsidRPr="00302BBA" w:rsidRDefault="002462DA">
      <w:pPr>
        <w:pStyle w:val="ListParagraph"/>
        <w:numPr>
          <w:ilvl w:val="0"/>
          <w:numId w:val="1"/>
        </w:numPr>
        <w:tabs>
          <w:tab w:val="left" w:pos="1600"/>
        </w:tabs>
        <w:spacing w:before="135"/>
        <w:ind w:hanging="446"/>
        <w:rPr>
          <w:rFonts w:asciiTheme="majorHAnsi" w:hAnsiTheme="majorHAnsi"/>
          <w:sz w:val="16"/>
        </w:rPr>
      </w:pPr>
      <w:r w:rsidRPr="00302BBA">
        <w:rPr>
          <w:rFonts w:asciiTheme="majorHAnsi" w:hAnsiTheme="majorHAnsi"/>
          <w:color w:val="252525"/>
          <w:spacing w:val="-6"/>
          <w:sz w:val="16"/>
        </w:rPr>
        <w:t>Curriculum</w:t>
      </w:r>
      <w:r w:rsidRPr="00302BBA">
        <w:rPr>
          <w:rFonts w:asciiTheme="majorHAnsi" w:hAnsiTheme="majorHAnsi"/>
          <w:color w:val="252525"/>
          <w:spacing w:val="6"/>
          <w:sz w:val="16"/>
        </w:rPr>
        <w:t xml:space="preserve"> </w:t>
      </w:r>
      <w:r w:rsidRPr="00302BBA">
        <w:rPr>
          <w:rFonts w:asciiTheme="majorHAnsi" w:hAnsiTheme="majorHAnsi"/>
          <w:color w:val="252525"/>
          <w:spacing w:val="-2"/>
          <w:sz w:val="16"/>
        </w:rPr>
        <w:t>vitae</w:t>
      </w:r>
    </w:p>
    <w:p w14:paraId="283222BE" w14:textId="77777777" w:rsidR="00FB2CEF" w:rsidRPr="00302BBA" w:rsidRDefault="00FB2CEF">
      <w:pPr>
        <w:pStyle w:val="BodyText"/>
        <w:rPr>
          <w:rFonts w:asciiTheme="majorHAnsi" w:hAnsiTheme="majorHAnsi"/>
          <w:sz w:val="22"/>
        </w:rPr>
      </w:pPr>
    </w:p>
    <w:p w14:paraId="283222BF" w14:textId="77777777" w:rsidR="00FB2CEF" w:rsidRPr="00302BBA" w:rsidRDefault="00FB2CEF">
      <w:pPr>
        <w:pStyle w:val="BodyText"/>
        <w:spacing w:before="2"/>
        <w:rPr>
          <w:rFonts w:asciiTheme="majorHAnsi" w:hAnsiTheme="majorHAnsi"/>
          <w:sz w:val="18"/>
        </w:rPr>
      </w:pPr>
    </w:p>
    <w:p w14:paraId="283222C0" w14:textId="77777777" w:rsidR="00FB2CEF" w:rsidRPr="00302BBA" w:rsidRDefault="002462DA">
      <w:pPr>
        <w:pStyle w:val="BodyText"/>
        <w:ind w:left="880"/>
        <w:rPr>
          <w:rFonts w:asciiTheme="majorHAnsi" w:hAnsiTheme="majorHAnsi"/>
        </w:rPr>
      </w:pPr>
      <w:r w:rsidRPr="00302BBA">
        <w:rPr>
          <w:rFonts w:asciiTheme="majorHAnsi" w:hAnsiTheme="majorHAnsi"/>
          <w:color w:val="252525"/>
          <w:spacing w:val="-4"/>
        </w:rPr>
        <w:t>Finally,</w:t>
      </w:r>
      <w:r w:rsidRPr="00302BBA">
        <w:rPr>
          <w:rFonts w:asciiTheme="majorHAnsi" w:hAnsiTheme="majorHAnsi"/>
          <w:color w:val="252525"/>
          <w:spacing w:val="-10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please</w:t>
      </w:r>
      <w:r w:rsidRPr="00302BBA">
        <w:rPr>
          <w:rFonts w:asciiTheme="majorHAnsi" w:hAnsiTheme="majorHAnsi"/>
          <w:color w:val="252525"/>
          <w:spacing w:val="-7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sign</w:t>
      </w:r>
      <w:r w:rsidRPr="00302BBA">
        <w:rPr>
          <w:rFonts w:asciiTheme="majorHAnsi" w:hAnsiTheme="majorHAnsi"/>
          <w:color w:val="252525"/>
          <w:spacing w:val="-10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and</w:t>
      </w:r>
      <w:r w:rsidRPr="00302BBA">
        <w:rPr>
          <w:rFonts w:asciiTheme="majorHAnsi" w:hAnsiTheme="majorHAnsi"/>
          <w:color w:val="252525"/>
          <w:spacing w:val="-9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submit</w:t>
      </w:r>
      <w:r w:rsidRPr="00302BBA">
        <w:rPr>
          <w:rFonts w:asciiTheme="majorHAnsi" w:hAnsiTheme="majorHAnsi"/>
          <w:color w:val="252525"/>
          <w:spacing w:val="-11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the</w:t>
      </w:r>
      <w:r w:rsidRPr="00302BBA">
        <w:rPr>
          <w:rFonts w:asciiTheme="majorHAnsi" w:hAnsiTheme="majorHAnsi"/>
          <w:color w:val="252525"/>
          <w:spacing w:val="-8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online</w:t>
      </w:r>
      <w:r w:rsidRPr="00302BBA">
        <w:rPr>
          <w:rFonts w:asciiTheme="majorHAnsi" w:hAnsiTheme="majorHAnsi"/>
          <w:color w:val="252525"/>
          <w:spacing w:val="-9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application.</w:t>
      </w:r>
    </w:p>
    <w:p w14:paraId="283222C1" w14:textId="77777777" w:rsidR="00FB2CEF" w:rsidRPr="00302BBA" w:rsidRDefault="002462DA">
      <w:pPr>
        <w:pStyle w:val="BodyText"/>
        <w:spacing w:before="138" w:line="415" w:lineRule="auto"/>
        <w:ind w:left="880" w:right="3889"/>
        <w:rPr>
          <w:rFonts w:asciiTheme="majorHAnsi" w:hAnsiTheme="majorHAnsi"/>
        </w:rPr>
      </w:pPr>
      <w:r w:rsidRPr="00302BBA">
        <w:rPr>
          <w:rFonts w:asciiTheme="majorHAnsi" w:hAnsiTheme="majorHAnsi"/>
          <w:color w:val="252525"/>
          <w:spacing w:val="-4"/>
        </w:rPr>
        <w:t>For</w:t>
      </w:r>
      <w:r w:rsidRPr="00302BBA">
        <w:rPr>
          <w:rFonts w:asciiTheme="majorHAnsi" w:hAnsiTheme="majorHAnsi"/>
          <w:color w:val="252525"/>
          <w:spacing w:val="-7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more</w:t>
      </w:r>
      <w:r w:rsidRPr="00302BBA">
        <w:rPr>
          <w:rFonts w:asciiTheme="majorHAnsi" w:hAnsiTheme="majorHAnsi"/>
          <w:color w:val="252525"/>
          <w:spacing w:val="-5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detail,</w:t>
      </w:r>
      <w:r w:rsidRPr="00302BBA">
        <w:rPr>
          <w:rFonts w:asciiTheme="majorHAnsi" w:hAnsiTheme="majorHAnsi"/>
          <w:color w:val="252525"/>
          <w:spacing w:val="-7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>please</w:t>
      </w:r>
      <w:r w:rsidRPr="00302BBA">
        <w:rPr>
          <w:rFonts w:asciiTheme="majorHAnsi" w:hAnsiTheme="majorHAnsi"/>
          <w:color w:val="252525"/>
          <w:spacing w:val="-5"/>
        </w:rPr>
        <w:t xml:space="preserve"> </w:t>
      </w:r>
      <w:r w:rsidRPr="00302BBA">
        <w:rPr>
          <w:rFonts w:asciiTheme="majorHAnsi" w:hAnsiTheme="majorHAnsi"/>
          <w:color w:val="252525"/>
          <w:spacing w:val="-4"/>
        </w:rPr>
        <w:t xml:space="preserve">visit: </w:t>
      </w:r>
      <w:hyperlink r:id="rId10">
        <w:r w:rsidRPr="00302BBA">
          <w:rPr>
            <w:rFonts w:asciiTheme="majorHAnsi" w:hAnsiTheme="majorHAnsi"/>
            <w:color w:val="0462C1"/>
            <w:spacing w:val="-4"/>
            <w:u w:val="single" w:color="0462C1"/>
          </w:rPr>
          <w:t>foodsystems-cdt.ac.uk/doctoral-programme</w:t>
        </w:r>
      </w:hyperlink>
      <w:r w:rsidRPr="00302BBA">
        <w:rPr>
          <w:rFonts w:asciiTheme="majorHAnsi" w:hAnsiTheme="majorHAnsi"/>
          <w:color w:val="0462C1"/>
          <w:spacing w:val="-4"/>
        </w:rPr>
        <w:t xml:space="preserve"> </w:t>
      </w:r>
      <w:r w:rsidRPr="00302BBA">
        <w:rPr>
          <w:rFonts w:asciiTheme="majorHAnsi" w:hAnsiTheme="majorHAnsi"/>
          <w:color w:val="252525"/>
        </w:rPr>
        <w:t>Queries:</w:t>
      </w:r>
      <w:r w:rsidRPr="00302BBA">
        <w:rPr>
          <w:rFonts w:asciiTheme="majorHAnsi" w:hAnsiTheme="majorHAnsi"/>
          <w:color w:val="252525"/>
          <w:spacing w:val="-10"/>
        </w:rPr>
        <w:t xml:space="preserve"> </w:t>
      </w:r>
      <w:hyperlink r:id="rId11">
        <w:r w:rsidRPr="00302BBA">
          <w:rPr>
            <w:rFonts w:asciiTheme="majorHAnsi" w:hAnsiTheme="majorHAnsi"/>
            <w:color w:val="0462C1"/>
            <w:u w:val="single" w:color="0462C1"/>
          </w:rPr>
          <w:t>info@foodsystems-cdt.ac.uk</w:t>
        </w:r>
      </w:hyperlink>
    </w:p>
    <w:sectPr w:rsidR="00FB2CEF" w:rsidRPr="00302BBA">
      <w:pgSz w:w="11910" w:h="16840"/>
      <w:pgMar w:top="0" w:right="580" w:bottom="280" w:left="5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5D12FD"/>
    <w:multiLevelType w:val="hybridMultilevel"/>
    <w:tmpl w:val="692E8F3A"/>
    <w:lvl w:ilvl="0" w:tplc="0EFE6A5A">
      <w:numFmt w:val="bullet"/>
      <w:lvlText w:val="•"/>
      <w:lvlJc w:val="left"/>
      <w:pPr>
        <w:ind w:left="706" w:hanging="438"/>
      </w:pPr>
      <w:rPr>
        <w:rFonts w:ascii="Lucida Sans" w:eastAsia="Lucida Sans" w:hAnsi="Lucida Sans" w:cs="Lucida Sans" w:hint="default"/>
        <w:b w:val="0"/>
        <w:bCs w:val="0"/>
        <w:i w:val="0"/>
        <w:iCs w:val="0"/>
        <w:color w:val="FFFFFF"/>
        <w:spacing w:val="0"/>
        <w:w w:val="59"/>
        <w:sz w:val="18"/>
        <w:szCs w:val="18"/>
        <w:lang w:val="en-US" w:eastAsia="en-US" w:bidi="ar-SA"/>
      </w:rPr>
    </w:lvl>
    <w:lvl w:ilvl="1" w:tplc="7F22DBB2">
      <w:numFmt w:val="bullet"/>
      <w:lvlText w:val="•"/>
      <w:lvlJc w:val="left"/>
      <w:pPr>
        <w:ind w:left="1675" w:hanging="438"/>
      </w:pPr>
      <w:rPr>
        <w:rFonts w:hint="default"/>
        <w:lang w:val="en-US" w:eastAsia="en-US" w:bidi="ar-SA"/>
      </w:rPr>
    </w:lvl>
    <w:lvl w:ilvl="2" w:tplc="D1D6B2C2">
      <w:numFmt w:val="bullet"/>
      <w:lvlText w:val="•"/>
      <w:lvlJc w:val="left"/>
      <w:pPr>
        <w:ind w:left="2651" w:hanging="438"/>
      </w:pPr>
      <w:rPr>
        <w:rFonts w:hint="default"/>
        <w:lang w:val="en-US" w:eastAsia="en-US" w:bidi="ar-SA"/>
      </w:rPr>
    </w:lvl>
    <w:lvl w:ilvl="3" w:tplc="33221260">
      <w:numFmt w:val="bullet"/>
      <w:lvlText w:val="•"/>
      <w:lvlJc w:val="left"/>
      <w:pPr>
        <w:ind w:left="3627" w:hanging="438"/>
      </w:pPr>
      <w:rPr>
        <w:rFonts w:hint="default"/>
        <w:lang w:val="en-US" w:eastAsia="en-US" w:bidi="ar-SA"/>
      </w:rPr>
    </w:lvl>
    <w:lvl w:ilvl="4" w:tplc="46E2BB3E">
      <w:numFmt w:val="bullet"/>
      <w:lvlText w:val="•"/>
      <w:lvlJc w:val="left"/>
      <w:pPr>
        <w:ind w:left="4603" w:hanging="438"/>
      </w:pPr>
      <w:rPr>
        <w:rFonts w:hint="default"/>
        <w:lang w:val="en-US" w:eastAsia="en-US" w:bidi="ar-SA"/>
      </w:rPr>
    </w:lvl>
    <w:lvl w:ilvl="5" w:tplc="E5022566">
      <w:numFmt w:val="bullet"/>
      <w:lvlText w:val="•"/>
      <w:lvlJc w:val="left"/>
      <w:pPr>
        <w:ind w:left="5579" w:hanging="438"/>
      </w:pPr>
      <w:rPr>
        <w:rFonts w:hint="default"/>
        <w:lang w:val="en-US" w:eastAsia="en-US" w:bidi="ar-SA"/>
      </w:rPr>
    </w:lvl>
    <w:lvl w:ilvl="6" w:tplc="1E725A04">
      <w:numFmt w:val="bullet"/>
      <w:lvlText w:val="•"/>
      <w:lvlJc w:val="left"/>
      <w:pPr>
        <w:ind w:left="6555" w:hanging="438"/>
      </w:pPr>
      <w:rPr>
        <w:rFonts w:hint="default"/>
        <w:lang w:val="en-US" w:eastAsia="en-US" w:bidi="ar-SA"/>
      </w:rPr>
    </w:lvl>
    <w:lvl w:ilvl="7" w:tplc="A28099A8">
      <w:numFmt w:val="bullet"/>
      <w:lvlText w:val="•"/>
      <w:lvlJc w:val="left"/>
      <w:pPr>
        <w:ind w:left="7531" w:hanging="438"/>
      </w:pPr>
      <w:rPr>
        <w:rFonts w:hint="default"/>
        <w:lang w:val="en-US" w:eastAsia="en-US" w:bidi="ar-SA"/>
      </w:rPr>
    </w:lvl>
    <w:lvl w:ilvl="8" w:tplc="4816F406">
      <w:numFmt w:val="bullet"/>
      <w:lvlText w:val="•"/>
      <w:lvlJc w:val="left"/>
      <w:pPr>
        <w:ind w:left="8507" w:hanging="438"/>
      </w:pPr>
      <w:rPr>
        <w:rFonts w:hint="default"/>
        <w:lang w:val="en-US" w:eastAsia="en-US" w:bidi="ar-SA"/>
      </w:rPr>
    </w:lvl>
  </w:abstractNum>
  <w:abstractNum w:abstractNumId="1" w15:restartNumberingAfterBreak="0">
    <w:nsid w:val="26136ACC"/>
    <w:multiLevelType w:val="hybridMultilevel"/>
    <w:tmpl w:val="A25E6F22"/>
    <w:lvl w:ilvl="0" w:tplc="CBFAD32A">
      <w:numFmt w:val="bullet"/>
      <w:lvlText w:val="☐"/>
      <w:lvlJc w:val="left"/>
      <w:pPr>
        <w:ind w:left="1600" w:hanging="447"/>
      </w:pPr>
      <w:rPr>
        <w:rFonts w:ascii="MS Gothic" w:eastAsia="MS Gothic" w:hAnsi="MS Gothic" w:cs="MS Gothic" w:hint="default"/>
        <w:b w:val="0"/>
        <w:bCs w:val="0"/>
        <w:i w:val="0"/>
        <w:iCs w:val="0"/>
        <w:color w:val="252525"/>
        <w:spacing w:val="0"/>
        <w:w w:val="99"/>
        <w:sz w:val="20"/>
        <w:szCs w:val="20"/>
        <w:lang w:val="en-US" w:eastAsia="en-US" w:bidi="ar-SA"/>
      </w:rPr>
    </w:lvl>
    <w:lvl w:ilvl="1" w:tplc="B4304D20">
      <w:numFmt w:val="bullet"/>
      <w:lvlText w:val="•"/>
      <w:lvlJc w:val="left"/>
      <w:pPr>
        <w:ind w:left="2516" w:hanging="447"/>
      </w:pPr>
      <w:rPr>
        <w:rFonts w:hint="default"/>
        <w:lang w:val="en-US" w:eastAsia="en-US" w:bidi="ar-SA"/>
      </w:rPr>
    </w:lvl>
    <w:lvl w:ilvl="2" w:tplc="3116668A">
      <w:numFmt w:val="bullet"/>
      <w:lvlText w:val="•"/>
      <w:lvlJc w:val="left"/>
      <w:pPr>
        <w:ind w:left="3433" w:hanging="447"/>
      </w:pPr>
      <w:rPr>
        <w:rFonts w:hint="default"/>
        <w:lang w:val="en-US" w:eastAsia="en-US" w:bidi="ar-SA"/>
      </w:rPr>
    </w:lvl>
    <w:lvl w:ilvl="3" w:tplc="50FAE4C8">
      <w:numFmt w:val="bullet"/>
      <w:lvlText w:val="•"/>
      <w:lvlJc w:val="left"/>
      <w:pPr>
        <w:ind w:left="4349" w:hanging="447"/>
      </w:pPr>
      <w:rPr>
        <w:rFonts w:hint="default"/>
        <w:lang w:val="en-US" w:eastAsia="en-US" w:bidi="ar-SA"/>
      </w:rPr>
    </w:lvl>
    <w:lvl w:ilvl="4" w:tplc="4B542E50">
      <w:numFmt w:val="bullet"/>
      <w:lvlText w:val="•"/>
      <w:lvlJc w:val="left"/>
      <w:pPr>
        <w:ind w:left="5266" w:hanging="447"/>
      </w:pPr>
      <w:rPr>
        <w:rFonts w:hint="default"/>
        <w:lang w:val="en-US" w:eastAsia="en-US" w:bidi="ar-SA"/>
      </w:rPr>
    </w:lvl>
    <w:lvl w:ilvl="5" w:tplc="F78AF702">
      <w:numFmt w:val="bullet"/>
      <w:lvlText w:val="•"/>
      <w:lvlJc w:val="left"/>
      <w:pPr>
        <w:ind w:left="6183" w:hanging="447"/>
      </w:pPr>
      <w:rPr>
        <w:rFonts w:hint="default"/>
        <w:lang w:val="en-US" w:eastAsia="en-US" w:bidi="ar-SA"/>
      </w:rPr>
    </w:lvl>
    <w:lvl w:ilvl="6" w:tplc="ABAC81FA">
      <w:numFmt w:val="bullet"/>
      <w:lvlText w:val="•"/>
      <w:lvlJc w:val="left"/>
      <w:pPr>
        <w:ind w:left="7099" w:hanging="447"/>
      </w:pPr>
      <w:rPr>
        <w:rFonts w:hint="default"/>
        <w:lang w:val="en-US" w:eastAsia="en-US" w:bidi="ar-SA"/>
      </w:rPr>
    </w:lvl>
    <w:lvl w:ilvl="7" w:tplc="DBAABBDA">
      <w:numFmt w:val="bullet"/>
      <w:lvlText w:val="•"/>
      <w:lvlJc w:val="left"/>
      <w:pPr>
        <w:ind w:left="8016" w:hanging="447"/>
      </w:pPr>
      <w:rPr>
        <w:rFonts w:hint="default"/>
        <w:lang w:val="en-US" w:eastAsia="en-US" w:bidi="ar-SA"/>
      </w:rPr>
    </w:lvl>
    <w:lvl w:ilvl="8" w:tplc="23B09CAC">
      <w:numFmt w:val="bullet"/>
      <w:lvlText w:val="•"/>
      <w:lvlJc w:val="left"/>
      <w:pPr>
        <w:ind w:left="8933" w:hanging="447"/>
      </w:pPr>
      <w:rPr>
        <w:rFonts w:hint="default"/>
        <w:lang w:val="en-US" w:eastAsia="en-US" w:bidi="ar-SA"/>
      </w:rPr>
    </w:lvl>
  </w:abstractNum>
  <w:abstractNum w:abstractNumId="2" w15:restartNumberingAfterBreak="0">
    <w:nsid w:val="4DE1656C"/>
    <w:multiLevelType w:val="hybridMultilevel"/>
    <w:tmpl w:val="4CF00B26"/>
    <w:lvl w:ilvl="0" w:tplc="03EA6376">
      <w:numFmt w:val="bullet"/>
      <w:lvlText w:val=""/>
      <w:lvlJc w:val="left"/>
      <w:pPr>
        <w:ind w:left="1600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252525"/>
        <w:spacing w:val="0"/>
        <w:w w:val="100"/>
        <w:sz w:val="16"/>
        <w:szCs w:val="16"/>
        <w:lang w:val="en-US" w:eastAsia="en-US" w:bidi="ar-SA"/>
      </w:rPr>
    </w:lvl>
    <w:lvl w:ilvl="1" w:tplc="1542091E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ar-SA"/>
      </w:rPr>
    </w:lvl>
    <w:lvl w:ilvl="2" w:tplc="3B18687E">
      <w:numFmt w:val="bullet"/>
      <w:lvlText w:val="•"/>
      <w:lvlJc w:val="left"/>
      <w:pPr>
        <w:ind w:left="3433" w:hanging="360"/>
      </w:pPr>
      <w:rPr>
        <w:rFonts w:hint="default"/>
        <w:lang w:val="en-US" w:eastAsia="en-US" w:bidi="ar-SA"/>
      </w:rPr>
    </w:lvl>
    <w:lvl w:ilvl="3" w:tplc="38DCA0D8">
      <w:numFmt w:val="bullet"/>
      <w:lvlText w:val="•"/>
      <w:lvlJc w:val="left"/>
      <w:pPr>
        <w:ind w:left="4349" w:hanging="360"/>
      </w:pPr>
      <w:rPr>
        <w:rFonts w:hint="default"/>
        <w:lang w:val="en-US" w:eastAsia="en-US" w:bidi="ar-SA"/>
      </w:rPr>
    </w:lvl>
    <w:lvl w:ilvl="4" w:tplc="0E8C504E">
      <w:numFmt w:val="bullet"/>
      <w:lvlText w:val="•"/>
      <w:lvlJc w:val="left"/>
      <w:pPr>
        <w:ind w:left="5266" w:hanging="360"/>
      </w:pPr>
      <w:rPr>
        <w:rFonts w:hint="default"/>
        <w:lang w:val="en-US" w:eastAsia="en-US" w:bidi="ar-SA"/>
      </w:rPr>
    </w:lvl>
    <w:lvl w:ilvl="5" w:tplc="4BF0BAD8">
      <w:numFmt w:val="bullet"/>
      <w:lvlText w:val="•"/>
      <w:lvlJc w:val="left"/>
      <w:pPr>
        <w:ind w:left="6183" w:hanging="360"/>
      </w:pPr>
      <w:rPr>
        <w:rFonts w:hint="default"/>
        <w:lang w:val="en-US" w:eastAsia="en-US" w:bidi="ar-SA"/>
      </w:rPr>
    </w:lvl>
    <w:lvl w:ilvl="6" w:tplc="8A86AE7A">
      <w:numFmt w:val="bullet"/>
      <w:lvlText w:val="•"/>
      <w:lvlJc w:val="left"/>
      <w:pPr>
        <w:ind w:left="7099" w:hanging="360"/>
      </w:pPr>
      <w:rPr>
        <w:rFonts w:hint="default"/>
        <w:lang w:val="en-US" w:eastAsia="en-US" w:bidi="ar-SA"/>
      </w:rPr>
    </w:lvl>
    <w:lvl w:ilvl="7" w:tplc="14625E36">
      <w:numFmt w:val="bullet"/>
      <w:lvlText w:val="•"/>
      <w:lvlJc w:val="left"/>
      <w:pPr>
        <w:ind w:left="8016" w:hanging="360"/>
      </w:pPr>
      <w:rPr>
        <w:rFonts w:hint="default"/>
        <w:lang w:val="en-US" w:eastAsia="en-US" w:bidi="ar-SA"/>
      </w:rPr>
    </w:lvl>
    <w:lvl w:ilvl="8" w:tplc="D6003642">
      <w:numFmt w:val="bullet"/>
      <w:lvlText w:val="•"/>
      <w:lvlJc w:val="left"/>
      <w:pPr>
        <w:ind w:left="8933" w:hanging="360"/>
      </w:pPr>
      <w:rPr>
        <w:rFonts w:hint="default"/>
        <w:lang w:val="en-US" w:eastAsia="en-US" w:bidi="ar-SA"/>
      </w:rPr>
    </w:lvl>
  </w:abstractNum>
  <w:num w:numId="1" w16cid:durableId="1625622366">
    <w:abstractNumId w:val="1"/>
  </w:num>
  <w:num w:numId="2" w16cid:durableId="1405495781">
    <w:abstractNumId w:val="2"/>
  </w:num>
  <w:num w:numId="3" w16cid:durableId="15456750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xTtaKrIrmOPsgdNzyONe8J0TSN1ZcY95fpGDqjZy2Zg3pCpAVhekiUJ9z8naJWU+SvgS6h8u7ZBEmqfgwHF3bw==" w:salt="ZB7yDkbn8LQmYstiFeG5MQ==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2NTaxtDQyN7GwMLRU0lEKTi0uzszPAykwqgUAfWxU1iwAAAA="/>
  </w:docVars>
  <w:rsids>
    <w:rsidRoot w:val="00FB2CEF"/>
    <w:rsid w:val="0002134B"/>
    <w:rsid w:val="00021813"/>
    <w:rsid w:val="0003732F"/>
    <w:rsid w:val="000A4A06"/>
    <w:rsid w:val="000C6ACD"/>
    <w:rsid w:val="000F23A3"/>
    <w:rsid w:val="000F2E6C"/>
    <w:rsid w:val="00113253"/>
    <w:rsid w:val="00166E86"/>
    <w:rsid w:val="00191310"/>
    <w:rsid w:val="001D69C2"/>
    <w:rsid w:val="0020199D"/>
    <w:rsid w:val="00234DAD"/>
    <w:rsid w:val="002462DA"/>
    <w:rsid w:val="002E4B0A"/>
    <w:rsid w:val="002F002C"/>
    <w:rsid w:val="00302BBA"/>
    <w:rsid w:val="003819A0"/>
    <w:rsid w:val="003857BB"/>
    <w:rsid w:val="003978F2"/>
    <w:rsid w:val="003C0E4C"/>
    <w:rsid w:val="003C2B26"/>
    <w:rsid w:val="003F027A"/>
    <w:rsid w:val="00415325"/>
    <w:rsid w:val="0049500D"/>
    <w:rsid w:val="004B1B82"/>
    <w:rsid w:val="005B1E21"/>
    <w:rsid w:val="00644E27"/>
    <w:rsid w:val="006811EE"/>
    <w:rsid w:val="00697214"/>
    <w:rsid w:val="006B6B0E"/>
    <w:rsid w:val="00705A15"/>
    <w:rsid w:val="007909A9"/>
    <w:rsid w:val="007A6A25"/>
    <w:rsid w:val="007B2876"/>
    <w:rsid w:val="0089259B"/>
    <w:rsid w:val="008A3F44"/>
    <w:rsid w:val="00912646"/>
    <w:rsid w:val="00922009"/>
    <w:rsid w:val="009469E6"/>
    <w:rsid w:val="00967278"/>
    <w:rsid w:val="009941A3"/>
    <w:rsid w:val="009B7708"/>
    <w:rsid w:val="00A1071B"/>
    <w:rsid w:val="00A15611"/>
    <w:rsid w:val="00A26FC3"/>
    <w:rsid w:val="00A55519"/>
    <w:rsid w:val="00A80458"/>
    <w:rsid w:val="00A8685A"/>
    <w:rsid w:val="00AA4DE1"/>
    <w:rsid w:val="00AA7CDC"/>
    <w:rsid w:val="00AB0BB4"/>
    <w:rsid w:val="00AC2B58"/>
    <w:rsid w:val="00AF4CF9"/>
    <w:rsid w:val="00B15AFF"/>
    <w:rsid w:val="00B23297"/>
    <w:rsid w:val="00B85D53"/>
    <w:rsid w:val="00BC03EC"/>
    <w:rsid w:val="00C07926"/>
    <w:rsid w:val="00C43CE7"/>
    <w:rsid w:val="00C53357"/>
    <w:rsid w:val="00CC6E81"/>
    <w:rsid w:val="00D518E4"/>
    <w:rsid w:val="00D67E39"/>
    <w:rsid w:val="00D71A02"/>
    <w:rsid w:val="00D823EC"/>
    <w:rsid w:val="00DB0F14"/>
    <w:rsid w:val="00DE4391"/>
    <w:rsid w:val="00DE6433"/>
    <w:rsid w:val="00DF5ADA"/>
    <w:rsid w:val="00E10F7B"/>
    <w:rsid w:val="00E70F09"/>
    <w:rsid w:val="00E75556"/>
    <w:rsid w:val="00EF271F"/>
    <w:rsid w:val="00FB2CEF"/>
    <w:rsid w:val="00FB7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22076"/>
  <w15:docId w15:val="{C872D99C-EF24-4632-BD0E-4A9C53CCD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ucida Sans" w:eastAsia="Lucida Sans" w:hAnsi="Lucida Sans" w:cs="Lucida Sans"/>
    </w:rPr>
  </w:style>
  <w:style w:type="paragraph" w:styleId="Heading1">
    <w:name w:val="heading 1"/>
    <w:basedOn w:val="Normal"/>
    <w:uiPriority w:val="9"/>
    <w:qFormat/>
    <w:rsid w:val="00DE6433"/>
    <w:pPr>
      <w:spacing w:before="3"/>
      <w:ind w:left="706" w:hanging="438"/>
      <w:outlineLvl w:val="0"/>
    </w:pPr>
    <w:rPr>
      <w:b/>
      <w:sz w:val="2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Title">
    <w:name w:val="Title"/>
    <w:basedOn w:val="Normal"/>
    <w:uiPriority w:val="10"/>
    <w:qFormat/>
    <w:pPr>
      <w:spacing w:before="225"/>
      <w:ind w:left="1437"/>
    </w:pPr>
    <w:rPr>
      <w:rFonts w:ascii="Arial Black" w:eastAsia="Arial Black" w:hAnsi="Arial Black" w:cs="Arial Black"/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before="131"/>
      <w:ind w:left="1600" w:hanging="360"/>
    </w:pPr>
  </w:style>
  <w:style w:type="paragraph" w:customStyle="1" w:styleId="TableParagraph">
    <w:name w:val="Table Paragraph"/>
    <w:basedOn w:val="Normal"/>
    <w:uiPriority w:val="1"/>
    <w:qFormat/>
    <w:pPr>
      <w:spacing w:before="87"/>
      <w:ind w:left="107"/>
    </w:pPr>
  </w:style>
  <w:style w:type="character" w:styleId="PlaceholderText">
    <w:name w:val="Placeholder Text"/>
    <w:basedOn w:val="DefaultParagraphFont"/>
    <w:uiPriority w:val="99"/>
    <w:semiHidden/>
    <w:rsid w:val="000F23A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odsystems-cdt.ac.uk/doctoral-programme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mailto:info@foodsystems-cdt.ac.uk" TargetMode="Externa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yperlink" Target="https://www.foodsystems-cdt.ac.uk/doctoral-programm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nelson.gre.ac.uk/pls/prod/bwskalog.P_DispLoginNon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5B1CB5-5F85-4BC6-BFDE-9035C0A70441}"/>
      </w:docPartPr>
      <w:docPartBody>
        <w:p w:rsidR="00554986" w:rsidRDefault="007C420F">
          <w:r w:rsidRPr="00A346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3199E3DAD542A4A5079047FDE2BB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BE1A7-DFBE-4C4A-BCE4-D86706BBB0E9}"/>
      </w:docPartPr>
      <w:docPartBody>
        <w:p w:rsidR="00554986" w:rsidRDefault="007C420F" w:rsidP="007C420F">
          <w:pPr>
            <w:pStyle w:val="B63199E3DAD542A4A5079047FDE2BBB1"/>
          </w:pPr>
          <w:r w:rsidRPr="00A346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47CA6731D54F6B9C81A80ADAF173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F93FB7-8B5C-42AE-BB1F-961032A3DCB6}"/>
      </w:docPartPr>
      <w:docPartBody>
        <w:p w:rsidR="00554986" w:rsidRDefault="007C420F" w:rsidP="007C420F">
          <w:pPr>
            <w:pStyle w:val="9447CA6731D54F6B9C81A80ADAF17366"/>
          </w:pPr>
          <w:r w:rsidRPr="00A346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25C763F58846CC953D0B5AF0D988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72532F-AA89-4C74-9864-B2BC2E4519B0}"/>
      </w:docPartPr>
      <w:docPartBody>
        <w:p w:rsidR="00554986" w:rsidRDefault="007C420F" w:rsidP="007C420F">
          <w:pPr>
            <w:pStyle w:val="1525C763F58846CC953D0B5AF0D98817"/>
          </w:pPr>
          <w:r w:rsidRPr="00A346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9A83969C1044759974421B572727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8474CC-657E-40F4-8151-5AF49975A801}"/>
      </w:docPartPr>
      <w:docPartBody>
        <w:p w:rsidR="00554986" w:rsidRDefault="00554986" w:rsidP="00554986">
          <w:pPr>
            <w:pStyle w:val="A59A83969C1044759974421B572727B1"/>
          </w:pPr>
          <w:r w:rsidRPr="00A346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019E50DB3C492B9131300320800F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05AA88-A0F0-4080-A956-1D955A777745}"/>
      </w:docPartPr>
      <w:docPartBody>
        <w:p w:rsidR="00554986" w:rsidRDefault="00554986" w:rsidP="00554986">
          <w:pPr>
            <w:pStyle w:val="6E019E50DB3C492B9131300320800FC3"/>
          </w:pPr>
          <w:r w:rsidRPr="00A346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AED806874441CAAC54AC25B5FF4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1B1B2D-AC24-4B17-A8A1-8F4BF44722FF}"/>
      </w:docPartPr>
      <w:docPartBody>
        <w:p w:rsidR="00554986" w:rsidRDefault="00554986" w:rsidP="00554986">
          <w:pPr>
            <w:pStyle w:val="69AED806874441CAAC54AC25B5FF4248"/>
          </w:pPr>
          <w:r w:rsidRPr="00A346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76DCA8000F42EA9FF3CC6869718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18B166-20CD-47AE-869C-9B7373694F46}"/>
      </w:docPartPr>
      <w:docPartBody>
        <w:p w:rsidR="00554986" w:rsidRDefault="00554986" w:rsidP="00554986">
          <w:pPr>
            <w:pStyle w:val="2476DCA8000F42EA9FF3CC68697189921"/>
          </w:pPr>
          <w:r w:rsidRPr="0002134B">
            <w:rPr>
              <w:rStyle w:val="PlaceholderText"/>
              <w:sz w:val="12"/>
              <w:szCs w:val="12"/>
            </w:rPr>
            <w:t>Click or tap to enter a date.</w:t>
          </w:r>
        </w:p>
      </w:docPartBody>
    </w:docPart>
    <w:docPart>
      <w:docPartPr>
        <w:name w:val="D574BB7A3F0B42D1A6736E42950A74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B0AF-F69B-40AE-AA10-9094EB76DDBA}"/>
      </w:docPartPr>
      <w:docPartBody>
        <w:p w:rsidR="00554986" w:rsidRDefault="00554986" w:rsidP="00554986">
          <w:pPr>
            <w:pStyle w:val="D574BB7A3F0B42D1A6736E42950A74131"/>
          </w:pPr>
          <w:r w:rsidRPr="0002134B">
            <w:rPr>
              <w:rStyle w:val="PlaceholderText"/>
              <w:sz w:val="12"/>
              <w:szCs w:val="12"/>
            </w:rPr>
            <w:t>Click or tap to enter a date.</w:t>
          </w:r>
        </w:p>
      </w:docPartBody>
    </w:docPart>
    <w:docPart>
      <w:docPartPr>
        <w:name w:val="4CF8D05FAE3A4021BA51263CA3D1E4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C1E49D-15D7-4D19-8D66-FEA4AA42AAF2}"/>
      </w:docPartPr>
      <w:docPartBody>
        <w:p w:rsidR="00554986" w:rsidRDefault="00554986" w:rsidP="00554986">
          <w:pPr>
            <w:pStyle w:val="4CF8D05FAE3A4021BA51263CA3D1E4CF1"/>
          </w:pPr>
          <w:r w:rsidRPr="0002134B">
            <w:rPr>
              <w:rStyle w:val="PlaceholderText"/>
              <w:sz w:val="12"/>
              <w:szCs w:val="12"/>
            </w:rPr>
            <w:t>Click or tap to enter a date.</w:t>
          </w:r>
        </w:p>
      </w:docPartBody>
    </w:docPart>
    <w:docPart>
      <w:docPartPr>
        <w:name w:val="9B8566DB53F74293962111611F31DE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C6176-163F-4E15-963D-8375F7C56769}"/>
      </w:docPartPr>
      <w:docPartBody>
        <w:p w:rsidR="00554986" w:rsidRDefault="00554986" w:rsidP="00554986">
          <w:pPr>
            <w:pStyle w:val="9B8566DB53F74293962111611F31DEF21"/>
          </w:pPr>
          <w:r w:rsidRPr="0002134B">
            <w:rPr>
              <w:rStyle w:val="PlaceholderText"/>
              <w:sz w:val="12"/>
              <w:szCs w:val="12"/>
            </w:rPr>
            <w:t>Click or tap to enter a date.</w:t>
          </w:r>
        </w:p>
      </w:docPartBody>
    </w:docPart>
    <w:docPart>
      <w:docPartPr>
        <w:name w:val="BC8B40798AAE43319B0D15BFAABBAE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BBF71-CC29-4E91-BF4C-5BE5D7DD3846}"/>
      </w:docPartPr>
      <w:docPartBody>
        <w:p w:rsidR="00554986" w:rsidRDefault="00554986" w:rsidP="00554986">
          <w:pPr>
            <w:pStyle w:val="BC8B40798AAE43319B0D15BFAABBAEDB"/>
          </w:pPr>
          <w:r w:rsidRPr="00C53357">
            <w:rPr>
              <w:rStyle w:val="PlaceholderText"/>
              <w:sz w:val="12"/>
              <w:szCs w:val="12"/>
            </w:rPr>
            <w:t>Click or tap to enter a date.</w:t>
          </w:r>
        </w:p>
      </w:docPartBody>
    </w:docPart>
    <w:docPart>
      <w:docPartPr>
        <w:name w:val="D483848DB92E4176A749E522B57632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A73530-F048-4CB2-A7D9-A80F65D0D323}"/>
      </w:docPartPr>
      <w:docPartBody>
        <w:p w:rsidR="00554986" w:rsidRDefault="00554986" w:rsidP="00554986">
          <w:pPr>
            <w:pStyle w:val="D483848DB92E4176A749E522B5763215"/>
          </w:pPr>
          <w:r w:rsidRPr="00B3102C">
            <w:rPr>
              <w:rStyle w:val="PlaceholderText"/>
            </w:rPr>
            <w:t>Click or tap to enter a date.</w:t>
          </w:r>
        </w:p>
      </w:docPartBody>
    </w:docPart>
    <w:docPart>
      <w:docPartPr>
        <w:name w:val="7A33D0FEAC0D41BF9AC20FD0F652F2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6B800-F92E-4E50-8DE5-B3DB206B6F85}"/>
      </w:docPartPr>
      <w:docPartBody>
        <w:p w:rsidR="00554986" w:rsidRDefault="00554986" w:rsidP="00554986">
          <w:pPr>
            <w:pStyle w:val="7A33D0FEAC0D41BF9AC20FD0F652F274"/>
          </w:pPr>
          <w:r w:rsidRPr="00B3102C">
            <w:rPr>
              <w:rStyle w:val="PlaceholderText"/>
            </w:rPr>
            <w:t>Click or tap to enter a date.</w:t>
          </w:r>
        </w:p>
      </w:docPartBody>
    </w:docPart>
    <w:docPart>
      <w:docPartPr>
        <w:name w:val="AC9BB5ABEFDE46B2AAE8FECD36596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568896-856D-4BC0-8199-B2CD77D40E3B}"/>
      </w:docPartPr>
      <w:docPartBody>
        <w:p w:rsidR="00554986" w:rsidRDefault="00554986" w:rsidP="00554986">
          <w:pPr>
            <w:pStyle w:val="AC9BB5ABEFDE46B2AAE8FECD365962F0"/>
          </w:pPr>
          <w:r w:rsidRPr="00A346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C2143971964E9E995B8DEA18AB3E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CD4F91-167F-4D55-BDC7-380D76E34366}"/>
      </w:docPartPr>
      <w:docPartBody>
        <w:p w:rsidR="00554986" w:rsidRDefault="00554986" w:rsidP="00554986">
          <w:pPr>
            <w:pStyle w:val="D0C2143971964E9E995B8DEA18AB3E25"/>
          </w:pPr>
          <w:r w:rsidRPr="00A346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985CBFE80447199CE26521EBAB1D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9EA430-9F7A-44C1-8A27-5412046D4C94}"/>
      </w:docPartPr>
      <w:docPartBody>
        <w:p w:rsidR="00554986" w:rsidRDefault="00554986" w:rsidP="00554986">
          <w:pPr>
            <w:pStyle w:val="7A985CBFE80447199CE26521EBAB1DEB"/>
          </w:pPr>
          <w:r w:rsidRPr="0002134B">
            <w:rPr>
              <w:rStyle w:val="PlaceholderText"/>
              <w:sz w:val="12"/>
              <w:szCs w:val="12"/>
            </w:rPr>
            <w:t>Click or tap to enter a date.</w:t>
          </w:r>
        </w:p>
      </w:docPartBody>
    </w:docPart>
    <w:docPart>
      <w:docPartPr>
        <w:name w:val="7F61D669090C4D2DA45EEFE28E05FE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2A40B-A0E1-4615-BFD2-139DE843B76C}"/>
      </w:docPartPr>
      <w:docPartBody>
        <w:p w:rsidR="00554986" w:rsidRDefault="00554986" w:rsidP="00554986">
          <w:pPr>
            <w:pStyle w:val="7F61D669090C4D2DA45EEFE28E05FEB3"/>
          </w:pPr>
          <w:r w:rsidRPr="00A346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40AD6989614689B6A3704EC7D56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D28D05-717B-4C6B-B79A-E0C70BA04B29}"/>
      </w:docPartPr>
      <w:docPartBody>
        <w:p w:rsidR="00554986" w:rsidRDefault="00554986" w:rsidP="00554986">
          <w:pPr>
            <w:pStyle w:val="3540AD6989614689B6A3704EC7D56D83"/>
          </w:pPr>
          <w:r w:rsidRPr="0002134B">
            <w:rPr>
              <w:rStyle w:val="PlaceholderText"/>
              <w:sz w:val="12"/>
              <w:szCs w:val="12"/>
            </w:rPr>
            <w:t>Click or tap to enter a date.</w:t>
          </w:r>
        </w:p>
      </w:docPartBody>
    </w:docPart>
    <w:docPart>
      <w:docPartPr>
        <w:name w:val="46B7512B379C43BCB82E2DDD845EF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0E09E1-D929-46C3-8CF8-97C883D90940}"/>
      </w:docPartPr>
      <w:docPartBody>
        <w:p w:rsidR="00554986" w:rsidRDefault="00554986" w:rsidP="00554986">
          <w:pPr>
            <w:pStyle w:val="46B7512B379C43BCB82E2DDD845EFA38"/>
          </w:pPr>
          <w:r w:rsidRPr="00A346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DBFE85C8604A4B8DE053BF809DF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E4317-5AC7-4DCC-B557-42BD0F524C6C}"/>
      </w:docPartPr>
      <w:docPartBody>
        <w:p w:rsidR="00554986" w:rsidRDefault="00554986" w:rsidP="00554986">
          <w:pPr>
            <w:pStyle w:val="E9DBFE85C8604A4B8DE053BF809DF8E0"/>
          </w:pPr>
          <w:r w:rsidRPr="00A346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82CCC6D844405380AAF5F19F9D67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BE0910-AAF5-4600-80B7-C3CAA70E0EEA}"/>
      </w:docPartPr>
      <w:docPartBody>
        <w:p w:rsidR="00554986" w:rsidRDefault="00554986" w:rsidP="00554986">
          <w:pPr>
            <w:pStyle w:val="0482CCC6D844405380AAF5F19F9D6747"/>
          </w:pPr>
          <w:r w:rsidRPr="0002134B">
            <w:rPr>
              <w:rStyle w:val="PlaceholderText"/>
              <w:sz w:val="12"/>
              <w:szCs w:val="12"/>
            </w:rPr>
            <w:t>Click or tap to enter a date.</w:t>
          </w:r>
        </w:p>
      </w:docPartBody>
    </w:docPart>
    <w:docPart>
      <w:docPartPr>
        <w:name w:val="0864D2621B504EFBA1BCC25531EB1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494B44-CE6F-442B-A708-274B5BF1BC1B}"/>
      </w:docPartPr>
      <w:docPartBody>
        <w:p w:rsidR="00554986" w:rsidRDefault="00554986" w:rsidP="00554986">
          <w:pPr>
            <w:pStyle w:val="0864D2621B504EFBA1BCC25531EB1805"/>
          </w:pPr>
          <w:r w:rsidRPr="00B3102C">
            <w:rPr>
              <w:rStyle w:val="PlaceholderText"/>
            </w:rPr>
            <w:t>Click or tap to enter a date.</w:t>
          </w:r>
        </w:p>
      </w:docPartBody>
    </w:docPart>
    <w:docPart>
      <w:docPartPr>
        <w:name w:val="D5A304C395AE4D4B947B1B472B387E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FDF602-3CC2-4D4B-B4A5-2CEEE5434E61}"/>
      </w:docPartPr>
      <w:docPartBody>
        <w:p w:rsidR="00554986" w:rsidRDefault="00554986" w:rsidP="00554986">
          <w:pPr>
            <w:pStyle w:val="D5A304C395AE4D4B947B1B472B387EC7"/>
          </w:pPr>
          <w:r w:rsidRPr="00A346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8D785004884E01BF54BF76EE8981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F42C5-5662-4B22-B173-AC815F0EB961}"/>
      </w:docPartPr>
      <w:docPartBody>
        <w:p w:rsidR="00554986" w:rsidRDefault="00554986" w:rsidP="00554986">
          <w:pPr>
            <w:pStyle w:val="D48D785004884E01BF54BF76EE8981C3"/>
          </w:pPr>
          <w:r w:rsidRPr="0002134B">
            <w:rPr>
              <w:rStyle w:val="PlaceholderText"/>
              <w:sz w:val="12"/>
              <w:szCs w:val="12"/>
            </w:rPr>
            <w:t>Click or tap to enter a date.</w:t>
          </w:r>
        </w:p>
      </w:docPartBody>
    </w:docPart>
    <w:docPart>
      <w:docPartPr>
        <w:name w:val="332DC2FDF8DA449C9BF8DC38732A17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312411-918A-4EDB-81ED-463F6B6DD6C7}"/>
      </w:docPartPr>
      <w:docPartBody>
        <w:p w:rsidR="00554986" w:rsidRDefault="00554986" w:rsidP="00554986">
          <w:pPr>
            <w:pStyle w:val="332DC2FDF8DA449C9BF8DC38732A177A"/>
          </w:pPr>
          <w:r w:rsidRPr="0002134B">
            <w:rPr>
              <w:rStyle w:val="PlaceholderText"/>
              <w:sz w:val="12"/>
              <w:szCs w:val="12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420F"/>
    <w:rsid w:val="00554986"/>
    <w:rsid w:val="007C420F"/>
    <w:rsid w:val="00DE2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54986"/>
    <w:rPr>
      <w:color w:val="808080"/>
    </w:rPr>
  </w:style>
  <w:style w:type="paragraph" w:customStyle="1" w:styleId="A291CA02F3994FB1969065ECBDCFB362">
    <w:name w:val="A291CA02F3994FB1969065ECBDCFB362"/>
    <w:rsid w:val="00554986"/>
  </w:style>
  <w:style w:type="paragraph" w:customStyle="1" w:styleId="480469E907A44B719B89742AF97AD74E">
    <w:name w:val="480469E907A44B719B89742AF97AD74E"/>
    <w:rsid w:val="007C420F"/>
  </w:style>
  <w:style w:type="paragraph" w:customStyle="1" w:styleId="15AF2700A90E4B0B8E6149744131504B">
    <w:name w:val="15AF2700A90E4B0B8E6149744131504B"/>
    <w:rsid w:val="00554986"/>
  </w:style>
  <w:style w:type="paragraph" w:customStyle="1" w:styleId="2FBA061B4DF74AC39E69FF05CBC6218B">
    <w:name w:val="2FBA061B4DF74AC39E69FF05CBC6218B"/>
    <w:rsid w:val="007C420F"/>
  </w:style>
  <w:style w:type="paragraph" w:customStyle="1" w:styleId="5FE9220955F24752A00BDFEBD5AAD2D4">
    <w:name w:val="5FE9220955F24752A00BDFEBD5AAD2D4"/>
    <w:rsid w:val="007C420F"/>
  </w:style>
  <w:style w:type="paragraph" w:customStyle="1" w:styleId="72B0BCB8C5864325B6EB106825469BB8">
    <w:name w:val="72B0BCB8C5864325B6EB106825469BB8"/>
    <w:rsid w:val="007C420F"/>
  </w:style>
  <w:style w:type="paragraph" w:customStyle="1" w:styleId="6916F363840C482D900E31142D9D8B4A">
    <w:name w:val="6916F363840C482D900E31142D9D8B4A"/>
    <w:rsid w:val="007C420F"/>
  </w:style>
  <w:style w:type="paragraph" w:customStyle="1" w:styleId="5116AB42A54C46E9A7952F57A308BF5B">
    <w:name w:val="5116AB42A54C46E9A7952F57A308BF5B"/>
    <w:rsid w:val="007C420F"/>
  </w:style>
  <w:style w:type="paragraph" w:customStyle="1" w:styleId="A59A83969C1044759974421B572727B1">
    <w:name w:val="A59A83969C1044759974421B572727B1"/>
    <w:rsid w:val="00554986"/>
  </w:style>
  <w:style w:type="paragraph" w:customStyle="1" w:styleId="6E019E50DB3C492B9131300320800FC3">
    <w:name w:val="6E019E50DB3C492B9131300320800FC3"/>
    <w:rsid w:val="00554986"/>
  </w:style>
  <w:style w:type="paragraph" w:customStyle="1" w:styleId="69AED806874441CAAC54AC25B5FF4248">
    <w:name w:val="69AED806874441CAAC54AC25B5FF4248"/>
    <w:rsid w:val="00554986"/>
  </w:style>
  <w:style w:type="paragraph" w:customStyle="1" w:styleId="2476DCA8000F42EA9FF3CC6869718992">
    <w:name w:val="2476DCA8000F42EA9FF3CC6869718992"/>
    <w:rsid w:val="00554986"/>
  </w:style>
  <w:style w:type="paragraph" w:customStyle="1" w:styleId="D574BB7A3F0B42D1A6736E42950A7413">
    <w:name w:val="D574BB7A3F0B42D1A6736E42950A7413"/>
    <w:rsid w:val="00554986"/>
  </w:style>
  <w:style w:type="paragraph" w:customStyle="1" w:styleId="4CF8D05FAE3A4021BA51263CA3D1E4CF">
    <w:name w:val="4CF8D05FAE3A4021BA51263CA3D1E4CF"/>
    <w:rsid w:val="00554986"/>
  </w:style>
  <w:style w:type="paragraph" w:customStyle="1" w:styleId="B63199E3DAD542A4A5079047FDE2BBB1">
    <w:name w:val="B63199E3DAD542A4A5079047FDE2BBB1"/>
    <w:rsid w:val="007C420F"/>
  </w:style>
  <w:style w:type="paragraph" w:customStyle="1" w:styleId="14BABD6C1E0F4CF29805213996FE6161">
    <w:name w:val="14BABD6C1E0F4CF29805213996FE6161"/>
    <w:rsid w:val="007C420F"/>
  </w:style>
  <w:style w:type="paragraph" w:customStyle="1" w:styleId="9447CA6731D54F6B9C81A80ADAF17366">
    <w:name w:val="9447CA6731D54F6B9C81A80ADAF17366"/>
    <w:rsid w:val="007C420F"/>
  </w:style>
  <w:style w:type="paragraph" w:customStyle="1" w:styleId="1525C763F58846CC953D0B5AF0D98817">
    <w:name w:val="1525C763F58846CC953D0B5AF0D98817"/>
    <w:rsid w:val="007C420F"/>
  </w:style>
  <w:style w:type="paragraph" w:customStyle="1" w:styleId="9B8566DB53F74293962111611F31DEF2">
    <w:name w:val="9B8566DB53F74293962111611F31DEF2"/>
    <w:rsid w:val="00554986"/>
  </w:style>
  <w:style w:type="paragraph" w:customStyle="1" w:styleId="57A4535B8DBC48818316EE72CA45080F">
    <w:name w:val="57A4535B8DBC48818316EE72CA45080F"/>
    <w:rsid w:val="00554986"/>
  </w:style>
  <w:style w:type="paragraph" w:customStyle="1" w:styleId="9E69CB5B29C04BAEAA0CB9600E9A6544">
    <w:name w:val="9E69CB5B29C04BAEAA0CB9600E9A6544"/>
    <w:rsid w:val="00554986"/>
  </w:style>
  <w:style w:type="paragraph" w:customStyle="1" w:styleId="B86ABA95ACA04EC382EDB9BB988C42A4">
    <w:name w:val="B86ABA95ACA04EC382EDB9BB988C42A4"/>
    <w:rsid w:val="00554986"/>
  </w:style>
  <w:style w:type="paragraph" w:customStyle="1" w:styleId="0D61927A0BD841FEB24F54675C56BDF3">
    <w:name w:val="0D61927A0BD841FEB24F54675C56BDF3"/>
    <w:rsid w:val="00554986"/>
  </w:style>
  <w:style w:type="paragraph" w:customStyle="1" w:styleId="BC8B40798AAE43319B0D15BFAABBAEDB">
    <w:name w:val="BC8B40798AAE43319B0D15BFAABBAEDB"/>
    <w:rsid w:val="00554986"/>
    <w:pPr>
      <w:widowControl w:val="0"/>
      <w:autoSpaceDE w:val="0"/>
      <w:autoSpaceDN w:val="0"/>
      <w:spacing w:before="87" w:after="0" w:line="240" w:lineRule="auto"/>
      <w:ind w:left="107"/>
    </w:pPr>
    <w:rPr>
      <w:rFonts w:ascii="Lucida Sans" w:eastAsia="Lucida Sans" w:hAnsi="Lucida Sans" w:cs="Lucida Sans"/>
      <w:kern w:val="0"/>
      <w:lang w:val="en-US" w:eastAsia="en-US"/>
      <w14:ligatures w14:val="none"/>
    </w:rPr>
  </w:style>
  <w:style w:type="paragraph" w:customStyle="1" w:styleId="085079FFE0D14A88AA038C8D0D484BB9">
    <w:name w:val="085079FFE0D14A88AA038C8D0D484BB9"/>
    <w:rsid w:val="00554986"/>
    <w:pPr>
      <w:widowControl w:val="0"/>
      <w:autoSpaceDE w:val="0"/>
      <w:autoSpaceDN w:val="0"/>
      <w:spacing w:before="87" w:after="0" w:line="240" w:lineRule="auto"/>
      <w:ind w:left="107"/>
    </w:pPr>
    <w:rPr>
      <w:rFonts w:ascii="Lucida Sans" w:eastAsia="Lucida Sans" w:hAnsi="Lucida Sans" w:cs="Lucida Sans"/>
      <w:kern w:val="0"/>
      <w:lang w:val="en-US" w:eastAsia="en-US"/>
      <w14:ligatures w14:val="none"/>
    </w:rPr>
  </w:style>
  <w:style w:type="paragraph" w:customStyle="1" w:styleId="34E5D8B5B0A54F3BAEA5D4C1A068B0DE">
    <w:name w:val="34E5D8B5B0A54F3BAEA5D4C1A068B0DE"/>
    <w:rsid w:val="00554986"/>
    <w:pPr>
      <w:widowControl w:val="0"/>
      <w:autoSpaceDE w:val="0"/>
      <w:autoSpaceDN w:val="0"/>
      <w:spacing w:before="87" w:after="0" w:line="240" w:lineRule="auto"/>
      <w:ind w:left="107"/>
    </w:pPr>
    <w:rPr>
      <w:rFonts w:ascii="Lucida Sans" w:eastAsia="Lucida Sans" w:hAnsi="Lucida Sans" w:cs="Lucida Sans"/>
      <w:kern w:val="0"/>
      <w:lang w:val="en-US" w:eastAsia="en-US"/>
      <w14:ligatures w14:val="none"/>
    </w:rPr>
  </w:style>
  <w:style w:type="paragraph" w:customStyle="1" w:styleId="2476DCA8000F42EA9FF3CC68697189921">
    <w:name w:val="2476DCA8000F42EA9FF3CC68697189921"/>
    <w:rsid w:val="00554986"/>
    <w:pPr>
      <w:widowControl w:val="0"/>
      <w:autoSpaceDE w:val="0"/>
      <w:autoSpaceDN w:val="0"/>
      <w:spacing w:before="87" w:after="0" w:line="240" w:lineRule="auto"/>
      <w:ind w:left="107"/>
    </w:pPr>
    <w:rPr>
      <w:rFonts w:ascii="Lucida Sans" w:eastAsia="Lucida Sans" w:hAnsi="Lucida Sans" w:cs="Lucida Sans"/>
      <w:kern w:val="0"/>
      <w:lang w:val="en-US" w:eastAsia="en-US"/>
      <w14:ligatures w14:val="none"/>
    </w:rPr>
  </w:style>
  <w:style w:type="paragraph" w:customStyle="1" w:styleId="D574BB7A3F0B42D1A6736E42950A74131">
    <w:name w:val="D574BB7A3F0B42D1A6736E42950A74131"/>
    <w:rsid w:val="00554986"/>
    <w:pPr>
      <w:widowControl w:val="0"/>
      <w:autoSpaceDE w:val="0"/>
      <w:autoSpaceDN w:val="0"/>
      <w:spacing w:before="87" w:after="0" w:line="240" w:lineRule="auto"/>
      <w:ind w:left="107"/>
    </w:pPr>
    <w:rPr>
      <w:rFonts w:ascii="Lucida Sans" w:eastAsia="Lucida Sans" w:hAnsi="Lucida Sans" w:cs="Lucida Sans"/>
      <w:kern w:val="0"/>
      <w:lang w:val="en-US" w:eastAsia="en-US"/>
      <w14:ligatures w14:val="none"/>
    </w:rPr>
  </w:style>
  <w:style w:type="paragraph" w:customStyle="1" w:styleId="9B8566DB53F74293962111611F31DEF21">
    <w:name w:val="9B8566DB53F74293962111611F31DEF21"/>
    <w:rsid w:val="00554986"/>
    <w:pPr>
      <w:widowControl w:val="0"/>
      <w:autoSpaceDE w:val="0"/>
      <w:autoSpaceDN w:val="0"/>
      <w:spacing w:before="87" w:after="0" w:line="240" w:lineRule="auto"/>
      <w:ind w:left="107"/>
    </w:pPr>
    <w:rPr>
      <w:rFonts w:ascii="Lucida Sans" w:eastAsia="Lucida Sans" w:hAnsi="Lucida Sans" w:cs="Lucida Sans"/>
      <w:kern w:val="0"/>
      <w:lang w:val="en-US" w:eastAsia="en-US"/>
      <w14:ligatures w14:val="none"/>
    </w:rPr>
  </w:style>
  <w:style w:type="paragraph" w:customStyle="1" w:styleId="4CF8D05FAE3A4021BA51263CA3D1E4CF1">
    <w:name w:val="4CF8D05FAE3A4021BA51263CA3D1E4CF1"/>
    <w:rsid w:val="00554986"/>
    <w:pPr>
      <w:widowControl w:val="0"/>
      <w:autoSpaceDE w:val="0"/>
      <w:autoSpaceDN w:val="0"/>
      <w:spacing w:before="87" w:after="0" w:line="240" w:lineRule="auto"/>
      <w:ind w:left="107"/>
    </w:pPr>
    <w:rPr>
      <w:rFonts w:ascii="Lucida Sans" w:eastAsia="Lucida Sans" w:hAnsi="Lucida Sans" w:cs="Lucida Sans"/>
      <w:kern w:val="0"/>
      <w:lang w:val="en-US" w:eastAsia="en-US"/>
      <w14:ligatures w14:val="none"/>
    </w:rPr>
  </w:style>
  <w:style w:type="paragraph" w:customStyle="1" w:styleId="0D61927A0BD841FEB24F54675C56BDF31">
    <w:name w:val="0D61927A0BD841FEB24F54675C56BDF31"/>
    <w:rsid w:val="00554986"/>
    <w:pPr>
      <w:widowControl w:val="0"/>
      <w:autoSpaceDE w:val="0"/>
      <w:autoSpaceDN w:val="0"/>
      <w:spacing w:before="87" w:after="0" w:line="240" w:lineRule="auto"/>
      <w:ind w:left="107"/>
    </w:pPr>
    <w:rPr>
      <w:rFonts w:ascii="Lucida Sans" w:eastAsia="Lucida Sans" w:hAnsi="Lucida Sans" w:cs="Lucida Sans"/>
      <w:kern w:val="0"/>
      <w:lang w:val="en-US" w:eastAsia="en-US"/>
      <w14:ligatures w14:val="none"/>
    </w:rPr>
  </w:style>
  <w:style w:type="paragraph" w:customStyle="1" w:styleId="9E69CB5B29C04BAEAA0CB9600E9A65441">
    <w:name w:val="9E69CB5B29C04BAEAA0CB9600E9A65441"/>
    <w:rsid w:val="00554986"/>
    <w:pPr>
      <w:widowControl w:val="0"/>
      <w:autoSpaceDE w:val="0"/>
      <w:autoSpaceDN w:val="0"/>
      <w:spacing w:before="87" w:after="0" w:line="240" w:lineRule="auto"/>
      <w:ind w:left="107"/>
    </w:pPr>
    <w:rPr>
      <w:rFonts w:ascii="Lucida Sans" w:eastAsia="Lucida Sans" w:hAnsi="Lucida Sans" w:cs="Lucida Sans"/>
      <w:kern w:val="0"/>
      <w:lang w:val="en-US" w:eastAsia="en-US"/>
      <w14:ligatures w14:val="none"/>
    </w:rPr>
  </w:style>
  <w:style w:type="paragraph" w:customStyle="1" w:styleId="B86ABA95ACA04EC382EDB9BB988C42A41">
    <w:name w:val="B86ABA95ACA04EC382EDB9BB988C42A41"/>
    <w:rsid w:val="00554986"/>
    <w:pPr>
      <w:widowControl w:val="0"/>
      <w:autoSpaceDE w:val="0"/>
      <w:autoSpaceDN w:val="0"/>
      <w:spacing w:before="87" w:after="0" w:line="240" w:lineRule="auto"/>
      <w:ind w:left="107"/>
    </w:pPr>
    <w:rPr>
      <w:rFonts w:ascii="Lucida Sans" w:eastAsia="Lucida Sans" w:hAnsi="Lucida Sans" w:cs="Lucida Sans"/>
      <w:kern w:val="0"/>
      <w:lang w:val="en-US" w:eastAsia="en-US"/>
      <w14:ligatures w14:val="none"/>
    </w:rPr>
  </w:style>
  <w:style w:type="paragraph" w:customStyle="1" w:styleId="D483848DB92E4176A749E522B5763215">
    <w:name w:val="D483848DB92E4176A749E522B5763215"/>
    <w:rsid w:val="00554986"/>
  </w:style>
  <w:style w:type="paragraph" w:customStyle="1" w:styleId="7A33D0FEAC0D41BF9AC20FD0F652F274">
    <w:name w:val="7A33D0FEAC0D41BF9AC20FD0F652F274"/>
    <w:rsid w:val="00554986"/>
  </w:style>
  <w:style w:type="paragraph" w:customStyle="1" w:styleId="A627E37706C543EFA681C23B7D49281E">
    <w:name w:val="A627E37706C543EFA681C23B7D49281E"/>
    <w:rsid w:val="00554986"/>
  </w:style>
  <w:style w:type="paragraph" w:customStyle="1" w:styleId="AC9BB5ABEFDE46B2AAE8FECD365962F0">
    <w:name w:val="AC9BB5ABEFDE46B2AAE8FECD365962F0"/>
    <w:rsid w:val="00554986"/>
  </w:style>
  <w:style w:type="paragraph" w:customStyle="1" w:styleId="D0C2143971964E9E995B8DEA18AB3E25">
    <w:name w:val="D0C2143971964E9E995B8DEA18AB3E25"/>
    <w:rsid w:val="00554986"/>
  </w:style>
  <w:style w:type="paragraph" w:customStyle="1" w:styleId="F8654793C07A475899B9640166CCEF4E">
    <w:name w:val="F8654793C07A475899B9640166CCEF4E"/>
    <w:rsid w:val="00554986"/>
  </w:style>
  <w:style w:type="paragraph" w:customStyle="1" w:styleId="7A985CBFE80447199CE26521EBAB1DEB">
    <w:name w:val="7A985CBFE80447199CE26521EBAB1DEB"/>
    <w:rsid w:val="00554986"/>
  </w:style>
  <w:style w:type="paragraph" w:customStyle="1" w:styleId="7F61D669090C4D2DA45EEFE28E05FEB3">
    <w:name w:val="7F61D669090C4D2DA45EEFE28E05FEB3"/>
    <w:rsid w:val="00554986"/>
  </w:style>
  <w:style w:type="paragraph" w:customStyle="1" w:styleId="3540AD6989614689B6A3704EC7D56D83">
    <w:name w:val="3540AD6989614689B6A3704EC7D56D83"/>
    <w:rsid w:val="00554986"/>
  </w:style>
  <w:style w:type="paragraph" w:customStyle="1" w:styleId="46B7512B379C43BCB82E2DDD845EFA38">
    <w:name w:val="46B7512B379C43BCB82E2DDD845EFA38"/>
    <w:rsid w:val="00554986"/>
  </w:style>
  <w:style w:type="paragraph" w:customStyle="1" w:styleId="E9DBFE85C8604A4B8DE053BF809DF8E0">
    <w:name w:val="E9DBFE85C8604A4B8DE053BF809DF8E0"/>
    <w:rsid w:val="00554986"/>
  </w:style>
  <w:style w:type="paragraph" w:customStyle="1" w:styleId="0482CCC6D844405380AAF5F19F9D6747">
    <w:name w:val="0482CCC6D844405380AAF5F19F9D6747"/>
    <w:rsid w:val="00554986"/>
  </w:style>
  <w:style w:type="paragraph" w:customStyle="1" w:styleId="0864D2621B504EFBA1BCC25531EB1805">
    <w:name w:val="0864D2621B504EFBA1BCC25531EB1805"/>
    <w:rsid w:val="00554986"/>
  </w:style>
  <w:style w:type="paragraph" w:customStyle="1" w:styleId="D5A304C395AE4D4B947B1B472B387EC7">
    <w:name w:val="D5A304C395AE4D4B947B1B472B387EC7"/>
    <w:rsid w:val="00554986"/>
  </w:style>
  <w:style w:type="paragraph" w:customStyle="1" w:styleId="D48D785004884E01BF54BF76EE8981C3">
    <w:name w:val="D48D785004884E01BF54BF76EE8981C3"/>
    <w:rsid w:val="00554986"/>
  </w:style>
  <w:style w:type="paragraph" w:customStyle="1" w:styleId="332DC2FDF8DA449C9BF8DC38732A177A">
    <w:name w:val="332DC2FDF8DA449C9BF8DC38732A177A"/>
    <w:rsid w:val="0055498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0DB4AD7B64C94586320C98C16B0D24" ma:contentTypeVersion="14" ma:contentTypeDescription="Create a new document." ma:contentTypeScope="" ma:versionID="80d2183390e7e336cd5a87dd3040d75c">
  <xsd:schema xmlns:xsd="http://www.w3.org/2001/XMLSchema" xmlns:xs="http://www.w3.org/2001/XMLSchema" xmlns:p="http://schemas.microsoft.com/office/2006/metadata/properties" xmlns:ns2="0818acac-676c-4e45-bd9b-318f47e2715e" xmlns:ns3="b211a6ff-795b-43f8-9f7a-434b2b799c4b" targetNamespace="http://schemas.microsoft.com/office/2006/metadata/properties" ma:root="true" ma:fieldsID="a656dac3f1705fa19132e5bea3acce16" ns2:_="" ns3:_="">
    <xsd:import namespace="0818acac-676c-4e45-bd9b-318f47e2715e"/>
    <xsd:import namespace="b211a6ff-795b-43f8-9f7a-434b2b799c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18acac-676c-4e45-bd9b-318f47e271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4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e8b55-4679-4325-8f0c-12ecc78214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11a6ff-795b-43f8-9f7a-434b2b799c4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4dec62f0-32a8-47f4-8dbd-8fe9ff56c19e}" ma:internalName="TaxCatchAll" ma:showField="CatchAllData" ma:web="b211a6ff-795b-43f8-9f7a-434b2b799c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211a6ff-795b-43f8-9f7a-434b2b799c4b" xsi:nil="true"/>
    <lcf76f155ced4ddcb4097134ff3c332f xmlns="0818acac-676c-4e45-bd9b-318f47e2715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96D4AB5-0AA1-4139-947C-F913827ACA4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EA74641-6BFC-4880-A853-929FC5AE6E57}"/>
</file>

<file path=customXml/itemProps3.xml><?xml version="1.0" encoding="utf-8"?>
<ds:datastoreItem xmlns:ds="http://schemas.openxmlformats.org/officeDocument/2006/customXml" ds:itemID="{77404075-C53E-48CC-8B96-8E51263E0976}"/>
</file>

<file path=customXml/itemProps4.xml><?xml version="1.0" encoding="utf-8"?>
<ds:datastoreItem xmlns:ds="http://schemas.openxmlformats.org/officeDocument/2006/customXml" ds:itemID="{C35B0973-4148-4733-87D5-67E80BC0FBA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8</Pages>
  <Words>1641</Words>
  <Characters>8485</Characters>
  <Application>Microsoft Office Word</Application>
  <DocSecurity>0</DocSecurity>
  <Lines>530</Lines>
  <Paragraphs>389</Paragraphs>
  <ScaleCrop>false</ScaleCrop>
  <Company/>
  <LinksUpToDate>false</LinksUpToDate>
  <CharactersWithSpaces>9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man Zipaj</dc:creator>
  <cp:lastModifiedBy>Eleftheria Stavridou</cp:lastModifiedBy>
  <cp:revision>80</cp:revision>
  <dcterms:created xsi:type="dcterms:W3CDTF">2023-08-24T12:25:00Z</dcterms:created>
  <dcterms:modified xsi:type="dcterms:W3CDTF">2023-08-24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8-2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8-24T00:00:00Z</vt:filetime>
  </property>
  <property fmtid="{D5CDD505-2E9C-101B-9397-08002B2CF9AE}" pid="5" name="Producer">
    <vt:lpwstr>Microsoft® Word for Microsoft 365</vt:lpwstr>
  </property>
  <property fmtid="{D5CDD505-2E9C-101B-9397-08002B2CF9AE}" pid="6" name="GrammarlyDocumentId">
    <vt:lpwstr>845c48478b7ada7be079f53d034c40cf9b35d5625951b475aded762688cf8556</vt:lpwstr>
  </property>
  <property fmtid="{D5CDD505-2E9C-101B-9397-08002B2CF9AE}" pid="7" name="ContentTypeId">
    <vt:lpwstr>0x010100090DB4AD7B64C94586320C98C16B0D24</vt:lpwstr>
  </property>
</Properties>
</file>